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F5C67" w:rsidR="002E3B26" w:rsidP="00A90F6F" w:rsidRDefault="002E3B26" w14:paraId="55951488" w14:textId="77777777">
      <w:pPr>
        <w:ind w:right="40" w:hanging="3"/>
        <w:jc w:val="center"/>
        <w:rPr>
          <w:b/>
          <w:caps/>
          <w:sz w:val="26"/>
          <w:szCs w:val="26"/>
        </w:rPr>
      </w:pPr>
      <w:r w:rsidRPr="00CF5C67">
        <w:rPr>
          <w:b/>
          <w:caps/>
          <w:sz w:val="26"/>
          <w:szCs w:val="26"/>
        </w:rPr>
        <w:t>Supporting Statement A for</w:t>
      </w:r>
    </w:p>
    <w:p w:rsidRPr="00CF5C67" w:rsidR="00864F63" w:rsidP="00A90F6F" w:rsidRDefault="00DF1289" w14:paraId="6799DC19" w14:textId="03725E37">
      <w:pPr>
        <w:ind w:right="40" w:hanging="3"/>
        <w:jc w:val="center"/>
        <w:rPr>
          <w:b/>
          <w:caps/>
          <w:sz w:val="26"/>
          <w:szCs w:val="26"/>
        </w:rPr>
      </w:pPr>
      <w:r w:rsidRPr="00CF5C67">
        <w:rPr>
          <w:b/>
          <w:caps/>
          <w:sz w:val="26"/>
          <w:szCs w:val="26"/>
        </w:rPr>
        <w:t>Paperwork Reduction Act Submission</w:t>
      </w:r>
    </w:p>
    <w:p w:rsidRPr="00CF5C67" w:rsidR="00864F63" w:rsidP="00A90F6F" w:rsidRDefault="00864F63" w14:paraId="149DAB10" w14:textId="77777777">
      <w:pPr>
        <w:pStyle w:val="BodyText"/>
        <w:ind w:right="40"/>
        <w:rPr>
          <w:b/>
          <w:sz w:val="26"/>
          <w:szCs w:val="26"/>
        </w:rPr>
      </w:pPr>
    </w:p>
    <w:p w:rsidRPr="00CF5C67" w:rsidR="002E3B26" w:rsidP="00A90F6F" w:rsidRDefault="00DF1289" w14:paraId="20AD0CBC" w14:textId="00DB2442">
      <w:pPr>
        <w:ind w:right="40"/>
        <w:jc w:val="center"/>
        <w:rPr>
          <w:b/>
          <w:sz w:val="26"/>
          <w:szCs w:val="26"/>
        </w:rPr>
      </w:pPr>
      <w:r w:rsidRPr="00CF5C67">
        <w:rPr>
          <w:b/>
          <w:sz w:val="26"/>
          <w:szCs w:val="26"/>
        </w:rPr>
        <w:t>Federal Fish and Wildlife Permit Applications and Reports</w:t>
      </w:r>
      <w:r w:rsidRPr="00CF5C67" w:rsidR="002E3B26">
        <w:rPr>
          <w:b/>
          <w:sz w:val="26"/>
          <w:szCs w:val="26"/>
        </w:rPr>
        <w:t>—</w:t>
      </w:r>
    </w:p>
    <w:p w:rsidRPr="00CF5C67" w:rsidR="00864F63" w:rsidP="00A90F6F" w:rsidRDefault="006A0EDD" w14:paraId="7FB84193" w14:textId="5EC173BA">
      <w:pPr>
        <w:ind w:right="40"/>
        <w:jc w:val="center"/>
        <w:rPr>
          <w:b/>
          <w:sz w:val="26"/>
          <w:szCs w:val="26"/>
        </w:rPr>
      </w:pPr>
      <w:r>
        <w:rPr>
          <w:b/>
          <w:sz w:val="26"/>
          <w:szCs w:val="26"/>
        </w:rPr>
        <w:t>Special Double-Crested Cormorants</w:t>
      </w:r>
      <w:r w:rsidRPr="00CF5C67" w:rsidR="00DF1289">
        <w:rPr>
          <w:b/>
          <w:sz w:val="26"/>
          <w:szCs w:val="26"/>
        </w:rPr>
        <w:t>; 50 CFR 21</w:t>
      </w:r>
    </w:p>
    <w:p w:rsidRPr="00CF5C67" w:rsidR="00864F63" w:rsidP="00A90F6F" w:rsidRDefault="00DF1289" w14:paraId="7A58AB6A" w14:textId="79AA7D32">
      <w:pPr>
        <w:ind w:right="40"/>
        <w:jc w:val="center"/>
        <w:rPr>
          <w:b/>
          <w:sz w:val="26"/>
          <w:szCs w:val="26"/>
        </w:rPr>
      </w:pPr>
      <w:r w:rsidRPr="00CF5C67">
        <w:rPr>
          <w:b/>
          <w:sz w:val="26"/>
          <w:szCs w:val="26"/>
        </w:rPr>
        <w:t>OMB Control Number 1018-</w:t>
      </w:r>
      <w:r w:rsidR="007F6C40">
        <w:rPr>
          <w:b/>
          <w:sz w:val="26"/>
          <w:szCs w:val="26"/>
        </w:rPr>
        <w:t>New</w:t>
      </w:r>
    </w:p>
    <w:p w:rsidRPr="00CF5C67" w:rsidR="00DF1289" w:rsidP="00A90F6F" w:rsidRDefault="00DF1289" w14:paraId="36B4FE30" w14:textId="2E7195D0">
      <w:pPr>
        <w:tabs>
          <w:tab w:val="left" w:pos="-1080"/>
          <w:tab w:val="left" w:pos="-720"/>
          <w:tab w:val="left" w:pos="360"/>
        </w:tabs>
        <w:ind w:right="40"/>
      </w:pPr>
    </w:p>
    <w:p w:rsidRPr="00CF5C67" w:rsidR="00D53FC8" w:rsidP="008B276F" w:rsidRDefault="00E61A97" w14:paraId="248713AC" w14:textId="251D4A69">
      <w:pPr>
        <w:tabs>
          <w:tab w:val="left" w:pos="360"/>
        </w:tabs>
      </w:pPr>
      <w:r w:rsidRPr="00CF5C67">
        <w:rPr>
          <w:b/>
        </w:rPr>
        <w:t>Terms of Clearance:</w:t>
      </w:r>
      <w:r w:rsidRPr="00CF5C67">
        <w:t xml:space="preserve">  </w:t>
      </w:r>
      <w:r w:rsidR="008B276F">
        <w:t>None.  This is a request for a new OMB control number.</w:t>
      </w:r>
    </w:p>
    <w:p w:rsidRPr="00CF5C67" w:rsidR="00D53FC8" w:rsidP="00A90F6F" w:rsidRDefault="00D53FC8" w14:paraId="21E03B1D" w14:textId="324898D5">
      <w:pPr>
        <w:tabs>
          <w:tab w:val="left" w:pos="360"/>
        </w:tabs>
      </w:pPr>
    </w:p>
    <w:p w:rsidRPr="00CF5C67" w:rsidR="00266B04" w:rsidP="00A90F6F" w:rsidRDefault="00266B04" w14:paraId="3E170B2C" w14:textId="77777777">
      <w:pPr>
        <w:tabs>
          <w:tab w:val="left" w:pos="360"/>
          <w:tab w:val="left" w:pos="720"/>
        </w:tabs>
        <w:rPr>
          <w:b/>
        </w:rPr>
      </w:pPr>
      <w:r w:rsidRPr="00CF5C67">
        <w:rPr>
          <w:b/>
        </w:rPr>
        <w:t>1.</w:t>
      </w:r>
      <w:r w:rsidRPr="00CF5C67">
        <w:rPr>
          <w:b/>
        </w:rPr>
        <w:tab/>
        <w:t>Explain the circumstances that make the collection of information necessary.  Identify any legal or administrative requirements that necessitate the collection.</w:t>
      </w:r>
    </w:p>
    <w:p w:rsidRPr="00CF5C67" w:rsidR="00266B04" w:rsidP="00A90F6F" w:rsidRDefault="00266B04" w14:paraId="151468CF" w14:textId="77777777">
      <w:pPr>
        <w:tabs>
          <w:tab w:val="left" w:pos="360"/>
          <w:tab w:val="left" w:pos="720"/>
        </w:tabs>
      </w:pPr>
    </w:p>
    <w:p w:rsidR="00071BA0" w:rsidP="00071BA0" w:rsidRDefault="00EA1B4D" w14:paraId="521C15BB" w14:textId="5DFFD25F">
      <w:pPr>
        <w:pStyle w:val="BodyText"/>
        <w:tabs>
          <w:tab w:val="left" w:pos="360"/>
        </w:tabs>
      </w:pPr>
      <w:r>
        <w:t xml:space="preserve">The U.S. Fish and Wildlife </w:t>
      </w:r>
      <w:r w:rsidR="00071BA0">
        <w:t xml:space="preserve">Service </w:t>
      </w:r>
      <w:r>
        <w:t xml:space="preserve">(Service, we) </w:t>
      </w:r>
      <w:r w:rsidR="00071BA0">
        <w:t xml:space="preserve">is the Federal agency delegated with the primary responsibility for managing migratory birds. Our authority derives from the Migratory Bird Treaty Act of 1918 (MBTA; 16 U.S.C. 703–712), as amended, which implements conventions with Great Britain (for Canada), Mexico, Japan, and Russia.  We implement the provisions of the MBTA through the regulations in parts 10, 13, 20, 21, 22, and 92 of title 50 of the Code of Federal Regulations (CFR).  The MBTA protects migratory birds (listed in 50 CFR 10.13) from take directed at birds, except as authorized under the MBTA.  Regulations pertaining to specific migratory bird permit types are at 50 CFR parts 21 and 22. </w:t>
      </w:r>
    </w:p>
    <w:p w:rsidR="00071BA0" w:rsidP="00071BA0" w:rsidRDefault="00071BA0" w14:paraId="0679AD87" w14:textId="77777777">
      <w:pPr>
        <w:pStyle w:val="BodyText"/>
        <w:tabs>
          <w:tab w:val="left" w:pos="360"/>
        </w:tabs>
      </w:pPr>
    </w:p>
    <w:p w:rsidR="00071BA0" w:rsidP="00071BA0" w:rsidRDefault="00071BA0" w14:paraId="1A7A8186" w14:textId="7DD687EE">
      <w:pPr>
        <w:pStyle w:val="BodyText"/>
        <w:tabs>
          <w:tab w:val="left" w:pos="360"/>
        </w:tabs>
      </w:pPr>
      <w:r>
        <w:t>The double-crested cormorant is a fish-eating migratory bird that is distributed across a large portion of North America.  There are five different breeding populations, variously described by different authors as the Alaska, Pacific (or Western), Interior, Atlantic, and Southern populations.  Although these populations are described by their breeding ranges, the birds commingle to various extents on their migration and wintering areas, with birds from populations closer to each other overlapping more than those that are more distant.</w:t>
      </w:r>
    </w:p>
    <w:p w:rsidR="00071BA0" w:rsidP="00071BA0" w:rsidRDefault="00071BA0" w14:paraId="5B52F52B" w14:textId="77777777">
      <w:pPr>
        <w:pStyle w:val="BodyText"/>
        <w:tabs>
          <w:tab w:val="left" w:pos="360"/>
        </w:tabs>
      </w:pPr>
    </w:p>
    <w:p w:rsidR="00071BA0" w:rsidP="00071BA0" w:rsidRDefault="00071BA0" w14:paraId="518FF93E" w14:textId="039D115C">
      <w:pPr>
        <w:pStyle w:val="BodyText"/>
        <w:tabs>
          <w:tab w:val="left" w:pos="360"/>
        </w:tabs>
      </w:pPr>
      <w:r>
        <w:t xml:space="preserve">In response to ongoing damage at aquaculture facilities and other damage and conflicts associated with increasing cormorant populations, the Service administered regulations that included, in addition to Depredation Permits (located at 50 CFR 21.41), an Aquaculture Depredation Order (which was located at 50 CFR 21.47) beginning in 1998 and a Public Resource Depredation Order (which was located at 50 CFR 21.48), which began in 2003. </w:t>
      </w:r>
      <w:r w:rsidR="00380169">
        <w:t xml:space="preserve"> </w:t>
      </w:r>
      <w:r>
        <w:t xml:space="preserve">Both of these regulations were in place until May 2016 when they were vacated by Court order (see </w:t>
      </w:r>
      <w:proofErr w:type="gramStart"/>
      <w:r>
        <w:t>more</w:t>
      </w:r>
      <w:proofErr w:type="gramEnd"/>
      <w:r>
        <w:t xml:space="preserve"> below).</w:t>
      </w:r>
    </w:p>
    <w:p w:rsidR="00071BA0" w:rsidP="00071BA0" w:rsidRDefault="00071BA0" w14:paraId="61A2F193" w14:textId="77777777">
      <w:pPr>
        <w:pStyle w:val="BodyText"/>
        <w:tabs>
          <w:tab w:val="left" w:pos="360"/>
        </w:tabs>
      </w:pPr>
    </w:p>
    <w:p w:rsidR="00071BA0" w:rsidP="00071BA0" w:rsidRDefault="00071BA0" w14:paraId="1B59917F" w14:textId="545A738A">
      <w:pPr>
        <w:pStyle w:val="BodyText"/>
        <w:tabs>
          <w:tab w:val="left" w:pos="360"/>
        </w:tabs>
      </w:pPr>
      <w:r>
        <w:t>The Aquaculture Depredation Order eliminated individual permit requirements in 13 States for private individuals, corporations, State agencies, and Federal agencies taking cormorants at aquaculture facilities. The Public Resource Depredation Order enabled States, Tribes, and the U.S. Department of Agriculture’s Wildlife Services in 24 States, without individual depredation permits, to take cormorants found committing or about to commit, and to prevent, depredations on the public resources of fish (including hatchery stock at Federal, State, and Tribal facilities), wildlife, plants, and their habitats.</w:t>
      </w:r>
    </w:p>
    <w:p w:rsidR="00071BA0" w:rsidP="00071BA0" w:rsidRDefault="00071BA0" w14:paraId="2C4F6E3A" w14:textId="77777777">
      <w:pPr>
        <w:pStyle w:val="BodyText"/>
        <w:tabs>
          <w:tab w:val="left" w:pos="360"/>
        </w:tabs>
      </w:pPr>
    </w:p>
    <w:p w:rsidR="00071BA0" w:rsidP="00071BA0" w:rsidRDefault="00071BA0" w14:paraId="562F8409" w14:textId="23BD2593">
      <w:pPr>
        <w:pStyle w:val="BodyText"/>
        <w:tabs>
          <w:tab w:val="left" w:pos="360"/>
        </w:tabs>
      </w:pPr>
      <w:r>
        <w:t xml:space="preserve">In May 2016, these depredation orders were vacated by the United States District Court for the District of Columbia. </w:t>
      </w:r>
      <w:r w:rsidR="00B661E3">
        <w:t xml:space="preserve"> </w:t>
      </w:r>
      <w:r>
        <w:t xml:space="preserve">The Court concluded that the Service did not sufficiently consider the effects of the depredation orders on cormorant populations and other affected resources and failed to consider a reasonable range of alternatives in the review within the environmental assessment (EA) issued in 2014 under the National Environmental Policy Act of 1969, as amended (NEPA). </w:t>
      </w:r>
      <w:r w:rsidR="00B661E3">
        <w:t xml:space="preserve"> </w:t>
      </w:r>
      <w:r>
        <w:t xml:space="preserve">Following the Court ruling, the Service prepared an EA to address </w:t>
      </w:r>
      <w:r>
        <w:lastRenderedPageBreak/>
        <w:t xml:space="preserve">continuing conflicts with cormorants (USFWS 2017). </w:t>
      </w:r>
      <w:r w:rsidR="00B661E3">
        <w:t xml:space="preserve"> </w:t>
      </w:r>
      <w:r>
        <w:t xml:space="preserve">The authority for authorizing lethal take of depredating cormorants reverted back to the issuance of individual depredation permits pursuant to 50 CFR 21.41. </w:t>
      </w:r>
      <w:r w:rsidR="00B661E3">
        <w:t xml:space="preserve"> </w:t>
      </w:r>
      <w:r>
        <w:t xml:space="preserve">Under the 2017 EA, cormorants could lethally be taken only to address conflicts with aquaculture, human health and safety, threatened and endangered species (as listed under the Endangered Species Act of 1973, 16 U.S.C. 1531 </w:t>
      </w:r>
      <w:r w:rsidRPr="00F31539">
        <w:rPr>
          <w:i/>
        </w:rPr>
        <w:t>et seq.</w:t>
      </w:r>
      <w:r>
        <w:t>) and State-listed species of management concern, and personal property.</w:t>
      </w:r>
    </w:p>
    <w:p w:rsidR="00071BA0" w:rsidP="00071BA0" w:rsidRDefault="00071BA0" w14:paraId="6532D5B5" w14:textId="77777777">
      <w:pPr>
        <w:pStyle w:val="BodyText"/>
        <w:tabs>
          <w:tab w:val="left" w:pos="360"/>
        </w:tabs>
      </w:pPr>
    </w:p>
    <w:p w:rsidR="00071BA0" w:rsidP="00071BA0" w:rsidRDefault="00071BA0" w14:paraId="77E9315F" w14:textId="61D8435F">
      <w:pPr>
        <w:pStyle w:val="BodyText"/>
        <w:tabs>
          <w:tab w:val="left" w:pos="360"/>
        </w:tabs>
      </w:pPr>
      <w:r>
        <w:t xml:space="preserve">Conflicts in aquatic systems continue to exist between cormorants and fish stocks managed by Federal, State, and Tribal agencies as recreational and/or commercial fisheries. </w:t>
      </w:r>
      <w:r w:rsidR="00B661E3">
        <w:t xml:space="preserve"> </w:t>
      </w:r>
      <w:r>
        <w:t xml:space="preserve">Conflicts also exist between cormorants and conservation of other species and habitats in some areas. </w:t>
      </w:r>
      <w:r w:rsidR="00B661E3">
        <w:t xml:space="preserve"> </w:t>
      </w:r>
      <w:r>
        <w:t xml:space="preserve">As fish-eating birds, cormorant predation of fish occurs not only at aquaculture facilities, but also in private recreational ponds and large aquatic ecosystems. </w:t>
      </w:r>
      <w:r w:rsidR="00B661E3">
        <w:t xml:space="preserve"> </w:t>
      </w:r>
      <w:r>
        <w:t>While conflicts exist between cormorants and some stakeholders, birders and other interested parties value cormorants for their aesthetic and existential values.</w:t>
      </w:r>
    </w:p>
    <w:p w:rsidR="00071BA0" w:rsidP="00071BA0" w:rsidRDefault="00071BA0" w14:paraId="01D38B21" w14:textId="77777777">
      <w:pPr>
        <w:pStyle w:val="BodyText"/>
        <w:tabs>
          <w:tab w:val="left" w:pos="360"/>
        </w:tabs>
      </w:pPr>
    </w:p>
    <w:p w:rsidR="002019D6" w:rsidP="00071BA0" w:rsidRDefault="00071BA0" w14:paraId="10725A95" w14:textId="5C3751A7">
      <w:pPr>
        <w:pStyle w:val="BodyText"/>
        <w:tabs>
          <w:tab w:val="left" w:pos="360"/>
        </w:tabs>
      </w:pPr>
      <w:r>
        <w:t xml:space="preserve">The Service is responsible for balancing the lethal take of cormorants to alleviate conflicts where available data support such take and maintaining sustainable populations of cormorants and minimizing the regulatory burden on Federal and State agencies, Tribes, and individual citizens. </w:t>
      </w:r>
      <w:r w:rsidR="00B661E3">
        <w:t xml:space="preserve"> </w:t>
      </w:r>
      <w:r w:rsidR="00457C14">
        <w:t xml:space="preserve">To address these conflicts, the Service has prepared a proposed rule </w:t>
      </w:r>
      <w:r w:rsidRPr="00457C14" w:rsidR="00457C14">
        <w:t>to establish a new permit for State and federally recognized Tribal (hereafter “Tribe” or “Tribal”) wildlife agencies for the management of double-crested cormorants (</w:t>
      </w:r>
      <w:proofErr w:type="spellStart"/>
      <w:r w:rsidRPr="00457C14" w:rsidR="00457C14">
        <w:rPr>
          <w:i/>
        </w:rPr>
        <w:t>Phalacrocorax</w:t>
      </w:r>
      <w:proofErr w:type="spellEnd"/>
      <w:r w:rsidRPr="00457C14" w:rsidR="00457C14">
        <w:rPr>
          <w:i/>
        </w:rPr>
        <w:t xml:space="preserve"> </w:t>
      </w:r>
      <w:proofErr w:type="spellStart"/>
      <w:r w:rsidRPr="00457C14" w:rsidR="00457C14">
        <w:rPr>
          <w:i/>
        </w:rPr>
        <w:t>auritus</w:t>
      </w:r>
      <w:proofErr w:type="spellEnd"/>
      <w:r w:rsidRPr="00457C14" w:rsidR="00457C14">
        <w:t xml:space="preserve">; hereafter “cormorants”). </w:t>
      </w:r>
      <w:r w:rsidR="00457C14">
        <w:t xml:space="preserve"> </w:t>
      </w:r>
      <w:r w:rsidRPr="00457C14" w:rsidR="00457C14">
        <w:t xml:space="preserve">The new permit would authorize specific take activities that are normally prohibited and are intended to relieve or prevent impacts from cormorants on lands within State or Tribal jurisdictions to address conflicts related to the following issues: </w:t>
      </w:r>
      <w:r w:rsidR="002019D6">
        <w:t xml:space="preserve"> </w:t>
      </w:r>
    </w:p>
    <w:p w:rsidR="00E01231" w:rsidP="00071BA0" w:rsidRDefault="00E01231" w14:paraId="51444D95" w14:textId="77777777">
      <w:pPr>
        <w:pStyle w:val="BodyText"/>
        <w:tabs>
          <w:tab w:val="left" w:pos="360"/>
        </w:tabs>
      </w:pPr>
    </w:p>
    <w:p w:rsidR="002019D6" w:rsidP="002019D6" w:rsidRDefault="002019D6" w14:paraId="3CB2D098" w14:textId="77777777">
      <w:pPr>
        <w:pStyle w:val="BodyText"/>
        <w:numPr>
          <w:ilvl w:val="0"/>
          <w:numId w:val="44"/>
        </w:numPr>
        <w:tabs>
          <w:tab w:val="left" w:pos="360"/>
        </w:tabs>
      </w:pPr>
      <w:r>
        <w:t>W</w:t>
      </w:r>
      <w:r w:rsidRPr="00457C14" w:rsidR="00457C14">
        <w:t xml:space="preserve">ild and publicly stocked fish stocked by State agencies or Tribes; </w:t>
      </w:r>
    </w:p>
    <w:p w:rsidR="002019D6" w:rsidP="002019D6" w:rsidRDefault="00457C14" w14:paraId="6DAFA27E" w14:textId="77777777">
      <w:pPr>
        <w:pStyle w:val="BodyText"/>
        <w:numPr>
          <w:ilvl w:val="0"/>
          <w:numId w:val="44"/>
        </w:numPr>
        <w:tabs>
          <w:tab w:val="left" w:pos="360"/>
        </w:tabs>
      </w:pPr>
      <w:r w:rsidRPr="00457C14">
        <w:t xml:space="preserve">Tribal- and State-owned or operated aquaculture facilities (including hatcheries); </w:t>
      </w:r>
    </w:p>
    <w:p w:rsidR="007E0D63" w:rsidP="002019D6" w:rsidRDefault="002019D6" w14:paraId="166CC237" w14:textId="77777777">
      <w:pPr>
        <w:pStyle w:val="BodyText"/>
        <w:numPr>
          <w:ilvl w:val="0"/>
          <w:numId w:val="44"/>
        </w:numPr>
        <w:tabs>
          <w:tab w:val="left" w:pos="360"/>
        </w:tabs>
      </w:pPr>
      <w:r>
        <w:t>H</w:t>
      </w:r>
      <w:r w:rsidRPr="00457C14" w:rsidR="00457C14">
        <w:t>uman health and safety;</w:t>
      </w:r>
    </w:p>
    <w:p w:rsidR="002019D6" w:rsidP="002019D6" w:rsidRDefault="00457C14" w14:paraId="38E881AA" w14:textId="30A4839E">
      <w:pPr>
        <w:pStyle w:val="BodyText"/>
        <w:numPr>
          <w:ilvl w:val="0"/>
          <w:numId w:val="44"/>
        </w:numPr>
        <w:tabs>
          <w:tab w:val="left" w:pos="360"/>
        </w:tabs>
      </w:pPr>
      <w:r w:rsidRPr="00457C14">
        <w:t xml:space="preserve">State- or Tribal-owned property and assets; and </w:t>
      </w:r>
    </w:p>
    <w:p w:rsidR="002019D6" w:rsidP="002019D6" w:rsidRDefault="002019D6" w14:paraId="0B978061" w14:textId="7E8823B7">
      <w:pPr>
        <w:pStyle w:val="BodyText"/>
        <w:numPr>
          <w:ilvl w:val="0"/>
          <w:numId w:val="44"/>
        </w:numPr>
        <w:tabs>
          <w:tab w:val="left" w:pos="360"/>
        </w:tabs>
      </w:pPr>
      <w:r>
        <w:t>T</w:t>
      </w:r>
      <w:r w:rsidRPr="00457C14" w:rsidR="00457C14">
        <w:t xml:space="preserve">hreatened and endangered species (listed under the Endangered Species Act of 1973, as amended, or identified in State- or Tribal-specific legislation as threatened or endangered). </w:t>
      </w:r>
      <w:r w:rsidR="00457C14">
        <w:t xml:space="preserve"> </w:t>
      </w:r>
    </w:p>
    <w:p w:rsidR="002019D6" w:rsidP="00071BA0" w:rsidRDefault="002019D6" w14:paraId="31098B0D" w14:textId="77777777">
      <w:pPr>
        <w:pStyle w:val="BodyText"/>
        <w:tabs>
          <w:tab w:val="left" w:pos="360"/>
        </w:tabs>
      </w:pPr>
    </w:p>
    <w:p w:rsidR="00457C14" w:rsidP="00071BA0" w:rsidRDefault="00457C14" w14:paraId="27C0226D" w14:textId="15B738C5">
      <w:pPr>
        <w:pStyle w:val="BodyText"/>
        <w:tabs>
          <w:tab w:val="left" w:pos="360"/>
        </w:tabs>
      </w:pPr>
      <w:r w:rsidRPr="00457C14">
        <w:t xml:space="preserve">The Service would retain ultimate authority for regulating the take of cormorants. </w:t>
      </w:r>
      <w:r>
        <w:t xml:space="preserve"> </w:t>
      </w:r>
      <w:r w:rsidRPr="00457C14">
        <w:t>States and Tribes would have the discretion to determine whether, when, where, and for which of the above purposes they would conduct lethal take within limits and allocations set by the Service.</w:t>
      </w:r>
    </w:p>
    <w:p w:rsidRPr="00CF5C67" w:rsidR="00071BA0" w:rsidP="00071BA0" w:rsidRDefault="00071BA0" w14:paraId="59184CD1" w14:textId="77777777">
      <w:pPr>
        <w:pStyle w:val="BodyText"/>
        <w:tabs>
          <w:tab w:val="left" w:pos="360"/>
        </w:tabs>
      </w:pPr>
    </w:p>
    <w:p w:rsidRPr="00CF5C67" w:rsidR="0079448B" w:rsidP="00A90F6F" w:rsidRDefault="0079448B" w14:paraId="60FD7D56" w14:textId="77777777">
      <w:pPr>
        <w:tabs>
          <w:tab w:val="left" w:pos="360"/>
          <w:tab w:val="left" w:pos="720"/>
        </w:tabs>
        <w:rPr>
          <w:b/>
        </w:rPr>
      </w:pPr>
      <w:r w:rsidRPr="00CF5C67">
        <w:rPr>
          <w:b/>
        </w:rPr>
        <w:t>2.</w:t>
      </w:r>
      <w:r w:rsidRPr="00CF5C67">
        <w:rPr>
          <w:b/>
        </w:rPr>
        <w:tab/>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0079448B" w:rsidP="00A90F6F" w:rsidRDefault="0079448B" w14:paraId="77BE25DA" w14:textId="647B95FB">
      <w:pPr>
        <w:tabs>
          <w:tab w:val="left" w:pos="360"/>
          <w:tab w:val="left" w:pos="720"/>
        </w:tabs>
      </w:pPr>
    </w:p>
    <w:p w:rsidR="00781E64" w:rsidP="00781E64" w:rsidRDefault="00781E64" w14:paraId="0BB0C076" w14:textId="660723B2">
      <w:pPr>
        <w:pStyle w:val="BodyText"/>
        <w:tabs>
          <w:tab w:val="left" w:pos="360"/>
        </w:tabs>
        <w:ind w:right="199"/>
      </w:pPr>
      <w:r w:rsidRPr="00CF5C67">
        <w:t>The information that we collect on applications and reports is the minimum necessary for us to determine if the applicant meets/continues to meet issuance requirements for the particular activity.  In instances where birds will be killed we use the information collected on the application to determine that the bi</w:t>
      </w:r>
      <w:r>
        <w:t>rds do not suffer needlessly.</w:t>
      </w:r>
      <w:r w:rsidR="007E0D63">
        <w:t xml:space="preserve"> </w:t>
      </w:r>
      <w:r w:rsidR="00333E6E">
        <w:t xml:space="preserve"> </w:t>
      </w:r>
      <w:r w:rsidR="007E0D63">
        <w:t xml:space="preserve">This permit is </w:t>
      </w:r>
      <w:r w:rsidR="008272FC">
        <w:t>necessary to allow the take of d</w:t>
      </w:r>
      <w:r w:rsidR="007E0D63">
        <w:t>ouble-crested cormorants to alleviate conflicts in an efficient manner by allowing States and Tribes to conduct take activities without applying for permits each time a conflict arises.</w:t>
      </w:r>
      <w:r w:rsidR="00E01231">
        <w:t xml:space="preserve"> </w:t>
      </w:r>
      <w:r w:rsidR="007E0D63">
        <w:t xml:space="preserve"> Absent this permit, States and Tribes would be unable to expeditiously conduct management activities to reduce conflicts as they occur. </w:t>
      </w:r>
      <w:r w:rsidR="00E01231">
        <w:t xml:space="preserve"> </w:t>
      </w:r>
      <w:r w:rsidR="007E0D63">
        <w:t xml:space="preserve">The Service </w:t>
      </w:r>
      <w:r w:rsidR="00772F99">
        <w:t xml:space="preserve">will </w:t>
      </w:r>
      <w:r w:rsidR="007E0D63">
        <w:t xml:space="preserve">annually </w:t>
      </w:r>
      <w:r w:rsidR="007E0D63">
        <w:lastRenderedPageBreak/>
        <w:t xml:space="preserve">determine the number of birds that can be taken to ensure sustainable cormorant populations, and how that take will be apportioned among permittees. </w:t>
      </w:r>
      <w:r w:rsidR="00E01231">
        <w:t xml:space="preserve"> </w:t>
      </w:r>
      <w:r w:rsidR="007E0D63">
        <w:t xml:space="preserve">Tracking the number of birds actually taken via this form will allow the Service to ensure compliance with amounts of take by individual permittees and that overall take is at or below the overall amount established by the Service. </w:t>
      </w:r>
      <w:r w:rsidR="00E01231">
        <w:t xml:space="preserve"> </w:t>
      </w:r>
      <w:r w:rsidR="007E0D63">
        <w:t>The questions asked specifically address required information in the permit regulation (50 CFR 21.28).</w:t>
      </w:r>
      <w:r>
        <w:t xml:space="preserve"> </w:t>
      </w:r>
      <w:r w:rsidR="00E01231">
        <w:t xml:space="preserve"> </w:t>
      </w:r>
      <w:r w:rsidR="00FC462A">
        <w:t xml:space="preserve">We also will collect information on birds of other species </w:t>
      </w:r>
      <w:r w:rsidR="00772F99">
        <w:t xml:space="preserve">that look similar to cormorants </w:t>
      </w:r>
      <w:r w:rsidR="00FC462A">
        <w:t>that are taken incidentally to double-crested cormorant management actions to assess potential impacts of this permit on non-target species of birds.</w:t>
      </w:r>
    </w:p>
    <w:p w:rsidRPr="00CF5C67" w:rsidR="00781E64" w:rsidP="00A90F6F" w:rsidRDefault="00781E64" w14:paraId="7435A907" w14:textId="64CC2216">
      <w:pPr>
        <w:tabs>
          <w:tab w:val="left" w:pos="360"/>
          <w:tab w:val="left" w:pos="720"/>
        </w:tabs>
      </w:pPr>
    </w:p>
    <w:p w:rsidR="002B21EF" w:rsidP="00A90F6F" w:rsidRDefault="002B21EF" w14:paraId="738FBE35" w14:textId="634FD856">
      <w:pPr>
        <w:pStyle w:val="BodyText"/>
        <w:tabs>
          <w:tab w:val="left" w:pos="360"/>
        </w:tabs>
        <w:ind w:right="199"/>
      </w:pPr>
      <w:r>
        <w:rPr>
          <w:b/>
          <w:u w:val="single"/>
        </w:rPr>
        <w:t>FWS Form 3-200-90, Special Double-Crested Cormorant Permit Application</w:t>
      </w:r>
      <w:r w:rsidRPr="00CF5C67" w:rsidR="00EE6545">
        <w:t xml:space="preserve"> </w:t>
      </w:r>
    </w:p>
    <w:p w:rsidR="002B21EF" w:rsidP="00816E52" w:rsidRDefault="002B21EF" w14:paraId="54E8DF05" w14:textId="3AEE903B">
      <w:pPr>
        <w:pStyle w:val="BodyText"/>
        <w:tabs>
          <w:tab w:val="left" w:pos="360"/>
        </w:tabs>
        <w:ind w:right="199"/>
      </w:pPr>
      <w:r>
        <w:t>Any State or Tribal wildlife agency wishing to obtain a permit must submit a permit application (FWS Form 3‒200‒90) to the appropriate Regional Director containing the general information and certification required by 50 CFR 13.12(a)</w:t>
      </w:r>
      <w:r w:rsidR="00816E52">
        <w:t>.  A draft copy of this form is provided to OMB for review/comment prior to finalizing the form at the final rule stage of this rulemaking action.</w:t>
      </w:r>
    </w:p>
    <w:p w:rsidR="002B21EF" w:rsidP="00A90F6F" w:rsidRDefault="002B21EF" w14:paraId="1A02306B" w14:textId="77777777">
      <w:pPr>
        <w:pStyle w:val="BodyText"/>
        <w:tabs>
          <w:tab w:val="left" w:pos="360"/>
        </w:tabs>
        <w:ind w:right="199"/>
      </w:pPr>
    </w:p>
    <w:p w:rsidRPr="00CF5C67" w:rsidR="00864F63" w:rsidP="00A90F6F" w:rsidRDefault="00DF1289" w14:paraId="49E8A92B" w14:textId="7D8F75FF">
      <w:pPr>
        <w:pStyle w:val="BodyText"/>
        <w:tabs>
          <w:tab w:val="left" w:pos="360"/>
        </w:tabs>
        <w:ind w:right="199"/>
      </w:pPr>
      <w:r w:rsidRPr="00CF5C67">
        <w:t xml:space="preserve">All Service permit applications are in the 3-200 series of forms, each tailored to a specific activity based on the regulatory requirements for specific types of permits. </w:t>
      </w:r>
      <w:r w:rsidRPr="00CF5C67" w:rsidR="001D6659">
        <w:t xml:space="preserve"> </w:t>
      </w:r>
      <w:r w:rsidRPr="00CF5C67" w:rsidR="002964C1">
        <w:t xml:space="preserve">Sections A through D on the applications </w:t>
      </w:r>
      <w:r w:rsidR="003F1754">
        <w:t>are</w:t>
      </w:r>
      <w:r w:rsidRPr="00CF5C67" w:rsidR="002964C1">
        <w:t xml:space="preserve"> the same for all permit types.  These sections collect </w:t>
      </w:r>
      <w:r w:rsidRPr="00CF5C67">
        <w:t>standard identi</w:t>
      </w:r>
      <w:r w:rsidRPr="00CF5C67" w:rsidR="002964C1">
        <w:t>fier information, such as the name and</w:t>
      </w:r>
      <w:r w:rsidRPr="00CF5C67">
        <w:t xml:space="preserve"> address, telephone and</w:t>
      </w:r>
      <w:r w:rsidRPr="00CF5C67" w:rsidR="00D004C7">
        <w:t xml:space="preserve"> fax numbers,</w:t>
      </w:r>
      <w:r w:rsidRPr="00CF5C67">
        <w:t xml:space="preserve"> tax identification number, and email address</w:t>
      </w:r>
      <w:r w:rsidRPr="00CF5C67" w:rsidR="002964C1">
        <w:t xml:space="preserve"> for the applicant</w:t>
      </w:r>
      <w:r w:rsidRPr="00CF5C67">
        <w:t>.</w:t>
      </w:r>
      <w:r w:rsidRPr="00CF5C67" w:rsidR="007A52BF">
        <w:t xml:space="preserve">  </w:t>
      </w:r>
      <w:r w:rsidRPr="00CF5C67" w:rsidR="006B2484">
        <w:t xml:space="preserve">Regulations at </w:t>
      </w:r>
      <w:r w:rsidRPr="00CF5C67" w:rsidR="007A52BF">
        <w:t>50 CFR 13.12</w:t>
      </w:r>
      <w:r w:rsidRPr="00CF5C67" w:rsidR="006B2484">
        <w:t>,</w:t>
      </w:r>
      <w:r w:rsidRPr="00CF5C67" w:rsidR="007A52BF">
        <w:t xml:space="preserve"> </w:t>
      </w:r>
      <w:r w:rsidRPr="00CF5C67" w:rsidR="00E84F39">
        <w:t>“</w:t>
      </w:r>
      <w:r w:rsidRPr="00CF5C67" w:rsidR="007A52BF">
        <w:t>General information requirements on applications for permits</w:t>
      </w:r>
      <w:r w:rsidR="00EA1B4D">
        <w:t>,</w:t>
      </w:r>
      <w:r w:rsidRPr="00CF5C67" w:rsidR="00E84F39">
        <w:t>”</w:t>
      </w:r>
      <w:r w:rsidR="00EA1B4D">
        <w:t xml:space="preserve"> </w:t>
      </w:r>
      <w:r w:rsidRPr="00CF5C67" w:rsidR="006B2484">
        <w:t>require submission of this information</w:t>
      </w:r>
      <w:r w:rsidRPr="00CF5C67" w:rsidR="007A52BF">
        <w:t>.</w:t>
      </w:r>
      <w:r w:rsidRPr="00CF5C67">
        <w:t xml:space="preserve"> </w:t>
      </w:r>
      <w:r w:rsidRPr="00CF5C67" w:rsidR="001D6659">
        <w:t xml:space="preserve"> </w:t>
      </w:r>
      <w:r w:rsidRPr="00CF5C67">
        <w:t>Standardizing general information common to the appli</w:t>
      </w:r>
      <w:r w:rsidRPr="00CF5C67" w:rsidR="002964C1">
        <w:t>cation forms</w:t>
      </w:r>
      <w:r w:rsidRPr="00CF5C67">
        <w:t xml:space="preserve"> make</w:t>
      </w:r>
      <w:r w:rsidRPr="00CF5C67" w:rsidR="002964C1">
        <w:t>s</w:t>
      </w:r>
      <w:r w:rsidRPr="00CF5C67">
        <w:t xml:space="preserve"> filing of applications easier for the public as well as </w:t>
      </w:r>
      <w:r w:rsidRPr="00CF5C67" w:rsidR="002964C1">
        <w:t>expedites</w:t>
      </w:r>
      <w:r w:rsidRPr="00CF5C67">
        <w:t xml:space="preserve"> our review of applications.</w:t>
      </w:r>
      <w:r w:rsidRPr="00CF5C67" w:rsidR="002964C1">
        <w:t xml:space="preserve">  </w:t>
      </w:r>
      <w:r w:rsidRPr="00CF5C67" w:rsidR="006B2484">
        <w:t>We use t</w:t>
      </w:r>
      <w:r w:rsidRPr="00CF5C67" w:rsidR="002964C1">
        <w:t xml:space="preserve">his information to establish a permit record and is unique to the applicant.  </w:t>
      </w:r>
    </w:p>
    <w:p w:rsidRPr="00CF5C67" w:rsidR="002964C1" w:rsidP="00A90F6F" w:rsidRDefault="002964C1" w14:paraId="7DAEBB79" w14:textId="77777777">
      <w:pPr>
        <w:pStyle w:val="BodyText"/>
        <w:tabs>
          <w:tab w:val="left" w:pos="360"/>
        </w:tabs>
        <w:ind w:right="199"/>
      </w:pPr>
    </w:p>
    <w:p w:rsidR="005C4D88" w:rsidP="00A90F6F" w:rsidRDefault="002964C1" w14:paraId="3E5387AF" w14:textId="46854932">
      <w:pPr>
        <w:pStyle w:val="BodyText"/>
        <w:tabs>
          <w:tab w:val="left" w:pos="360"/>
        </w:tabs>
        <w:ind w:right="199"/>
      </w:pPr>
      <w:r w:rsidRPr="00CF5C67">
        <w:t>Section E of each application collects information specific to the activity the applicant wishes to conduct</w:t>
      </w:r>
      <w:r w:rsidRPr="00CF5C67" w:rsidR="00E445B2">
        <w:t xml:space="preserve">, as well as </w:t>
      </w:r>
      <w:r w:rsidRPr="00CF5C67" w:rsidR="00844133">
        <w:t xml:space="preserve">information </w:t>
      </w:r>
      <w:r w:rsidRPr="00CF5C67" w:rsidR="006B2484">
        <w:t>concerning:</w:t>
      </w:r>
    </w:p>
    <w:p w:rsidRPr="00CF5C67" w:rsidR="00E01231" w:rsidP="00A90F6F" w:rsidRDefault="00E01231" w14:paraId="0255EE8A" w14:textId="77777777">
      <w:pPr>
        <w:pStyle w:val="BodyText"/>
        <w:tabs>
          <w:tab w:val="left" w:pos="360"/>
        </w:tabs>
        <w:ind w:right="199"/>
      </w:pPr>
    </w:p>
    <w:p w:rsidRPr="00CF5C67" w:rsidR="006B2484" w:rsidP="00EB2A02" w:rsidRDefault="00D0522D" w14:paraId="4DB36A40" w14:textId="09907AC4">
      <w:pPr>
        <w:pStyle w:val="BodyText"/>
        <w:numPr>
          <w:ilvl w:val="0"/>
          <w:numId w:val="45"/>
        </w:numPr>
        <w:tabs>
          <w:tab w:val="left" w:pos="360"/>
        </w:tabs>
        <w:ind w:right="199"/>
      </w:pPr>
      <w:r w:rsidRPr="00D0522D">
        <w:t xml:space="preserve">A brief description of </w:t>
      </w:r>
      <w:r>
        <w:t>the</w:t>
      </w:r>
      <w:r w:rsidRPr="00D0522D">
        <w:t xml:space="preserve"> State's or Tribe's double-crested cormorant conflicts, including physical location(s)</w:t>
      </w:r>
      <w:r w:rsidR="00EB2A02">
        <w:t>, with optional site-specific information;</w:t>
      </w:r>
      <w:r w:rsidRPr="00CF5C67" w:rsidR="006B2484">
        <w:t xml:space="preserve"> </w:t>
      </w:r>
      <w:r w:rsidRPr="00CF5C67" w:rsidR="00844133">
        <w:t xml:space="preserve"> </w:t>
      </w:r>
    </w:p>
    <w:p w:rsidRPr="00CF5C67" w:rsidR="006B2484" w:rsidP="00EB2A02" w:rsidRDefault="00D0522D" w14:paraId="553A1E39" w14:textId="5FD9D318">
      <w:pPr>
        <w:pStyle w:val="BodyText"/>
        <w:numPr>
          <w:ilvl w:val="0"/>
          <w:numId w:val="45"/>
        </w:numPr>
        <w:tabs>
          <w:tab w:val="left" w:pos="360"/>
        </w:tabs>
        <w:ind w:right="199"/>
      </w:pPr>
      <w:r w:rsidRPr="00D0522D">
        <w:t>A detailed statement explaining how the cormorant management and take activities propose</w:t>
      </w:r>
      <w:r>
        <w:t>d</w:t>
      </w:r>
      <w:r w:rsidRPr="00D0522D">
        <w:t xml:space="preserve"> will address human health and safety concerns, protect State- or Tribal-owned property and assets, protect threatened and endangered species (including species listed in </w:t>
      </w:r>
      <w:r>
        <w:t>their</w:t>
      </w:r>
      <w:r w:rsidRPr="00D0522D">
        <w:t xml:space="preserve"> </w:t>
      </w:r>
      <w:r>
        <w:t>S</w:t>
      </w:r>
      <w:r w:rsidRPr="00D0522D">
        <w:t xml:space="preserve">tate or </w:t>
      </w:r>
      <w:r>
        <w:t>T</w:t>
      </w:r>
      <w:r w:rsidRPr="00D0522D">
        <w:t xml:space="preserve">ribal legislation), alleviate depredation at </w:t>
      </w:r>
      <w:r>
        <w:t>S</w:t>
      </w:r>
      <w:r w:rsidRPr="00D0522D">
        <w:t xml:space="preserve">tate- or </w:t>
      </w:r>
      <w:r>
        <w:t>T</w:t>
      </w:r>
      <w:r w:rsidRPr="00D0522D">
        <w:t xml:space="preserve">ribal-owned or operated aquaculture facilities, or prevent/reduce depredation of wild or publicly stocked fisheries stocked by </w:t>
      </w:r>
      <w:r>
        <w:t>S</w:t>
      </w:r>
      <w:r w:rsidRPr="00D0522D">
        <w:t xml:space="preserve">tate agencies or federally recognized </w:t>
      </w:r>
      <w:r>
        <w:t>T</w:t>
      </w:r>
      <w:r w:rsidRPr="00D0522D">
        <w:t>ribes</w:t>
      </w:r>
      <w:r w:rsidRPr="00CF5C67" w:rsidR="006B2484">
        <w:t>;</w:t>
      </w:r>
      <w:r w:rsidRPr="00CF5C67" w:rsidR="00844133">
        <w:t xml:space="preserve"> </w:t>
      </w:r>
    </w:p>
    <w:p w:rsidR="006951DA" w:rsidP="00EB2A02" w:rsidRDefault="006951DA" w14:paraId="10D1C0B1" w14:textId="66338DCD">
      <w:pPr>
        <w:pStyle w:val="BodyText"/>
        <w:numPr>
          <w:ilvl w:val="0"/>
          <w:numId w:val="45"/>
        </w:numPr>
        <w:tabs>
          <w:tab w:val="left" w:pos="360"/>
        </w:tabs>
        <w:ind w:right="199"/>
      </w:pPr>
      <w:r w:rsidRPr="006951DA">
        <w:t xml:space="preserve">The number of double-crested cormorants, including eggs and nests that </w:t>
      </w:r>
      <w:r w:rsidR="00EB2A02">
        <w:t>the applicant</w:t>
      </w:r>
      <w:r w:rsidRPr="006951DA">
        <w:t xml:space="preserve"> propose</w:t>
      </w:r>
      <w:r w:rsidR="00EB2A02">
        <w:t>s</w:t>
      </w:r>
      <w:r w:rsidRPr="006951DA">
        <w:t xml:space="preserve"> to take annually</w:t>
      </w:r>
      <w:r w:rsidRPr="00CF5C67" w:rsidR="006B2484">
        <w:t>;</w:t>
      </w:r>
      <w:r w:rsidRPr="00CF5C67" w:rsidR="00844133">
        <w:t xml:space="preserve"> </w:t>
      </w:r>
    </w:p>
    <w:p w:rsidR="006951DA" w:rsidP="00EB2A02" w:rsidRDefault="006951DA" w14:paraId="794A84E5" w14:textId="63341CC6">
      <w:pPr>
        <w:pStyle w:val="BodyText"/>
        <w:numPr>
          <w:ilvl w:val="0"/>
          <w:numId w:val="45"/>
        </w:numPr>
        <w:tabs>
          <w:tab w:val="left" w:pos="360"/>
        </w:tabs>
        <w:ind w:right="199"/>
      </w:pPr>
      <w:r w:rsidRPr="006951DA">
        <w:t>A statement indicating what information is available and will be collected to assess whether the management and take of double-crested cormorants is alleviating the damage or other conflict</w:t>
      </w:r>
      <w:r>
        <w:t>;</w:t>
      </w:r>
    </w:p>
    <w:p w:rsidR="006951DA" w:rsidP="00EB2A02" w:rsidRDefault="006951DA" w14:paraId="6140CB51" w14:textId="76F9EAC5">
      <w:pPr>
        <w:pStyle w:val="BodyText"/>
        <w:numPr>
          <w:ilvl w:val="0"/>
          <w:numId w:val="45"/>
        </w:numPr>
        <w:tabs>
          <w:tab w:val="left" w:pos="360"/>
        </w:tabs>
        <w:ind w:right="199"/>
      </w:pPr>
      <w:r w:rsidRPr="006951DA">
        <w:t>A statement indicating that the State or Tribe will ensure that all employees and subpermittees are fully informed and briefed regarding the regulatory requirements and permit conditions of this permit</w:t>
      </w:r>
      <w:r>
        <w:t>;</w:t>
      </w:r>
    </w:p>
    <w:p w:rsidRPr="00CF5C67" w:rsidR="006B2484" w:rsidP="00EB2A02" w:rsidRDefault="006951DA" w14:paraId="0C38B78B" w14:textId="2199BAEF">
      <w:pPr>
        <w:pStyle w:val="BodyText"/>
        <w:numPr>
          <w:ilvl w:val="0"/>
          <w:numId w:val="45"/>
        </w:numPr>
        <w:tabs>
          <w:tab w:val="left" w:pos="360"/>
        </w:tabs>
        <w:ind w:right="199"/>
      </w:pPr>
      <w:r w:rsidRPr="006951DA">
        <w:t>A list of all subpermittees who may conduct activities under the Special Double-Crested Cormorant Permit, including their names, addresses, and telephone numbers</w:t>
      </w:r>
      <w:r>
        <w:t xml:space="preserve">; </w:t>
      </w:r>
      <w:r w:rsidRPr="00CF5C67" w:rsidR="00844133">
        <w:t>and</w:t>
      </w:r>
      <w:r w:rsidRPr="00CF5C67" w:rsidR="006B2484">
        <w:t>,</w:t>
      </w:r>
      <w:r w:rsidRPr="00CF5C67" w:rsidR="00844133">
        <w:t xml:space="preserve"> </w:t>
      </w:r>
    </w:p>
    <w:p w:rsidRPr="00CF5C67" w:rsidR="006B2484" w:rsidP="00EB2A02" w:rsidRDefault="006951DA" w14:paraId="5591D6FE" w14:textId="49677D9F">
      <w:pPr>
        <w:pStyle w:val="BodyText"/>
        <w:numPr>
          <w:ilvl w:val="0"/>
          <w:numId w:val="45"/>
        </w:numPr>
        <w:tabs>
          <w:tab w:val="left" w:pos="360"/>
        </w:tabs>
        <w:ind w:right="199"/>
      </w:pPr>
      <w:r>
        <w:t xml:space="preserve">The name and telephone number of the individual in </w:t>
      </w:r>
      <w:r w:rsidR="00EB2A02">
        <w:t>the State or Tribal</w:t>
      </w:r>
      <w:r>
        <w:t xml:space="preserve"> agency who will be in charge of the double-crested cormorant management activities authorized under </w:t>
      </w:r>
      <w:r w:rsidR="00EB2A02">
        <w:t>their</w:t>
      </w:r>
      <w:r>
        <w:t xml:space="preserve"> permit</w:t>
      </w:r>
      <w:r w:rsidRPr="00CF5C67" w:rsidR="00844133">
        <w:t xml:space="preserve">.  </w:t>
      </w:r>
    </w:p>
    <w:p w:rsidRPr="00CF5C67" w:rsidR="006B2484" w:rsidP="00A90F6F" w:rsidRDefault="006B2484" w14:paraId="124F153E" w14:textId="77777777">
      <w:pPr>
        <w:pStyle w:val="BodyText"/>
        <w:tabs>
          <w:tab w:val="left" w:pos="360"/>
        </w:tabs>
        <w:ind w:right="199"/>
      </w:pPr>
    </w:p>
    <w:p w:rsidR="00480AC7" w:rsidP="00A90F6F" w:rsidRDefault="00480AC7" w14:paraId="265DDE5D" w14:textId="4B0D6031">
      <w:pPr>
        <w:pStyle w:val="BodyText"/>
        <w:tabs>
          <w:tab w:val="left" w:pos="360"/>
        </w:tabs>
        <w:ind w:right="199"/>
      </w:pPr>
      <w:r>
        <w:rPr>
          <w:b/>
          <w:u w:val="single"/>
        </w:rPr>
        <w:t>FWS Form 3-202-56, Annual Report – Special Double-Crested Cormorant</w:t>
      </w:r>
      <w:r w:rsidR="00157980">
        <w:t xml:space="preserve"> </w:t>
      </w:r>
      <w:r>
        <w:t>–</w:t>
      </w:r>
      <w:r w:rsidR="00157980">
        <w:t xml:space="preserve"> </w:t>
      </w:r>
    </w:p>
    <w:p w:rsidR="00480AC7" w:rsidP="00A90F6F" w:rsidRDefault="00480AC7" w14:paraId="72D5B131" w14:textId="283779A1">
      <w:pPr>
        <w:pStyle w:val="BodyText"/>
        <w:tabs>
          <w:tab w:val="left" w:pos="360"/>
        </w:tabs>
        <w:ind w:right="199"/>
      </w:pPr>
      <w:r>
        <w:t xml:space="preserve">In conjunction with issuance of the Special Double-Crested Cormorant permit, we will require </w:t>
      </w:r>
      <w:r w:rsidRPr="00CF5C67" w:rsidR="00252972">
        <w:t xml:space="preserve">the permittee </w:t>
      </w:r>
      <w:r>
        <w:t xml:space="preserve">submit FWS Form </w:t>
      </w:r>
      <w:r w:rsidR="0004706C">
        <w:t>3-202-56, “Annual</w:t>
      </w:r>
      <w:r w:rsidRPr="00CF5C67" w:rsidR="00252972">
        <w:t xml:space="preserve"> </w:t>
      </w:r>
      <w:r w:rsidR="0004706C">
        <w:t>R</w:t>
      </w:r>
      <w:r w:rsidRPr="00CF5C67" w:rsidR="00252972">
        <w:t xml:space="preserve">eport </w:t>
      </w:r>
      <w:r w:rsidR="0004706C">
        <w:t xml:space="preserve">– Special Double-Crested Cormorant” to document </w:t>
      </w:r>
      <w:r w:rsidRPr="00CF5C67" w:rsidR="00252972">
        <w:t>their activities on a</w:t>
      </w:r>
      <w:r w:rsidR="0004706C">
        <w:t xml:space="preserve">n annual basis.  </w:t>
      </w:r>
      <w:r>
        <w:t xml:space="preserve">We </w:t>
      </w:r>
      <w:r w:rsidR="0004706C">
        <w:t xml:space="preserve">will </w:t>
      </w:r>
      <w:r>
        <w:t>collect the following information via Form 3-202-56</w:t>
      </w:r>
      <w:r w:rsidR="0004706C">
        <w:t xml:space="preserve"> t</w:t>
      </w:r>
      <w:r w:rsidRPr="00CF5C67" w:rsidR="0004706C">
        <w:t>o ensure the applicant remains in compliance with the terms of their permit</w:t>
      </w:r>
      <w:r>
        <w:t>:</w:t>
      </w:r>
      <w:r w:rsidR="00E01231">
        <w:t xml:space="preserve"> </w:t>
      </w:r>
    </w:p>
    <w:p w:rsidR="00E01231" w:rsidP="00A90F6F" w:rsidRDefault="00E01231" w14:paraId="7341DBB1" w14:textId="77777777">
      <w:pPr>
        <w:pStyle w:val="BodyText"/>
        <w:tabs>
          <w:tab w:val="left" w:pos="360"/>
        </w:tabs>
        <w:ind w:right="199"/>
      </w:pPr>
    </w:p>
    <w:p w:rsidR="0004706C" w:rsidP="00891EA4" w:rsidRDefault="0004706C" w14:paraId="4125D685" w14:textId="1B8448C8">
      <w:pPr>
        <w:pStyle w:val="BodyText"/>
        <w:numPr>
          <w:ilvl w:val="0"/>
          <w:numId w:val="46"/>
        </w:numPr>
        <w:tabs>
          <w:tab w:val="left" w:pos="360"/>
        </w:tabs>
        <w:ind w:right="199"/>
      </w:pPr>
      <w:r>
        <w:t>Permittee contact information, permit number, permit calendar year, and permit report due date;</w:t>
      </w:r>
    </w:p>
    <w:p w:rsidR="0004706C" w:rsidP="00891EA4" w:rsidRDefault="0004706C" w14:paraId="3CE8CF0A" w14:textId="2C009595">
      <w:pPr>
        <w:pStyle w:val="BodyText"/>
        <w:numPr>
          <w:ilvl w:val="0"/>
          <w:numId w:val="46"/>
        </w:numPr>
        <w:tabs>
          <w:tab w:val="left" w:pos="360"/>
        </w:tabs>
        <w:ind w:right="199"/>
      </w:pPr>
      <w:r>
        <w:t xml:space="preserve">Description of </w:t>
      </w:r>
      <w:r w:rsidRPr="0004706C">
        <w:t>non-lethal techniques utilized</w:t>
      </w:r>
      <w:r>
        <w:t>;</w:t>
      </w:r>
    </w:p>
    <w:p w:rsidR="0004706C" w:rsidP="00891EA4" w:rsidRDefault="0004706C" w14:paraId="2D774574" w14:textId="1E812007">
      <w:pPr>
        <w:pStyle w:val="BodyText"/>
        <w:numPr>
          <w:ilvl w:val="0"/>
          <w:numId w:val="46"/>
        </w:numPr>
        <w:tabs>
          <w:tab w:val="left" w:pos="360"/>
        </w:tabs>
        <w:ind w:right="199"/>
      </w:pPr>
      <w:r>
        <w:t>Month and location of activity;</w:t>
      </w:r>
    </w:p>
    <w:p w:rsidR="0004706C" w:rsidP="00891EA4" w:rsidRDefault="0004706C" w14:paraId="5AB67320" w14:textId="2E608E8F">
      <w:pPr>
        <w:pStyle w:val="BodyText"/>
        <w:numPr>
          <w:ilvl w:val="0"/>
          <w:numId w:val="46"/>
        </w:numPr>
        <w:tabs>
          <w:tab w:val="left" w:pos="360"/>
        </w:tabs>
        <w:ind w:right="199"/>
      </w:pPr>
      <w:r>
        <w:t>Purpose;</w:t>
      </w:r>
    </w:p>
    <w:p w:rsidR="0004706C" w:rsidP="00891EA4" w:rsidRDefault="0004706C" w14:paraId="4949DB8A" w14:textId="0B0F4CAE">
      <w:pPr>
        <w:pStyle w:val="BodyText"/>
        <w:numPr>
          <w:ilvl w:val="0"/>
          <w:numId w:val="46"/>
        </w:numPr>
        <w:tabs>
          <w:tab w:val="left" w:pos="360"/>
        </w:tabs>
        <w:ind w:right="199"/>
      </w:pPr>
      <w:r>
        <w:t xml:space="preserve">Numbers of birds killed, nests oiled, and/or nests destroyed; </w:t>
      </w:r>
    </w:p>
    <w:p w:rsidR="0004706C" w:rsidP="00891EA4" w:rsidRDefault="0004706C" w14:paraId="60AB9091" w14:textId="3263C7DC">
      <w:pPr>
        <w:pStyle w:val="BodyText"/>
        <w:numPr>
          <w:ilvl w:val="0"/>
          <w:numId w:val="46"/>
        </w:numPr>
        <w:tabs>
          <w:tab w:val="left" w:pos="360"/>
        </w:tabs>
        <w:ind w:right="199"/>
      </w:pPr>
      <w:r>
        <w:t>Final Disposition (</w:t>
      </w:r>
      <w:r w:rsidR="00EA1B4D">
        <w:t>w</w:t>
      </w:r>
      <w:r>
        <w:t>hat they did with the birds, eggs, carcasses</w:t>
      </w:r>
      <w:r w:rsidR="00EA1B4D">
        <w:t xml:space="preserve"> [</w:t>
      </w:r>
      <w:r>
        <w:t xml:space="preserve">e.g., </w:t>
      </w:r>
      <w:r w:rsidR="00EA1B4D">
        <w:t xml:space="preserve">buried; incinerated; euthanized and </w:t>
      </w:r>
      <w:r>
        <w:t>donated</w:t>
      </w:r>
      <w:r w:rsidR="00EA1B4D">
        <w:t>]</w:t>
      </w:r>
      <w:r>
        <w:t>)</w:t>
      </w:r>
      <w:r w:rsidR="00E01231">
        <w:t>; and,</w:t>
      </w:r>
    </w:p>
    <w:p w:rsidR="008272FC" w:rsidP="00891EA4" w:rsidRDefault="008272FC" w14:paraId="79953FD7" w14:textId="0FB84B07">
      <w:pPr>
        <w:pStyle w:val="BodyText"/>
        <w:numPr>
          <w:ilvl w:val="0"/>
          <w:numId w:val="46"/>
        </w:numPr>
        <w:tabs>
          <w:tab w:val="left" w:pos="360"/>
        </w:tabs>
        <w:ind w:right="199"/>
      </w:pPr>
      <w:r>
        <w:t>Take of non-target birds species, including numbers of birds</w:t>
      </w:r>
      <w:r w:rsidR="00E01231">
        <w:t>.</w:t>
      </w:r>
    </w:p>
    <w:p w:rsidR="00480AC7" w:rsidP="00A90F6F" w:rsidRDefault="00480AC7" w14:paraId="1E63658C" w14:textId="19E4544E">
      <w:pPr>
        <w:pStyle w:val="BodyText"/>
        <w:tabs>
          <w:tab w:val="left" w:pos="360"/>
        </w:tabs>
        <w:ind w:right="199"/>
      </w:pPr>
      <w:r>
        <w:t xml:space="preserve"> </w:t>
      </w:r>
    </w:p>
    <w:p w:rsidR="001147CA" w:rsidP="00A90F6F" w:rsidRDefault="001147CA" w14:paraId="670C54E5" w14:textId="5FDD0EC4">
      <w:pPr>
        <w:pStyle w:val="BodyText"/>
        <w:tabs>
          <w:tab w:val="left" w:pos="360"/>
        </w:tabs>
      </w:pPr>
      <w:r w:rsidRPr="00CF5C67">
        <w:rPr>
          <w:b/>
          <w:u w:val="single"/>
        </w:rPr>
        <w:t>Recordkeeping</w:t>
      </w:r>
      <w:r w:rsidRPr="00CF5C67" w:rsidR="00BB4CA4">
        <w:t xml:space="preserve"> – </w:t>
      </w:r>
      <w:r w:rsidRPr="00F163C7" w:rsidR="00F163C7">
        <w:t xml:space="preserve">Any State or Tribal agency, when exercising the privileges of this permit, must keep records of all activities, including those of subpermittees, carried out under the </w:t>
      </w:r>
      <w:r w:rsidR="00F163C7">
        <w:t>authority of the special permit</w:t>
      </w:r>
      <w:r w:rsidRPr="00CF5C67">
        <w:t xml:space="preserve">.  </w:t>
      </w:r>
      <w:r w:rsidRPr="00CF5C67" w:rsidR="006F0017">
        <w:t xml:space="preserve">These data are used to assess the impacts of the project on the </w:t>
      </w:r>
      <w:r w:rsidR="00693B9E">
        <w:t>species potentially affected</w:t>
      </w:r>
      <w:r w:rsidRPr="00CF5C67" w:rsidR="006F0017">
        <w:t xml:space="preserve"> and the effectiveness of the permitting program</w:t>
      </w:r>
      <w:r w:rsidRPr="00CF5C67" w:rsidR="000E0A7D">
        <w:t>.</w:t>
      </w:r>
    </w:p>
    <w:p w:rsidR="000762C7" w:rsidP="00A90F6F" w:rsidRDefault="000762C7" w14:paraId="3E8C6E96" w14:textId="7544EE30">
      <w:pPr>
        <w:pStyle w:val="BodyText"/>
        <w:tabs>
          <w:tab w:val="left" w:pos="360"/>
        </w:tabs>
      </w:pPr>
    </w:p>
    <w:p w:rsidRPr="00CF5C67" w:rsidR="000762C7" w:rsidP="00A90F6F" w:rsidRDefault="000762C7" w14:paraId="7072AA56" w14:textId="2B67F3C1">
      <w:pPr>
        <w:pStyle w:val="BodyText"/>
        <w:tabs>
          <w:tab w:val="left" w:pos="360"/>
        </w:tabs>
      </w:pPr>
      <w:r w:rsidRPr="000762C7">
        <w:rPr>
          <w:b/>
          <w:u w:val="single"/>
        </w:rPr>
        <w:t>Designation of Subpermittees</w:t>
      </w:r>
      <w:r w:rsidRPr="000762C7">
        <w:t xml:space="preserve"> </w:t>
      </w:r>
      <w:r>
        <w:t xml:space="preserve">– </w:t>
      </w:r>
      <w:r w:rsidRPr="000762C7">
        <w:t xml:space="preserve">States and Tribes may designate subpermittees who must operate under the conditions of the permit. </w:t>
      </w:r>
      <w:r w:rsidR="00891EA4">
        <w:t xml:space="preserve"> </w:t>
      </w:r>
      <w:r w:rsidRPr="000762C7">
        <w:t>Subpermittees can be employees of Stat</w:t>
      </w:r>
      <w:r w:rsidR="00EA1B4D">
        <w:t xml:space="preserve">e and Tribal wildlife agencies, U.S. Department of Agriculture </w:t>
      </w:r>
      <w:r w:rsidRPr="000762C7">
        <w:t xml:space="preserve">Wildlife Services employees, and employees of </w:t>
      </w:r>
      <w:r w:rsidR="00891EA4">
        <w:t>f</w:t>
      </w:r>
      <w:r w:rsidRPr="000762C7">
        <w:t>ederal and State agencies or private incorporated companies specializing in wildlife damage abatement.</w:t>
      </w:r>
      <w:bookmarkStart w:name="_GoBack" w:id="0"/>
      <w:bookmarkEnd w:id="0"/>
    </w:p>
    <w:p w:rsidRPr="00CF5C67" w:rsidR="000E0A7D" w:rsidP="00A90F6F" w:rsidRDefault="000E0A7D" w14:paraId="2BF0A37D" w14:textId="7D2E3537">
      <w:pPr>
        <w:pStyle w:val="BodyText"/>
        <w:tabs>
          <w:tab w:val="left" w:pos="360"/>
        </w:tabs>
      </w:pPr>
    </w:p>
    <w:p w:rsidRPr="00CF5C67" w:rsidR="0079448B" w:rsidP="00A90F6F" w:rsidRDefault="0079448B" w14:paraId="10115147" w14:textId="2B4D8165">
      <w:pPr>
        <w:pStyle w:val="NormalWeb"/>
        <w:shd w:val="clear" w:color="auto" w:fill="FFFFFF"/>
        <w:tabs>
          <w:tab w:val="left" w:pos="360"/>
          <w:tab w:val="left" w:pos="720"/>
        </w:tabs>
        <w:spacing w:before="0" w:beforeAutospacing="0" w:after="0" w:afterAutospacing="0"/>
        <w:rPr>
          <w:rFonts w:ascii="Arial" w:hAnsi="Arial" w:cs="Arial"/>
          <w:b/>
          <w:sz w:val="22"/>
          <w:szCs w:val="22"/>
        </w:rPr>
      </w:pPr>
      <w:r w:rsidRPr="00CF5C67">
        <w:rPr>
          <w:rFonts w:ascii="Arial" w:hAnsi="Arial" w:cs="Arial"/>
          <w:b/>
          <w:sz w:val="22"/>
          <w:szCs w:val="22"/>
        </w:rPr>
        <w:t>3.</w:t>
      </w:r>
      <w:r w:rsidRPr="00CF5C67">
        <w:rPr>
          <w:rFonts w:ascii="Arial" w:hAnsi="Arial" w:cs="Arial"/>
          <w:b/>
          <w:sz w:val="22"/>
          <w:szCs w:val="22"/>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Pr="00CF5C67" w:rsidR="0079448B" w:rsidP="00A90F6F" w:rsidRDefault="0079448B" w14:paraId="0367BCA1" w14:textId="77777777">
      <w:pPr>
        <w:tabs>
          <w:tab w:val="left" w:pos="360"/>
          <w:tab w:val="left" w:pos="720"/>
        </w:tabs>
      </w:pPr>
    </w:p>
    <w:p w:rsidRPr="00CF5C67" w:rsidR="00174E29" w:rsidP="00A90F6F" w:rsidRDefault="00DF1289" w14:paraId="6B0CD878" w14:textId="1EF3E53A">
      <w:pPr>
        <w:pStyle w:val="BodyText"/>
        <w:tabs>
          <w:tab w:val="left" w:pos="360"/>
        </w:tabs>
        <w:ind w:right="134"/>
      </w:pPr>
      <w:r w:rsidRPr="00CF5C67">
        <w:t>Applicants may complete</w:t>
      </w:r>
      <w:r w:rsidR="00457C14">
        <w:t xml:space="preserve"> the fillable application electronically</w:t>
      </w:r>
      <w:r w:rsidR="00F96A05">
        <w:t xml:space="preserve"> and </w:t>
      </w:r>
      <w:r w:rsidRPr="00CF5C67" w:rsidR="00174E79">
        <w:t xml:space="preserve">email the application to the regional office, or </w:t>
      </w:r>
      <w:r w:rsidRPr="00CF5C67" w:rsidR="007E5CFA">
        <w:t xml:space="preserve">print and </w:t>
      </w:r>
      <w:r w:rsidRPr="00CF5C67" w:rsidR="00BD2EBF">
        <w:t>submit</w:t>
      </w:r>
      <w:r w:rsidRPr="00CF5C67">
        <w:t xml:space="preserve"> the application form with an</w:t>
      </w:r>
      <w:r w:rsidRPr="00CF5C67" w:rsidR="00174E79">
        <w:t xml:space="preserve"> electronic or</w:t>
      </w:r>
      <w:r w:rsidR="00F96A05">
        <w:t xml:space="preserve"> original signature </w:t>
      </w:r>
      <w:r w:rsidRPr="00CF5C67">
        <w:t xml:space="preserve">by mail. </w:t>
      </w:r>
      <w:r w:rsidRPr="00CF5C67" w:rsidR="00500242">
        <w:t xml:space="preserve"> </w:t>
      </w:r>
      <w:r w:rsidRPr="00CF5C67">
        <w:t>Applicants may send suppor</w:t>
      </w:r>
      <w:r w:rsidR="00F96A05">
        <w:t>ting information by email or fax</w:t>
      </w:r>
      <w:r w:rsidRPr="00CF5C67">
        <w:t>, if we already have their application a</w:t>
      </w:r>
      <w:r w:rsidR="00F96A05">
        <w:t>nd they are able to reference their</w:t>
      </w:r>
      <w:r w:rsidRPr="00CF5C67">
        <w:t xml:space="preserve"> </w:t>
      </w:r>
      <w:r w:rsidR="00F96A05">
        <w:t>permit</w:t>
      </w:r>
      <w:r w:rsidRPr="00CF5C67">
        <w:t xml:space="preserve"> number. </w:t>
      </w:r>
      <w:r w:rsidRPr="00CF5C67" w:rsidR="00500242">
        <w:t xml:space="preserve"> </w:t>
      </w:r>
    </w:p>
    <w:p w:rsidRPr="00CF5C67" w:rsidR="00174E79" w:rsidP="00A90F6F" w:rsidRDefault="00174E79" w14:paraId="5EA07411" w14:textId="4C91A045">
      <w:pPr>
        <w:pStyle w:val="BodyText"/>
        <w:tabs>
          <w:tab w:val="left" w:pos="360"/>
        </w:tabs>
        <w:ind w:right="134"/>
      </w:pPr>
    </w:p>
    <w:p w:rsidRPr="00CF5C67" w:rsidR="006E5447" w:rsidP="00BB4CA4" w:rsidRDefault="00C91E94" w14:paraId="3ADCE1EC" w14:textId="1E5D39DB">
      <w:pPr>
        <w:pStyle w:val="BodyText"/>
        <w:tabs>
          <w:tab w:val="left" w:pos="360"/>
        </w:tabs>
        <w:ind w:right="134"/>
      </w:pPr>
      <w:proofErr w:type="gramStart"/>
      <w:r w:rsidRPr="00CF5C67">
        <w:rPr>
          <w:i/>
          <w:u w:val="single"/>
        </w:rPr>
        <w:t>ePermits</w:t>
      </w:r>
      <w:proofErr w:type="gramEnd"/>
      <w:r w:rsidRPr="00CF5C67" w:rsidR="00BB4CA4">
        <w:t xml:space="preserve"> –</w:t>
      </w:r>
      <w:r w:rsidRPr="00CF5C67" w:rsidR="009970CF">
        <w:t xml:space="preserve"> W</w:t>
      </w:r>
      <w:r w:rsidRPr="00CF5C67" w:rsidR="001A1B5C">
        <w:t>e are actively</w:t>
      </w:r>
      <w:r w:rsidRPr="00CF5C67" w:rsidR="0036056D">
        <w:t xml:space="preserve"> developing a new </w:t>
      </w:r>
      <w:r w:rsidRPr="00CF5C67" w:rsidR="006E5447">
        <w:t>automated permit application system, referred to as “ePermits</w:t>
      </w:r>
      <w:r w:rsidRPr="00CF5C67" w:rsidR="009970CF">
        <w:t>.</w:t>
      </w:r>
      <w:r w:rsidRPr="00CF5C67" w:rsidR="006E5447">
        <w:t xml:space="preserve">” </w:t>
      </w:r>
      <w:r w:rsidRPr="00CF5C67" w:rsidR="009970CF">
        <w:t xml:space="preserve"> The ePermits </w:t>
      </w:r>
      <w:r w:rsidRPr="00CF5C67" w:rsidR="004B78CF">
        <w:t>S</w:t>
      </w:r>
      <w:r w:rsidRPr="00CF5C67" w:rsidR="009970CF">
        <w:t xml:space="preserve">ystem </w:t>
      </w:r>
      <w:r w:rsidRPr="00CF5C67" w:rsidR="006E5447">
        <w:t xml:space="preserve">will allow the agency to move towards a streamlined permitting process to </w:t>
      </w:r>
      <w:r w:rsidRPr="00CF5C67" w:rsidR="009970CF">
        <w:t xml:space="preserve">more significantly reduce the information collection burden on the public, particularly small businesses.  </w:t>
      </w:r>
      <w:r w:rsidRPr="00CF5C67" w:rsidR="006E5447">
        <w:t xml:space="preserve">Public burden reduction is a priority for the Service; the Assistant Secretary for Fish, Wildlife, and Parks; and senior leadership at the Department of the Interior.  The intent of the ePermits System is to fully automate the permitting process to improve the customer experience and to reduce time burden on respondents.  This new system will enhance the user experience by allowing users to enter data from any device that has Internet access, including personal computers, tablets, and smartphones.  It will also link the permit applicant to the Pay.gov system for payment of the associated permit application </w:t>
      </w:r>
      <w:r w:rsidRPr="00CF5C67" w:rsidR="006E5447">
        <w:lastRenderedPageBreak/>
        <w:t>fee.</w:t>
      </w:r>
    </w:p>
    <w:p w:rsidRPr="00CF5C67" w:rsidR="006E5447" w:rsidP="00A90F6F" w:rsidRDefault="006E5447" w14:paraId="3C525060" w14:textId="77777777"/>
    <w:p w:rsidRPr="00CF5C67" w:rsidR="004B78CF" w:rsidP="00A90F6F" w:rsidRDefault="001A1B5C" w14:paraId="66F3A0E9" w14:textId="41455EF4">
      <w:r w:rsidRPr="00CF5C67">
        <w:t>Once th</w:t>
      </w:r>
      <w:r w:rsidRPr="00CF5C67" w:rsidR="006E5447">
        <w:t xml:space="preserve">e new ePermits System </w:t>
      </w:r>
      <w:r w:rsidRPr="00CF5C67">
        <w:t xml:space="preserve">is in place, </w:t>
      </w:r>
      <w:r w:rsidRPr="00CF5C67" w:rsidR="004B78CF">
        <w:t xml:space="preserve">we anticipate a reduction in </w:t>
      </w:r>
      <w:r w:rsidRPr="00CF5C67">
        <w:t xml:space="preserve">the amount of time necessary for an applicant to apply for </w:t>
      </w:r>
      <w:r w:rsidR="003F35BB">
        <w:t xml:space="preserve">the </w:t>
      </w:r>
      <w:r w:rsidRPr="00CF5C67">
        <w:t>permit</w:t>
      </w:r>
      <w:r w:rsidRPr="00CF5C67" w:rsidR="0007101E">
        <w:t xml:space="preserve"> and </w:t>
      </w:r>
      <w:r w:rsidR="003F35BB">
        <w:t>the associated annual report</w:t>
      </w:r>
      <w:r w:rsidRPr="00CF5C67">
        <w:t xml:space="preserve">.  </w:t>
      </w:r>
      <w:r w:rsidRPr="00CF5C67" w:rsidR="00D44A04">
        <w:t xml:space="preserve">Through </w:t>
      </w:r>
      <w:r w:rsidRPr="00CF5C67" w:rsidR="00296D01">
        <w:t xml:space="preserve">the </w:t>
      </w:r>
      <w:r w:rsidRPr="00CF5C67" w:rsidR="00D44A04">
        <w:t>ePermits</w:t>
      </w:r>
      <w:r w:rsidRPr="00CF5C67" w:rsidR="00296D01">
        <w:t xml:space="preserve"> account registration</w:t>
      </w:r>
      <w:r w:rsidRPr="00CF5C67" w:rsidR="00D44A04">
        <w:t xml:space="preserve">, we will </w:t>
      </w:r>
      <w:r w:rsidRPr="00CF5C67" w:rsidR="00296D01">
        <w:t xml:space="preserve">track and </w:t>
      </w:r>
      <w:r w:rsidRPr="00CF5C67" w:rsidR="00D44A04">
        <w:t xml:space="preserve">be able to more accurately report the numbers of small business applicants, along with the type of business (for-profit, farm, not-for profit).  </w:t>
      </w:r>
      <w:r w:rsidRPr="00CF5C67" w:rsidR="004B78CF">
        <w:t xml:space="preserve">This information will allow the Service to be more responsive in identifying the possibility of additional burden reduction on small businesses.  </w:t>
      </w:r>
    </w:p>
    <w:p w:rsidRPr="00CF5C67" w:rsidR="004B78CF" w:rsidP="00A90F6F" w:rsidRDefault="004B78CF" w14:paraId="04AFFEE6" w14:textId="77777777"/>
    <w:p w:rsidRPr="00CF5C67" w:rsidR="006E5447" w:rsidP="00A90F6F" w:rsidRDefault="00D44A04" w14:paraId="018C098C" w14:textId="5E808D0C">
      <w:r w:rsidRPr="00CF5C67">
        <w:t xml:space="preserve">We </w:t>
      </w:r>
      <w:r w:rsidRPr="00CF5C67" w:rsidR="00296D01">
        <w:t>also plan</w:t>
      </w:r>
      <w:r w:rsidRPr="00CF5C67" w:rsidR="001A1B5C">
        <w:t xml:space="preserve"> </w:t>
      </w:r>
      <w:r w:rsidRPr="00CF5C67">
        <w:t>to eliminate</w:t>
      </w:r>
      <w:r w:rsidRPr="00CF5C67" w:rsidR="001A1B5C">
        <w:t xml:space="preserve"> the necessity for physical mail-in applications (though this will remain an option for those who either don’t have access to the internet or prefer to use mail-in applications), thus </w:t>
      </w:r>
      <w:r w:rsidRPr="00CF5C67" w:rsidR="007E5CFA">
        <w:t xml:space="preserve">further </w:t>
      </w:r>
      <w:r w:rsidRPr="00CF5C67" w:rsidR="001A1B5C">
        <w:t xml:space="preserve">reducing </w:t>
      </w:r>
      <w:r w:rsidRPr="00CF5C67" w:rsidR="006738BA">
        <w:t>the burden on the public</w:t>
      </w:r>
      <w:r w:rsidRPr="00CF5C67" w:rsidR="007E5CFA">
        <w:t xml:space="preserve"> as well.</w:t>
      </w:r>
      <w:r w:rsidRPr="00CF5C67" w:rsidR="006E5447">
        <w:t xml:space="preserve">  </w:t>
      </w:r>
      <w:r w:rsidRPr="00CF5C67" w:rsidR="001A1B5C">
        <w:t xml:space="preserve">With </w:t>
      </w:r>
      <w:r w:rsidRPr="00CF5C67" w:rsidR="006E5447">
        <w:t>ePermits</w:t>
      </w:r>
      <w:r w:rsidRPr="00CF5C67" w:rsidR="00386504">
        <w:t>,</w:t>
      </w:r>
      <w:r w:rsidRPr="00CF5C67" w:rsidR="006738BA">
        <w:t xml:space="preserve"> an applicant will be a</w:t>
      </w:r>
      <w:r w:rsidRPr="00CF5C67" w:rsidR="00FA5A4E">
        <w:t xml:space="preserve">ble to establish an account, </w:t>
      </w:r>
      <w:r w:rsidRPr="00CF5C67" w:rsidR="006738BA">
        <w:t xml:space="preserve">apply for multiple permits through a single interface, </w:t>
      </w:r>
      <w:r w:rsidRPr="00CF5C67" w:rsidR="00FA5A4E">
        <w:t xml:space="preserve">and track all their </w:t>
      </w:r>
      <w:r w:rsidRPr="00CF5C67" w:rsidR="006D1B10">
        <w:t>applications, permits and permit-related actions</w:t>
      </w:r>
      <w:r w:rsidRPr="00CF5C67" w:rsidR="00FA5A4E">
        <w:t xml:space="preserve"> as well as all communications between Service staff and the permittee/applicant within the same interface, </w:t>
      </w:r>
      <w:r w:rsidRPr="00CF5C67" w:rsidR="006D1B10">
        <w:t>significantly reducing</w:t>
      </w:r>
      <w:r w:rsidRPr="00CF5C67" w:rsidR="006738BA">
        <w:t xml:space="preserve"> the burden on the government to p</w:t>
      </w:r>
      <w:r w:rsidRPr="00CF5C67" w:rsidR="00FA5A4E">
        <w:t>rocess these applications</w:t>
      </w:r>
      <w:r w:rsidRPr="00CF5C67" w:rsidR="006D1B10">
        <w:t xml:space="preserve"> and manage permit-related actions. </w:t>
      </w:r>
      <w:r w:rsidRPr="00CF5C67" w:rsidR="006E5447">
        <w:t xml:space="preserve"> </w:t>
      </w:r>
    </w:p>
    <w:p w:rsidRPr="00CF5C67" w:rsidR="006E5447" w:rsidP="00A90F6F" w:rsidRDefault="006E5447" w14:paraId="2BE23AF0" w14:textId="77777777"/>
    <w:p w:rsidRPr="00CF5C67" w:rsidR="004B78CF" w:rsidP="0036056D" w:rsidRDefault="004B78CF" w14:paraId="7E96FB05" w14:textId="7A6E1514">
      <w:pPr>
        <w:pStyle w:val="BodyText"/>
        <w:tabs>
          <w:tab w:val="left" w:pos="360"/>
        </w:tabs>
        <w:ind w:right="134"/>
      </w:pPr>
      <w:r w:rsidRPr="00CF5C67">
        <w:t>The Service anticipates the discontinuance of the paper-based versions of a large number of forms after the ePermits System has been in full operation for at least 18-24 months.  The elimination of paper based forms is expected to reduce the government cost of administering and processing permit applications.</w:t>
      </w:r>
    </w:p>
    <w:p w:rsidRPr="00CF5C67" w:rsidR="0036056D" w:rsidP="0036056D" w:rsidRDefault="0036056D" w14:paraId="151C3DFF" w14:textId="77777777">
      <w:pPr>
        <w:pStyle w:val="BodyText"/>
        <w:tabs>
          <w:tab w:val="left" w:pos="360"/>
        </w:tabs>
        <w:ind w:right="134"/>
      </w:pPr>
    </w:p>
    <w:p w:rsidRPr="00CF5C67" w:rsidR="0079448B" w:rsidP="00A90F6F" w:rsidRDefault="0079448B" w14:paraId="2546F0EE" w14:textId="77777777">
      <w:pPr>
        <w:tabs>
          <w:tab w:val="left" w:pos="360"/>
          <w:tab w:val="left" w:pos="720"/>
        </w:tabs>
        <w:rPr>
          <w:b/>
        </w:rPr>
      </w:pPr>
      <w:r w:rsidRPr="00CF5C67">
        <w:rPr>
          <w:b/>
        </w:rPr>
        <w:t>4.</w:t>
      </w:r>
      <w:r w:rsidRPr="00CF5C67">
        <w:rPr>
          <w:b/>
        </w:rPr>
        <w:tab/>
        <w:t>Describe efforts to identify duplication.  Show specifically why any similar information already available cannot be used or modified for use for the purposes described in Item 2 above.</w:t>
      </w:r>
    </w:p>
    <w:p w:rsidRPr="00CF5C67" w:rsidR="0079448B" w:rsidP="00A90F6F" w:rsidRDefault="0079448B" w14:paraId="2D95B041" w14:textId="77777777">
      <w:pPr>
        <w:tabs>
          <w:tab w:val="left" w:pos="360"/>
          <w:tab w:val="left" w:pos="720"/>
        </w:tabs>
      </w:pPr>
    </w:p>
    <w:p w:rsidRPr="00CF5C67" w:rsidR="00864F63" w:rsidP="002019D6" w:rsidRDefault="00053E11" w14:paraId="1CC6F41B" w14:textId="2370CE01">
      <w:pPr>
        <w:pStyle w:val="BodyText"/>
        <w:tabs>
          <w:tab w:val="left" w:pos="360"/>
        </w:tabs>
        <w:ind w:right="186"/>
      </w:pPr>
      <w:r w:rsidRPr="00CF5C67">
        <w:t>Other than the general identifying information (name, address, telephone number, email address), t</w:t>
      </w:r>
      <w:r w:rsidRPr="00CF5C67" w:rsidR="00DF1289">
        <w:t>he information that we collect is not available from any other source.</w:t>
      </w:r>
      <w:r w:rsidRPr="00CF5C67" w:rsidR="00500242">
        <w:t xml:space="preserve"> </w:t>
      </w:r>
      <w:r w:rsidRPr="00CF5C67" w:rsidR="00DF1289">
        <w:t xml:space="preserve"> Other than the general identifying information standard for each application, collection of duplicate information is minimal.</w:t>
      </w:r>
      <w:r w:rsidR="002019D6">
        <w:t xml:space="preserve">  </w:t>
      </w:r>
      <w:r w:rsidRPr="00CF5C67" w:rsidR="00DF1289">
        <w:t xml:space="preserve">Many permittees renew permits for ongoing activities. </w:t>
      </w:r>
      <w:r w:rsidRPr="00CF5C67" w:rsidR="00500242">
        <w:t xml:space="preserve"> </w:t>
      </w:r>
      <w:r w:rsidRPr="00CF5C67" w:rsidR="00DF1289">
        <w:t>We retain information from their original application so they do not have to duplicate information that is unchanged for the new permit.</w:t>
      </w:r>
      <w:r w:rsidRPr="00CF5C67" w:rsidR="00500242">
        <w:t xml:space="preserve"> </w:t>
      </w:r>
      <w:r w:rsidRPr="00CF5C67" w:rsidR="00DF1289">
        <w:t xml:space="preserve"> </w:t>
      </w:r>
    </w:p>
    <w:p w:rsidRPr="00CF5C67" w:rsidR="00864F63" w:rsidP="00A90F6F" w:rsidRDefault="00864F63" w14:paraId="178F6BE7" w14:textId="77777777">
      <w:pPr>
        <w:pStyle w:val="BodyText"/>
        <w:tabs>
          <w:tab w:val="left" w:pos="360"/>
        </w:tabs>
      </w:pPr>
    </w:p>
    <w:p w:rsidRPr="00CF5C67" w:rsidR="0079448B" w:rsidP="00A90F6F" w:rsidRDefault="0079448B" w14:paraId="3453FE28" w14:textId="77777777">
      <w:pPr>
        <w:tabs>
          <w:tab w:val="left" w:pos="360"/>
          <w:tab w:val="left" w:pos="720"/>
        </w:tabs>
        <w:rPr>
          <w:b/>
        </w:rPr>
      </w:pPr>
      <w:r w:rsidRPr="00CF5C67">
        <w:rPr>
          <w:b/>
        </w:rPr>
        <w:t>5.</w:t>
      </w:r>
      <w:r w:rsidRPr="00CF5C67">
        <w:rPr>
          <w:b/>
        </w:rPr>
        <w:tab/>
        <w:t>If the collection of information impacts small businesses or other small entities, describe any methods used to minimize burden.</w:t>
      </w:r>
    </w:p>
    <w:p w:rsidRPr="00CF5C67" w:rsidR="0079448B" w:rsidP="00A90F6F" w:rsidRDefault="0079448B" w14:paraId="154A0EA3" w14:textId="77777777">
      <w:pPr>
        <w:tabs>
          <w:tab w:val="left" w:pos="360"/>
          <w:tab w:val="left" w:pos="720"/>
        </w:tabs>
      </w:pPr>
    </w:p>
    <w:p w:rsidRPr="00CF5C67" w:rsidR="00864F63" w:rsidP="00A90F6F" w:rsidRDefault="002019D6" w14:paraId="0DFE3B59" w14:textId="4613E626">
      <w:pPr>
        <w:pStyle w:val="BodyText"/>
        <w:tabs>
          <w:tab w:val="left" w:pos="360"/>
        </w:tabs>
      </w:pPr>
      <w:r>
        <w:t>This collection affects only State and Tribal governments.  It does not impact small businesses.</w:t>
      </w:r>
    </w:p>
    <w:p w:rsidRPr="00CF5C67" w:rsidR="00341D20" w:rsidP="00A90F6F" w:rsidRDefault="00341D20" w14:paraId="6D377BBA" w14:textId="77777777">
      <w:pPr>
        <w:tabs>
          <w:tab w:val="left" w:pos="360"/>
        </w:tabs>
      </w:pPr>
    </w:p>
    <w:p w:rsidRPr="00CF5C67" w:rsidR="0079448B" w:rsidP="00A90F6F" w:rsidRDefault="0079448B" w14:paraId="49AEF4C0" w14:textId="77777777">
      <w:pPr>
        <w:tabs>
          <w:tab w:val="left" w:pos="360"/>
          <w:tab w:val="left" w:pos="720"/>
        </w:tabs>
        <w:rPr>
          <w:b/>
        </w:rPr>
      </w:pPr>
      <w:r w:rsidRPr="00CF5C67">
        <w:rPr>
          <w:b/>
        </w:rPr>
        <w:t>6.</w:t>
      </w:r>
      <w:r w:rsidRPr="00CF5C67">
        <w:rPr>
          <w:b/>
        </w:rPr>
        <w:tab/>
        <w:t>Describe the consequence to Federal program or policy activities if the collection is not conducted or is conducted less frequently, as well as any technical or legal obstacles to reducing burden.</w:t>
      </w:r>
    </w:p>
    <w:p w:rsidRPr="00CF5C67" w:rsidR="0079448B" w:rsidP="00A90F6F" w:rsidRDefault="0079448B" w14:paraId="57F05319" w14:textId="77777777">
      <w:pPr>
        <w:tabs>
          <w:tab w:val="left" w:pos="360"/>
          <w:tab w:val="left" w:pos="720"/>
        </w:tabs>
      </w:pPr>
    </w:p>
    <w:p w:rsidRPr="00DF7948" w:rsidR="007F38C9" w:rsidP="00A90F6F" w:rsidRDefault="00DF1289" w14:paraId="77945D70" w14:textId="281F419D">
      <w:pPr>
        <w:pStyle w:val="BodyText"/>
        <w:tabs>
          <w:tab w:val="left" w:pos="360"/>
        </w:tabs>
        <w:ind w:right="407"/>
        <w:rPr>
          <w:bCs/>
        </w:rPr>
      </w:pPr>
      <w:r w:rsidRPr="00CF5C67">
        <w:t>If we do not collect the information</w:t>
      </w:r>
      <w:r w:rsidRPr="00CF5C67" w:rsidR="0013416B">
        <w:t>,</w:t>
      </w:r>
      <w:r w:rsidRPr="00CF5C67">
        <w:t xml:space="preserve"> or if we collect the information less frequently, we </w:t>
      </w:r>
      <w:r w:rsidRPr="00CF5C67" w:rsidR="00FE4B94">
        <w:t>w</w:t>
      </w:r>
      <w:r w:rsidRPr="00CF5C67">
        <w:t xml:space="preserve">ould </w:t>
      </w:r>
      <w:r w:rsidRPr="00CF5C67" w:rsidR="00FE4B94">
        <w:t>be unable to</w:t>
      </w:r>
      <w:r w:rsidR="008272FC">
        <w:t xml:space="preserve"> allow permittees to effectively address conflict issues with double-crested cormorants, resulting in increased threats to human health and safety and continued economic losses due to </w:t>
      </w:r>
      <w:r w:rsidR="00772F99">
        <w:t>cormorant predation</w:t>
      </w:r>
      <w:r w:rsidR="008272FC">
        <w:t xml:space="preserve"> of fish stocked for public use. </w:t>
      </w:r>
      <w:r w:rsidR="002C55A3">
        <w:t xml:space="preserve"> </w:t>
      </w:r>
      <w:r w:rsidR="008272FC">
        <w:t xml:space="preserve">We </w:t>
      </w:r>
      <w:r w:rsidR="00772F99">
        <w:t xml:space="preserve">would </w:t>
      </w:r>
      <w:r w:rsidR="008272FC">
        <w:t xml:space="preserve">also be unable to </w:t>
      </w:r>
      <w:r w:rsidR="00772F99">
        <w:t>track</w:t>
      </w:r>
      <w:r w:rsidR="008272FC">
        <w:t xml:space="preserve"> the amount of </w:t>
      </w:r>
      <w:r w:rsidR="00772F99">
        <w:t xml:space="preserve">reported </w:t>
      </w:r>
      <w:r w:rsidR="008272FC">
        <w:t xml:space="preserve">take relative to </w:t>
      </w:r>
      <w:r w:rsidR="00772F99">
        <w:t>the limit</w:t>
      </w:r>
      <w:r w:rsidR="008272FC">
        <w:t xml:space="preserve"> allowed annually by regulations. </w:t>
      </w:r>
      <w:r w:rsidR="002C55A3">
        <w:t xml:space="preserve"> </w:t>
      </w:r>
      <w:r w:rsidR="008272FC">
        <w:t xml:space="preserve">Not knowing this information would </w:t>
      </w:r>
      <w:r w:rsidR="00772F99">
        <w:t xml:space="preserve">prevent the Service from effectively sustaining cormorant populations and thus, would </w:t>
      </w:r>
      <w:r w:rsidR="008272FC">
        <w:t>put the Service at risk of legal challenges</w:t>
      </w:r>
      <w:r w:rsidR="00772F99">
        <w:t xml:space="preserve"> under the Migratory Bird Treaty Act</w:t>
      </w:r>
      <w:r w:rsidR="008272FC">
        <w:t>.</w:t>
      </w:r>
      <w:r w:rsidRPr="00CF5C67" w:rsidR="00FE4B94">
        <w:t xml:space="preserve"> </w:t>
      </w:r>
    </w:p>
    <w:p w:rsidRPr="00CF5C67" w:rsidR="00864F63" w:rsidP="00A90F6F" w:rsidRDefault="00864F63" w14:paraId="766071F9" w14:textId="77777777">
      <w:pPr>
        <w:pStyle w:val="BodyText"/>
        <w:tabs>
          <w:tab w:val="left" w:pos="360"/>
        </w:tabs>
      </w:pPr>
    </w:p>
    <w:p w:rsidRPr="00CF5C67" w:rsidR="0079448B" w:rsidP="00A90F6F" w:rsidRDefault="0079448B" w14:paraId="4977EDDE" w14:textId="77777777">
      <w:pPr>
        <w:tabs>
          <w:tab w:val="left" w:pos="360"/>
          <w:tab w:val="left" w:pos="720"/>
        </w:tabs>
        <w:rPr>
          <w:b/>
        </w:rPr>
      </w:pPr>
      <w:r w:rsidRPr="00CF5C67">
        <w:rPr>
          <w:b/>
        </w:rPr>
        <w:t>7.</w:t>
      </w:r>
      <w:r w:rsidRPr="00CF5C67">
        <w:rPr>
          <w:b/>
        </w:rPr>
        <w:tab/>
        <w:t>Explain any special circumstances that would cause an information collection to be conducted in a manner:</w:t>
      </w:r>
    </w:p>
    <w:p w:rsidRPr="00CF5C67" w:rsidR="0079448B" w:rsidP="00A90F6F" w:rsidRDefault="0079448B" w14:paraId="18ED444E" w14:textId="77777777">
      <w:pPr>
        <w:tabs>
          <w:tab w:val="left" w:pos="360"/>
          <w:tab w:val="left" w:pos="720"/>
        </w:tabs>
        <w:ind w:left="720" w:hanging="720"/>
        <w:rPr>
          <w:b/>
        </w:rPr>
      </w:pPr>
      <w:r w:rsidRPr="00CF5C67">
        <w:rPr>
          <w:b/>
        </w:rPr>
        <w:tab/>
        <w:t>*</w:t>
      </w:r>
      <w:r w:rsidRPr="00CF5C67">
        <w:rPr>
          <w:b/>
        </w:rPr>
        <w:tab/>
      </w:r>
      <w:proofErr w:type="gramStart"/>
      <w:r w:rsidRPr="00CF5C67">
        <w:rPr>
          <w:b/>
        </w:rPr>
        <w:t>requiring</w:t>
      </w:r>
      <w:proofErr w:type="gramEnd"/>
      <w:r w:rsidRPr="00CF5C67">
        <w:rPr>
          <w:b/>
        </w:rPr>
        <w:t xml:space="preserve"> respondents to report information to the agency more often than quarterly;</w:t>
      </w:r>
    </w:p>
    <w:p w:rsidRPr="00CF5C67" w:rsidR="0079448B" w:rsidP="00A90F6F" w:rsidRDefault="0079448B" w14:paraId="616211F7" w14:textId="77777777">
      <w:pPr>
        <w:tabs>
          <w:tab w:val="left" w:pos="360"/>
          <w:tab w:val="left" w:pos="720"/>
        </w:tabs>
        <w:ind w:left="720" w:hanging="720"/>
        <w:rPr>
          <w:b/>
        </w:rPr>
      </w:pPr>
      <w:r w:rsidRPr="00CF5C67">
        <w:rPr>
          <w:b/>
        </w:rPr>
        <w:tab/>
        <w:t>*</w:t>
      </w:r>
      <w:r w:rsidRPr="00CF5C67">
        <w:rPr>
          <w:b/>
        </w:rPr>
        <w:tab/>
        <w:t>requiring respondents to prepare a written response to a collection of information in fewer than 30 days after receipt of it;</w:t>
      </w:r>
    </w:p>
    <w:p w:rsidRPr="00CF5C67" w:rsidR="0079448B" w:rsidP="00A90F6F" w:rsidRDefault="0079448B" w14:paraId="0A582253" w14:textId="77777777">
      <w:pPr>
        <w:tabs>
          <w:tab w:val="left" w:pos="360"/>
          <w:tab w:val="left" w:pos="720"/>
        </w:tabs>
        <w:ind w:left="720" w:hanging="720"/>
        <w:rPr>
          <w:b/>
        </w:rPr>
      </w:pPr>
      <w:r w:rsidRPr="00CF5C67">
        <w:rPr>
          <w:b/>
        </w:rPr>
        <w:tab/>
        <w:t>*</w:t>
      </w:r>
      <w:r w:rsidRPr="00CF5C67">
        <w:rPr>
          <w:b/>
        </w:rPr>
        <w:tab/>
        <w:t>requiring respondents to submit more than an original and two copies of any document;</w:t>
      </w:r>
    </w:p>
    <w:p w:rsidRPr="00CF5C67" w:rsidR="0079448B" w:rsidP="00A90F6F" w:rsidRDefault="0079448B" w14:paraId="72298BB6" w14:textId="77777777">
      <w:pPr>
        <w:tabs>
          <w:tab w:val="left" w:pos="360"/>
          <w:tab w:val="left" w:pos="720"/>
        </w:tabs>
        <w:ind w:left="720" w:hanging="720"/>
        <w:rPr>
          <w:b/>
        </w:rPr>
      </w:pPr>
      <w:r w:rsidRPr="00CF5C67">
        <w:rPr>
          <w:b/>
        </w:rPr>
        <w:tab/>
        <w:t>*</w:t>
      </w:r>
      <w:r w:rsidRPr="00CF5C67">
        <w:rPr>
          <w:b/>
        </w:rPr>
        <w:tab/>
        <w:t>requiring respondents to retain records, other than health, medical, government contract, grant-in-aid, or tax records, for more than three years;</w:t>
      </w:r>
    </w:p>
    <w:p w:rsidRPr="00CF5C67" w:rsidR="0079448B" w:rsidP="00A90F6F" w:rsidRDefault="0079448B" w14:paraId="3EE1C2D9" w14:textId="77777777">
      <w:pPr>
        <w:tabs>
          <w:tab w:val="left" w:pos="360"/>
          <w:tab w:val="left" w:pos="720"/>
        </w:tabs>
        <w:ind w:left="720" w:hanging="720"/>
        <w:rPr>
          <w:b/>
        </w:rPr>
      </w:pPr>
      <w:r w:rsidRPr="00CF5C67">
        <w:rPr>
          <w:b/>
        </w:rPr>
        <w:tab/>
        <w:t>*</w:t>
      </w:r>
      <w:r w:rsidRPr="00CF5C67">
        <w:rPr>
          <w:b/>
        </w:rPr>
        <w:tab/>
      </w:r>
      <w:proofErr w:type="gramStart"/>
      <w:r w:rsidRPr="00CF5C67">
        <w:rPr>
          <w:b/>
        </w:rPr>
        <w:t>in</w:t>
      </w:r>
      <w:proofErr w:type="gramEnd"/>
      <w:r w:rsidRPr="00CF5C67">
        <w:rPr>
          <w:b/>
        </w:rPr>
        <w:t xml:space="preserve"> connection with a statistical survey that is not designed to produce valid and reliable results that can be generalized to the universe of study;</w:t>
      </w:r>
    </w:p>
    <w:p w:rsidRPr="00CF5C67" w:rsidR="0079448B" w:rsidP="00A90F6F" w:rsidRDefault="0079448B" w14:paraId="75FCD0E0" w14:textId="77777777">
      <w:pPr>
        <w:tabs>
          <w:tab w:val="left" w:pos="360"/>
          <w:tab w:val="left" w:pos="720"/>
        </w:tabs>
        <w:ind w:left="720" w:hanging="720"/>
        <w:rPr>
          <w:b/>
        </w:rPr>
      </w:pPr>
      <w:r w:rsidRPr="00CF5C67">
        <w:rPr>
          <w:b/>
        </w:rPr>
        <w:tab/>
        <w:t>*</w:t>
      </w:r>
      <w:r w:rsidRPr="00CF5C67">
        <w:rPr>
          <w:b/>
        </w:rPr>
        <w:tab/>
        <w:t>requiring the use of a statistical data classification that has not been reviewed and approved by OMB;</w:t>
      </w:r>
    </w:p>
    <w:p w:rsidRPr="00CF5C67" w:rsidR="0079448B" w:rsidP="00A90F6F" w:rsidRDefault="0079448B" w14:paraId="7EE61D9A" w14:textId="77777777">
      <w:pPr>
        <w:tabs>
          <w:tab w:val="left" w:pos="360"/>
          <w:tab w:val="left" w:pos="720"/>
        </w:tabs>
        <w:ind w:left="720" w:hanging="720"/>
        <w:rPr>
          <w:b/>
        </w:rPr>
      </w:pPr>
      <w:r w:rsidRPr="00CF5C67">
        <w:rPr>
          <w:b/>
        </w:rPr>
        <w:tab/>
        <w:t>*</w:t>
      </w:r>
      <w:r w:rsidRPr="00CF5C67">
        <w:rPr>
          <w:b/>
        </w:rPr>
        <w:tab/>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CF5C67" w:rsidR="0079448B" w:rsidP="00A90F6F" w:rsidRDefault="0079448B" w14:paraId="5D0AA371" w14:textId="77777777">
      <w:pPr>
        <w:tabs>
          <w:tab w:val="left" w:pos="360"/>
          <w:tab w:val="left" w:pos="720"/>
        </w:tabs>
        <w:ind w:left="720" w:hanging="720"/>
      </w:pPr>
      <w:r w:rsidRPr="00CF5C67">
        <w:rPr>
          <w:b/>
        </w:rPr>
        <w:tab/>
        <w:t>*</w:t>
      </w:r>
      <w:r w:rsidRPr="00CF5C67">
        <w:rPr>
          <w:b/>
        </w:rPr>
        <w:tab/>
        <w:t>requiring respondents to submit proprietary trade secrets, or other confidential information, unless the agency can demonstrate that it has instituted procedures to protect the information's confidentiality to the extent permitted by law.</w:t>
      </w:r>
    </w:p>
    <w:p w:rsidRPr="00CF5C67" w:rsidR="0079448B" w:rsidP="00A90F6F" w:rsidRDefault="0079448B" w14:paraId="7C2D01AF" w14:textId="77777777">
      <w:pPr>
        <w:tabs>
          <w:tab w:val="left" w:pos="360"/>
          <w:tab w:val="left" w:pos="720"/>
        </w:tabs>
      </w:pPr>
    </w:p>
    <w:p w:rsidRPr="00CF5C67" w:rsidR="00C23C48" w:rsidP="00C23C48" w:rsidRDefault="00EE6417" w14:paraId="6464C27E" w14:textId="3021855B">
      <w:pPr>
        <w:tabs>
          <w:tab w:val="left" w:pos="360"/>
          <w:tab w:val="left" w:pos="720"/>
        </w:tabs>
      </w:pPr>
      <w:r>
        <w:t>There are no reporting requirements inconsistent with OMB guidelines.</w:t>
      </w:r>
    </w:p>
    <w:p w:rsidRPr="00CF5C67" w:rsidR="00663D5E" w:rsidP="00663D5E" w:rsidRDefault="00663D5E" w14:paraId="326629CF" w14:textId="77777777">
      <w:pPr>
        <w:pStyle w:val="BodyText"/>
        <w:tabs>
          <w:tab w:val="left" w:pos="360"/>
        </w:tabs>
      </w:pPr>
    </w:p>
    <w:p w:rsidRPr="00CF5C67" w:rsidR="002D02BB" w:rsidP="00A90F6F" w:rsidRDefault="002D02BB" w14:paraId="24D40CF2" w14:textId="77777777">
      <w:pPr>
        <w:tabs>
          <w:tab w:val="left" w:pos="360"/>
          <w:tab w:val="left" w:pos="720"/>
        </w:tabs>
      </w:pPr>
      <w:r w:rsidRPr="00CF5C67">
        <w:rPr>
          <w:b/>
        </w:rPr>
        <w:t>8.</w:t>
      </w:r>
      <w:r w:rsidRPr="00CF5C67">
        <w:tab/>
      </w:r>
      <w:r w:rsidRPr="00CF5C67">
        <w:rPr>
          <w:b/>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Pr="00CF5C67" w:rsidR="002D02BB" w:rsidP="00A90F6F" w:rsidRDefault="002D02BB" w14:paraId="760178B3" w14:textId="77777777">
      <w:pPr>
        <w:tabs>
          <w:tab w:val="left" w:pos="360"/>
          <w:tab w:val="left" w:pos="720"/>
        </w:tabs>
        <w:rPr>
          <w:b/>
        </w:rPr>
      </w:pPr>
    </w:p>
    <w:p w:rsidRPr="00CF5C67" w:rsidR="002D02BB" w:rsidP="00A90F6F" w:rsidRDefault="002D02BB" w14:paraId="31807499" w14:textId="77777777">
      <w:pPr>
        <w:tabs>
          <w:tab w:val="left" w:pos="360"/>
          <w:tab w:val="left" w:pos="720"/>
        </w:tabs>
        <w:rPr>
          <w:b/>
        </w:rPr>
      </w:pPr>
      <w:r w:rsidRPr="00CF5C67">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CF5C67" w:rsidR="002D02BB" w:rsidP="00A90F6F" w:rsidRDefault="002D02BB" w14:paraId="2805D7F1" w14:textId="77777777">
      <w:pPr>
        <w:tabs>
          <w:tab w:val="left" w:pos="360"/>
          <w:tab w:val="left" w:pos="720"/>
        </w:tabs>
        <w:rPr>
          <w:b/>
        </w:rPr>
      </w:pPr>
    </w:p>
    <w:p w:rsidRPr="00CF5C67" w:rsidR="002D02BB" w:rsidP="00A90F6F" w:rsidRDefault="002D02BB" w14:paraId="033A0189" w14:textId="77777777">
      <w:pPr>
        <w:tabs>
          <w:tab w:val="left" w:pos="360"/>
          <w:tab w:val="left" w:pos="720"/>
        </w:tabs>
      </w:pPr>
      <w:r w:rsidRPr="00CF5C67">
        <w:rPr>
          <w:b/>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Pr="00CF5C67" w:rsidR="002D02BB" w:rsidP="00A90F6F" w:rsidRDefault="002D02BB" w14:paraId="63599519" w14:textId="77777777">
      <w:pPr>
        <w:tabs>
          <w:tab w:val="left" w:pos="360"/>
          <w:tab w:val="left" w:pos="720"/>
        </w:tabs>
      </w:pPr>
    </w:p>
    <w:p w:rsidR="002D02BB" w:rsidP="007C4FF9" w:rsidRDefault="001A5B2D" w14:paraId="3740DB7B" w14:textId="5B912D22">
      <w:pPr>
        <w:tabs>
          <w:tab w:val="left" w:pos="360"/>
          <w:tab w:val="left" w:pos="720"/>
          <w:tab w:val="left" w:pos="1440"/>
        </w:tabs>
        <w:ind w:right="186"/>
      </w:pPr>
      <w:r w:rsidRPr="001A5B2D">
        <w:t xml:space="preserve">We have prepared proposed regulations to solicit the necessary information to </w:t>
      </w:r>
      <w:r w:rsidR="002019D6">
        <w:t>implement the</w:t>
      </w:r>
      <w:r w:rsidRPr="00457C14" w:rsidR="002019D6">
        <w:t xml:space="preserve"> new permit</w:t>
      </w:r>
      <w:r w:rsidR="002019D6">
        <w:t>, and associated annual report, which</w:t>
      </w:r>
      <w:r w:rsidRPr="00457C14" w:rsidR="002019D6">
        <w:t xml:space="preserve"> would authorize specific take activities that are normally prohibited and are intended to relieve or prevent impacts from cormorants on lands within State or Tribal jurisdictions to address conflicts</w:t>
      </w:r>
      <w:r w:rsidRPr="001A5B2D">
        <w:t xml:space="preserve">.  A copy of the proposed rule is attached.  The proposed rule solicits public comment for a period of 30 days on the information collection requirements described in this supporting statement. </w:t>
      </w:r>
      <w:r>
        <w:t xml:space="preserve"> </w:t>
      </w:r>
      <w:r w:rsidRPr="00CF5C67" w:rsidR="00140091">
        <w:t xml:space="preserve">  </w:t>
      </w:r>
    </w:p>
    <w:p w:rsidR="007C4FF9" w:rsidP="007C4FF9" w:rsidRDefault="007C4FF9" w14:paraId="3BED812A" w14:textId="71B5FCFE">
      <w:pPr>
        <w:tabs>
          <w:tab w:val="left" w:pos="360"/>
          <w:tab w:val="left" w:pos="720"/>
          <w:tab w:val="left" w:pos="1440"/>
        </w:tabs>
        <w:ind w:right="186"/>
      </w:pPr>
    </w:p>
    <w:p w:rsidRPr="00CF5C67" w:rsidR="007C4FF9" w:rsidP="00772F99" w:rsidRDefault="007C4FF9" w14:paraId="6DB77E64" w14:textId="14F2725C">
      <w:pPr>
        <w:tabs>
          <w:tab w:val="left" w:pos="360"/>
          <w:tab w:val="left" w:pos="720"/>
          <w:tab w:val="left" w:pos="1440"/>
        </w:tabs>
        <w:ind w:right="186"/>
      </w:pPr>
      <w:r>
        <w:lastRenderedPageBreak/>
        <w:t>In addition to the proposed rule soliciting comments on the information collection requirements,</w:t>
      </w:r>
      <w:r w:rsidR="00772F99">
        <w:t xml:space="preserve"> the Service conducted public scoping after publication of an Advance Notice of Proposed Rulemaking (ANPR) and announced our intent to prepare a NEPA document (42 U.S.C. 4321 et seq.) on January 22, 2020. </w:t>
      </w:r>
      <w:r w:rsidR="002C55A3">
        <w:t xml:space="preserve"> </w:t>
      </w:r>
      <w:r w:rsidR="00772F99">
        <w:t xml:space="preserve">This notice stated that the Service intended to establish new regulations regarding the management of conflicts associated with cormorants. </w:t>
      </w:r>
      <w:r w:rsidR="002C55A3">
        <w:t xml:space="preserve"> </w:t>
      </w:r>
      <w:r w:rsidR="00772F99">
        <w:t xml:space="preserve">The comment period for the ANPR continued through March 9, 2020. </w:t>
      </w:r>
      <w:r w:rsidR="002C55A3">
        <w:t xml:space="preserve"> </w:t>
      </w:r>
      <w:r w:rsidR="00772F99">
        <w:t>A total of four public scoping webinars were convened, two on February 11, 202</w:t>
      </w:r>
      <w:r w:rsidR="002C55A3">
        <w:t xml:space="preserve">0 and two on February 12, 2020.  </w:t>
      </w:r>
      <w:r w:rsidR="00772F99">
        <w:t>Additionally</w:t>
      </w:r>
      <w:r w:rsidR="00EA1B4D">
        <w:t>, two webinars provided only to T</w:t>
      </w:r>
      <w:r w:rsidR="00772F99">
        <w:t>ribal members were conducted on February 19 and 27, 2020.</w:t>
      </w:r>
      <w:r w:rsidR="002C55A3">
        <w:t xml:space="preserve"> </w:t>
      </w:r>
      <w:r w:rsidRPr="00772F99" w:rsidR="00772F99">
        <w:t xml:space="preserve"> In response to the ANPR, the </w:t>
      </w:r>
      <w:r w:rsidR="00772F99">
        <w:t>Service received 1,404 comments and prepared a draft</w:t>
      </w:r>
      <w:r w:rsidR="002C55A3">
        <w:t xml:space="preserve"> environmental impact statement </w:t>
      </w:r>
      <w:r w:rsidR="00772F99">
        <w:t>that analyzes the proposed special permit and additional alternatives.</w:t>
      </w:r>
      <w:r>
        <w:t xml:space="preserve"> </w:t>
      </w:r>
      <w:r w:rsidR="002C55A3">
        <w:t xml:space="preserve"> </w:t>
      </w:r>
    </w:p>
    <w:p w:rsidRPr="00CF5C67" w:rsidR="002D02BB" w:rsidP="00A90F6F" w:rsidRDefault="002D02BB" w14:paraId="444A3006" w14:textId="77777777">
      <w:pPr>
        <w:tabs>
          <w:tab w:val="left" w:pos="360"/>
          <w:tab w:val="left" w:pos="720"/>
          <w:tab w:val="left" w:pos="1440"/>
        </w:tabs>
        <w:ind w:left="360" w:hanging="360"/>
        <w:rPr>
          <w:b/>
        </w:rPr>
      </w:pPr>
    </w:p>
    <w:p w:rsidRPr="00CF5C67" w:rsidR="00BA1448" w:rsidP="00A90F6F" w:rsidRDefault="00BA1448" w14:paraId="0CA64639" w14:textId="77777777">
      <w:pPr>
        <w:tabs>
          <w:tab w:val="left" w:pos="360"/>
          <w:tab w:val="left" w:pos="720"/>
        </w:tabs>
        <w:rPr>
          <w:b/>
        </w:rPr>
      </w:pPr>
      <w:r w:rsidRPr="00CF5C67">
        <w:rPr>
          <w:b/>
        </w:rPr>
        <w:t>9.</w:t>
      </w:r>
      <w:r w:rsidRPr="00CF5C67">
        <w:rPr>
          <w:b/>
        </w:rPr>
        <w:tab/>
        <w:t>Explain any decision to provide any payment or gift to respondents, other than remuneration of contractors or grantees.</w:t>
      </w:r>
    </w:p>
    <w:p w:rsidRPr="00CF5C67" w:rsidR="00BA1448" w:rsidP="00A90F6F" w:rsidRDefault="00BA1448" w14:paraId="61E0C3A2" w14:textId="77777777">
      <w:pPr>
        <w:tabs>
          <w:tab w:val="left" w:pos="360"/>
          <w:tab w:val="left" w:pos="720"/>
        </w:tabs>
      </w:pPr>
    </w:p>
    <w:p w:rsidRPr="00CF5C67" w:rsidR="00864F63" w:rsidP="00A90F6F" w:rsidRDefault="00DF1289" w14:paraId="25E82F03" w14:textId="77777777">
      <w:pPr>
        <w:pStyle w:val="BodyText"/>
        <w:tabs>
          <w:tab w:val="left" w:pos="360"/>
        </w:tabs>
      </w:pPr>
      <w:r w:rsidRPr="00CF5C67">
        <w:t>We do not provide payments or gifts to respondents.</w:t>
      </w:r>
    </w:p>
    <w:p w:rsidRPr="00CF5C67" w:rsidR="00864F63" w:rsidP="00A90F6F" w:rsidRDefault="00864F63" w14:paraId="576046FA" w14:textId="77777777">
      <w:pPr>
        <w:pStyle w:val="BodyText"/>
        <w:tabs>
          <w:tab w:val="left" w:pos="360"/>
        </w:tabs>
      </w:pPr>
    </w:p>
    <w:p w:rsidRPr="00CF5C67" w:rsidR="00BA1448" w:rsidP="00A90F6F" w:rsidRDefault="00BA1448" w14:paraId="6D205FFB" w14:textId="77777777">
      <w:pPr>
        <w:tabs>
          <w:tab w:val="left" w:pos="450"/>
          <w:tab w:val="left" w:pos="720"/>
        </w:tabs>
        <w:rPr>
          <w:b/>
        </w:rPr>
      </w:pPr>
      <w:r w:rsidRPr="00CF5C67">
        <w:rPr>
          <w:b/>
        </w:rPr>
        <w:t>10.</w:t>
      </w:r>
      <w:r w:rsidRPr="00CF5C67">
        <w:rPr>
          <w:b/>
        </w:rPr>
        <w:tab/>
        <w:t>Describe any assurance of confidentiality provided to respondents and the basis for the assurance in statute, regulation, or agency policy.</w:t>
      </w:r>
    </w:p>
    <w:p w:rsidRPr="00CF5C67" w:rsidR="00BA1448" w:rsidP="00A90F6F" w:rsidRDefault="00BA1448" w14:paraId="0E0F1C91" w14:textId="77777777">
      <w:pPr>
        <w:tabs>
          <w:tab w:val="left" w:pos="450"/>
          <w:tab w:val="left" w:pos="720"/>
        </w:tabs>
      </w:pPr>
    </w:p>
    <w:p w:rsidRPr="00CF5C67" w:rsidR="00864F63" w:rsidP="00A90F6F" w:rsidRDefault="001B10AF" w14:paraId="44E6B7BA" w14:textId="46BFA384">
      <w:pPr>
        <w:pStyle w:val="BodyText"/>
        <w:tabs>
          <w:tab w:val="left" w:pos="360"/>
        </w:tabs>
        <w:ind w:right="329"/>
      </w:pPr>
      <w:r w:rsidRPr="00CF5C67">
        <w:t xml:space="preserve">We do not provide any assurance of confidentiality.  Information is collected and protected in accordance with the </w:t>
      </w:r>
      <w:r w:rsidRPr="00CF5C67" w:rsidR="00F60A33">
        <w:t xml:space="preserve">Privacy Act (5 U.S.C. § 552a) and the </w:t>
      </w:r>
      <w:r w:rsidRPr="00CF5C67">
        <w:t>Freedom of Information Act (5 U.S.C. 552).</w:t>
      </w:r>
      <w:r w:rsidRPr="00CF5C67" w:rsidR="00F60A33">
        <w:t xml:space="preserve">  We will maintain the information in a secure System of Records (Permits System–Interior, FWS–21, </w:t>
      </w:r>
      <w:r w:rsidRPr="00CF5C67" w:rsidR="004A2633">
        <w:t xml:space="preserve">September 4, 2003, 68 FR 52610; modification published June 4, 2008, </w:t>
      </w:r>
      <w:hyperlink w:history="1" r:id="rId8">
        <w:r w:rsidRPr="00CF5C67" w:rsidR="004A2633">
          <w:rPr>
            <w:rStyle w:val="Hyperlink"/>
            <w:rFonts w:cs="Arial"/>
          </w:rPr>
          <w:t>73 FR 31877</w:t>
        </w:r>
      </w:hyperlink>
      <w:r w:rsidRPr="00CF5C67" w:rsidR="00F60A33">
        <w:t>).</w:t>
      </w:r>
      <w:r w:rsidRPr="00CF5C67" w:rsidR="004A2633">
        <w:t xml:space="preserve">  </w:t>
      </w:r>
    </w:p>
    <w:p w:rsidRPr="00CF5C67" w:rsidR="00864F63" w:rsidP="00A90F6F" w:rsidRDefault="00864F63" w14:paraId="62233C20" w14:textId="77777777">
      <w:pPr>
        <w:pStyle w:val="BodyText"/>
        <w:tabs>
          <w:tab w:val="left" w:pos="360"/>
        </w:tabs>
      </w:pPr>
    </w:p>
    <w:p w:rsidRPr="00CF5C67" w:rsidR="00BA1448" w:rsidP="00A90F6F" w:rsidRDefault="00BA1448" w14:paraId="1B2B3B58" w14:textId="77777777">
      <w:pPr>
        <w:tabs>
          <w:tab w:val="left" w:pos="450"/>
          <w:tab w:val="left" w:pos="720"/>
        </w:tabs>
        <w:rPr>
          <w:b/>
        </w:rPr>
      </w:pPr>
      <w:r w:rsidRPr="00CF5C67">
        <w:rPr>
          <w:b/>
        </w:rPr>
        <w:t>11.</w:t>
      </w:r>
      <w:r w:rsidRPr="00CF5C67">
        <w:rPr>
          <w:b/>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CF5C67" w:rsidR="00BA1448" w:rsidP="00A90F6F" w:rsidRDefault="00BA1448" w14:paraId="64906C71" w14:textId="77777777">
      <w:pPr>
        <w:tabs>
          <w:tab w:val="left" w:pos="450"/>
          <w:tab w:val="left" w:pos="720"/>
        </w:tabs>
      </w:pPr>
    </w:p>
    <w:p w:rsidRPr="00CF5C67" w:rsidR="004A2633" w:rsidP="00A90F6F" w:rsidRDefault="004A2633" w14:paraId="3BA6AE76" w14:textId="77777777">
      <w:pPr>
        <w:tabs>
          <w:tab w:val="left" w:pos="360"/>
          <w:tab w:val="left" w:pos="720"/>
        </w:tabs>
      </w:pPr>
      <w:r w:rsidRPr="00CF5C67">
        <w:t>We do not ask questions of a sensitive nature.</w:t>
      </w:r>
    </w:p>
    <w:p w:rsidRPr="00CF5C67" w:rsidR="00864F63" w:rsidP="00A90F6F" w:rsidRDefault="00864F63" w14:paraId="2D7EFE6E" w14:textId="77777777">
      <w:pPr>
        <w:pStyle w:val="BodyText"/>
        <w:tabs>
          <w:tab w:val="left" w:pos="360"/>
        </w:tabs>
      </w:pPr>
    </w:p>
    <w:p w:rsidRPr="00CF5C67" w:rsidR="00BA1448" w:rsidP="00A90F6F" w:rsidRDefault="00BA1448" w14:paraId="43422B0D" w14:textId="77777777">
      <w:pPr>
        <w:tabs>
          <w:tab w:val="left" w:pos="450"/>
          <w:tab w:val="left" w:pos="720"/>
        </w:tabs>
        <w:rPr>
          <w:b/>
        </w:rPr>
      </w:pPr>
      <w:r w:rsidRPr="00CF5C67">
        <w:rPr>
          <w:b/>
        </w:rPr>
        <w:t>12.</w:t>
      </w:r>
      <w:r w:rsidRPr="00CF5C67">
        <w:rPr>
          <w:b/>
        </w:rPr>
        <w:tab/>
        <w:t>Provide estimates of the hour burden of the collection of information.  The statement should:</w:t>
      </w:r>
    </w:p>
    <w:p w:rsidRPr="00CF5C67" w:rsidR="00BA1448" w:rsidP="00A90F6F" w:rsidRDefault="00BA1448" w14:paraId="5C7A62F2" w14:textId="77777777">
      <w:pPr>
        <w:tabs>
          <w:tab w:val="left" w:pos="360"/>
          <w:tab w:val="left" w:pos="720"/>
        </w:tabs>
        <w:ind w:left="720" w:hanging="720"/>
        <w:rPr>
          <w:b/>
        </w:rPr>
      </w:pPr>
      <w:r w:rsidRPr="00CF5C67">
        <w:rPr>
          <w:b/>
        </w:rPr>
        <w:tab/>
        <w:t>*</w:t>
      </w:r>
      <w:r w:rsidRPr="00CF5C67">
        <w:rPr>
          <w:b/>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CF5C67" w:rsidR="00BA1448" w:rsidP="00A90F6F" w:rsidRDefault="00BA1448" w14:paraId="5E32B3DB" w14:textId="77777777">
      <w:pPr>
        <w:tabs>
          <w:tab w:val="left" w:pos="360"/>
          <w:tab w:val="left" w:pos="720"/>
        </w:tabs>
        <w:ind w:left="720" w:hanging="720"/>
        <w:rPr>
          <w:b/>
        </w:rPr>
      </w:pPr>
      <w:r w:rsidRPr="00CF5C67">
        <w:rPr>
          <w:b/>
        </w:rPr>
        <w:tab/>
        <w:t>*</w:t>
      </w:r>
      <w:r w:rsidRPr="00CF5C67">
        <w:rPr>
          <w:b/>
        </w:rPr>
        <w:tab/>
        <w:t>If this request for approval covers more than one form, provide separate hour burden estimates for each form and aggregate the hour burdens.</w:t>
      </w:r>
    </w:p>
    <w:p w:rsidRPr="00CF5C67" w:rsidR="00BA1448" w:rsidP="00A90F6F" w:rsidRDefault="00BA1448" w14:paraId="5A2ABF82" w14:textId="77777777">
      <w:pPr>
        <w:tabs>
          <w:tab w:val="left" w:pos="360"/>
          <w:tab w:val="left" w:pos="720"/>
        </w:tabs>
        <w:ind w:left="720" w:hanging="720"/>
      </w:pPr>
      <w:r w:rsidRPr="00CF5C67">
        <w:rPr>
          <w:b/>
        </w:rPr>
        <w:tab/>
        <w:t>*</w:t>
      </w:r>
      <w:r w:rsidRPr="00CF5C67">
        <w:rPr>
          <w:b/>
        </w:rPr>
        <w:tab/>
        <w:t xml:space="preserve">Provide estimates of annualized cost to respondents for the hour burdens for collections of information, identifying and using appropriate wage rate categories.  The cost of contracting out or paying outside parties for information collection </w:t>
      </w:r>
      <w:r w:rsidRPr="00CF5C67">
        <w:rPr>
          <w:b/>
        </w:rPr>
        <w:lastRenderedPageBreak/>
        <w:t>activities should not be included here.</w:t>
      </w:r>
    </w:p>
    <w:p w:rsidRPr="00CF5C67" w:rsidR="00BA1448" w:rsidP="00A90F6F" w:rsidRDefault="00BA1448" w14:paraId="3501CE18" w14:textId="77777777">
      <w:pPr>
        <w:tabs>
          <w:tab w:val="left" w:pos="450"/>
          <w:tab w:val="left" w:pos="720"/>
        </w:tabs>
      </w:pPr>
    </w:p>
    <w:p w:rsidRPr="00CF5C67" w:rsidR="00ED7E09" w:rsidP="00A90F6F" w:rsidRDefault="00DF1289" w14:paraId="7AD44488" w14:textId="60446E44">
      <w:r w:rsidRPr="00CF5C67">
        <w:t xml:space="preserve">We estimate that we will receive </w:t>
      </w:r>
      <w:r w:rsidR="0021170F">
        <w:rPr>
          <w:b/>
        </w:rPr>
        <w:t>700</w:t>
      </w:r>
      <w:r w:rsidRPr="00CF5C67">
        <w:rPr>
          <w:b/>
        </w:rPr>
        <w:t xml:space="preserve"> responses</w:t>
      </w:r>
      <w:r w:rsidRPr="00CF5C67">
        <w:t xml:space="preserve"> totaling </w:t>
      </w:r>
      <w:r w:rsidR="0021170F">
        <w:rPr>
          <w:b/>
        </w:rPr>
        <w:t>4,</w:t>
      </w:r>
      <w:r w:rsidR="002C55A3">
        <w:rPr>
          <w:b/>
        </w:rPr>
        <w:t>56</w:t>
      </w:r>
      <w:r w:rsidR="0021170F">
        <w:rPr>
          <w:b/>
        </w:rPr>
        <w:t>3</w:t>
      </w:r>
      <w:r w:rsidR="008741BB">
        <w:rPr>
          <w:b/>
        </w:rPr>
        <w:t xml:space="preserve"> </w:t>
      </w:r>
      <w:r w:rsidRPr="00CF5C67">
        <w:rPr>
          <w:b/>
        </w:rPr>
        <w:t>annual burden hours</w:t>
      </w:r>
      <w:r w:rsidRPr="00CF5C67">
        <w:t xml:space="preserve"> for this information collection. </w:t>
      </w:r>
      <w:r w:rsidRPr="00CF5C67" w:rsidR="00500242">
        <w:t xml:space="preserve"> </w:t>
      </w:r>
      <w:r w:rsidRPr="00CF5C67">
        <w:t xml:space="preserve">The total dollar value of the annual burden hours is approximately </w:t>
      </w:r>
      <w:r w:rsidRPr="00CF5C67" w:rsidR="00756FF1">
        <w:rPr>
          <w:b/>
        </w:rPr>
        <w:t>$</w:t>
      </w:r>
      <w:r w:rsidR="0021170F">
        <w:rPr>
          <w:b/>
        </w:rPr>
        <w:t>2</w:t>
      </w:r>
      <w:r w:rsidR="002C55A3">
        <w:rPr>
          <w:b/>
        </w:rPr>
        <w:t>37,915</w:t>
      </w:r>
      <w:r w:rsidRPr="00CF5C67" w:rsidR="00C6569C">
        <w:t xml:space="preserve"> </w:t>
      </w:r>
      <w:r w:rsidRPr="00CF5C67">
        <w:t>(rounded)</w:t>
      </w:r>
      <w:r w:rsidRPr="00CF5C67" w:rsidR="00500242">
        <w:t>.</w:t>
      </w:r>
      <w:r w:rsidRPr="00CF5C67" w:rsidR="001B10AF">
        <w:t xml:space="preserve"> </w:t>
      </w:r>
      <w:r w:rsidRPr="00CF5C67" w:rsidR="00AD4977">
        <w:t xml:space="preserve"> </w:t>
      </w:r>
      <w:r w:rsidRPr="00CF5C67" w:rsidR="00ED7E09">
        <w:t xml:space="preserve">We used </w:t>
      </w:r>
      <w:r w:rsidRPr="00CF5C67" w:rsidR="00347107">
        <w:t xml:space="preserve">table 1 from </w:t>
      </w:r>
      <w:r w:rsidRPr="00CF5C67" w:rsidR="00ED7E09">
        <w:t xml:space="preserve">the of Bureau of Labor Statistics (BLS) News Release </w:t>
      </w:r>
      <w:hyperlink w:history="1" r:id="rId9">
        <w:r w:rsidR="00805C1C">
          <w:rPr>
            <w:rFonts w:eastAsiaTheme="minorHAnsi"/>
            <w:color w:val="0000FF"/>
            <w:u w:val="single"/>
          </w:rPr>
          <w:t>USDL-20-0451</w:t>
        </w:r>
      </w:hyperlink>
      <w:r w:rsidRPr="00CF5C67" w:rsidR="00ED7E09">
        <w:t xml:space="preserve">, </w:t>
      </w:r>
      <w:r w:rsidR="00805C1C">
        <w:t>March 19, 2020</w:t>
      </w:r>
      <w:r w:rsidRPr="00CF5C67" w:rsidR="00971BD9">
        <w:t>, Employer Costs for Emplo</w:t>
      </w:r>
      <w:r w:rsidRPr="00CF5C67" w:rsidR="00444360">
        <w:t>y</w:t>
      </w:r>
      <w:r w:rsidRPr="00CF5C67" w:rsidR="00ED7E09">
        <w:t>ee Compensation—</w:t>
      </w:r>
      <w:r w:rsidR="00805C1C">
        <w:t>December</w:t>
      </w:r>
      <w:r w:rsidRPr="00CF5C67" w:rsidR="00A14F92">
        <w:t xml:space="preserve"> 201</w:t>
      </w:r>
      <w:r w:rsidRPr="00CF5C67" w:rsidR="004A2633">
        <w:t>9</w:t>
      </w:r>
      <w:r w:rsidRPr="00CF5C67" w:rsidR="00ED7E09">
        <w:t>, to cal</w:t>
      </w:r>
      <w:r w:rsidRPr="00CF5C67" w:rsidR="00347107">
        <w:t>culate the total annual burden.</w:t>
      </w:r>
      <w:r w:rsidR="00AF4C62">
        <w:t xml:space="preserve"> Table 1 lists the hourly rate for government workers as $52.14, including benefits.</w:t>
      </w:r>
    </w:p>
    <w:p w:rsidR="006179D2" w:rsidP="00A90F6F" w:rsidRDefault="006179D2" w14:paraId="6D0CD28B" w14:textId="197688DE">
      <w:pPr>
        <w:pStyle w:val="BodyText"/>
        <w:tabs>
          <w:tab w:val="left" w:pos="360"/>
        </w:tabs>
      </w:pPr>
    </w:p>
    <w:tbl>
      <w:tblPr>
        <w:tblStyle w:val="TableGrid"/>
        <w:tblW w:w="9445" w:type="dxa"/>
        <w:tblLayout w:type="fixed"/>
        <w:tblLook w:val="01E0" w:firstRow="1" w:lastRow="1" w:firstColumn="1" w:lastColumn="1" w:noHBand="0" w:noVBand="0"/>
      </w:tblPr>
      <w:tblGrid>
        <w:gridCol w:w="1525"/>
        <w:gridCol w:w="1260"/>
        <w:gridCol w:w="1080"/>
        <w:gridCol w:w="1080"/>
        <w:gridCol w:w="1170"/>
        <w:gridCol w:w="1080"/>
        <w:gridCol w:w="900"/>
        <w:gridCol w:w="1350"/>
      </w:tblGrid>
      <w:tr w:rsidRPr="00934BC6" w:rsidR="00805C1C" w:rsidTr="00FF41B2" w14:paraId="4EDA7EDD" w14:textId="77777777">
        <w:tc>
          <w:tcPr>
            <w:tcW w:w="1525" w:type="dxa"/>
            <w:vAlign w:val="bottom"/>
          </w:tcPr>
          <w:p w:rsidRPr="00A2208A" w:rsidR="00805C1C" w:rsidP="00FF41B2" w:rsidRDefault="00805C1C" w14:paraId="6FA22392" w14:textId="77777777">
            <w:pPr>
              <w:tabs>
                <w:tab w:val="left" w:pos="360"/>
                <w:tab w:val="left" w:pos="720"/>
              </w:tabs>
              <w:jc w:val="center"/>
              <w:rPr>
                <w:b/>
                <w:bCs/>
                <w:sz w:val="16"/>
              </w:rPr>
            </w:pPr>
            <w:r w:rsidRPr="00A2208A">
              <w:rPr>
                <w:b/>
                <w:bCs/>
                <w:sz w:val="16"/>
              </w:rPr>
              <w:t>Requirement</w:t>
            </w:r>
          </w:p>
        </w:tc>
        <w:tc>
          <w:tcPr>
            <w:tcW w:w="1260" w:type="dxa"/>
            <w:vAlign w:val="bottom"/>
          </w:tcPr>
          <w:p w:rsidR="00805C1C" w:rsidP="00FF41B2" w:rsidRDefault="00805C1C" w14:paraId="3A3B84C3" w14:textId="77777777">
            <w:pPr>
              <w:tabs>
                <w:tab w:val="left" w:pos="360"/>
                <w:tab w:val="left" w:pos="720"/>
              </w:tabs>
              <w:jc w:val="center"/>
              <w:rPr>
                <w:b/>
                <w:bCs/>
                <w:sz w:val="16"/>
              </w:rPr>
            </w:pPr>
            <w:r>
              <w:rPr>
                <w:b/>
                <w:bCs/>
                <w:sz w:val="16"/>
              </w:rPr>
              <w:t>Average</w:t>
            </w:r>
          </w:p>
          <w:p w:rsidRPr="00A2208A" w:rsidR="00805C1C" w:rsidP="00FF41B2" w:rsidRDefault="00805C1C" w14:paraId="1860F5E6" w14:textId="77777777">
            <w:pPr>
              <w:tabs>
                <w:tab w:val="left" w:pos="360"/>
                <w:tab w:val="left" w:pos="720"/>
              </w:tabs>
              <w:jc w:val="center"/>
              <w:rPr>
                <w:b/>
                <w:bCs/>
                <w:sz w:val="16"/>
              </w:rPr>
            </w:pPr>
            <w:r w:rsidRPr="00A2208A">
              <w:rPr>
                <w:b/>
                <w:bCs/>
                <w:sz w:val="16"/>
              </w:rPr>
              <w:t>Number of Annual Respondents</w:t>
            </w:r>
          </w:p>
        </w:tc>
        <w:tc>
          <w:tcPr>
            <w:tcW w:w="1080" w:type="dxa"/>
            <w:vAlign w:val="bottom"/>
          </w:tcPr>
          <w:p w:rsidR="00805C1C" w:rsidP="00FF41B2" w:rsidRDefault="00805C1C" w14:paraId="5AC62FDA" w14:textId="77777777">
            <w:pPr>
              <w:tabs>
                <w:tab w:val="left" w:pos="360"/>
                <w:tab w:val="left" w:pos="720"/>
              </w:tabs>
              <w:jc w:val="center"/>
              <w:rPr>
                <w:b/>
                <w:bCs/>
                <w:sz w:val="16"/>
              </w:rPr>
            </w:pPr>
            <w:r>
              <w:rPr>
                <w:b/>
                <w:bCs/>
                <w:sz w:val="16"/>
              </w:rPr>
              <w:t>Average</w:t>
            </w:r>
          </w:p>
          <w:p w:rsidRPr="00A2208A" w:rsidR="00805C1C" w:rsidP="00FF41B2" w:rsidRDefault="00805C1C" w14:paraId="002699FD" w14:textId="77777777">
            <w:pPr>
              <w:tabs>
                <w:tab w:val="left" w:pos="360"/>
                <w:tab w:val="left" w:pos="720"/>
              </w:tabs>
              <w:jc w:val="center"/>
              <w:rPr>
                <w:b/>
                <w:bCs/>
                <w:sz w:val="16"/>
              </w:rPr>
            </w:pPr>
            <w:r w:rsidRPr="00A2208A">
              <w:rPr>
                <w:b/>
                <w:bCs/>
                <w:sz w:val="16"/>
              </w:rPr>
              <w:t>Number of Responses Each</w:t>
            </w:r>
          </w:p>
        </w:tc>
        <w:tc>
          <w:tcPr>
            <w:tcW w:w="1080" w:type="dxa"/>
            <w:vAlign w:val="bottom"/>
          </w:tcPr>
          <w:p w:rsidR="00805C1C" w:rsidP="00FF41B2" w:rsidRDefault="00805C1C" w14:paraId="63EE1F94" w14:textId="77777777">
            <w:pPr>
              <w:tabs>
                <w:tab w:val="left" w:pos="360"/>
                <w:tab w:val="left" w:pos="720"/>
              </w:tabs>
              <w:jc w:val="center"/>
              <w:rPr>
                <w:b/>
                <w:bCs/>
                <w:sz w:val="16"/>
              </w:rPr>
            </w:pPr>
            <w:r>
              <w:rPr>
                <w:b/>
                <w:bCs/>
                <w:sz w:val="16"/>
              </w:rPr>
              <w:t>Average</w:t>
            </w:r>
          </w:p>
          <w:p w:rsidRPr="00A2208A" w:rsidR="00805C1C" w:rsidP="00FF41B2" w:rsidRDefault="00805C1C" w14:paraId="413E5219" w14:textId="77777777">
            <w:pPr>
              <w:tabs>
                <w:tab w:val="left" w:pos="360"/>
                <w:tab w:val="left" w:pos="720"/>
              </w:tabs>
              <w:jc w:val="center"/>
              <w:rPr>
                <w:b/>
                <w:bCs/>
                <w:sz w:val="16"/>
              </w:rPr>
            </w:pPr>
            <w:r w:rsidRPr="00A2208A">
              <w:rPr>
                <w:b/>
                <w:bCs/>
                <w:sz w:val="16"/>
              </w:rPr>
              <w:t>Number of Annual Responses</w:t>
            </w:r>
          </w:p>
        </w:tc>
        <w:tc>
          <w:tcPr>
            <w:tcW w:w="1170" w:type="dxa"/>
            <w:vAlign w:val="bottom"/>
          </w:tcPr>
          <w:p w:rsidRPr="00A2208A" w:rsidR="00805C1C" w:rsidP="00FF41B2" w:rsidRDefault="00805C1C" w14:paraId="0EE06F70" w14:textId="77777777">
            <w:pPr>
              <w:tabs>
                <w:tab w:val="left" w:pos="360"/>
                <w:tab w:val="left" w:pos="720"/>
              </w:tabs>
              <w:jc w:val="center"/>
              <w:rPr>
                <w:b/>
                <w:bCs/>
                <w:sz w:val="16"/>
              </w:rPr>
            </w:pPr>
            <w:r w:rsidRPr="00A2208A">
              <w:rPr>
                <w:b/>
                <w:bCs/>
                <w:sz w:val="16"/>
              </w:rPr>
              <w:t>Average Completion Time per Response</w:t>
            </w:r>
          </w:p>
        </w:tc>
        <w:tc>
          <w:tcPr>
            <w:tcW w:w="1080" w:type="dxa"/>
            <w:vAlign w:val="bottom"/>
          </w:tcPr>
          <w:p w:rsidR="00805C1C" w:rsidP="00FF41B2" w:rsidRDefault="00805C1C" w14:paraId="531FD3CF" w14:textId="77777777">
            <w:pPr>
              <w:tabs>
                <w:tab w:val="left" w:pos="360"/>
                <w:tab w:val="left" w:pos="720"/>
              </w:tabs>
              <w:jc w:val="center"/>
              <w:rPr>
                <w:b/>
                <w:bCs/>
                <w:sz w:val="16"/>
              </w:rPr>
            </w:pPr>
            <w:r>
              <w:rPr>
                <w:b/>
                <w:bCs/>
                <w:sz w:val="16"/>
              </w:rPr>
              <w:t>Estimated</w:t>
            </w:r>
          </w:p>
          <w:p w:rsidRPr="00A2208A" w:rsidR="00805C1C" w:rsidP="00FF41B2" w:rsidRDefault="00805C1C" w14:paraId="070D87EA" w14:textId="77777777">
            <w:pPr>
              <w:tabs>
                <w:tab w:val="left" w:pos="360"/>
                <w:tab w:val="left" w:pos="720"/>
              </w:tabs>
              <w:jc w:val="center"/>
              <w:rPr>
                <w:b/>
                <w:bCs/>
                <w:sz w:val="16"/>
              </w:rPr>
            </w:pPr>
            <w:r w:rsidRPr="00A2208A">
              <w:rPr>
                <w:b/>
                <w:bCs/>
                <w:sz w:val="16"/>
              </w:rPr>
              <w:t>Annual Burden Hours</w:t>
            </w:r>
          </w:p>
        </w:tc>
        <w:tc>
          <w:tcPr>
            <w:tcW w:w="900" w:type="dxa"/>
            <w:vAlign w:val="bottom"/>
          </w:tcPr>
          <w:p w:rsidRPr="00A2208A" w:rsidR="00805C1C" w:rsidP="00FF41B2" w:rsidRDefault="00805C1C" w14:paraId="2D23DC13" w14:textId="77777777">
            <w:pPr>
              <w:tabs>
                <w:tab w:val="left" w:pos="360"/>
                <w:tab w:val="left" w:pos="720"/>
              </w:tabs>
              <w:jc w:val="center"/>
              <w:rPr>
                <w:b/>
                <w:bCs/>
                <w:sz w:val="16"/>
              </w:rPr>
            </w:pPr>
            <w:r>
              <w:rPr>
                <w:b/>
                <w:bCs/>
                <w:sz w:val="16"/>
              </w:rPr>
              <w:t>Hourly Rate</w:t>
            </w:r>
          </w:p>
        </w:tc>
        <w:tc>
          <w:tcPr>
            <w:tcW w:w="1350" w:type="dxa"/>
            <w:vAlign w:val="bottom"/>
          </w:tcPr>
          <w:p w:rsidRPr="00A2208A" w:rsidR="00805C1C" w:rsidP="00FF41B2" w:rsidRDefault="00805C1C" w14:paraId="53BE83FE" w14:textId="77777777">
            <w:pPr>
              <w:tabs>
                <w:tab w:val="left" w:pos="360"/>
                <w:tab w:val="left" w:pos="720"/>
              </w:tabs>
              <w:jc w:val="center"/>
              <w:rPr>
                <w:b/>
                <w:bCs/>
                <w:sz w:val="16"/>
              </w:rPr>
            </w:pPr>
            <w:r w:rsidRPr="00A2208A">
              <w:rPr>
                <w:b/>
                <w:bCs/>
                <w:sz w:val="16"/>
              </w:rPr>
              <w:t>$ Value of Annual Burden Hours</w:t>
            </w:r>
          </w:p>
        </w:tc>
      </w:tr>
      <w:tr w:rsidRPr="00F165E9" w:rsidR="00805C1C" w:rsidTr="00FF41B2" w14:paraId="0A18ECED" w14:textId="77777777">
        <w:tc>
          <w:tcPr>
            <w:tcW w:w="9445" w:type="dxa"/>
            <w:gridSpan w:val="8"/>
            <w:shd w:val="clear" w:color="auto" w:fill="D9D9D9" w:themeFill="background1" w:themeFillShade="D9"/>
          </w:tcPr>
          <w:p w:rsidRPr="00F165E9" w:rsidR="00805C1C" w:rsidP="00C014EB" w:rsidRDefault="00AF4C62" w14:paraId="2F41CB17" w14:textId="6270F2E0">
            <w:pPr>
              <w:tabs>
                <w:tab w:val="left" w:pos="360"/>
                <w:tab w:val="left" w:pos="720"/>
              </w:tabs>
              <w:rPr>
                <w:b/>
                <w:i/>
                <w:sz w:val="18"/>
                <w:szCs w:val="18"/>
              </w:rPr>
            </w:pPr>
            <w:r w:rsidRPr="00AF4C62">
              <w:rPr>
                <w:b/>
                <w:i/>
                <w:sz w:val="18"/>
                <w:szCs w:val="18"/>
              </w:rPr>
              <w:t>Application - Special Double-Crested Cormorant Pe</w:t>
            </w:r>
            <w:r w:rsidR="00C014EB">
              <w:rPr>
                <w:b/>
                <w:i/>
                <w:sz w:val="18"/>
                <w:szCs w:val="18"/>
              </w:rPr>
              <w:t>rmit (Form 3-200-90)  50 CFR 21</w:t>
            </w:r>
          </w:p>
        </w:tc>
      </w:tr>
      <w:tr w:rsidRPr="00F165E9" w:rsidR="00805C1C" w:rsidTr="00FF41B2" w14:paraId="596A7400" w14:textId="77777777">
        <w:tc>
          <w:tcPr>
            <w:tcW w:w="1525" w:type="dxa"/>
            <w:vAlign w:val="center"/>
          </w:tcPr>
          <w:p w:rsidRPr="00F165E9" w:rsidR="00805C1C" w:rsidP="00FF41B2" w:rsidRDefault="00992355" w14:paraId="30C2044F" w14:textId="5871E8CF">
            <w:pPr>
              <w:tabs>
                <w:tab w:val="left" w:pos="360"/>
                <w:tab w:val="left" w:pos="720"/>
              </w:tabs>
              <w:rPr>
                <w:sz w:val="18"/>
                <w:szCs w:val="18"/>
              </w:rPr>
            </w:pPr>
            <w:r>
              <w:rPr>
                <w:sz w:val="18"/>
                <w:szCs w:val="18"/>
              </w:rPr>
              <w:t>Reporting</w:t>
            </w:r>
          </w:p>
        </w:tc>
        <w:tc>
          <w:tcPr>
            <w:tcW w:w="1260" w:type="dxa"/>
            <w:vAlign w:val="center"/>
          </w:tcPr>
          <w:p w:rsidRPr="00F165E9" w:rsidR="00805C1C" w:rsidP="00FF41B2" w:rsidRDefault="00992355" w14:paraId="1E2C213E" w14:textId="4FCA0484">
            <w:pPr>
              <w:tabs>
                <w:tab w:val="left" w:pos="360"/>
                <w:tab w:val="left" w:pos="720"/>
              </w:tabs>
              <w:jc w:val="center"/>
              <w:rPr>
                <w:sz w:val="18"/>
                <w:szCs w:val="18"/>
              </w:rPr>
            </w:pPr>
            <w:r>
              <w:rPr>
                <w:sz w:val="18"/>
                <w:szCs w:val="18"/>
              </w:rPr>
              <w:t>50</w:t>
            </w:r>
          </w:p>
        </w:tc>
        <w:tc>
          <w:tcPr>
            <w:tcW w:w="1080" w:type="dxa"/>
            <w:vAlign w:val="center"/>
          </w:tcPr>
          <w:p w:rsidRPr="00F165E9" w:rsidR="00805C1C" w:rsidP="00FF41B2" w:rsidRDefault="00992355" w14:paraId="1E04197F" w14:textId="498F597F">
            <w:pPr>
              <w:tabs>
                <w:tab w:val="left" w:pos="360"/>
                <w:tab w:val="left" w:pos="720"/>
              </w:tabs>
              <w:jc w:val="center"/>
              <w:rPr>
                <w:sz w:val="18"/>
                <w:szCs w:val="18"/>
              </w:rPr>
            </w:pPr>
            <w:r>
              <w:rPr>
                <w:sz w:val="18"/>
                <w:szCs w:val="18"/>
              </w:rPr>
              <w:t>1</w:t>
            </w:r>
          </w:p>
        </w:tc>
        <w:tc>
          <w:tcPr>
            <w:tcW w:w="1080" w:type="dxa"/>
            <w:vAlign w:val="center"/>
          </w:tcPr>
          <w:p w:rsidRPr="00F165E9" w:rsidR="00805C1C" w:rsidP="00FF41B2" w:rsidRDefault="00992355" w14:paraId="1E52EC0A" w14:textId="2D06A5E7">
            <w:pPr>
              <w:tabs>
                <w:tab w:val="left" w:pos="360"/>
                <w:tab w:val="left" w:pos="720"/>
              </w:tabs>
              <w:jc w:val="center"/>
              <w:rPr>
                <w:sz w:val="18"/>
                <w:szCs w:val="18"/>
              </w:rPr>
            </w:pPr>
            <w:r>
              <w:rPr>
                <w:sz w:val="18"/>
                <w:szCs w:val="18"/>
              </w:rPr>
              <w:t>50</w:t>
            </w:r>
          </w:p>
        </w:tc>
        <w:tc>
          <w:tcPr>
            <w:tcW w:w="1170" w:type="dxa"/>
            <w:vAlign w:val="center"/>
          </w:tcPr>
          <w:p w:rsidRPr="00F165E9" w:rsidR="00805C1C" w:rsidP="00FF41B2" w:rsidRDefault="00992355" w14:paraId="6E35F95F" w14:textId="5230D5EC">
            <w:pPr>
              <w:tabs>
                <w:tab w:val="left" w:pos="360"/>
                <w:tab w:val="left" w:pos="720"/>
              </w:tabs>
              <w:jc w:val="center"/>
              <w:rPr>
                <w:sz w:val="18"/>
                <w:szCs w:val="18"/>
              </w:rPr>
            </w:pPr>
            <w:r>
              <w:rPr>
                <w:sz w:val="18"/>
                <w:szCs w:val="18"/>
              </w:rPr>
              <w:t>16</w:t>
            </w:r>
          </w:p>
        </w:tc>
        <w:tc>
          <w:tcPr>
            <w:tcW w:w="1080" w:type="dxa"/>
            <w:vAlign w:val="center"/>
          </w:tcPr>
          <w:p w:rsidRPr="00F165E9" w:rsidR="00805C1C" w:rsidP="00FF41B2" w:rsidRDefault="00992355" w14:paraId="27ACA521" w14:textId="76B7F935">
            <w:pPr>
              <w:tabs>
                <w:tab w:val="left" w:pos="360"/>
                <w:tab w:val="left" w:pos="720"/>
              </w:tabs>
              <w:jc w:val="center"/>
              <w:rPr>
                <w:sz w:val="18"/>
                <w:szCs w:val="18"/>
              </w:rPr>
            </w:pPr>
            <w:r>
              <w:rPr>
                <w:sz w:val="18"/>
                <w:szCs w:val="18"/>
              </w:rPr>
              <w:t>800</w:t>
            </w:r>
          </w:p>
        </w:tc>
        <w:tc>
          <w:tcPr>
            <w:tcW w:w="900" w:type="dxa"/>
          </w:tcPr>
          <w:p w:rsidRPr="00F165E9" w:rsidR="00805C1C" w:rsidP="00F0750C" w:rsidRDefault="00F0750C" w14:paraId="2547A0F5" w14:textId="3153F70F">
            <w:pPr>
              <w:tabs>
                <w:tab w:val="left" w:pos="360"/>
                <w:tab w:val="left" w:pos="720"/>
              </w:tabs>
              <w:jc w:val="right"/>
              <w:rPr>
                <w:sz w:val="18"/>
                <w:szCs w:val="18"/>
              </w:rPr>
            </w:pPr>
            <w:r>
              <w:rPr>
                <w:sz w:val="18"/>
                <w:szCs w:val="18"/>
              </w:rPr>
              <w:t>$52.14</w:t>
            </w:r>
          </w:p>
        </w:tc>
        <w:tc>
          <w:tcPr>
            <w:tcW w:w="1350" w:type="dxa"/>
            <w:vAlign w:val="center"/>
          </w:tcPr>
          <w:p w:rsidRPr="00F165E9" w:rsidR="00805C1C" w:rsidP="00FF41B2" w:rsidRDefault="003831E7" w14:paraId="47F692CC" w14:textId="678A0E26">
            <w:pPr>
              <w:tabs>
                <w:tab w:val="left" w:pos="360"/>
                <w:tab w:val="left" w:pos="720"/>
              </w:tabs>
              <w:jc w:val="right"/>
              <w:rPr>
                <w:sz w:val="18"/>
                <w:szCs w:val="18"/>
              </w:rPr>
            </w:pPr>
            <w:r>
              <w:rPr>
                <w:sz w:val="18"/>
                <w:szCs w:val="18"/>
              </w:rPr>
              <w:t>$ 41,712.00</w:t>
            </w:r>
          </w:p>
        </w:tc>
      </w:tr>
      <w:tr w:rsidRPr="00F165E9" w:rsidR="00C014EB" w:rsidTr="00FF41B2" w14:paraId="5F92A25C" w14:textId="77777777">
        <w:tc>
          <w:tcPr>
            <w:tcW w:w="9445" w:type="dxa"/>
            <w:gridSpan w:val="8"/>
            <w:shd w:val="clear" w:color="auto" w:fill="D9D9D9" w:themeFill="background1" w:themeFillShade="D9"/>
          </w:tcPr>
          <w:p w:rsidRPr="00F165E9" w:rsidR="00C014EB" w:rsidP="00C014EB" w:rsidRDefault="00C014EB" w14:paraId="4BC4FFB5" w14:textId="7AFC9DEA">
            <w:pPr>
              <w:tabs>
                <w:tab w:val="left" w:pos="360"/>
                <w:tab w:val="left" w:pos="720"/>
              </w:tabs>
              <w:rPr>
                <w:b/>
                <w:i/>
                <w:sz w:val="18"/>
                <w:szCs w:val="18"/>
              </w:rPr>
            </w:pPr>
            <w:r>
              <w:rPr>
                <w:b/>
                <w:i/>
                <w:sz w:val="18"/>
                <w:szCs w:val="18"/>
              </w:rPr>
              <w:t xml:space="preserve">ePermits </w:t>
            </w:r>
            <w:r w:rsidRPr="00AF4C62">
              <w:rPr>
                <w:b/>
                <w:i/>
                <w:sz w:val="18"/>
                <w:szCs w:val="18"/>
              </w:rPr>
              <w:t>Application - Special Double-Crested Cormorant Pe</w:t>
            </w:r>
            <w:r>
              <w:rPr>
                <w:b/>
                <w:i/>
                <w:sz w:val="18"/>
                <w:szCs w:val="18"/>
              </w:rPr>
              <w:t>rmit (Form 3-200-90)  50 CFR 21</w:t>
            </w:r>
          </w:p>
        </w:tc>
      </w:tr>
      <w:tr w:rsidRPr="00F165E9" w:rsidR="00992355" w:rsidTr="00FF41B2" w14:paraId="33538B81" w14:textId="77777777">
        <w:tc>
          <w:tcPr>
            <w:tcW w:w="1525" w:type="dxa"/>
            <w:vAlign w:val="center"/>
          </w:tcPr>
          <w:p w:rsidRPr="00F165E9" w:rsidR="00992355" w:rsidP="00992355" w:rsidRDefault="00992355" w14:paraId="176B9AEF" w14:textId="7728C2C6">
            <w:pPr>
              <w:tabs>
                <w:tab w:val="left" w:pos="360"/>
                <w:tab w:val="left" w:pos="720"/>
              </w:tabs>
              <w:rPr>
                <w:sz w:val="18"/>
                <w:szCs w:val="18"/>
              </w:rPr>
            </w:pPr>
            <w:r>
              <w:rPr>
                <w:sz w:val="18"/>
                <w:szCs w:val="18"/>
              </w:rPr>
              <w:t>Reporting</w:t>
            </w:r>
          </w:p>
        </w:tc>
        <w:tc>
          <w:tcPr>
            <w:tcW w:w="1260" w:type="dxa"/>
            <w:vAlign w:val="center"/>
          </w:tcPr>
          <w:p w:rsidRPr="00F165E9" w:rsidR="00992355" w:rsidP="00992355" w:rsidRDefault="00992355" w14:paraId="162391CD" w14:textId="51B9DB63">
            <w:pPr>
              <w:tabs>
                <w:tab w:val="left" w:pos="360"/>
                <w:tab w:val="left" w:pos="720"/>
              </w:tabs>
              <w:jc w:val="center"/>
              <w:rPr>
                <w:sz w:val="18"/>
                <w:szCs w:val="18"/>
              </w:rPr>
            </w:pPr>
            <w:r>
              <w:rPr>
                <w:sz w:val="18"/>
                <w:szCs w:val="18"/>
              </w:rPr>
              <w:t>50</w:t>
            </w:r>
          </w:p>
        </w:tc>
        <w:tc>
          <w:tcPr>
            <w:tcW w:w="1080" w:type="dxa"/>
            <w:vAlign w:val="center"/>
          </w:tcPr>
          <w:p w:rsidRPr="00F165E9" w:rsidR="00992355" w:rsidP="00992355" w:rsidRDefault="00992355" w14:paraId="6D9D2A2E" w14:textId="30532CB8">
            <w:pPr>
              <w:tabs>
                <w:tab w:val="left" w:pos="360"/>
                <w:tab w:val="left" w:pos="720"/>
              </w:tabs>
              <w:jc w:val="center"/>
              <w:rPr>
                <w:sz w:val="18"/>
                <w:szCs w:val="18"/>
              </w:rPr>
            </w:pPr>
            <w:r>
              <w:rPr>
                <w:sz w:val="18"/>
                <w:szCs w:val="18"/>
              </w:rPr>
              <w:t>1</w:t>
            </w:r>
          </w:p>
        </w:tc>
        <w:tc>
          <w:tcPr>
            <w:tcW w:w="1080" w:type="dxa"/>
            <w:vAlign w:val="center"/>
          </w:tcPr>
          <w:p w:rsidRPr="00F165E9" w:rsidR="00992355" w:rsidP="00992355" w:rsidRDefault="00992355" w14:paraId="41681634" w14:textId="7E74FA7F">
            <w:pPr>
              <w:tabs>
                <w:tab w:val="left" w:pos="360"/>
                <w:tab w:val="left" w:pos="720"/>
              </w:tabs>
              <w:jc w:val="center"/>
              <w:rPr>
                <w:sz w:val="18"/>
                <w:szCs w:val="18"/>
              </w:rPr>
            </w:pPr>
            <w:r>
              <w:rPr>
                <w:sz w:val="18"/>
                <w:szCs w:val="18"/>
              </w:rPr>
              <w:t>50</w:t>
            </w:r>
          </w:p>
        </w:tc>
        <w:tc>
          <w:tcPr>
            <w:tcW w:w="1170" w:type="dxa"/>
            <w:vAlign w:val="center"/>
          </w:tcPr>
          <w:p w:rsidRPr="00F165E9" w:rsidR="00992355" w:rsidP="00992355" w:rsidRDefault="00992355" w14:paraId="5128AD85" w14:textId="157A070F">
            <w:pPr>
              <w:tabs>
                <w:tab w:val="left" w:pos="360"/>
                <w:tab w:val="left" w:pos="720"/>
              </w:tabs>
              <w:jc w:val="center"/>
              <w:rPr>
                <w:sz w:val="18"/>
                <w:szCs w:val="18"/>
              </w:rPr>
            </w:pPr>
            <w:r>
              <w:rPr>
                <w:sz w:val="18"/>
                <w:szCs w:val="18"/>
              </w:rPr>
              <w:t>14</w:t>
            </w:r>
          </w:p>
        </w:tc>
        <w:tc>
          <w:tcPr>
            <w:tcW w:w="1080" w:type="dxa"/>
            <w:vAlign w:val="center"/>
          </w:tcPr>
          <w:p w:rsidRPr="00F165E9" w:rsidR="00992355" w:rsidP="00992355" w:rsidRDefault="00992355" w14:paraId="20959EFC" w14:textId="289E2F0D">
            <w:pPr>
              <w:tabs>
                <w:tab w:val="left" w:pos="360"/>
                <w:tab w:val="left" w:pos="720"/>
              </w:tabs>
              <w:jc w:val="center"/>
              <w:rPr>
                <w:sz w:val="18"/>
                <w:szCs w:val="18"/>
              </w:rPr>
            </w:pPr>
            <w:r>
              <w:rPr>
                <w:sz w:val="18"/>
                <w:szCs w:val="18"/>
              </w:rPr>
              <w:t>700</w:t>
            </w:r>
          </w:p>
        </w:tc>
        <w:tc>
          <w:tcPr>
            <w:tcW w:w="900" w:type="dxa"/>
          </w:tcPr>
          <w:p w:rsidRPr="00F165E9" w:rsidR="00992355" w:rsidP="00992355" w:rsidRDefault="00992355" w14:paraId="2700F0F5" w14:textId="6F7951E5">
            <w:pPr>
              <w:tabs>
                <w:tab w:val="left" w:pos="360"/>
                <w:tab w:val="left" w:pos="720"/>
              </w:tabs>
              <w:jc w:val="right"/>
              <w:rPr>
                <w:sz w:val="18"/>
                <w:szCs w:val="18"/>
              </w:rPr>
            </w:pPr>
            <w:r>
              <w:rPr>
                <w:sz w:val="18"/>
                <w:szCs w:val="18"/>
              </w:rPr>
              <w:t>52.14</w:t>
            </w:r>
          </w:p>
        </w:tc>
        <w:tc>
          <w:tcPr>
            <w:tcW w:w="1350" w:type="dxa"/>
            <w:vAlign w:val="center"/>
          </w:tcPr>
          <w:p w:rsidRPr="00F165E9" w:rsidR="00992355" w:rsidP="00992355" w:rsidRDefault="003831E7" w14:paraId="6A289E73" w14:textId="7F67D8CD">
            <w:pPr>
              <w:tabs>
                <w:tab w:val="left" w:pos="360"/>
                <w:tab w:val="left" w:pos="720"/>
              </w:tabs>
              <w:jc w:val="right"/>
              <w:rPr>
                <w:sz w:val="18"/>
                <w:szCs w:val="18"/>
              </w:rPr>
            </w:pPr>
            <w:r>
              <w:rPr>
                <w:sz w:val="18"/>
                <w:szCs w:val="18"/>
              </w:rPr>
              <w:t>36,498.00</w:t>
            </w:r>
          </w:p>
        </w:tc>
      </w:tr>
      <w:tr w:rsidRPr="00F165E9" w:rsidR="00805C1C" w:rsidTr="00FF41B2" w14:paraId="2FA5CE83" w14:textId="77777777">
        <w:tc>
          <w:tcPr>
            <w:tcW w:w="9445" w:type="dxa"/>
            <w:gridSpan w:val="8"/>
            <w:shd w:val="clear" w:color="auto" w:fill="D9D9D9" w:themeFill="background1" w:themeFillShade="D9"/>
          </w:tcPr>
          <w:p w:rsidRPr="00F165E9" w:rsidR="00805C1C" w:rsidP="00FF41B2" w:rsidRDefault="00C014EB" w14:paraId="63F1004F" w14:textId="04B475AC">
            <w:pPr>
              <w:tabs>
                <w:tab w:val="left" w:pos="360"/>
                <w:tab w:val="left" w:pos="720"/>
              </w:tabs>
              <w:rPr>
                <w:b/>
                <w:i/>
                <w:sz w:val="18"/>
                <w:szCs w:val="18"/>
              </w:rPr>
            </w:pPr>
            <w:r w:rsidRPr="00C014EB">
              <w:rPr>
                <w:b/>
                <w:i/>
                <w:sz w:val="18"/>
                <w:szCs w:val="18"/>
              </w:rPr>
              <w:t>Annual Report - Special Double-Crested Cormorant Permit (Form 3-202-56)  50 CFR 21</w:t>
            </w:r>
          </w:p>
        </w:tc>
      </w:tr>
      <w:tr w:rsidRPr="00F165E9" w:rsidR="00992355" w:rsidTr="00FF41B2" w14:paraId="07E6AA2A" w14:textId="77777777">
        <w:tc>
          <w:tcPr>
            <w:tcW w:w="1525" w:type="dxa"/>
            <w:vAlign w:val="center"/>
          </w:tcPr>
          <w:p w:rsidRPr="00F165E9" w:rsidR="00992355" w:rsidP="00992355" w:rsidRDefault="00992355" w14:paraId="207C9369" w14:textId="477C0DB2">
            <w:pPr>
              <w:tabs>
                <w:tab w:val="left" w:pos="360"/>
                <w:tab w:val="left" w:pos="720"/>
              </w:tabs>
              <w:rPr>
                <w:sz w:val="18"/>
                <w:szCs w:val="18"/>
              </w:rPr>
            </w:pPr>
            <w:r>
              <w:rPr>
                <w:sz w:val="18"/>
                <w:szCs w:val="18"/>
              </w:rPr>
              <w:t>Reporting</w:t>
            </w:r>
          </w:p>
        </w:tc>
        <w:tc>
          <w:tcPr>
            <w:tcW w:w="1260" w:type="dxa"/>
            <w:vMerge w:val="restart"/>
            <w:vAlign w:val="center"/>
          </w:tcPr>
          <w:p w:rsidRPr="00F165E9" w:rsidR="00992355" w:rsidP="00992355" w:rsidRDefault="00992355" w14:paraId="662FF005" w14:textId="13F99BDA">
            <w:pPr>
              <w:tabs>
                <w:tab w:val="left" w:pos="360"/>
                <w:tab w:val="left" w:pos="720"/>
              </w:tabs>
              <w:jc w:val="center"/>
              <w:rPr>
                <w:sz w:val="18"/>
                <w:szCs w:val="18"/>
              </w:rPr>
            </w:pPr>
            <w:r>
              <w:rPr>
                <w:sz w:val="18"/>
                <w:szCs w:val="18"/>
              </w:rPr>
              <w:t>50</w:t>
            </w:r>
          </w:p>
        </w:tc>
        <w:tc>
          <w:tcPr>
            <w:tcW w:w="1080" w:type="dxa"/>
            <w:vMerge w:val="restart"/>
            <w:vAlign w:val="center"/>
          </w:tcPr>
          <w:p w:rsidRPr="00F165E9" w:rsidR="00992355" w:rsidP="00992355" w:rsidRDefault="00992355" w14:paraId="5817D797" w14:textId="7EB36C18">
            <w:pPr>
              <w:tabs>
                <w:tab w:val="left" w:pos="360"/>
                <w:tab w:val="left" w:pos="720"/>
              </w:tabs>
              <w:jc w:val="center"/>
              <w:rPr>
                <w:sz w:val="18"/>
                <w:szCs w:val="18"/>
              </w:rPr>
            </w:pPr>
            <w:r>
              <w:rPr>
                <w:sz w:val="18"/>
                <w:szCs w:val="18"/>
              </w:rPr>
              <w:t>1</w:t>
            </w:r>
          </w:p>
        </w:tc>
        <w:tc>
          <w:tcPr>
            <w:tcW w:w="1080" w:type="dxa"/>
            <w:vMerge w:val="restart"/>
            <w:vAlign w:val="center"/>
          </w:tcPr>
          <w:p w:rsidRPr="00F165E9" w:rsidR="00992355" w:rsidP="00992355" w:rsidRDefault="00992355" w14:paraId="25B6ABA7" w14:textId="14BA4728">
            <w:pPr>
              <w:tabs>
                <w:tab w:val="left" w:pos="360"/>
                <w:tab w:val="left" w:pos="720"/>
              </w:tabs>
              <w:jc w:val="center"/>
              <w:rPr>
                <w:sz w:val="18"/>
                <w:szCs w:val="18"/>
              </w:rPr>
            </w:pPr>
            <w:r>
              <w:rPr>
                <w:sz w:val="18"/>
                <w:szCs w:val="18"/>
              </w:rPr>
              <w:t>50</w:t>
            </w:r>
          </w:p>
        </w:tc>
        <w:tc>
          <w:tcPr>
            <w:tcW w:w="1170" w:type="dxa"/>
            <w:vAlign w:val="center"/>
          </w:tcPr>
          <w:p w:rsidRPr="00F165E9" w:rsidR="00992355" w:rsidP="00992355" w:rsidRDefault="00992355" w14:paraId="6BE3D971" w14:textId="07E2C744">
            <w:pPr>
              <w:tabs>
                <w:tab w:val="left" w:pos="360"/>
                <w:tab w:val="left" w:pos="720"/>
              </w:tabs>
              <w:jc w:val="center"/>
              <w:rPr>
                <w:sz w:val="18"/>
                <w:szCs w:val="18"/>
              </w:rPr>
            </w:pPr>
            <w:r>
              <w:rPr>
                <w:sz w:val="18"/>
                <w:szCs w:val="18"/>
              </w:rPr>
              <w:t>1</w:t>
            </w:r>
          </w:p>
        </w:tc>
        <w:tc>
          <w:tcPr>
            <w:tcW w:w="1080" w:type="dxa"/>
            <w:vAlign w:val="center"/>
          </w:tcPr>
          <w:p w:rsidRPr="00F165E9" w:rsidR="00992355" w:rsidP="00992355" w:rsidRDefault="00535ECD" w14:paraId="1F19B199" w14:textId="4AA4180E">
            <w:pPr>
              <w:tabs>
                <w:tab w:val="left" w:pos="360"/>
                <w:tab w:val="left" w:pos="720"/>
              </w:tabs>
              <w:jc w:val="center"/>
              <w:rPr>
                <w:sz w:val="18"/>
                <w:szCs w:val="18"/>
              </w:rPr>
            </w:pPr>
            <w:r>
              <w:rPr>
                <w:sz w:val="18"/>
                <w:szCs w:val="18"/>
              </w:rPr>
              <w:t>50</w:t>
            </w:r>
          </w:p>
        </w:tc>
        <w:tc>
          <w:tcPr>
            <w:tcW w:w="900" w:type="dxa"/>
          </w:tcPr>
          <w:p w:rsidRPr="00F165E9" w:rsidR="00992355" w:rsidP="00992355" w:rsidRDefault="00992355" w14:paraId="37BF03A3" w14:textId="5A779B75">
            <w:pPr>
              <w:tabs>
                <w:tab w:val="left" w:pos="360"/>
                <w:tab w:val="left" w:pos="720"/>
              </w:tabs>
              <w:jc w:val="right"/>
              <w:rPr>
                <w:sz w:val="18"/>
                <w:szCs w:val="18"/>
              </w:rPr>
            </w:pPr>
            <w:r>
              <w:rPr>
                <w:sz w:val="18"/>
                <w:szCs w:val="18"/>
              </w:rPr>
              <w:t>52.14</w:t>
            </w:r>
          </w:p>
        </w:tc>
        <w:tc>
          <w:tcPr>
            <w:tcW w:w="1350" w:type="dxa"/>
            <w:vAlign w:val="center"/>
          </w:tcPr>
          <w:p w:rsidRPr="00F165E9" w:rsidR="00992355" w:rsidP="00992355" w:rsidRDefault="003831E7" w14:paraId="35FB61E0" w14:textId="2AD738A4">
            <w:pPr>
              <w:tabs>
                <w:tab w:val="left" w:pos="360"/>
                <w:tab w:val="left" w:pos="720"/>
              </w:tabs>
              <w:jc w:val="right"/>
              <w:rPr>
                <w:sz w:val="18"/>
                <w:szCs w:val="18"/>
              </w:rPr>
            </w:pPr>
            <w:r>
              <w:rPr>
                <w:sz w:val="18"/>
                <w:szCs w:val="18"/>
              </w:rPr>
              <w:t>2,607.00</w:t>
            </w:r>
          </w:p>
        </w:tc>
      </w:tr>
      <w:tr w:rsidRPr="00F165E9" w:rsidR="00992355" w:rsidTr="00FF41B2" w14:paraId="5704C5F6" w14:textId="77777777">
        <w:tc>
          <w:tcPr>
            <w:tcW w:w="1525" w:type="dxa"/>
            <w:vAlign w:val="center"/>
          </w:tcPr>
          <w:p w:rsidRPr="00F165E9" w:rsidR="00992355" w:rsidP="00992355" w:rsidRDefault="00992355" w14:paraId="42946017" w14:textId="69D7D017">
            <w:pPr>
              <w:tabs>
                <w:tab w:val="left" w:pos="360"/>
                <w:tab w:val="left" w:pos="720"/>
              </w:tabs>
              <w:rPr>
                <w:sz w:val="18"/>
                <w:szCs w:val="18"/>
              </w:rPr>
            </w:pPr>
            <w:r>
              <w:rPr>
                <w:sz w:val="18"/>
                <w:szCs w:val="18"/>
              </w:rPr>
              <w:t>Recordkeeping</w:t>
            </w:r>
          </w:p>
        </w:tc>
        <w:tc>
          <w:tcPr>
            <w:tcW w:w="1260" w:type="dxa"/>
            <w:vMerge/>
            <w:vAlign w:val="center"/>
          </w:tcPr>
          <w:p w:rsidRPr="00F165E9" w:rsidR="00992355" w:rsidP="00992355" w:rsidRDefault="00992355" w14:paraId="5137174A" w14:textId="77777777">
            <w:pPr>
              <w:tabs>
                <w:tab w:val="left" w:pos="360"/>
                <w:tab w:val="left" w:pos="720"/>
              </w:tabs>
              <w:jc w:val="center"/>
              <w:rPr>
                <w:sz w:val="18"/>
                <w:szCs w:val="18"/>
              </w:rPr>
            </w:pPr>
          </w:p>
        </w:tc>
        <w:tc>
          <w:tcPr>
            <w:tcW w:w="1080" w:type="dxa"/>
            <w:vMerge/>
            <w:vAlign w:val="center"/>
          </w:tcPr>
          <w:p w:rsidRPr="00F165E9" w:rsidR="00992355" w:rsidP="00992355" w:rsidRDefault="00992355" w14:paraId="49854FEB" w14:textId="77777777">
            <w:pPr>
              <w:tabs>
                <w:tab w:val="left" w:pos="360"/>
                <w:tab w:val="left" w:pos="720"/>
              </w:tabs>
              <w:jc w:val="center"/>
              <w:rPr>
                <w:sz w:val="18"/>
                <w:szCs w:val="18"/>
              </w:rPr>
            </w:pPr>
          </w:p>
        </w:tc>
        <w:tc>
          <w:tcPr>
            <w:tcW w:w="1080" w:type="dxa"/>
            <w:vMerge/>
            <w:vAlign w:val="center"/>
          </w:tcPr>
          <w:p w:rsidRPr="00F165E9" w:rsidR="00992355" w:rsidP="00992355" w:rsidRDefault="00992355" w14:paraId="1A57C2A4" w14:textId="77777777">
            <w:pPr>
              <w:tabs>
                <w:tab w:val="left" w:pos="360"/>
                <w:tab w:val="left" w:pos="720"/>
              </w:tabs>
              <w:jc w:val="center"/>
              <w:rPr>
                <w:sz w:val="18"/>
                <w:szCs w:val="18"/>
              </w:rPr>
            </w:pPr>
          </w:p>
        </w:tc>
        <w:tc>
          <w:tcPr>
            <w:tcW w:w="1170" w:type="dxa"/>
            <w:vAlign w:val="center"/>
          </w:tcPr>
          <w:p w:rsidRPr="00F165E9" w:rsidR="00992355" w:rsidP="00992355" w:rsidRDefault="00992355" w14:paraId="33D2C002" w14:textId="0AF65999">
            <w:pPr>
              <w:tabs>
                <w:tab w:val="left" w:pos="360"/>
                <w:tab w:val="left" w:pos="720"/>
              </w:tabs>
              <w:jc w:val="center"/>
              <w:rPr>
                <w:sz w:val="18"/>
                <w:szCs w:val="18"/>
              </w:rPr>
            </w:pPr>
            <w:r>
              <w:rPr>
                <w:sz w:val="18"/>
                <w:szCs w:val="18"/>
              </w:rPr>
              <w:t>16</w:t>
            </w:r>
          </w:p>
        </w:tc>
        <w:tc>
          <w:tcPr>
            <w:tcW w:w="1080" w:type="dxa"/>
            <w:vAlign w:val="center"/>
          </w:tcPr>
          <w:p w:rsidRPr="00F165E9" w:rsidR="00992355" w:rsidP="00992355" w:rsidRDefault="00535ECD" w14:paraId="371CC992" w14:textId="41D93D83">
            <w:pPr>
              <w:tabs>
                <w:tab w:val="left" w:pos="360"/>
                <w:tab w:val="left" w:pos="720"/>
              </w:tabs>
              <w:jc w:val="center"/>
              <w:rPr>
                <w:sz w:val="18"/>
                <w:szCs w:val="18"/>
              </w:rPr>
            </w:pPr>
            <w:r>
              <w:rPr>
                <w:sz w:val="18"/>
                <w:szCs w:val="18"/>
              </w:rPr>
              <w:t>800</w:t>
            </w:r>
          </w:p>
        </w:tc>
        <w:tc>
          <w:tcPr>
            <w:tcW w:w="900" w:type="dxa"/>
          </w:tcPr>
          <w:p w:rsidR="00992355" w:rsidP="00992355" w:rsidRDefault="00992355" w14:paraId="666DAC65" w14:textId="3095D740">
            <w:pPr>
              <w:tabs>
                <w:tab w:val="left" w:pos="360"/>
                <w:tab w:val="left" w:pos="720"/>
              </w:tabs>
              <w:jc w:val="right"/>
              <w:rPr>
                <w:sz w:val="18"/>
                <w:szCs w:val="18"/>
              </w:rPr>
            </w:pPr>
            <w:r>
              <w:rPr>
                <w:sz w:val="18"/>
                <w:szCs w:val="18"/>
              </w:rPr>
              <w:t>52.14</w:t>
            </w:r>
          </w:p>
        </w:tc>
        <w:tc>
          <w:tcPr>
            <w:tcW w:w="1350" w:type="dxa"/>
            <w:vAlign w:val="center"/>
          </w:tcPr>
          <w:p w:rsidRPr="00F165E9" w:rsidR="00992355" w:rsidP="00992355" w:rsidRDefault="003831E7" w14:paraId="187B8E0A" w14:textId="708C8953">
            <w:pPr>
              <w:tabs>
                <w:tab w:val="left" w:pos="360"/>
                <w:tab w:val="left" w:pos="720"/>
              </w:tabs>
              <w:jc w:val="right"/>
              <w:rPr>
                <w:sz w:val="18"/>
                <w:szCs w:val="18"/>
              </w:rPr>
            </w:pPr>
            <w:r>
              <w:rPr>
                <w:sz w:val="18"/>
                <w:szCs w:val="18"/>
              </w:rPr>
              <w:t>41,712.00</w:t>
            </w:r>
          </w:p>
        </w:tc>
      </w:tr>
      <w:tr w:rsidRPr="00F165E9" w:rsidR="00992355" w:rsidTr="00FF41B2" w14:paraId="1B4EFC38" w14:textId="77777777">
        <w:tc>
          <w:tcPr>
            <w:tcW w:w="9445" w:type="dxa"/>
            <w:gridSpan w:val="8"/>
            <w:shd w:val="clear" w:color="auto" w:fill="D9D9D9" w:themeFill="background1" w:themeFillShade="D9"/>
          </w:tcPr>
          <w:p w:rsidRPr="00F165E9" w:rsidR="00992355" w:rsidP="00992355" w:rsidRDefault="00992355" w14:paraId="371AD44A" w14:textId="20D38C8A">
            <w:pPr>
              <w:tabs>
                <w:tab w:val="left" w:pos="360"/>
                <w:tab w:val="left" w:pos="720"/>
              </w:tabs>
              <w:rPr>
                <w:b/>
                <w:i/>
                <w:sz w:val="18"/>
                <w:szCs w:val="18"/>
              </w:rPr>
            </w:pPr>
            <w:r>
              <w:rPr>
                <w:b/>
                <w:i/>
                <w:sz w:val="18"/>
                <w:szCs w:val="18"/>
              </w:rPr>
              <w:t xml:space="preserve">ePermits </w:t>
            </w:r>
            <w:r w:rsidRPr="00C014EB">
              <w:rPr>
                <w:b/>
                <w:i/>
                <w:sz w:val="18"/>
                <w:szCs w:val="18"/>
              </w:rPr>
              <w:t>Annual Report - Special Double-Crested Cormorant Permit (Form 3-202-56)  50 CFR 21</w:t>
            </w:r>
          </w:p>
        </w:tc>
      </w:tr>
      <w:tr w:rsidRPr="00F165E9" w:rsidR="00992355" w:rsidTr="00FF41B2" w14:paraId="3F2E8C03" w14:textId="77777777">
        <w:tc>
          <w:tcPr>
            <w:tcW w:w="1525" w:type="dxa"/>
            <w:vAlign w:val="center"/>
          </w:tcPr>
          <w:p w:rsidRPr="00F165E9" w:rsidR="00992355" w:rsidP="00992355" w:rsidRDefault="00992355" w14:paraId="14D056A3" w14:textId="50EC7411">
            <w:pPr>
              <w:tabs>
                <w:tab w:val="left" w:pos="360"/>
                <w:tab w:val="left" w:pos="720"/>
              </w:tabs>
              <w:rPr>
                <w:sz w:val="18"/>
                <w:szCs w:val="18"/>
              </w:rPr>
            </w:pPr>
            <w:r>
              <w:rPr>
                <w:sz w:val="18"/>
                <w:szCs w:val="18"/>
              </w:rPr>
              <w:t>Reporting</w:t>
            </w:r>
          </w:p>
        </w:tc>
        <w:tc>
          <w:tcPr>
            <w:tcW w:w="1260" w:type="dxa"/>
            <w:vMerge w:val="restart"/>
            <w:vAlign w:val="center"/>
          </w:tcPr>
          <w:p w:rsidRPr="00F165E9" w:rsidR="00992355" w:rsidP="00992355" w:rsidRDefault="00992355" w14:paraId="17987ADE" w14:textId="097E0A88">
            <w:pPr>
              <w:tabs>
                <w:tab w:val="left" w:pos="360"/>
                <w:tab w:val="left" w:pos="720"/>
              </w:tabs>
              <w:jc w:val="center"/>
              <w:rPr>
                <w:sz w:val="18"/>
                <w:szCs w:val="18"/>
              </w:rPr>
            </w:pPr>
            <w:r>
              <w:rPr>
                <w:sz w:val="18"/>
                <w:szCs w:val="18"/>
              </w:rPr>
              <w:t>50</w:t>
            </w:r>
          </w:p>
        </w:tc>
        <w:tc>
          <w:tcPr>
            <w:tcW w:w="1080" w:type="dxa"/>
            <w:vMerge w:val="restart"/>
            <w:vAlign w:val="center"/>
          </w:tcPr>
          <w:p w:rsidRPr="00F165E9" w:rsidR="00992355" w:rsidP="00992355" w:rsidRDefault="00992355" w14:paraId="4FAE4D58" w14:textId="0EAEE59C">
            <w:pPr>
              <w:tabs>
                <w:tab w:val="left" w:pos="360"/>
                <w:tab w:val="left" w:pos="720"/>
              </w:tabs>
              <w:jc w:val="center"/>
              <w:rPr>
                <w:sz w:val="18"/>
                <w:szCs w:val="18"/>
              </w:rPr>
            </w:pPr>
            <w:r>
              <w:rPr>
                <w:sz w:val="18"/>
                <w:szCs w:val="18"/>
              </w:rPr>
              <w:t>1</w:t>
            </w:r>
          </w:p>
        </w:tc>
        <w:tc>
          <w:tcPr>
            <w:tcW w:w="1080" w:type="dxa"/>
            <w:vMerge w:val="restart"/>
            <w:vAlign w:val="center"/>
          </w:tcPr>
          <w:p w:rsidRPr="00F165E9" w:rsidR="00992355" w:rsidP="00992355" w:rsidRDefault="00992355" w14:paraId="6CDA19BC" w14:textId="42ADD76A">
            <w:pPr>
              <w:tabs>
                <w:tab w:val="left" w:pos="360"/>
                <w:tab w:val="left" w:pos="720"/>
              </w:tabs>
              <w:jc w:val="center"/>
              <w:rPr>
                <w:sz w:val="18"/>
                <w:szCs w:val="18"/>
              </w:rPr>
            </w:pPr>
            <w:r>
              <w:rPr>
                <w:sz w:val="18"/>
                <w:szCs w:val="18"/>
              </w:rPr>
              <w:t>50</w:t>
            </w:r>
          </w:p>
        </w:tc>
        <w:tc>
          <w:tcPr>
            <w:tcW w:w="1170" w:type="dxa"/>
            <w:vAlign w:val="center"/>
          </w:tcPr>
          <w:p w:rsidRPr="00F165E9" w:rsidR="00992355" w:rsidP="00992355" w:rsidRDefault="00992355" w14:paraId="061A294D" w14:textId="3C816D6A">
            <w:pPr>
              <w:tabs>
                <w:tab w:val="left" w:pos="360"/>
                <w:tab w:val="left" w:pos="720"/>
              </w:tabs>
              <w:jc w:val="center"/>
              <w:rPr>
                <w:sz w:val="18"/>
                <w:szCs w:val="18"/>
              </w:rPr>
            </w:pPr>
            <w:r>
              <w:rPr>
                <w:sz w:val="18"/>
                <w:szCs w:val="18"/>
              </w:rPr>
              <w:t>.75</w:t>
            </w:r>
          </w:p>
        </w:tc>
        <w:tc>
          <w:tcPr>
            <w:tcW w:w="1080" w:type="dxa"/>
            <w:vAlign w:val="center"/>
          </w:tcPr>
          <w:p w:rsidRPr="00F165E9" w:rsidR="00992355" w:rsidP="00992355" w:rsidRDefault="00535ECD" w14:paraId="34AF26F2" w14:textId="19DBE91F">
            <w:pPr>
              <w:tabs>
                <w:tab w:val="left" w:pos="360"/>
                <w:tab w:val="left" w:pos="720"/>
              </w:tabs>
              <w:jc w:val="center"/>
              <w:rPr>
                <w:sz w:val="18"/>
                <w:szCs w:val="18"/>
              </w:rPr>
            </w:pPr>
            <w:r>
              <w:rPr>
                <w:sz w:val="18"/>
                <w:szCs w:val="18"/>
              </w:rPr>
              <w:t>38</w:t>
            </w:r>
          </w:p>
        </w:tc>
        <w:tc>
          <w:tcPr>
            <w:tcW w:w="900" w:type="dxa"/>
          </w:tcPr>
          <w:p w:rsidRPr="00F165E9" w:rsidR="00992355" w:rsidP="00992355" w:rsidRDefault="00992355" w14:paraId="3E75DFB1" w14:textId="0090D04E">
            <w:pPr>
              <w:tabs>
                <w:tab w:val="left" w:pos="360"/>
                <w:tab w:val="left" w:pos="720"/>
              </w:tabs>
              <w:jc w:val="right"/>
              <w:rPr>
                <w:sz w:val="18"/>
                <w:szCs w:val="18"/>
              </w:rPr>
            </w:pPr>
            <w:r>
              <w:rPr>
                <w:sz w:val="18"/>
                <w:szCs w:val="18"/>
              </w:rPr>
              <w:t>52.14</w:t>
            </w:r>
          </w:p>
        </w:tc>
        <w:tc>
          <w:tcPr>
            <w:tcW w:w="1350" w:type="dxa"/>
            <w:vAlign w:val="center"/>
          </w:tcPr>
          <w:p w:rsidRPr="00F165E9" w:rsidR="00992355" w:rsidP="00992355" w:rsidRDefault="003831E7" w14:paraId="4B13519B" w14:textId="0449C6DD">
            <w:pPr>
              <w:tabs>
                <w:tab w:val="left" w:pos="360"/>
                <w:tab w:val="left" w:pos="720"/>
              </w:tabs>
              <w:jc w:val="right"/>
              <w:rPr>
                <w:sz w:val="18"/>
                <w:szCs w:val="18"/>
              </w:rPr>
            </w:pPr>
            <w:r>
              <w:rPr>
                <w:sz w:val="18"/>
                <w:szCs w:val="18"/>
              </w:rPr>
              <w:t>1,981.32</w:t>
            </w:r>
          </w:p>
        </w:tc>
      </w:tr>
      <w:tr w:rsidRPr="00F165E9" w:rsidR="00992355" w:rsidTr="00FF41B2" w14:paraId="3E228311" w14:textId="77777777">
        <w:tc>
          <w:tcPr>
            <w:tcW w:w="1525" w:type="dxa"/>
            <w:vAlign w:val="center"/>
          </w:tcPr>
          <w:p w:rsidRPr="00F165E9" w:rsidR="00992355" w:rsidP="00992355" w:rsidRDefault="00992355" w14:paraId="5C765EF6" w14:textId="5184FF59">
            <w:pPr>
              <w:tabs>
                <w:tab w:val="left" w:pos="360"/>
                <w:tab w:val="left" w:pos="720"/>
              </w:tabs>
              <w:rPr>
                <w:sz w:val="18"/>
                <w:szCs w:val="18"/>
              </w:rPr>
            </w:pPr>
            <w:r>
              <w:rPr>
                <w:sz w:val="18"/>
                <w:szCs w:val="18"/>
              </w:rPr>
              <w:t>Recordkeeping</w:t>
            </w:r>
          </w:p>
        </w:tc>
        <w:tc>
          <w:tcPr>
            <w:tcW w:w="1260" w:type="dxa"/>
            <w:vMerge/>
            <w:vAlign w:val="center"/>
          </w:tcPr>
          <w:p w:rsidRPr="00F165E9" w:rsidR="00992355" w:rsidP="00992355" w:rsidRDefault="00992355" w14:paraId="4425EDD7" w14:textId="77777777">
            <w:pPr>
              <w:tabs>
                <w:tab w:val="left" w:pos="360"/>
                <w:tab w:val="left" w:pos="720"/>
              </w:tabs>
              <w:jc w:val="center"/>
              <w:rPr>
                <w:sz w:val="18"/>
                <w:szCs w:val="18"/>
              </w:rPr>
            </w:pPr>
          </w:p>
        </w:tc>
        <w:tc>
          <w:tcPr>
            <w:tcW w:w="1080" w:type="dxa"/>
            <w:vMerge/>
            <w:vAlign w:val="center"/>
          </w:tcPr>
          <w:p w:rsidRPr="00F165E9" w:rsidR="00992355" w:rsidP="00992355" w:rsidRDefault="00992355" w14:paraId="7E222F36" w14:textId="77777777">
            <w:pPr>
              <w:tabs>
                <w:tab w:val="left" w:pos="360"/>
                <w:tab w:val="left" w:pos="720"/>
              </w:tabs>
              <w:jc w:val="center"/>
              <w:rPr>
                <w:sz w:val="18"/>
                <w:szCs w:val="18"/>
              </w:rPr>
            </w:pPr>
          </w:p>
        </w:tc>
        <w:tc>
          <w:tcPr>
            <w:tcW w:w="1080" w:type="dxa"/>
            <w:vMerge/>
            <w:vAlign w:val="center"/>
          </w:tcPr>
          <w:p w:rsidRPr="00F165E9" w:rsidR="00992355" w:rsidP="00992355" w:rsidRDefault="00992355" w14:paraId="007A3038" w14:textId="77777777">
            <w:pPr>
              <w:tabs>
                <w:tab w:val="left" w:pos="360"/>
                <w:tab w:val="left" w:pos="720"/>
              </w:tabs>
              <w:jc w:val="center"/>
              <w:rPr>
                <w:sz w:val="18"/>
                <w:szCs w:val="18"/>
              </w:rPr>
            </w:pPr>
          </w:p>
        </w:tc>
        <w:tc>
          <w:tcPr>
            <w:tcW w:w="1170" w:type="dxa"/>
            <w:vAlign w:val="center"/>
          </w:tcPr>
          <w:p w:rsidRPr="00F165E9" w:rsidR="00992355" w:rsidP="00992355" w:rsidRDefault="00992355" w14:paraId="6A9882B9" w14:textId="14C5321F">
            <w:pPr>
              <w:tabs>
                <w:tab w:val="left" w:pos="360"/>
                <w:tab w:val="left" w:pos="720"/>
              </w:tabs>
              <w:jc w:val="center"/>
              <w:rPr>
                <w:sz w:val="18"/>
                <w:szCs w:val="18"/>
              </w:rPr>
            </w:pPr>
            <w:r>
              <w:rPr>
                <w:sz w:val="18"/>
                <w:szCs w:val="18"/>
              </w:rPr>
              <w:t>16</w:t>
            </w:r>
          </w:p>
        </w:tc>
        <w:tc>
          <w:tcPr>
            <w:tcW w:w="1080" w:type="dxa"/>
            <w:vAlign w:val="center"/>
          </w:tcPr>
          <w:p w:rsidRPr="00F165E9" w:rsidR="00992355" w:rsidP="00992355" w:rsidRDefault="00535ECD" w14:paraId="77DBDDC1" w14:textId="1CA5EC5A">
            <w:pPr>
              <w:tabs>
                <w:tab w:val="left" w:pos="360"/>
                <w:tab w:val="left" w:pos="720"/>
              </w:tabs>
              <w:jc w:val="center"/>
              <w:rPr>
                <w:sz w:val="18"/>
                <w:szCs w:val="18"/>
              </w:rPr>
            </w:pPr>
            <w:r>
              <w:rPr>
                <w:sz w:val="18"/>
                <w:szCs w:val="18"/>
              </w:rPr>
              <w:t>800</w:t>
            </w:r>
          </w:p>
        </w:tc>
        <w:tc>
          <w:tcPr>
            <w:tcW w:w="900" w:type="dxa"/>
          </w:tcPr>
          <w:p w:rsidR="00992355" w:rsidP="00EA1B4D" w:rsidRDefault="00992355" w14:paraId="48D725A8" w14:textId="4EF00CCE">
            <w:pPr>
              <w:tabs>
                <w:tab w:val="left" w:pos="360"/>
                <w:tab w:val="left" w:pos="720"/>
              </w:tabs>
              <w:jc w:val="right"/>
              <w:rPr>
                <w:sz w:val="18"/>
                <w:szCs w:val="18"/>
              </w:rPr>
            </w:pPr>
            <w:r>
              <w:rPr>
                <w:sz w:val="18"/>
                <w:szCs w:val="18"/>
              </w:rPr>
              <w:t>52</w:t>
            </w:r>
            <w:r w:rsidR="00EA1B4D">
              <w:rPr>
                <w:sz w:val="18"/>
                <w:szCs w:val="18"/>
              </w:rPr>
              <w:t>.</w:t>
            </w:r>
            <w:r>
              <w:rPr>
                <w:sz w:val="18"/>
                <w:szCs w:val="18"/>
              </w:rPr>
              <w:t>14</w:t>
            </w:r>
          </w:p>
        </w:tc>
        <w:tc>
          <w:tcPr>
            <w:tcW w:w="1350" w:type="dxa"/>
            <w:vAlign w:val="center"/>
          </w:tcPr>
          <w:p w:rsidRPr="00F165E9" w:rsidR="00992355" w:rsidP="00992355" w:rsidRDefault="003831E7" w14:paraId="00CC7148" w14:textId="08297B34">
            <w:pPr>
              <w:tabs>
                <w:tab w:val="left" w:pos="360"/>
                <w:tab w:val="left" w:pos="720"/>
              </w:tabs>
              <w:jc w:val="right"/>
              <w:rPr>
                <w:sz w:val="18"/>
                <w:szCs w:val="18"/>
              </w:rPr>
            </w:pPr>
            <w:r>
              <w:rPr>
                <w:sz w:val="18"/>
                <w:szCs w:val="18"/>
              </w:rPr>
              <w:t>41,712.00</w:t>
            </w:r>
          </w:p>
        </w:tc>
      </w:tr>
      <w:tr w:rsidRPr="00F165E9" w:rsidR="00535ECD" w:rsidTr="00FF41B2" w14:paraId="37F4D2D6" w14:textId="77777777">
        <w:tc>
          <w:tcPr>
            <w:tcW w:w="9445" w:type="dxa"/>
            <w:gridSpan w:val="8"/>
            <w:shd w:val="clear" w:color="auto" w:fill="D9D9D9" w:themeFill="background1" w:themeFillShade="D9"/>
          </w:tcPr>
          <w:p w:rsidRPr="00F165E9" w:rsidR="00535ECD" w:rsidP="00FF41B2" w:rsidRDefault="00535ECD" w14:paraId="37970703" w14:textId="7BA8DD51">
            <w:pPr>
              <w:tabs>
                <w:tab w:val="left" w:pos="360"/>
                <w:tab w:val="left" w:pos="720"/>
              </w:tabs>
              <w:rPr>
                <w:b/>
                <w:i/>
                <w:sz w:val="18"/>
                <w:szCs w:val="18"/>
              </w:rPr>
            </w:pPr>
            <w:r w:rsidRPr="00C014EB">
              <w:rPr>
                <w:b/>
                <w:i/>
                <w:sz w:val="18"/>
                <w:szCs w:val="18"/>
              </w:rPr>
              <w:t>Designation of Subpermittees - Special Double-Crested Cormorant Permit  50 CFR 21</w:t>
            </w:r>
          </w:p>
        </w:tc>
      </w:tr>
      <w:tr w:rsidRPr="00F165E9" w:rsidR="00535ECD" w:rsidTr="00FF41B2" w14:paraId="75666EB5" w14:textId="77777777">
        <w:tc>
          <w:tcPr>
            <w:tcW w:w="1525" w:type="dxa"/>
            <w:vAlign w:val="center"/>
          </w:tcPr>
          <w:p w:rsidRPr="00F165E9" w:rsidR="00535ECD" w:rsidP="00FF41B2" w:rsidRDefault="00535ECD" w14:paraId="46491FED" w14:textId="77777777">
            <w:pPr>
              <w:tabs>
                <w:tab w:val="left" w:pos="360"/>
                <w:tab w:val="left" w:pos="720"/>
              </w:tabs>
              <w:rPr>
                <w:sz w:val="18"/>
                <w:szCs w:val="18"/>
              </w:rPr>
            </w:pPr>
            <w:r>
              <w:rPr>
                <w:sz w:val="18"/>
                <w:szCs w:val="18"/>
              </w:rPr>
              <w:t>Reporting</w:t>
            </w:r>
          </w:p>
        </w:tc>
        <w:tc>
          <w:tcPr>
            <w:tcW w:w="1260" w:type="dxa"/>
            <w:vMerge w:val="restart"/>
            <w:vAlign w:val="center"/>
          </w:tcPr>
          <w:p w:rsidRPr="00F165E9" w:rsidR="00535ECD" w:rsidP="00FF41B2" w:rsidRDefault="00535ECD" w14:paraId="7E5AAC2C" w14:textId="0CDDE5B1">
            <w:pPr>
              <w:tabs>
                <w:tab w:val="left" w:pos="360"/>
                <w:tab w:val="left" w:pos="720"/>
              </w:tabs>
              <w:jc w:val="center"/>
              <w:rPr>
                <w:sz w:val="18"/>
                <w:szCs w:val="18"/>
              </w:rPr>
            </w:pPr>
            <w:r>
              <w:rPr>
                <w:sz w:val="18"/>
                <w:szCs w:val="18"/>
              </w:rPr>
              <w:t>500</w:t>
            </w:r>
          </w:p>
        </w:tc>
        <w:tc>
          <w:tcPr>
            <w:tcW w:w="1080" w:type="dxa"/>
            <w:vMerge w:val="restart"/>
            <w:vAlign w:val="center"/>
          </w:tcPr>
          <w:p w:rsidRPr="00F165E9" w:rsidR="00535ECD" w:rsidP="00FF41B2" w:rsidRDefault="00535ECD" w14:paraId="778C1575" w14:textId="77777777">
            <w:pPr>
              <w:tabs>
                <w:tab w:val="left" w:pos="360"/>
                <w:tab w:val="left" w:pos="720"/>
              </w:tabs>
              <w:jc w:val="center"/>
              <w:rPr>
                <w:sz w:val="18"/>
                <w:szCs w:val="18"/>
              </w:rPr>
            </w:pPr>
            <w:r>
              <w:rPr>
                <w:sz w:val="18"/>
                <w:szCs w:val="18"/>
              </w:rPr>
              <w:t>1</w:t>
            </w:r>
          </w:p>
        </w:tc>
        <w:tc>
          <w:tcPr>
            <w:tcW w:w="1080" w:type="dxa"/>
            <w:vMerge w:val="restart"/>
            <w:vAlign w:val="center"/>
          </w:tcPr>
          <w:p w:rsidRPr="00F165E9" w:rsidR="00535ECD" w:rsidP="00FF41B2" w:rsidRDefault="00535ECD" w14:paraId="542024E9" w14:textId="7E9FD000">
            <w:pPr>
              <w:tabs>
                <w:tab w:val="left" w:pos="360"/>
                <w:tab w:val="left" w:pos="720"/>
              </w:tabs>
              <w:jc w:val="center"/>
              <w:rPr>
                <w:sz w:val="18"/>
                <w:szCs w:val="18"/>
              </w:rPr>
            </w:pPr>
            <w:r>
              <w:rPr>
                <w:sz w:val="18"/>
                <w:szCs w:val="18"/>
              </w:rPr>
              <w:t>500</w:t>
            </w:r>
          </w:p>
        </w:tc>
        <w:tc>
          <w:tcPr>
            <w:tcW w:w="1170" w:type="dxa"/>
            <w:vAlign w:val="center"/>
          </w:tcPr>
          <w:p w:rsidRPr="00F165E9" w:rsidR="00535ECD" w:rsidP="00535ECD" w:rsidRDefault="00535ECD" w14:paraId="7034DEC6" w14:textId="3FA39029">
            <w:pPr>
              <w:tabs>
                <w:tab w:val="left" w:pos="360"/>
                <w:tab w:val="left" w:pos="720"/>
              </w:tabs>
              <w:jc w:val="center"/>
              <w:rPr>
                <w:sz w:val="18"/>
                <w:szCs w:val="18"/>
              </w:rPr>
            </w:pPr>
            <w:r>
              <w:rPr>
                <w:sz w:val="18"/>
                <w:szCs w:val="18"/>
              </w:rPr>
              <w:t>.</w:t>
            </w:r>
            <w:r w:rsidR="00B0677B">
              <w:rPr>
                <w:sz w:val="18"/>
                <w:szCs w:val="18"/>
              </w:rPr>
              <w:t>7</w:t>
            </w:r>
            <w:r>
              <w:rPr>
                <w:sz w:val="18"/>
                <w:szCs w:val="18"/>
              </w:rPr>
              <w:t>5</w:t>
            </w:r>
          </w:p>
        </w:tc>
        <w:tc>
          <w:tcPr>
            <w:tcW w:w="1080" w:type="dxa"/>
            <w:vAlign w:val="center"/>
          </w:tcPr>
          <w:p w:rsidRPr="00F165E9" w:rsidR="00535ECD" w:rsidP="00FF41B2" w:rsidRDefault="00105D20" w14:paraId="375353DB" w14:textId="5CBD7D51">
            <w:pPr>
              <w:tabs>
                <w:tab w:val="left" w:pos="360"/>
                <w:tab w:val="left" w:pos="720"/>
              </w:tabs>
              <w:jc w:val="center"/>
              <w:rPr>
                <w:sz w:val="18"/>
                <w:szCs w:val="18"/>
              </w:rPr>
            </w:pPr>
            <w:r>
              <w:rPr>
                <w:sz w:val="18"/>
                <w:szCs w:val="18"/>
              </w:rPr>
              <w:t>375</w:t>
            </w:r>
          </w:p>
        </w:tc>
        <w:tc>
          <w:tcPr>
            <w:tcW w:w="900" w:type="dxa"/>
          </w:tcPr>
          <w:p w:rsidRPr="00F165E9" w:rsidR="00535ECD" w:rsidP="00FF41B2" w:rsidRDefault="00535ECD" w14:paraId="12C4D134" w14:textId="77777777">
            <w:pPr>
              <w:tabs>
                <w:tab w:val="left" w:pos="360"/>
                <w:tab w:val="left" w:pos="720"/>
              </w:tabs>
              <w:jc w:val="right"/>
              <w:rPr>
                <w:sz w:val="18"/>
                <w:szCs w:val="18"/>
              </w:rPr>
            </w:pPr>
            <w:r>
              <w:rPr>
                <w:sz w:val="18"/>
                <w:szCs w:val="18"/>
              </w:rPr>
              <w:t>52.14</w:t>
            </w:r>
          </w:p>
        </w:tc>
        <w:tc>
          <w:tcPr>
            <w:tcW w:w="1350" w:type="dxa"/>
            <w:vAlign w:val="center"/>
          </w:tcPr>
          <w:p w:rsidRPr="00F165E9" w:rsidR="00535ECD" w:rsidP="00FF41B2" w:rsidRDefault="00105D20" w14:paraId="239A66CC" w14:textId="3FB3F72E">
            <w:pPr>
              <w:tabs>
                <w:tab w:val="left" w:pos="360"/>
                <w:tab w:val="left" w:pos="720"/>
              </w:tabs>
              <w:jc w:val="right"/>
              <w:rPr>
                <w:sz w:val="18"/>
                <w:szCs w:val="18"/>
              </w:rPr>
            </w:pPr>
            <w:r>
              <w:rPr>
                <w:sz w:val="18"/>
                <w:szCs w:val="18"/>
              </w:rPr>
              <w:t>19,552</w:t>
            </w:r>
            <w:r w:rsidR="003831E7">
              <w:rPr>
                <w:sz w:val="18"/>
                <w:szCs w:val="18"/>
              </w:rPr>
              <w:t>.50</w:t>
            </w:r>
          </w:p>
        </w:tc>
      </w:tr>
      <w:tr w:rsidRPr="00F165E9" w:rsidR="00535ECD" w:rsidTr="00FF41B2" w14:paraId="208C192C" w14:textId="77777777">
        <w:tc>
          <w:tcPr>
            <w:tcW w:w="1525" w:type="dxa"/>
            <w:vAlign w:val="center"/>
          </w:tcPr>
          <w:p w:rsidRPr="00F165E9" w:rsidR="00535ECD" w:rsidP="00FF41B2" w:rsidRDefault="00535ECD" w14:paraId="75B20458" w14:textId="77777777">
            <w:pPr>
              <w:tabs>
                <w:tab w:val="left" w:pos="360"/>
                <w:tab w:val="left" w:pos="720"/>
              </w:tabs>
              <w:rPr>
                <w:sz w:val="18"/>
                <w:szCs w:val="18"/>
              </w:rPr>
            </w:pPr>
            <w:r>
              <w:rPr>
                <w:sz w:val="18"/>
                <w:szCs w:val="18"/>
              </w:rPr>
              <w:t>Recordkeeping</w:t>
            </w:r>
          </w:p>
        </w:tc>
        <w:tc>
          <w:tcPr>
            <w:tcW w:w="1260" w:type="dxa"/>
            <w:vMerge/>
            <w:vAlign w:val="center"/>
          </w:tcPr>
          <w:p w:rsidRPr="00F165E9" w:rsidR="00535ECD" w:rsidP="00FF41B2" w:rsidRDefault="00535ECD" w14:paraId="495DA811" w14:textId="77777777">
            <w:pPr>
              <w:tabs>
                <w:tab w:val="left" w:pos="360"/>
                <w:tab w:val="left" w:pos="720"/>
              </w:tabs>
              <w:jc w:val="center"/>
              <w:rPr>
                <w:sz w:val="18"/>
                <w:szCs w:val="18"/>
              </w:rPr>
            </w:pPr>
          </w:p>
        </w:tc>
        <w:tc>
          <w:tcPr>
            <w:tcW w:w="1080" w:type="dxa"/>
            <w:vMerge/>
            <w:vAlign w:val="center"/>
          </w:tcPr>
          <w:p w:rsidRPr="00F165E9" w:rsidR="00535ECD" w:rsidP="00FF41B2" w:rsidRDefault="00535ECD" w14:paraId="29057702" w14:textId="77777777">
            <w:pPr>
              <w:tabs>
                <w:tab w:val="left" w:pos="360"/>
                <w:tab w:val="left" w:pos="720"/>
              </w:tabs>
              <w:jc w:val="center"/>
              <w:rPr>
                <w:sz w:val="18"/>
                <w:szCs w:val="18"/>
              </w:rPr>
            </w:pPr>
          </w:p>
        </w:tc>
        <w:tc>
          <w:tcPr>
            <w:tcW w:w="1080" w:type="dxa"/>
            <w:vMerge/>
            <w:vAlign w:val="center"/>
          </w:tcPr>
          <w:p w:rsidRPr="00F165E9" w:rsidR="00535ECD" w:rsidP="00FF41B2" w:rsidRDefault="00535ECD" w14:paraId="51B3519B" w14:textId="77777777">
            <w:pPr>
              <w:tabs>
                <w:tab w:val="left" w:pos="360"/>
                <w:tab w:val="left" w:pos="720"/>
              </w:tabs>
              <w:jc w:val="center"/>
              <w:rPr>
                <w:sz w:val="18"/>
                <w:szCs w:val="18"/>
              </w:rPr>
            </w:pPr>
          </w:p>
        </w:tc>
        <w:tc>
          <w:tcPr>
            <w:tcW w:w="1170" w:type="dxa"/>
            <w:vAlign w:val="center"/>
          </w:tcPr>
          <w:p w:rsidRPr="00F165E9" w:rsidR="00535ECD" w:rsidP="00FF41B2" w:rsidRDefault="00535ECD" w14:paraId="674E84E4" w14:textId="4BD56AFE">
            <w:pPr>
              <w:tabs>
                <w:tab w:val="left" w:pos="360"/>
                <w:tab w:val="left" w:pos="720"/>
              </w:tabs>
              <w:jc w:val="center"/>
              <w:rPr>
                <w:sz w:val="18"/>
                <w:szCs w:val="18"/>
              </w:rPr>
            </w:pPr>
            <w:r>
              <w:rPr>
                <w:sz w:val="18"/>
                <w:szCs w:val="18"/>
              </w:rPr>
              <w:t>2</w:t>
            </w:r>
          </w:p>
        </w:tc>
        <w:tc>
          <w:tcPr>
            <w:tcW w:w="1080" w:type="dxa"/>
            <w:vAlign w:val="center"/>
          </w:tcPr>
          <w:p w:rsidRPr="00F165E9" w:rsidR="00535ECD" w:rsidP="00FF41B2" w:rsidRDefault="00535ECD" w14:paraId="4A4D1A03" w14:textId="67EDDDDD">
            <w:pPr>
              <w:tabs>
                <w:tab w:val="left" w:pos="360"/>
                <w:tab w:val="left" w:pos="720"/>
              </w:tabs>
              <w:jc w:val="center"/>
              <w:rPr>
                <w:sz w:val="18"/>
                <w:szCs w:val="18"/>
              </w:rPr>
            </w:pPr>
            <w:r>
              <w:rPr>
                <w:sz w:val="18"/>
                <w:szCs w:val="18"/>
              </w:rPr>
              <w:t>1,000</w:t>
            </w:r>
          </w:p>
        </w:tc>
        <w:tc>
          <w:tcPr>
            <w:tcW w:w="900" w:type="dxa"/>
          </w:tcPr>
          <w:p w:rsidR="00535ECD" w:rsidP="00EA1B4D" w:rsidRDefault="00535ECD" w14:paraId="0AEBB03F" w14:textId="439F4387">
            <w:pPr>
              <w:tabs>
                <w:tab w:val="left" w:pos="360"/>
                <w:tab w:val="left" w:pos="720"/>
              </w:tabs>
              <w:jc w:val="right"/>
              <w:rPr>
                <w:sz w:val="18"/>
                <w:szCs w:val="18"/>
              </w:rPr>
            </w:pPr>
            <w:r>
              <w:rPr>
                <w:sz w:val="18"/>
                <w:szCs w:val="18"/>
              </w:rPr>
              <w:t>52</w:t>
            </w:r>
            <w:r w:rsidR="00EA1B4D">
              <w:rPr>
                <w:sz w:val="18"/>
                <w:szCs w:val="18"/>
              </w:rPr>
              <w:t>.</w:t>
            </w:r>
            <w:r>
              <w:rPr>
                <w:sz w:val="18"/>
                <w:szCs w:val="18"/>
              </w:rPr>
              <w:t>14</w:t>
            </w:r>
          </w:p>
        </w:tc>
        <w:tc>
          <w:tcPr>
            <w:tcW w:w="1350" w:type="dxa"/>
            <w:vAlign w:val="center"/>
          </w:tcPr>
          <w:p w:rsidRPr="00F165E9" w:rsidR="00535ECD" w:rsidP="00FF41B2" w:rsidRDefault="003831E7" w14:paraId="0ED51B7C" w14:textId="0614C692">
            <w:pPr>
              <w:tabs>
                <w:tab w:val="left" w:pos="360"/>
                <w:tab w:val="left" w:pos="720"/>
              </w:tabs>
              <w:jc w:val="right"/>
              <w:rPr>
                <w:sz w:val="18"/>
                <w:szCs w:val="18"/>
              </w:rPr>
            </w:pPr>
            <w:r>
              <w:rPr>
                <w:sz w:val="18"/>
                <w:szCs w:val="18"/>
              </w:rPr>
              <w:t>52,140.00</w:t>
            </w:r>
          </w:p>
        </w:tc>
      </w:tr>
      <w:tr w:rsidRPr="00535ECD" w:rsidR="00992355" w:rsidTr="00FF41B2" w14:paraId="16686BC7" w14:textId="77777777">
        <w:tc>
          <w:tcPr>
            <w:tcW w:w="1525" w:type="dxa"/>
            <w:shd w:val="clear" w:color="auto" w:fill="B8CCE4" w:themeFill="accent1" w:themeFillTint="66"/>
            <w:vAlign w:val="center"/>
          </w:tcPr>
          <w:p w:rsidRPr="00535ECD" w:rsidR="00992355" w:rsidP="00992355" w:rsidRDefault="00992355" w14:paraId="6922EE0F" w14:textId="77777777">
            <w:pPr>
              <w:tabs>
                <w:tab w:val="left" w:pos="360"/>
                <w:tab w:val="left" w:pos="720"/>
              </w:tabs>
              <w:jc w:val="right"/>
              <w:rPr>
                <w:b/>
                <w:i/>
                <w:sz w:val="18"/>
                <w:szCs w:val="18"/>
              </w:rPr>
            </w:pPr>
            <w:r w:rsidRPr="00535ECD">
              <w:rPr>
                <w:b/>
                <w:i/>
                <w:sz w:val="18"/>
                <w:szCs w:val="18"/>
              </w:rPr>
              <w:t>Totals:</w:t>
            </w:r>
          </w:p>
        </w:tc>
        <w:tc>
          <w:tcPr>
            <w:tcW w:w="1260" w:type="dxa"/>
            <w:shd w:val="clear" w:color="auto" w:fill="B8CCE4" w:themeFill="accent1" w:themeFillTint="66"/>
            <w:vAlign w:val="center"/>
          </w:tcPr>
          <w:p w:rsidRPr="00535ECD" w:rsidR="00992355" w:rsidP="00992355" w:rsidRDefault="00535ECD" w14:paraId="7C13A949" w14:textId="1CEBE62E">
            <w:pPr>
              <w:tabs>
                <w:tab w:val="left" w:pos="360"/>
                <w:tab w:val="left" w:pos="720"/>
              </w:tabs>
              <w:jc w:val="center"/>
              <w:rPr>
                <w:b/>
                <w:i/>
                <w:sz w:val="18"/>
                <w:szCs w:val="18"/>
              </w:rPr>
            </w:pPr>
            <w:r w:rsidRPr="00535ECD">
              <w:rPr>
                <w:b/>
                <w:i/>
                <w:sz w:val="18"/>
                <w:szCs w:val="18"/>
              </w:rPr>
              <w:t>700</w:t>
            </w:r>
          </w:p>
        </w:tc>
        <w:tc>
          <w:tcPr>
            <w:tcW w:w="1080" w:type="dxa"/>
            <w:shd w:val="horzCross" w:color="auto" w:fill="auto"/>
            <w:vAlign w:val="center"/>
          </w:tcPr>
          <w:p w:rsidRPr="00535ECD" w:rsidR="00992355" w:rsidP="00992355" w:rsidRDefault="00992355" w14:paraId="19524EAE" w14:textId="77777777">
            <w:pPr>
              <w:tabs>
                <w:tab w:val="left" w:pos="360"/>
                <w:tab w:val="left" w:pos="720"/>
              </w:tabs>
              <w:jc w:val="center"/>
              <w:rPr>
                <w:b/>
                <w:i/>
                <w:sz w:val="18"/>
                <w:szCs w:val="18"/>
              </w:rPr>
            </w:pPr>
          </w:p>
        </w:tc>
        <w:tc>
          <w:tcPr>
            <w:tcW w:w="1080" w:type="dxa"/>
            <w:shd w:val="clear" w:color="auto" w:fill="B8CCE4" w:themeFill="accent1" w:themeFillTint="66"/>
            <w:vAlign w:val="center"/>
          </w:tcPr>
          <w:p w:rsidRPr="00535ECD" w:rsidR="00992355" w:rsidP="00992355" w:rsidRDefault="00535ECD" w14:paraId="05A1381D" w14:textId="67EF9402">
            <w:pPr>
              <w:tabs>
                <w:tab w:val="left" w:pos="360"/>
                <w:tab w:val="left" w:pos="720"/>
              </w:tabs>
              <w:jc w:val="center"/>
              <w:rPr>
                <w:b/>
                <w:i/>
                <w:sz w:val="18"/>
                <w:szCs w:val="18"/>
              </w:rPr>
            </w:pPr>
            <w:r w:rsidRPr="00535ECD">
              <w:rPr>
                <w:b/>
                <w:i/>
                <w:sz w:val="18"/>
                <w:szCs w:val="18"/>
              </w:rPr>
              <w:t>700</w:t>
            </w:r>
          </w:p>
        </w:tc>
        <w:tc>
          <w:tcPr>
            <w:tcW w:w="1170" w:type="dxa"/>
            <w:shd w:val="horzCross" w:color="auto" w:fill="auto"/>
            <w:vAlign w:val="center"/>
          </w:tcPr>
          <w:p w:rsidRPr="00535ECD" w:rsidR="00992355" w:rsidP="00992355" w:rsidRDefault="00992355" w14:paraId="14F26E47" w14:textId="77777777">
            <w:pPr>
              <w:tabs>
                <w:tab w:val="left" w:pos="360"/>
                <w:tab w:val="left" w:pos="720"/>
              </w:tabs>
              <w:jc w:val="center"/>
              <w:rPr>
                <w:b/>
                <w:i/>
                <w:sz w:val="18"/>
                <w:szCs w:val="18"/>
              </w:rPr>
            </w:pPr>
          </w:p>
        </w:tc>
        <w:tc>
          <w:tcPr>
            <w:tcW w:w="1080" w:type="dxa"/>
            <w:shd w:val="clear" w:color="auto" w:fill="B8CCE4" w:themeFill="accent1" w:themeFillTint="66"/>
            <w:vAlign w:val="center"/>
          </w:tcPr>
          <w:p w:rsidRPr="00535ECD" w:rsidR="00992355" w:rsidP="00105D20" w:rsidRDefault="00535ECD" w14:paraId="337D670C" w14:textId="2B73A9F1">
            <w:pPr>
              <w:tabs>
                <w:tab w:val="left" w:pos="360"/>
                <w:tab w:val="left" w:pos="720"/>
              </w:tabs>
              <w:jc w:val="center"/>
              <w:rPr>
                <w:b/>
                <w:i/>
                <w:sz w:val="18"/>
                <w:szCs w:val="18"/>
              </w:rPr>
            </w:pPr>
            <w:r w:rsidRPr="00535ECD">
              <w:rPr>
                <w:b/>
                <w:i/>
                <w:sz w:val="18"/>
                <w:szCs w:val="18"/>
              </w:rPr>
              <w:t>4,</w:t>
            </w:r>
            <w:r w:rsidR="00105D20">
              <w:rPr>
                <w:b/>
                <w:i/>
                <w:sz w:val="18"/>
                <w:szCs w:val="18"/>
              </w:rPr>
              <w:t>56</w:t>
            </w:r>
            <w:r w:rsidRPr="00535ECD">
              <w:rPr>
                <w:b/>
                <w:i/>
                <w:sz w:val="18"/>
                <w:szCs w:val="18"/>
              </w:rPr>
              <w:t>3</w:t>
            </w:r>
          </w:p>
        </w:tc>
        <w:tc>
          <w:tcPr>
            <w:tcW w:w="900" w:type="dxa"/>
            <w:shd w:val="horzCross" w:color="auto" w:fill="auto"/>
          </w:tcPr>
          <w:p w:rsidRPr="00535ECD" w:rsidR="00992355" w:rsidP="00992355" w:rsidRDefault="00992355" w14:paraId="6CE6F53F" w14:textId="77777777">
            <w:pPr>
              <w:tabs>
                <w:tab w:val="left" w:pos="360"/>
                <w:tab w:val="left" w:pos="720"/>
              </w:tabs>
              <w:jc w:val="right"/>
              <w:rPr>
                <w:b/>
                <w:i/>
                <w:sz w:val="18"/>
                <w:szCs w:val="18"/>
              </w:rPr>
            </w:pPr>
          </w:p>
        </w:tc>
        <w:tc>
          <w:tcPr>
            <w:tcW w:w="1350" w:type="dxa"/>
            <w:shd w:val="clear" w:color="auto" w:fill="B8CCE4" w:themeFill="accent1" w:themeFillTint="66"/>
            <w:vAlign w:val="center"/>
          </w:tcPr>
          <w:p w:rsidRPr="00535ECD" w:rsidR="00992355" w:rsidP="00105D20" w:rsidRDefault="003831E7" w14:paraId="735B736F" w14:textId="4038C47C">
            <w:pPr>
              <w:tabs>
                <w:tab w:val="left" w:pos="360"/>
                <w:tab w:val="left" w:pos="720"/>
              </w:tabs>
              <w:jc w:val="right"/>
              <w:rPr>
                <w:b/>
                <w:i/>
                <w:sz w:val="18"/>
                <w:szCs w:val="18"/>
              </w:rPr>
            </w:pPr>
            <w:r>
              <w:rPr>
                <w:b/>
                <w:i/>
                <w:sz w:val="18"/>
                <w:szCs w:val="18"/>
              </w:rPr>
              <w:t>$ 23</w:t>
            </w:r>
            <w:r w:rsidR="00105D20">
              <w:rPr>
                <w:b/>
                <w:i/>
                <w:sz w:val="18"/>
                <w:szCs w:val="18"/>
              </w:rPr>
              <w:t>7</w:t>
            </w:r>
            <w:r>
              <w:rPr>
                <w:b/>
                <w:i/>
                <w:sz w:val="18"/>
                <w:szCs w:val="18"/>
              </w:rPr>
              <w:t>,</w:t>
            </w:r>
            <w:r w:rsidR="00105D20">
              <w:rPr>
                <w:b/>
                <w:i/>
                <w:sz w:val="18"/>
                <w:szCs w:val="18"/>
              </w:rPr>
              <w:t>914</w:t>
            </w:r>
            <w:r>
              <w:rPr>
                <w:b/>
                <w:i/>
                <w:sz w:val="18"/>
                <w:szCs w:val="18"/>
              </w:rPr>
              <w:t>.82</w:t>
            </w:r>
          </w:p>
        </w:tc>
      </w:tr>
    </w:tbl>
    <w:p w:rsidRPr="00CF5C67" w:rsidR="00805C1C" w:rsidP="00A90F6F" w:rsidRDefault="00805C1C" w14:paraId="736D5F5F" w14:textId="77777777">
      <w:pPr>
        <w:pStyle w:val="BodyText"/>
        <w:tabs>
          <w:tab w:val="left" w:pos="360"/>
        </w:tabs>
      </w:pPr>
    </w:p>
    <w:p w:rsidRPr="00CF5C67" w:rsidR="00BA1448" w:rsidP="00A90F6F" w:rsidRDefault="00BA1448" w14:paraId="45359652" w14:textId="77777777">
      <w:pPr>
        <w:tabs>
          <w:tab w:val="left" w:pos="450"/>
          <w:tab w:val="left" w:pos="720"/>
        </w:tabs>
        <w:rPr>
          <w:b/>
        </w:rPr>
      </w:pPr>
      <w:r w:rsidRPr="00CF5C67">
        <w:rPr>
          <w:b/>
        </w:rPr>
        <w:t>13.</w:t>
      </w:r>
      <w:r w:rsidRPr="00CF5C67">
        <w:rPr>
          <w:b/>
        </w:rPr>
        <w:tab/>
        <w:t>Provide an estimate of the total annual non-hour cost burden to respondents or recordkeepers resulting from the collection of information.  (Do not include the cost of any hour burden already reflected in item 12.)</w:t>
      </w:r>
    </w:p>
    <w:p w:rsidRPr="00CF5C67" w:rsidR="00BA1448" w:rsidP="00A90F6F" w:rsidRDefault="00BA1448" w14:paraId="33D4957E" w14:textId="77777777">
      <w:pPr>
        <w:tabs>
          <w:tab w:val="left" w:pos="360"/>
          <w:tab w:val="left" w:pos="720"/>
        </w:tabs>
        <w:ind w:left="720" w:hanging="720"/>
        <w:rPr>
          <w:b/>
        </w:rPr>
      </w:pPr>
      <w:r w:rsidRPr="00CF5C67">
        <w:rPr>
          <w:b/>
        </w:rPr>
        <w:tab/>
        <w:t>*</w:t>
      </w:r>
      <w:r w:rsidRPr="00CF5C67">
        <w:rPr>
          <w:b/>
        </w:rPr>
        <w:tab/>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CF5C67" w:rsidR="00BA1448" w:rsidP="00A90F6F" w:rsidRDefault="00BA1448" w14:paraId="7D77C41C" w14:textId="77777777">
      <w:pPr>
        <w:tabs>
          <w:tab w:val="left" w:pos="360"/>
          <w:tab w:val="left" w:pos="720"/>
        </w:tabs>
        <w:ind w:left="720" w:hanging="720"/>
        <w:rPr>
          <w:b/>
        </w:rPr>
      </w:pPr>
      <w:r w:rsidRPr="00CF5C67">
        <w:rPr>
          <w:b/>
        </w:rPr>
        <w:tab/>
        <w:t>*</w:t>
      </w:r>
      <w:r w:rsidRPr="00CF5C67">
        <w:rPr>
          <w:b/>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CF5C67" w:rsidR="00BA1448" w:rsidP="00A90F6F" w:rsidRDefault="00BA1448" w14:paraId="76AB4EFE" w14:textId="77777777">
      <w:pPr>
        <w:tabs>
          <w:tab w:val="left" w:pos="360"/>
          <w:tab w:val="left" w:pos="720"/>
        </w:tabs>
        <w:ind w:left="720" w:hanging="720"/>
      </w:pPr>
      <w:r w:rsidRPr="00CF5C67">
        <w:rPr>
          <w:b/>
        </w:rPr>
        <w:tab/>
        <w:t>*</w:t>
      </w:r>
      <w:r w:rsidRPr="00CF5C67">
        <w:rPr>
          <w:b/>
        </w:rPr>
        <w:tab/>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w:t>
      </w:r>
      <w:r w:rsidRPr="00CF5C67">
        <w:rPr>
          <w:b/>
        </w:rPr>
        <w:lastRenderedPageBreak/>
        <w:t>or (4) as part of customary and usual business or private practices.</w:t>
      </w:r>
    </w:p>
    <w:p w:rsidRPr="00CF5C67" w:rsidR="00BA1448" w:rsidP="00A90F6F" w:rsidRDefault="00BA1448" w14:paraId="25026AF9" w14:textId="77777777">
      <w:pPr>
        <w:tabs>
          <w:tab w:val="left" w:pos="450"/>
          <w:tab w:val="left" w:pos="720"/>
        </w:tabs>
      </w:pPr>
    </w:p>
    <w:p w:rsidRPr="00CF5C67" w:rsidR="00A270CC" w:rsidP="00A90F6F" w:rsidRDefault="00080C1C" w14:paraId="4D83FBFA" w14:textId="153E818A">
      <w:pPr>
        <w:pStyle w:val="BodyText"/>
        <w:tabs>
          <w:tab w:val="left" w:pos="360"/>
        </w:tabs>
      </w:pPr>
      <w:r>
        <w:t>There are no non</w:t>
      </w:r>
      <w:r w:rsidR="00EA1B4D">
        <w:t>-</w:t>
      </w:r>
      <w:r>
        <w:t>hour costs associated with this information collection.</w:t>
      </w:r>
    </w:p>
    <w:p w:rsidRPr="00CF5C67" w:rsidR="0046777F" w:rsidP="00A90F6F" w:rsidRDefault="0046777F" w14:paraId="744572DD" w14:textId="77777777">
      <w:pPr>
        <w:pStyle w:val="BodyText"/>
        <w:tabs>
          <w:tab w:val="left" w:pos="360"/>
        </w:tabs>
      </w:pPr>
    </w:p>
    <w:p w:rsidRPr="00CF5C67" w:rsidR="00BA1448" w:rsidP="00A90F6F" w:rsidRDefault="00BA1448" w14:paraId="51FFC20A" w14:textId="77777777">
      <w:pPr>
        <w:tabs>
          <w:tab w:val="left" w:pos="450"/>
          <w:tab w:val="left" w:pos="720"/>
        </w:tabs>
        <w:rPr>
          <w:b/>
        </w:rPr>
      </w:pPr>
      <w:r w:rsidRPr="00CF5C67">
        <w:rPr>
          <w:b/>
        </w:rPr>
        <w:t>14.</w:t>
      </w:r>
      <w:r w:rsidRPr="00CF5C67">
        <w:rPr>
          <w:b/>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CF5C67" w:rsidR="00BA1448" w:rsidP="00A90F6F" w:rsidRDefault="00BA1448" w14:paraId="5BC3D8A4" w14:textId="77777777">
      <w:pPr>
        <w:tabs>
          <w:tab w:val="left" w:pos="450"/>
          <w:tab w:val="left" w:pos="720"/>
        </w:tabs>
      </w:pPr>
    </w:p>
    <w:p w:rsidR="00DA43CF" w:rsidP="00080C1C" w:rsidRDefault="00DF1289" w14:paraId="19103D33" w14:textId="77777777">
      <w:pPr>
        <w:pStyle w:val="BodyText"/>
        <w:tabs>
          <w:tab w:val="left" w:pos="360"/>
        </w:tabs>
        <w:ind w:right="291"/>
      </w:pPr>
      <w:r w:rsidRPr="00CF5C67">
        <w:t xml:space="preserve">We estimate the total cost to the Federal Government to administer this information collection will be </w:t>
      </w:r>
      <w:r w:rsidRPr="00CF5C67" w:rsidR="00D36C7B">
        <w:rPr>
          <w:b/>
        </w:rPr>
        <w:t>$</w:t>
      </w:r>
      <w:r w:rsidR="00DA43CF">
        <w:rPr>
          <w:b/>
        </w:rPr>
        <w:t>68,686</w:t>
      </w:r>
      <w:r w:rsidRPr="00CF5C67" w:rsidR="00C6569C">
        <w:t xml:space="preserve"> (rounded)</w:t>
      </w:r>
      <w:r w:rsidRPr="00CF5C67">
        <w:t>.</w:t>
      </w:r>
      <w:r w:rsidR="00080C1C">
        <w:t xml:space="preserve">  </w:t>
      </w:r>
    </w:p>
    <w:p w:rsidR="00DA43CF" w:rsidP="00080C1C" w:rsidRDefault="00DA43CF" w14:paraId="5DC82617" w14:textId="77777777">
      <w:pPr>
        <w:pStyle w:val="BodyText"/>
        <w:tabs>
          <w:tab w:val="left" w:pos="360"/>
        </w:tabs>
        <w:ind w:right="291"/>
      </w:pPr>
    </w:p>
    <w:p w:rsidRPr="00CF5C67" w:rsidR="00864F63" w:rsidP="00080C1C" w:rsidRDefault="00DF1289" w14:paraId="5AF1A578" w14:textId="27A771DE">
      <w:pPr>
        <w:pStyle w:val="BodyText"/>
        <w:tabs>
          <w:tab w:val="left" w:pos="360"/>
        </w:tabs>
        <w:ind w:right="291"/>
      </w:pPr>
      <w:r w:rsidRPr="00CF5C67">
        <w:t>Service biologists (GS-11/13) and permit examiners (GS-9/12), with support of GS-7 staff, will:</w:t>
      </w:r>
    </w:p>
    <w:p w:rsidRPr="00CF5C67" w:rsidR="00864F63" w:rsidP="00A90F6F" w:rsidRDefault="00864F63" w14:paraId="0365DC9E" w14:textId="77777777">
      <w:pPr>
        <w:pStyle w:val="BodyText"/>
        <w:tabs>
          <w:tab w:val="left" w:pos="360"/>
        </w:tabs>
      </w:pPr>
    </w:p>
    <w:p w:rsidRPr="00CF5C67" w:rsidR="00864F63" w:rsidP="00A90F6F" w:rsidRDefault="00DF1289" w14:paraId="75CD3BB6" w14:textId="77777777">
      <w:pPr>
        <w:pStyle w:val="ListParagraph"/>
        <w:numPr>
          <w:ilvl w:val="1"/>
          <w:numId w:val="7"/>
        </w:numPr>
        <w:tabs>
          <w:tab w:val="left" w:pos="360"/>
        </w:tabs>
        <w:ind w:left="720" w:hanging="360"/>
      </w:pPr>
      <w:r w:rsidRPr="00CF5C67">
        <w:t>Review and determine the adequacy of the information an applicant</w:t>
      </w:r>
      <w:r w:rsidRPr="00CF5C67">
        <w:rPr>
          <w:spacing w:val="-12"/>
        </w:rPr>
        <w:t xml:space="preserve"> </w:t>
      </w:r>
      <w:r w:rsidRPr="00CF5C67">
        <w:t>provides.</w:t>
      </w:r>
    </w:p>
    <w:p w:rsidRPr="00CF5C67" w:rsidR="00864F63" w:rsidP="00A90F6F" w:rsidRDefault="00DF1289" w14:paraId="5D78BCA9" w14:textId="77777777">
      <w:pPr>
        <w:pStyle w:val="ListParagraph"/>
        <w:numPr>
          <w:ilvl w:val="1"/>
          <w:numId w:val="7"/>
        </w:numPr>
        <w:tabs>
          <w:tab w:val="left" w:pos="360"/>
        </w:tabs>
        <w:ind w:left="720" w:right="786" w:hanging="360"/>
      </w:pPr>
      <w:r w:rsidRPr="00CF5C67">
        <w:t>Conduct any internal research necessary to verify information in the application or evaluate the biological impact of the proposed</w:t>
      </w:r>
      <w:r w:rsidRPr="00CF5C67">
        <w:rPr>
          <w:spacing w:val="-7"/>
        </w:rPr>
        <w:t xml:space="preserve"> </w:t>
      </w:r>
      <w:r w:rsidRPr="00CF5C67">
        <w:t>activity.</w:t>
      </w:r>
    </w:p>
    <w:p w:rsidRPr="00CF5C67" w:rsidR="00864F63" w:rsidP="00A90F6F" w:rsidRDefault="00DF1289" w14:paraId="7BEA8FDC" w14:textId="4912B2C9">
      <w:pPr>
        <w:pStyle w:val="ListParagraph"/>
        <w:numPr>
          <w:ilvl w:val="1"/>
          <w:numId w:val="7"/>
        </w:numPr>
        <w:tabs>
          <w:tab w:val="left" w:pos="360"/>
        </w:tabs>
        <w:ind w:left="720" w:hanging="360"/>
      </w:pPr>
      <w:r w:rsidRPr="00CF5C67">
        <w:t xml:space="preserve">Assess the biological impact of the proposed activity on </w:t>
      </w:r>
      <w:r w:rsidR="008272FC">
        <w:t>double-crested cormorants</w:t>
      </w:r>
      <w:r w:rsidRPr="00CF5C67">
        <w:t>.</w:t>
      </w:r>
    </w:p>
    <w:p w:rsidRPr="00CF5C67" w:rsidR="00864F63" w:rsidP="00A90F6F" w:rsidRDefault="00DF1289" w14:paraId="709DDD69" w14:textId="77777777">
      <w:pPr>
        <w:pStyle w:val="ListParagraph"/>
        <w:numPr>
          <w:ilvl w:val="1"/>
          <w:numId w:val="7"/>
        </w:numPr>
        <w:tabs>
          <w:tab w:val="left" w:pos="360"/>
        </w:tabs>
        <w:ind w:left="720" w:hanging="360"/>
      </w:pPr>
      <w:r w:rsidRPr="00CF5C67">
        <w:t>Evaluate whether the proposed activity meets the issuance</w:t>
      </w:r>
      <w:r w:rsidRPr="00CF5C67">
        <w:rPr>
          <w:spacing w:val="-11"/>
        </w:rPr>
        <w:t xml:space="preserve"> </w:t>
      </w:r>
      <w:r w:rsidRPr="00CF5C67">
        <w:t>criteria.</w:t>
      </w:r>
    </w:p>
    <w:p w:rsidRPr="00CF5C67" w:rsidR="00864F63" w:rsidP="00A90F6F" w:rsidRDefault="00DF1289" w14:paraId="7343F3F6" w14:textId="77777777">
      <w:pPr>
        <w:pStyle w:val="ListParagraph"/>
        <w:numPr>
          <w:ilvl w:val="1"/>
          <w:numId w:val="7"/>
        </w:numPr>
        <w:tabs>
          <w:tab w:val="left" w:pos="360"/>
        </w:tabs>
        <w:ind w:left="720"/>
      </w:pPr>
      <w:r w:rsidRPr="00CF5C67">
        <w:t>Prepare or review NEPA</w:t>
      </w:r>
      <w:r w:rsidRPr="00CF5C67">
        <w:rPr>
          <w:spacing w:val="-10"/>
        </w:rPr>
        <w:t xml:space="preserve"> </w:t>
      </w:r>
      <w:r w:rsidRPr="00CF5C67">
        <w:t>documentation.</w:t>
      </w:r>
    </w:p>
    <w:p w:rsidRPr="00CF5C67" w:rsidR="00864F63" w:rsidP="00A90F6F" w:rsidRDefault="00DF1289" w14:paraId="10F31716" w14:textId="77777777">
      <w:pPr>
        <w:pStyle w:val="ListParagraph"/>
        <w:numPr>
          <w:ilvl w:val="1"/>
          <w:numId w:val="7"/>
        </w:numPr>
        <w:tabs>
          <w:tab w:val="left" w:pos="360"/>
        </w:tabs>
        <w:ind w:left="720"/>
      </w:pPr>
      <w:r w:rsidRPr="00CF5C67">
        <w:t>Prepare either a permit or a denial letter for the</w:t>
      </w:r>
      <w:r w:rsidRPr="00CF5C67">
        <w:rPr>
          <w:spacing w:val="6"/>
        </w:rPr>
        <w:t xml:space="preserve"> </w:t>
      </w:r>
      <w:r w:rsidRPr="00CF5C67">
        <w:t>applicant.</w:t>
      </w:r>
    </w:p>
    <w:p w:rsidRPr="00CF5C67" w:rsidR="00864F63" w:rsidP="00A90F6F" w:rsidRDefault="00DF1289" w14:paraId="58C95E10" w14:textId="77777777">
      <w:pPr>
        <w:pStyle w:val="ListParagraph"/>
        <w:numPr>
          <w:ilvl w:val="1"/>
          <w:numId w:val="7"/>
        </w:numPr>
        <w:tabs>
          <w:tab w:val="left" w:pos="360"/>
        </w:tabs>
        <w:ind w:left="720" w:right="612" w:hanging="360"/>
      </w:pPr>
      <w:r w:rsidRPr="00CF5C67">
        <w:t>When necessary to evaluate the impact of the proposed activity, visit the location to examine site-specific</w:t>
      </w:r>
      <w:r w:rsidRPr="00CF5C67">
        <w:rPr>
          <w:spacing w:val="-3"/>
        </w:rPr>
        <w:t xml:space="preserve"> </w:t>
      </w:r>
      <w:r w:rsidRPr="00CF5C67">
        <w:t>conditions.</w:t>
      </w:r>
    </w:p>
    <w:p w:rsidRPr="00CF5C67" w:rsidR="00864F63" w:rsidP="00A90F6F" w:rsidRDefault="00DF1289" w14:paraId="402A790F" w14:textId="77777777">
      <w:pPr>
        <w:pStyle w:val="ListParagraph"/>
        <w:numPr>
          <w:ilvl w:val="1"/>
          <w:numId w:val="7"/>
        </w:numPr>
        <w:tabs>
          <w:tab w:val="left" w:pos="360"/>
        </w:tabs>
        <w:ind w:left="720" w:hanging="360"/>
      </w:pPr>
      <w:r w:rsidRPr="00CF5C67">
        <w:t>Monitor</w:t>
      </w:r>
      <w:r w:rsidRPr="00CF5C67">
        <w:rPr>
          <w:spacing w:val="-2"/>
        </w:rPr>
        <w:t xml:space="preserve"> </w:t>
      </w:r>
      <w:r w:rsidRPr="00CF5C67">
        <w:t>reports.</w:t>
      </w:r>
    </w:p>
    <w:p w:rsidRPr="00CF5C67" w:rsidR="001B10AF" w:rsidP="00A90F6F" w:rsidRDefault="001B10AF" w14:paraId="387307D8" w14:textId="77777777">
      <w:pPr>
        <w:pStyle w:val="BodyText"/>
        <w:tabs>
          <w:tab w:val="left" w:pos="360"/>
        </w:tabs>
        <w:ind w:right="446"/>
        <w:jc w:val="both"/>
      </w:pPr>
    </w:p>
    <w:p w:rsidRPr="00CF5C67" w:rsidR="00ED7E09" w:rsidP="00A90F6F" w:rsidRDefault="00ED7E09" w14:paraId="76F1619B" w14:textId="784D340D">
      <w:pPr>
        <w:pStyle w:val="BodyText"/>
        <w:tabs>
          <w:tab w:val="left" w:pos="360"/>
        </w:tabs>
        <w:ind w:right="446"/>
        <w:rPr>
          <w:bCs/>
        </w:rPr>
      </w:pPr>
      <w:r w:rsidRPr="00CF5C67">
        <w:t xml:space="preserve">Permits are processed in our eight Regional Offices, which are located in major cities across the United States. Therefore, we used Office of Personnel Management Salary Table </w:t>
      </w:r>
      <w:hyperlink w:history="1" r:id="rId10">
        <w:r w:rsidRPr="00CF5C67" w:rsidR="00B044A2">
          <w:rPr>
            <w:rStyle w:val="Hyperlink"/>
            <w:rFonts w:cs="Arial"/>
            <w:bCs/>
          </w:rPr>
          <w:t>2020-DCB</w:t>
        </w:r>
      </w:hyperlink>
      <w:r w:rsidRPr="00CF5C67">
        <w:rPr>
          <w:bCs/>
        </w:rPr>
        <w:t xml:space="preserve"> to obtain the most up-to-date hourly rates for staff.  </w:t>
      </w:r>
      <w:r w:rsidRPr="00CF5C67" w:rsidR="00B044A2">
        <w:rPr>
          <w:bCs/>
        </w:rPr>
        <w:t>In accordance with</w:t>
      </w:r>
      <w:r w:rsidRPr="00CF5C67">
        <w:rPr>
          <w:bCs/>
        </w:rPr>
        <w:t xml:space="preserve"> </w:t>
      </w:r>
      <w:r w:rsidRPr="00CF5C67">
        <w:t xml:space="preserve">BLS </w:t>
      </w:r>
      <w:r w:rsidRPr="00CF5C67" w:rsidR="009B50ED">
        <w:t xml:space="preserve">News Release </w:t>
      </w:r>
      <w:hyperlink w:history="1" r:id="rId11">
        <w:r w:rsidR="009B50ED">
          <w:rPr>
            <w:rFonts w:eastAsiaTheme="minorHAnsi"/>
            <w:color w:val="0000FF"/>
            <w:u w:val="single"/>
          </w:rPr>
          <w:t>USDL-20-0451</w:t>
        </w:r>
      </w:hyperlink>
      <w:r w:rsidRPr="00CF5C67" w:rsidR="009B50ED">
        <w:t xml:space="preserve">, </w:t>
      </w:r>
      <w:r w:rsidR="009B50ED">
        <w:t>March 19, 2020</w:t>
      </w:r>
      <w:r w:rsidRPr="00CF5C67" w:rsidR="009B50ED">
        <w:t>, Employer Costs for Employee Compensation—</w:t>
      </w:r>
      <w:r w:rsidR="009B50ED">
        <w:t>December</w:t>
      </w:r>
      <w:r w:rsidRPr="00CF5C67" w:rsidR="009B50ED">
        <w:t xml:space="preserve"> 2019</w:t>
      </w:r>
      <w:r w:rsidRPr="00CF5C67" w:rsidR="00B044A2">
        <w:t>, we multiplied the hourly rate by 1.59</w:t>
      </w:r>
      <w:r w:rsidRPr="00CF5C67">
        <w:t xml:space="preserve"> </w:t>
      </w:r>
      <w:r w:rsidRPr="00CF5C67">
        <w:rPr>
          <w:bCs/>
        </w:rPr>
        <w:t>to calculate the fully burden</w:t>
      </w:r>
      <w:r w:rsidRPr="00CF5C67" w:rsidR="005A38B1">
        <w:rPr>
          <w:bCs/>
        </w:rPr>
        <w:t xml:space="preserve">ed rates for each staff member.  </w:t>
      </w:r>
      <w:r w:rsidRPr="00CF5C67">
        <w:t>The table below shows Federal staff and grade levels performing various tasks associated with this information collection.</w:t>
      </w:r>
      <w:r w:rsidRPr="00CF5C67" w:rsidR="00231CBF">
        <w:t xml:space="preserve"> </w:t>
      </w:r>
    </w:p>
    <w:p w:rsidRPr="00CF5C67" w:rsidR="00ED7E09" w:rsidP="00A90F6F" w:rsidRDefault="00ED7E09" w14:paraId="253A6561" w14:textId="77777777">
      <w:pPr>
        <w:pStyle w:val="BodyText"/>
        <w:tabs>
          <w:tab w:val="left" w:pos="360"/>
        </w:tabs>
      </w:pPr>
    </w:p>
    <w:tbl>
      <w:tblPr>
        <w:tblW w:w="9360" w:type="dxa"/>
        <w:tblInd w:w="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5294"/>
        <w:gridCol w:w="720"/>
        <w:gridCol w:w="1440"/>
        <w:gridCol w:w="1080"/>
        <w:gridCol w:w="826"/>
      </w:tblGrid>
      <w:tr w:rsidRPr="00CF5C67" w:rsidR="003C3923" w:rsidTr="00413955" w14:paraId="596FE7A9" w14:textId="77777777">
        <w:trPr>
          <w:trHeight w:val="577" w:hRule="exact"/>
        </w:trPr>
        <w:tc>
          <w:tcPr>
            <w:tcW w:w="5294" w:type="dxa"/>
            <w:shd w:val="clear" w:color="auto" w:fill="BFBFBF" w:themeFill="background1" w:themeFillShade="BF"/>
            <w:vAlign w:val="bottom"/>
          </w:tcPr>
          <w:p w:rsidRPr="00CF5C67" w:rsidR="00ED7E09" w:rsidP="00A90F6F" w:rsidRDefault="00ED7E09" w14:paraId="4C500DA2" w14:textId="77777777">
            <w:pPr>
              <w:pStyle w:val="TableParagraph"/>
              <w:spacing w:before="0"/>
              <w:jc w:val="center"/>
              <w:rPr>
                <w:b/>
                <w:sz w:val="16"/>
                <w:szCs w:val="16"/>
              </w:rPr>
            </w:pPr>
            <w:r w:rsidRPr="00CF5C67">
              <w:rPr>
                <w:b/>
                <w:sz w:val="16"/>
                <w:szCs w:val="16"/>
              </w:rPr>
              <w:t>Position/Grade</w:t>
            </w:r>
          </w:p>
        </w:tc>
        <w:tc>
          <w:tcPr>
            <w:tcW w:w="720" w:type="dxa"/>
            <w:shd w:val="clear" w:color="auto" w:fill="BFBFBF" w:themeFill="background1" w:themeFillShade="BF"/>
            <w:vAlign w:val="bottom"/>
          </w:tcPr>
          <w:p w:rsidRPr="00CF5C67" w:rsidR="00ED7E09" w:rsidP="00A90F6F" w:rsidRDefault="00ED7E09" w14:paraId="3627E00F" w14:textId="131E5E9E">
            <w:pPr>
              <w:pStyle w:val="TableParagraph"/>
              <w:spacing w:before="0"/>
              <w:jc w:val="center"/>
              <w:rPr>
                <w:b/>
                <w:sz w:val="16"/>
                <w:szCs w:val="16"/>
              </w:rPr>
            </w:pPr>
            <w:r w:rsidRPr="00CF5C67">
              <w:rPr>
                <w:b/>
                <w:sz w:val="16"/>
                <w:szCs w:val="16"/>
              </w:rPr>
              <w:t>20</w:t>
            </w:r>
            <w:r w:rsidRPr="00CF5C67" w:rsidR="00B044A2">
              <w:rPr>
                <w:b/>
                <w:sz w:val="16"/>
                <w:szCs w:val="16"/>
              </w:rPr>
              <w:t>20</w:t>
            </w:r>
            <w:r w:rsidRPr="00CF5C67">
              <w:rPr>
                <w:b/>
                <w:sz w:val="16"/>
                <w:szCs w:val="16"/>
              </w:rPr>
              <w:t xml:space="preserve"> Hourly Rate</w:t>
            </w:r>
          </w:p>
        </w:tc>
        <w:tc>
          <w:tcPr>
            <w:tcW w:w="1440" w:type="dxa"/>
            <w:shd w:val="clear" w:color="auto" w:fill="BFBFBF" w:themeFill="background1" w:themeFillShade="BF"/>
            <w:vAlign w:val="bottom"/>
          </w:tcPr>
          <w:p w:rsidRPr="00CF5C67" w:rsidR="00ED7E09" w:rsidP="00A90F6F" w:rsidRDefault="00ED7E09" w14:paraId="32CB81FB" w14:textId="14AF94EC">
            <w:pPr>
              <w:pStyle w:val="TableParagraph"/>
              <w:spacing w:before="0"/>
              <w:jc w:val="center"/>
              <w:rPr>
                <w:b/>
                <w:sz w:val="16"/>
                <w:szCs w:val="16"/>
              </w:rPr>
            </w:pPr>
            <w:r w:rsidRPr="00CF5C67">
              <w:rPr>
                <w:b/>
                <w:sz w:val="16"/>
                <w:szCs w:val="16"/>
              </w:rPr>
              <w:t>Hourly Rate,</w:t>
            </w:r>
          </w:p>
          <w:p w:rsidRPr="00CF5C67" w:rsidR="00ED7E09" w:rsidP="00A90F6F" w:rsidRDefault="00ED7E09" w14:paraId="44464E8E" w14:textId="77777777">
            <w:pPr>
              <w:pStyle w:val="TableParagraph"/>
              <w:spacing w:before="0"/>
              <w:jc w:val="center"/>
              <w:rPr>
                <w:b/>
                <w:sz w:val="16"/>
                <w:szCs w:val="16"/>
              </w:rPr>
            </w:pPr>
            <w:r w:rsidRPr="00CF5C67">
              <w:rPr>
                <w:b/>
                <w:sz w:val="16"/>
                <w:szCs w:val="16"/>
              </w:rPr>
              <w:t>Incl. Benefits</w:t>
            </w:r>
          </w:p>
          <w:p w:rsidRPr="00CF5C67" w:rsidR="00ED7E09" w:rsidP="00A90F6F" w:rsidRDefault="00ED7E09" w14:paraId="5840654B" w14:textId="77777777">
            <w:pPr>
              <w:pStyle w:val="TableParagraph"/>
              <w:spacing w:before="0"/>
              <w:jc w:val="center"/>
              <w:rPr>
                <w:b/>
                <w:sz w:val="16"/>
                <w:szCs w:val="16"/>
              </w:rPr>
            </w:pPr>
            <w:r w:rsidRPr="00CF5C67">
              <w:rPr>
                <w:b/>
                <w:sz w:val="16"/>
                <w:szCs w:val="16"/>
              </w:rPr>
              <w:t>(x1.59 multiplier)</w:t>
            </w:r>
          </w:p>
        </w:tc>
        <w:tc>
          <w:tcPr>
            <w:tcW w:w="1080" w:type="dxa"/>
            <w:shd w:val="clear" w:color="auto" w:fill="BFBFBF" w:themeFill="background1" w:themeFillShade="BF"/>
            <w:vAlign w:val="bottom"/>
          </w:tcPr>
          <w:p w:rsidRPr="00CF5C67" w:rsidR="00ED7E09" w:rsidP="00A90F6F" w:rsidRDefault="00ED7E09" w14:paraId="397AC191" w14:textId="77777777">
            <w:pPr>
              <w:pStyle w:val="TableParagraph"/>
              <w:spacing w:before="0"/>
              <w:jc w:val="center"/>
              <w:rPr>
                <w:b/>
                <w:sz w:val="16"/>
                <w:szCs w:val="16"/>
              </w:rPr>
            </w:pPr>
            <w:r w:rsidRPr="00CF5C67">
              <w:rPr>
                <w:b/>
                <w:sz w:val="16"/>
                <w:szCs w:val="16"/>
              </w:rPr>
              <w:t>Time Spent on Information Collection</w:t>
            </w:r>
          </w:p>
        </w:tc>
        <w:tc>
          <w:tcPr>
            <w:tcW w:w="826" w:type="dxa"/>
            <w:shd w:val="clear" w:color="auto" w:fill="BFBFBF" w:themeFill="background1" w:themeFillShade="BF"/>
            <w:vAlign w:val="bottom"/>
          </w:tcPr>
          <w:p w:rsidRPr="00CF5C67" w:rsidR="00ED7E09" w:rsidP="00A90F6F" w:rsidRDefault="00ED7E09" w14:paraId="3560B0EB" w14:textId="77777777">
            <w:pPr>
              <w:pStyle w:val="TableParagraph"/>
              <w:spacing w:before="0"/>
              <w:jc w:val="center"/>
              <w:rPr>
                <w:b/>
                <w:sz w:val="16"/>
                <w:szCs w:val="16"/>
              </w:rPr>
            </w:pPr>
            <w:r w:rsidRPr="00CF5C67">
              <w:rPr>
                <w:b/>
                <w:sz w:val="16"/>
                <w:szCs w:val="16"/>
              </w:rPr>
              <w:t>Weighted Average ($/Hour)</w:t>
            </w:r>
          </w:p>
        </w:tc>
      </w:tr>
      <w:tr w:rsidRPr="00CF5C67" w:rsidR="00ED7E09" w:rsidTr="00413955" w14:paraId="059E9A10" w14:textId="77777777">
        <w:trPr>
          <w:trHeight w:val="317"/>
        </w:trPr>
        <w:tc>
          <w:tcPr>
            <w:tcW w:w="5294" w:type="dxa"/>
            <w:vAlign w:val="center"/>
          </w:tcPr>
          <w:p w:rsidRPr="00DA43CF" w:rsidR="00ED7E09" w:rsidP="00A90F6F" w:rsidRDefault="00ED7E09" w14:paraId="5129518E" w14:textId="1BF0B001">
            <w:pPr>
              <w:pStyle w:val="TableParagraph"/>
              <w:tabs>
                <w:tab w:val="left" w:pos="360"/>
              </w:tabs>
              <w:spacing w:before="0"/>
              <w:rPr>
                <w:sz w:val="18"/>
                <w:szCs w:val="20"/>
              </w:rPr>
            </w:pPr>
            <w:r w:rsidRPr="00DA43CF">
              <w:rPr>
                <w:sz w:val="18"/>
                <w:szCs w:val="20"/>
              </w:rPr>
              <w:t>Clerical – Receptionist, Office Asst.</w:t>
            </w:r>
            <w:r w:rsidRPr="00DA43CF" w:rsidR="00A27317">
              <w:rPr>
                <w:sz w:val="18"/>
                <w:szCs w:val="20"/>
              </w:rPr>
              <w:t xml:space="preserve"> (</w:t>
            </w:r>
            <w:r w:rsidRPr="00DA43CF">
              <w:rPr>
                <w:sz w:val="18"/>
                <w:szCs w:val="20"/>
              </w:rPr>
              <w:t>GS-07/05</w:t>
            </w:r>
            <w:r w:rsidRPr="00DA43CF" w:rsidR="00A27317">
              <w:rPr>
                <w:sz w:val="18"/>
                <w:szCs w:val="20"/>
              </w:rPr>
              <w:t>)</w:t>
            </w:r>
          </w:p>
        </w:tc>
        <w:tc>
          <w:tcPr>
            <w:tcW w:w="720" w:type="dxa"/>
            <w:vAlign w:val="center"/>
          </w:tcPr>
          <w:p w:rsidRPr="00DA43CF" w:rsidR="00ED7E09" w:rsidP="00A90F6F" w:rsidRDefault="00B044A2" w14:paraId="392A9C83" w14:textId="7892DF3D">
            <w:pPr>
              <w:pStyle w:val="TableParagraph"/>
              <w:spacing w:before="0"/>
              <w:ind w:right="90"/>
              <w:jc w:val="right"/>
              <w:rPr>
                <w:sz w:val="18"/>
                <w:szCs w:val="20"/>
              </w:rPr>
            </w:pPr>
            <w:r w:rsidRPr="00DA43CF">
              <w:rPr>
                <w:sz w:val="18"/>
                <w:szCs w:val="20"/>
              </w:rPr>
              <w:t>$26.43</w:t>
            </w:r>
          </w:p>
        </w:tc>
        <w:tc>
          <w:tcPr>
            <w:tcW w:w="1440" w:type="dxa"/>
            <w:vAlign w:val="center"/>
          </w:tcPr>
          <w:p w:rsidRPr="00DA43CF" w:rsidR="00ED7E09" w:rsidP="00A90F6F" w:rsidRDefault="00B044A2" w14:paraId="32C324F5" w14:textId="7E69E9C6">
            <w:pPr>
              <w:pStyle w:val="TableParagraph"/>
              <w:spacing w:before="0"/>
              <w:ind w:right="90"/>
              <w:jc w:val="right"/>
              <w:rPr>
                <w:sz w:val="18"/>
                <w:szCs w:val="20"/>
              </w:rPr>
            </w:pPr>
            <w:r w:rsidRPr="00DA43CF">
              <w:rPr>
                <w:sz w:val="18"/>
                <w:szCs w:val="20"/>
              </w:rPr>
              <w:t>$42.02</w:t>
            </w:r>
          </w:p>
        </w:tc>
        <w:tc>
          <w:tcPr>
            <w:tcW w:w="1080" w:type="dxa"/>
            <w:vAlign w:val="center"/>
          </w:tcPr>
          <w:p w:rsidRPr="00DA43CF" w:rsidR="00ED7E09" w:rsidP="00A90F6F" w:rsidRDefault="00ED7E09" w14:paraId="036D9CE8" w14:textId="77777777">
            <w:pPr>
              <w:pStyle w:val="TableParagraph"/>
              <w:tabs>
                <w:tab w:val="left" w:pos="0"/>
              </w:tabs>
              <w:spacing w:before="0"/>
              <w:jc w:val="center"/>
              <w:rPr>
                <w:sz w:val="18"/>
                <w:szCs w:val="20"/>
              </w:rPr>
            </w:pPr>
            <w:r w:rsidRPr="00DA43CF">
              <w:rPr>
                <w:sz w:val="18"/>
                <w:szCs w:val="20"/>
              </w:rPr>
              <w:t>5%</w:t>
            </w:r>
          </w:p>
        </w:tc>
        <w:tc>
          <w:tcPr>
            <w:tcW w:w="826" w:type="dxa"/>
            <w:vAlign w:val="center"/>
          </w:tcPr>
          <w:p w:rsidRPr="00DA43CF" w:rsidR="00ED7E09" w:rsidP="00A90F6F" w:rsidRDefault="00477505" w14:paraId="1F2911DA" w14:textId="7F8830EB">
            <w:pPr>
              <w:pStyle w:val="TableParagraph"/>
              <w:spacing w:before="0"/>
              <w:ind w:right="90"/>
              <w:jc w:val="right"/>
              <w:rPr>
                <w:sz w:val="18"/>
                <w:szCs w:val="20"/>
              </w:rPr>
            </w:pPr>
            <w:r w:rsidRPr="00DA43CF">
              <w:rPr>
                <w:sz w:val="18"/>
                <w:szCs w:val="20"/>
              </w:rPr>
              <w:t>$2.10</w:t>
            </w:r>
          </w:p>
        </w:tc>
      </w:tr>
      <w:tr w:rsidRPr="00CF5C67" w:rsidR="00ED7E09" w:rsidTr="00413955" w14:paraId="5913D1A4" w14:textId="77777777">
        <w:trPr>
          <w:trHeight w:val="317"/>
        </w:trPr>
        <w:tc>
          <w:tcPr>
            <w:tcW w:w="5294" w:type="dxa"/>
            <w:vAlign w:val="center"/>
          </w:tcPr>
          <w:p w:rsidRPr="00DA43CF" w:rsidR="00ED7E09" w:rsidP="00A90F6F" w:rsidRDefault="00ED7E09" w14:paraId="12919DEE" w14:textId="2CAA2B4D">
            <w:pPr>
              <w:pStyle w:val="TableParagraph"/>
              <w:tabs>
                <w:tab w:val="left" w:pos="360"/>
              </w:tabs>
              <w:spacing w:before="0"/>
              <w:rPr>
                <w:sz w:val="18"/>
                <w:szCs w:val="20"/>
              </w:rPr>
            </w:pPr>
            <w:r w:rsidRPr="00DA43CF">
              <w:rPr>
                <w:sz w:val="18"/>
                <w:szCs w:val="20"/>
              </w:rPr>
              <w:t>Legal documents examiner – Permit Examiner</w:t>
            </w:r>
            <w:r w:rsidRPr="00DA43CF" w:rsidR="00A27317">
              <w:rPr>
                <w:sz w:val="18"/>
                <w:szCs w:val="20"/>
              </w:rPr>
              <w:t xml:space="preserve"> (</w:t>
            </w:r>
            <w:r w:rsidRPr="00DA43CF">
              <w:rPr>
                <w:sz w:val="18"/>
                <w:szCs w:val="20"/>
              </w:rPr>
              <w:t>GS-09/05</w:t>
            </w:r>
            <w:r w:rsidRPr="00DA43CF" w:rsidR="00A27317">
              <w:rPr>
                <w:sz w:val="18"/>
                <w:szCs w:val="20"/>
              </w:rPr>
              <w:t>)</w:t>
            </w:r>
          </w:p>
        </w:tc>
        <w:tc>
          <w:tcPr>
            <w:tcW w:w="720" w:type="dxa"/>
            <w:vAlign w:val="center"/>
          </w:tcPr>
          <w:p w:rsidRPr="00DA43CF" w:rsidR="00ED7E09" w:rsidP="00A90F6F" w:rsidRDefault="00B044A2" w14:paraId="77647CE3" w14:textId="4B140374">
            <w:pPr>
              <w:pStyle w:val="TableParagraph"/>
              <w:spacing w:before="0"/>
              <w:ind w:right="90"/>
              <w:jc w:val="right"/>
              <w:rPr>
                <w:sz w:val="18"/>
                <w:szCs w:val="20"/>
              </w:rPr>
            </w:pPr>
            <w:r w:rsidRPr="00DA43CF">
              <w:rPr>
                <w:sz w:val="18"/>
                <w:szCs w:val="20"/>
              </w:rPr>
              <w:t>32.33</w:t>
            </w:r>
          </w:p>
        </w:tc>
        <w:tc>
          <w:tcPr>
            <w:tcW w:w="1440" w:type="dxa"/>
            <w:vAlign w:val="center"/>
          </w:tcPr>
          <w:p w:rsidRPr="00DA43CF" w:rsidR="00ED7E09" w:rsidP="00A90F6F" w:rsidRDefault="00B044A2" w14:paraId="651810F7" w14:textId="0DDB051C">
            <w:pPr>
              <w:pStyle w:val="TableParagraph"/>
              <w:spacing w:before="0"/>
              <w:ind w:right="90"/>
              <w:jc w:val="right"/>
              <w:rPr>
                <w:sz w:val="18"/>
                <w:szCs w:val="20"/>
              </w:rPr>
            </w:pPr>
            <w:r w:rsidRPr="00DA43CF">
              <w:rPr>
                <w:sz w:val="18"/>
                <w:szCs w:val="20"/>
              </w:rPr>
              <w:t>51.40</w:t>
            </w:r>
          </w:p>
        </w:tc>
        <w:tc>
          <w:tcPr>
            <w:tcW w:w="1080" w:type="dxa"/>
            <w:vAlign w:val="center"/>
          </w:tcPr>
          <w:p w:rsidRPr="00DA43CF" w:rsidR="00ED7E09" w:rsidP="00A90F6F" w:rsidRDefault="00ED7E09" w14:paraId="674FC159" w14:textId="77777777">
            <w:pPr>
              <w:pStyle w:val="TableParagraph"/>
              <w:tabs>
                <w:tab w:val="left" w:pos="0"/>
              </w:tabs>
              <w:spacing w:before="0"/>
              <w:jc w:val="center"/>
              <w:rPr>
                <w:sz w:val="18"/>
                <w:szCs w:val="20"/>
              </w:rPr>
            </w:pPr>
            <w:r w:rsidRPr="00DA43CF">
              <w:rPr>
                <w:sz w:val="18"/>
                <w:szCs w:val="20"/>
              </w:rPr>
              <w:t>30%</w:t>
            </w:r>
          </w:p>
        </w:tc>
        <w:tc>
          <w:tcPr>
            <w:tcW w:w="826" w:type="dxa"/>
            <w:vAlign w:val="center"/>
          </w:tcPr>
          <w:p w:rsidRPr="00DA43CF" w:rsidR="00ED7E09" w:rsidP="00A90F6F" w:rsidRDefault="00477505" w14:paraId="79B96991" w14:textId="508ED944">
            <w:pPr>
              <w:pStyle w:val="TableParagraph"/>
              <w:spacing w:before="0"/>
              <w:ind w:right="90"/>
              <w:jc w:val="right"/>
              <w:rPr>
                <w:sz w:val="18"/>
                <w:szCs w:val="20"/>
              </w:rPr>
            </w:pPr>
            <w:r w:rsidRPr="00DA43CF">
              <w:rPr>
                <w:sz w:val="18"/>
                <w:szCs w:val="20"/>
              </w:rPr>
              <w:t>15.42</w:t>
            </w:r>
          </w:p>
        </w:tc>
      </w:tr>
      <w:tr w:rsidRPr="00CF5C67" w:rsidR="00ED7E09" w:rsidTr="00413955" w14:paraId="099D4281" w14:textId="77777777">
        <w:trPr>
          <w:trHeight w:val="317"/>
        </w:trPr>
        <w:tc>
          <w:tcPr>
            <w:tcW w:w="5294" w:type="dxa"/>
            <w:vAlign w:val="center"/>
          </w:tcPr>
          <w:p w:rsidRPr="00DA43CF" w:rsidR="00ED7E09" w:rsidP="00A90F6F" w:rsidRDefault="00ED7E09" w14:paraId="0857BA2F" w14:textId="14B33A4C">
            <w:pPr>
              <w:pStyle w:val="TableParagraph"/>
              <w:tabs>
                <w:tab w:val="left" w:pos="360"/>
              </w:tabs>
              <w:spacing w:before="0"/>
              <w:rPr>
                <w:sz w:val="18"/>
                <w:szCs w:val="20"/>
              </w:rPr>
            </w:pPr>
            <w:r w:rsidRPr="00DA43CF">
              <w:rPr>
                <w:sz w:val="18"/>
                <w:szCs w:val="20"/>
              </w:rPr>
              <w:t xml:space="preserve">Legal documents examiner - Permit Examiner </w:t>
            </w:r>
            <w:r w:rsidRPr="00DA43CF" w:rsidR="00A27317">
              <w:rPr>
                <w:sz w:val="18"/>
                <w:szCs w:val="20"/>
              </w:rPr>
              <w:t>(</w:t>
            </w:r>
            <w:r w:rsidRPr="00DA43CF">
              <w:rPr>
                <w:sz w:val="18"/>
                <w:szCs w:val="20"/>
              </w:rPr>
              <w:t>GS-11/05</w:t>
            </w:r>
            <w:r w:rsidRPr="00DA43CF" w:rsidR="00A27317">
              <w:rPr>
                <w:sz w:val="18"/>
                <w:szCs w:val="20"/>
              </w:rPr>
              <w:t>)</w:t>
            </w:r>
          </w:p>
        </w:tc>
        <w:tc>
          <w:tcPr>
            <w:tcW w:w="720" w:type="dxa"/>
            <w:vAlign w:val="center"/>
          </w:tcPr>
          <w:p w:rsidRPr="00DA43CF" w:rsidR="00ED7E09" w:rsidP="00A90F6F" w:rsidRDefault="00B044A2" w14:paraId="288E465D" w14:textId="21246161">
            <w:pPr>
              <w:pStyle w:val="TableParagraph"/>
              <w:spacing w:before="0"/>
              <w:ind w:right="90"/>
              <w:jc w:val="right"/>
              <w:rPr>
                <w:sz w:val="18"/>
                <w:szCs w:val="20"/>
              </w:rPr>
            </w:pPr>
            <w:r w:rsidRPr="00DA43CF">
              <w:rPr>
                <w:sz w:val="18"/>
                <w:szCs w:val="20"/>
              </w:rPr>
              <w:t>39.12</w:t>
            </w:r>
          </w:p>
        </w:tc>
        <w:tc>
          <w:tcPr>
            <w:tcW w:w="1440" w:type="dxa"/>
            <w:vAlign w:val="center"/>
          </w:tcPr>
          <w:p w:rsidRPr="00DA43CF" w:rsidR="00ED7E09" w:rsidP="00A90F6F" w:rsidRDefault="00477505" w14:paraId="752E147B" w14:textId="0217D421">
            <w:pPr>
              <w:pStyle w:val="TableParagraph"/>
              <w:spacing w:before="0"/>
              <w:ind w:right="90"/>
              <w:jc w:val="right"/>
              <w:rPr>
                <w:sz w:val="18"/>
                <w:szCs w:val="20"/>
              </w:rPr>
            </w:pPr>
            <w:r w:rsidRPr="00DA43CF">
              <w:rPr>
                <w:sz w:val="18"/>
                <w:szCs w:val="20"/>
              </w:rPr>
              <w:t>62.20</w:t>
            </w:r>
          </w:p>
        </w:tc>
        <w:tc>
          <w:tcPr>
            <w:tcW w:w="1080" w:type="dxa"/>
            <w:vAlign w:val="center"/>
          </w:tcPr>
          <w:p w:rsidRPr="00DA43CF" w:rsidR="00ED7E09" w:rsidP="00A90F6F" w:rsidRDefault="00ED7E09" w14:paraId="03D4A374" w14:textId="77777777">
            <w:pPr>
              <w:pStyle w:val="TableParagraph"/>
              <w:tabs>
                <w:tab w:val="left" w:pos="0"/>
              </w:tabs>
              <w:spacing w:before="0"/>
              <w:jc w:val="center"/>
              <w:rPr>
                <w:sz w:val="18"/>
                <w:szCs w:val="20"/>
              </w:rPr>
            </w:pPr>
            <w:r w:rsidRPr="00DA43CF">
              <w:rPr>
                <w:sz w:val="18"/>
                <w:szCs w:val="20"/>
              </w:rPr>
              <w:t>30%</w:t>
            </w:r>
          </w:p>
        </w:tc>
        <w:tc>
          <w:tcPr>
            <w:tcW w:w="826" w:type="dxa"/>
            <w:vAlign w:val="center"/>
          </w:tcPr>
          <w:p w:rsidRPr="00DA43CF" w:rsidR="00ED7E09" w:rsidP="00A90F6F" w:rsidRDefault="00477505" w14:paraId="0F8F5ADB" w14:textId="6329A485">
            <w:pPr>
              <w:pStyle w:val="TableParagraph"/>
              <w:spacing w:before="0"/>
              <w:ind w:right="90"/>
              <w:jc w:val="right"/>
              <w:rPr>
                <w:sz w:val="18"/>
                <w:szCs w:val="20"/>
              </w:rPr>
            </w:pPr>
            <w:r w:rsidRPr="00DA43CF">
              <w:rPr>
                <w:sz w:val="18"/>
                <w:szCs w:val="20"/>
              </w:rPr>
              <w:t>18.66</w:t>
            </w:r>
          </w:p>
        </w:tc>
      </w:tr>
      <w:tr w:rsidRPr="00CF5C67" w:rsidR="00ED7E09" w:rsidTr="00413955" w14:paraId="79B2B13F" w14:textId="77777777">
        <w:trPr>
          <w:trHeight w:val="317"/>
        </w:trPr>
        <w:tc>
          <w:tcPr>
            <w:tcW w:w="5294" w:type="dxa"/>
            <w:vAlign w:val="center"/>
          </w:tcPr>
          <w:p w:rsidRPr="00DA43CF" w:rsidR="00ED7E09" w:rsidP="00A90F6F" w:rsidRDefault="00ED7E09" w14:paraId="18B2B137" w14:textId="28D1A40B">
            <w:pPr>
              <w:pStyle w:val="TableParagraph"/>
              <w:tabs>
                <w:tab w:val="left" w:pos="360"/>
              </w:tabs>
              <w:spacing w:before="0"/>
              <w:rPr>
                <w:sz w:val="18"/>
                <w:szCs w:val="20"/>
              </w:rPr>
            </w:pPr>
            <w:r w:rsidRPr="00DA43CF">
              <w:rPr>
                <w:sz w:val="18"/>
                <w:szCs w:val="20"/>
              </w:rPr>
              <w:t>Biologist</w:t>
            </w:r>
            <w:r w:rsidRPr="00DA43CF" w:rsidR="00A27317">
              <w:rPr>
                <w:sz w:val="18"/>
                <w:szCs w:val="20"/>
              </w:rPr>
              <w:t xml:space="preserve"> (</w:t>
            </w:r>
            <w:r w:rsidRPr="00DA43CF">
              <w:rPr>
                <w:sz w:val="18"/>
                <w:szCs w:val="20"/>
              </w:rPr>
              <w:t>GS-11/05</w:t>
            </w:r>
            <w:r w:rsidRPr="00DA43CF" w:rsidR="00A27317">
              <w:rPr>
                <w:sz w:val="18"/>
                <w:szCs w:val="20"/>
              </w:rPr>
              <w:t>)</w:t>
            </w:r>
          </w:p>
        </w:tc>
        <w:tc>
          <w:tcPr>
            <w:tcW w:w="720" w:type="dxa"/>
            <w:vAlign w:val="center"/>
          </w:tcPr>
          <w:p w:rsidRPr="00DA43CF" w:rsidR="00ED7E09" w:rsidP="00A90F6F" w:rsidRDefault="00B044A2" w14:paraId="1A4545CD" w14:textId="69C4B0CC">
            <w:pPr>
              <w:pStyle w:val="TableParagraph"/>
              <w:spacing w:before="0"/>
              <w:ind w:right="90"/>
              <w:jc w:val="right"/>
              <w:rPr>
                <w:sz w:val="18"/>
                <w:szCs w:val="20"/>
              </w:rPr>
            </w:pPr>
            <w:r w:rsidRPr="00DA43CF">
              <w:rPr>
                <w:sz w:val="18"/>
                <w:szCs w:val="20"/>
              </w:rPr>
              <w:t>39.12</w:t>
            </w:r>
          </w:p>
        </w:tc>
        <w:tc>
          <w:tcPr>
            <w:tcW w:w="1440" w:type="dxa"/>
            <w:vAlign w:val="center"/>
          </w:tcPr>
          <w:p w:rsidRPr="00DA43CF" w:rsidR="00ED7E09" w:rsidP="00A90F6F" w:rsidRDefault="00477505" w14:paraId="6E939380" w14:textId="6477CAA4">
            <w:pPr>
              <w:pStyle w:val="TableParagraph"/>
              <w:spacing w:before="0"/>
              <w:ind w:right="90"/>
              <w:jc w:val="right"/>
              <w:rPr>
                <w:sz w:val="18"/>
                <w:szCs w:val="20"/>
              </w:rPr>
            </w:pPr>
            <w:r w:rsidRPr="00DA43CF">
              <w:rPr>
                <w:sz w:val="18"/>
                <w:szCs w:val="20"/>
              </w:rPr>
              <w:t>62.20</w:t>
            </w:r>
          </w:p>
        </w:tc>
        <w:tc>
          <w:tcPr>
            <w:tcW w:w="1080" w:type="dxa"/>
            <w:vAlign w:val="center"/>
          </w:tcPr>
          <w:p w:rsidRPr="00DA43CF" w:rsidR="00ED7E09" w:rsidP="00A90F6F" w:rsidRDefault="00ED7E09" w14:paraId="2E8E8106" w14:textId="77777777">
            <w:pPr>
              <w:pStyle w:val="TableParagraph"/>
              <w:tabs>
                <w:tab w:val="left" w:pos="0"/>
              </w:tabs>
              <w:spacing w:before="0"/>
              <w:jc w:val="center"/>
              <w:rPr>
                <w:sz w:val="18"/>
                <w:szCs w:val="20"/>
              </w:rPr>
            </w:pPr>
            <w:r w:rsidRPr="00DA43CF">
              <w:rPr>
                <w:sz w:val="18"/>
                <w:szCs w:val="20"/>
              </w:rPr>
              <w:t>10%</w:t>
            </w:r>
          </w:p>
        </w:tc>
        <w:tc>
          <w:tcPr>
            <w:tcW w:w="826" w:type="dxa"/>
            <w:vAlign w:val="center"/>
          </w:tcPr>
          <w:p w:rsidRPr="00DA43CF" w:rsidR="00ED7E09" w:rsidP="00A90F6F" w:rsidRDefault="00477505" w14:paraId="2BF88FD5" w14:textId="2CDFA7A7">
            <w:pPr>
              <w:pStyle w:val="TableParagraph"/>
              <w:spacing w:before="0"/>
              <w:ind w:right="90"/>
              <w:jc w:val="right"/>
              <w:rPr>
                <w:sz w:val="18"/>
                <w:szCs w:val="20"/>
              </w:rPr>
            </w:pPr>
            <w:r w:rsidRPr="00DA43CF">
              <w:rPr>
                <w:sz w:val="18"/>
                <w:szCs w:val="20"/>
              </w:rPr>
              <w:t>6.22</w:t>
            </w:r>
          </w:p>
        </w:tc>
      </w:tr>
      <w:tr w:rsidRPr="00CF5C67" w:rsidR="00ED7E09" w:rsidTr="00413955" w14:paraId="14270323" w14:textId="77777777">
        <w:trPr>
          <w:trHeight w:val="317"/>
        </w:trPr>
        <w:tc>
          <w:tcPr>
            <w:tcW w:w="5294" w:type="dxa"/>
            <w:vAlign w:val="center"/>
          </w:tcPr>
          <w:p w:rsidRPr="00DA43CF" w:rsidR="00ED7E09" w:rsidP="00A90F6F" w:rsidRDefault="00ED7E09" w14:paraId="4F5C1116" w14:textId="189B692F">
            <w:pPr>
              <w:pStyle w:val="TableParagraph"/>
              <w:tabs>
                <w:tab w:val="left" w:pos="360"/>
              </w:tabs>
              <w:spacing w:before="0"/>
              <w:ind w:right="108"/>
              <w:rPr>
                <w:sz w:val="18"/>
                <w:szCs w:val="20"/>
              </w:rPr>
            </w:pPr>
            <w:r w:rsidRPr="00DA43CF">
              <w:rPr>
                <w:sz w:val="18"/>
                <w:szCs w:val="20"/>
              </w:rPr>
              <w:t>Supervisor – Permit Chief</w:t>
            </w:r>
            <w:r w:rsidRPr="00DA43CF" w:rsidR="00A27317">
              <w:rPr>
                <w:sz w:val="18"/>
                <w:szCs w:val="20"/>
              </w:rPr>
              <w:t xml:space="preserve"> (</w:t>
            </w:r>
            <w:r w:rsidRPr="00DA43CF">
              <w:rPr>
                <w:sz w:val="18"/>
                <w:szCs w:val="20"/>
              </w:rPr>
              <w:t>GS-12/05</w:t>
            </w:r>
            <w:r w:rsidRPr="00DA43CF" w:rsidR="00A27317">
              <w:rPr>
                <w:sz w:val="18"/>
                <w:szCs w:val="20"/>
              </w:rPr>
              <w:t>)</w:t>
            </w:r>
          </w:p>
        </w:tc>
        <w:tc>
          <w:tcPr>
            <w:tcW w:w="720" w:type="dxa"/>
            <w:vAlign w:val="center"/>
          </w:tcPr>
          <w:p w:rsidRPr="00DA43CF" w:rsidR="00ED7E09" w:rsidP="00A90F6F" w:rsidRDefault="00B044A2" w14:paraId="1A0851B6" w14:textId="3EC7EF69">
            <w:pPr>
              <w:pStyle w:val="TableParagraph"/>
              <w:spacing w:before="0"/>
              <w:ind w:right="90"/>
              <w:jc w:val="right"/>
              <w:rPr>
                <w:sz w:val="18"/>
                <w:szCs w:val="20"/>
              </w:rPr>
            </w:pPr>
            <w:r w:rsidRPr="00DA43CF">
              <w:rPr>
                <w:sz w:val="18"/>
                <w:szCs w:val="20"/>
              </w:rPr>
              <w:t>46.88</w:t>
            </w:r>
          </w:p>
        </w:tc>
        <w:tc>
          <w:tcPr>
            <w:tcW w:w="1440" w:type="dxa"/>
            <w:vAlign w:val="center"/>
          </w:tcPr>
          <w:p w:rsidRPr="00DA43CF" w:rsidR="00ED7E09" w:rsidP="00A90F6F" w:rsidRDefault="00B044A2" w14:paraId="4C3368FD" w14:textId="36FC3B60">
            <w:pPr>
              <w:pStyle w:val="TableParagraph"/>
              <w:spacing w:before="0"/>
              <w:ind w:right="90"/>
              <w:jc w:val="right"/>
              <w:rPr>
                <w:sz w:val="18"/>
                <w:szCs w:val="20"/>
              </w:rPr>
            </w:pPr>
            <w:r w:rsidRPr="00DA43CF">
              <w:rPr>
                <w:sz w:val="18"/>
                <w:szCs w:val="20"/>
              </w:rPr>
              <w:t>74.54</w:t>
            </w:r>
          </w:p>
        </w:tc>
        <w:tc>
          <w:tcPr>
            <w:tcW w:w="1080" w:type="dxa"/>
            <w:vAlign w:val="center"/>
          </w:tcPr>
          <w:p w:rsidRPr="00DA43CF" w:rsidR="00ED7E09" w:rsidP="00A90F6F" w:rsidRDefault="00ED7E09" w14:paraId="6B4FA2C0" w14:textId="77777777">
            <w:pPr>
              <w:pStyle w:val="TableParagraph"/>
              <w:tabs>
                <w:tab w:val="left" w:pos="0"/>
              </w:tabs>
              <w:spacing w:before="0"/>
              <w:jc w:val="center"/>
              <w:rPr>
                <w:sz w:val="18"/>
                <w:szCs w:val="20"/>
              </w:rPr>
            </w:pPr>
            <w:r w:rsidRPr="00DA43CF">
              <w:rPr>
                <w:sz w:val="18"/>
                <w:szCs w:val="20"/>
              </w:rPr>
              <w:t>20%</w:t>
            </w:r>
          </w:p>
        </w:tc>
        <w:tc>
          <w:tcPr>
            <w:tcW w:w="826" w:type="dxa"/>
            <w:vAlign w:val="center"/>
          </w:tcPr>
          <w:p w:rsidRPr="00DA43CF" w:rsidR="00ED7E09" w:rsidP="00A90F6F" w:rsidRDefault="00477505" w14:paraId="69238EB7" w14:textId="69E44B94">
            <w:pPr>
              <w:pStyle w:val="TableParagraph"/>
              <w:spacing w:before="0"/>
              <w:ind w:right="90"/>
              <w:jc w:val="right"/>
              <w:rPr>
                <w:sz w:val="18"/>
                <w:szCs w:val="20"/>
              </w:rPr>
            </w:pPr>
            <w:r w:rsidRPr="00DA43CF">
              <w:rPr>
                <w:sz w:val="18"/>
                <w:szCs w:val="20"/>
              </w:rPr>
              <w:t>14.91</w:t>
            </w:r>
          </w:p>
        </w:tc>
      </w:tr>
      <w:tr w:rsidRPr="00CF5C67" w:rsidR="00ED7E09" w:rsidTr="00413955" w14:paraId="2BD5744D" w14:textId="77777777">
        <w:trPr>
          <w:trHeight w:val="317"/>
        </w:trPr>
        <w:tc>
          <w:tcPr>
            <w:tcW w:w="5294" w:type="dxa"/>
            <w:vAlign w:val="center"/>
          </w:tcPr>
          <w:p w:rsidRPr="00DA43CF" w:rsidR="00ED7E09" w:rsidP="00A90F6F" w:rsidRDefault="00ED7E09" w14:paraId="76A8569E" w14:textId="55C5854C">
            <w:pPr>
              <w:pStyle w:val="TableParagraph"/>
              <w:tabs>
                <w:tab w:val="left" w:pos="360"/>
              </w:tabs>
              <w:spacing w:before="0"/>
              <w:rPr>
                <w:sz w:val="18"/>
                <w:szCs w:val="20"/>
              </w:rPr>
            </w:pPr>
            <w:r w:rsidRPr="00DA43CF">
              <w:rPr>
                <w:sz w:val="18"/>
                <w:szCs w:val="20"/>
              </w:rPr>
              <w:t xml:space="preserve">Management - Branch/Division Chief, Solicitor </w:t>
            </w:r>
            <w:r w:rsidRPr="00DA43CF" w:rsidR="00A27317">
              <w:rPr>
                <w:sz w:val="18"/>
                <w:szCs w:val="20"/>
              </w:rPr>
              <w:t>(GS-13/05)</w:t>
            </w:r>
          </w:p>
        </w:tc>
        <w:tc>
          <w:tcPr>
            <w:tcW w:w="720" w:type="dxa"/>
            <w:vAlign w:val="center"/>
          </w:tcPr>
          <w:p w:rsidRPr="00DA43CF" w:rsidR="00ED7E09" w:rsidP="00A90F6F" w:rsidRDefault="00B044A2" w14:paraId="330FE23C" w14:textId="42663357">
            <w:pPr>
              <w:pStyle w:val="TableParagraph"/>
              <w:spacing w:before="0"/>
              <w:ind w:right="90"/>
              <w:jc w:val="right"/>
              <w:rPr>
                <w:sz w:val="18"/>
                <w:szCs w:val="20"/>
              </w:rPr>
            </w:pPr>
            <w:r w:rsidRPr="00DA43CF">
              <w:rPr>
                <w:sz w:val="18"/>
                <w:szCs w:val="20"/>
              </w:rPr>
              <w:t>55.75</w:t>
            </w:r>
          </w:p>
        </w:tc>
        <w:tc>
          <w:tcPr>
            <w:tcW w:w="1440" w:type="dxa"/>
            <w:vAlign w:val="center"/>
          </w:tcPr>
          <w:p w:rsidRPr="00DA43CF" w:rsidR="00ED7E09" w:rsidP="00A90F6F" w:rsidRDefault="00B044A2" w14:paraId="0366F4C9" w14:textId="4CE74CB4">
            <w:pPr>
              <w:pStyle w:val="TableParagraph"/>
              <w:spacing w:before="0"/>
              <w:ind w:right="90"/>
              <w:jc w:val="right"/>
              <w:rPr>
                <w:sz w:val="18"/>
                <w:szCs w:val="20"/>
              </w:rPr>
            </w:pPr>
            <w:r w:rsidRPr="00DA43CF">
              <w:rPr>
                <w:sz w:val="18"/>
                <w:szCs w:val="20"/>
              </w:rPr>
              <w:t>88.64</w:t>
            </w:r>
          </w:p>
        </w:tc>
        <w:tc>
          <w:tcPr>
            <w:tcW w:w="1080" w:type="dxa"/>
            <w:vAlign w:val="center"/>
          </w:tcPr>
          <w:p w:rsidRPr="00DA43CF" w:rsidR="00ED7E09" w:rsidP="00A90F6F" w:rsidRDefault="00ED7E09" w14:paraId="1FC98675" w14:textId="77777777">
            <w:pPr>
              <w:pStyle w:val="TableParagraph"/>
              <w:tabs>
                <w:tab w:val="left" w:pos="0"/>
              </w:tabs>
              <w:spacing w:before="0"/>
              <w:jc w:val="center"/>
              <w:rPr>
                <w:sz w:val="18"/>
                <w:szCs w:val="20"/>
              </w:rPr>
            </w:pPr>
            <w:r w:rsidRPr="00DA43CF">
              <w:rPr>
                <w:sz w:val="18"/>
                <w:szCs w:val="20"/>
              </w:rPr>
              <w:t>5%</w:t>
            </w:r>
          </w:p>
        </w:tc>
        <w:tc>
          <w:tcPr>
            <w:tcW w:w="826" w:type="dxa"/>
            <w:vAlign w:val="center"/>
          </w:tcPr>
          <w:p w:rsidRPr="00DA43CF" w:rsidR="00477505" w:rsidP="00A90F6F" w:rsidRDefault="00477505" w14:paraId="1137FC44" w14:textId="10E7E1EE">
            <w:pPr>
              <w:pStyle w:val="TableParagraph"/>
              <w:spacing w:before="0"/>
              <w:ind w:right="90"/>
              <w:jc w:val="right"/>
              <w:rPr>
                <w:sz w:val="18"/>
                <w:szCs w:val="20"/>
              </w:rPr>
            </w:pPr>
            <w:r w:rsidRPr="00DA43CF">
              <w:rPr>
                <w:sz w:val="18"/>
                <w:szCs w:val="20"/>
              </w:rPr>
              <w:t>4.43</w:t>
            </w:r>
          </w:p>
        </w:tc>
      </w:tr>
      <w:tr w:rsidRPr="00CF5C67" w:rsidR="009016A9" w:rsidTr="00413955" w14:paraId="402BA53C" w14:textId="77777777">
        <w:trPr>
          <w:trHeight w:val="317"/>
        </w:trPr>
        <w:tc>
          <w:tcPr>
            <w:tcW w:w="8534" w:type="dxa"/>
            <w:gridSpan w:val="4"/>
            <w:shd w:val="clear" w:color="auto" w:fill="D9D9D9" w:themeFill="background1" w:themeFillShade="D9"/>
            <w:vAlign w:val="center"/>
          </w:tcPr>
          <w:p w:rsidRPr="00DA43CF" w:rsidR="009016A9" w:rsidP="00A90F6F" w:rsidRDefault="009016A9" w14:paraId="2305AB8D" w14:textId="46CE7FC0">
            <w:pPr>
              <w:pStyle w:val="TableParagraph"/>
              <w:tabs>
                <w:tab w:val="left" w:pos="0"/>
              </w:tabs>
              <w:spacing w:before="0"/>
              <w:ind w:right="80"/>
              <w:jc w:val="right"/>
              <w:rPr>
                <w:b/>
                <w:sz w:val="18"/>
                <w:szCs w:val="20"/>
              </w:rPr>
            </w:pPr>
            <w:r w:rsidRPr="00DA43CF">
              <w:rPr>
                <w:b/>
                <w:sz w:val="18"/>
                <w:szCs w:val="20"/>
              </w:rPr>
              <w:t>Weighted Average ($/hr)</w:t>
            </w:r>
            <w:r w:rsidRPr="00DA43CF" w:rsidR="00231CBF">
              <w:rPr>
                <w:b/>
                <w:sz w:val="18"/>
                <w:szCs w:val="20"/>
              </w:rPr>
              <w:t xml:space="preserve">  </w:t>
            </w:r>
          </w:p>
        </w:tc>
        <w:tc>
          <w:tcPr>
            <w:tcW w:w="826" w:type="dxa"/>
            <w:shd w:val="clear" w:color="auto" w:fill="D9D9D9" w:themeFill="background1" w:themeFillShade="D9"/>
            <w:vAlign w:val="center"/>
          </w:tcPr>
          <w:p w:rsidRPr="00DA43CF" w:rsidR="009016A9" w:rsidP="00A90F6F" w:rsidRDefault="00A532DA" w14:paraId="2B92F772" w14:textId="065A1DF3">
            <w:pPr>
              <w:pStyle w:val="TableParagraph"/>
              <w:spacing w:before="0"/>
              <w:ind w:right="90"/>
              <w:jc w:val="right"/>
              <w:rPr>
                <w:b/>
                <w:sz w:val="18"/>
                <w:szCs w:val="20"/>
              </w:rPr>
            </w:pPr>
            <w:r w:rsidRPr="00DA43CF">
              <w:rPr>
                <w:b/>
                <w:sz w:val="18"/>
                <w:szCs w:val="20"/>
              </w:rPr>
              <w:t>$61.74</w:t>
            </w:r>
          </w:p>
        </w:tc>
      </w:tr>
    </w:tbl>
    <w:p w:rsidR="00864F63" w:rsidP="00A90F6F" w:rsidRDefault="0099537B" w14:paraId="656EB9F3" w14:textId="3E422143">
      <w:pPr>
        <w:tabs>
          <w:tab w:val="left" w:pos="360"/>
        </w:tabs>
        <w:rPr>
          <w:sz w:val="20"/>
        </w:rPr>
      </w:pPr>
      <w:r>
        <w:rPr>
          <w:sz w:val="20"/>
        </w:rPr>
        <w:br/>
      </w:r>
      <w:r>
        <w:rPr>
          <w:sz w:val="20"/>
        </w:rPr>
        <w:br/>
      </w:r>
    </w:p>
    <w:tbl>
      <w:tblPr>
        <w:tblStyle w:val="TableGrid"/>
        <w:tblW w:w="9350" w:type="dxa"/>
        <w:tblLook w:val="04A0" w:firstRow="1" w:lastRow="0" w:firstColumn="1" w:lastColumn="0" w:noHBand="0" w:noVBand="1"/>
      </w:tblPr>
      <w:tblGrid>
        <w:gridCol w:w="1728"/>
        <w:gridCol w:w="1982"/>
        <w:gridCol w:w="2138"/>
        <w:gridCol w:w="1707"/>
        <w:gridCol w:w="1795"/>
      </w:tblGrid>
      <w:tr w:rsidR="00FE4144" w:rsidTr="00B06FAD" w14:paraId="4541C6E9" w14:textId="3F29462B">
        <w:tc>
          <w:tcPr>
            <w:tcW w:w="1728" w:type="dxa"/>
            <w:shd w:val="clear" w:color="auto" w:fill="BFBFBF" w:themeFill="background1" w:themeFillShade="BF"/>
            <w:vAlign w:val="bottom"/>
          </w:tcPr>
          <w:p w:rsidRPr="00DA43CF" w:rsidR="00FE4144" w:rsidP="00FE4144" w:rsidRDefault="00FE4144" w14:paraId="4CC22E65" w14:textId="620C855D">
            <w:pPr>
              <w:tabs>
                <w:tab w:val="left" w:pos="360"/>
              </w:tabs>
              <w:jc w:val="center"/>
              <w:rPr>
                <w:b/>
                <w:sz w:val="16"/>
              </w:rPr>
            </w:pPr>
            <w:r w:rsidRPr="00DA43CF">
              <w:rPr>
                <w:b/>
                <w:sz w:val="16"/>
              </w:rPr>
              <w:t>IC</w:t>
            </w:r>
          </w:p>
        </w:tc>
        <w:tc>
          <w:tcPr>
            <w:tcW w:w="1982" w:type="dxa"/>
            <w:shd w:val="clear" w:color="auto" w:fill="BFBFBF" w:themeFill="background1" w:themeFillShade="BF"/>
            <w:vAlign w:val="bottom"/>
          </w:tcPr>
          <w:p w:rsidRPr="00DA43CF" w:rsidR="00FE4144" w:rsidP="00FE4144" w:rsidRDefault="00FE4144" w14:paraId="507AC9AF" w14:textId="2CC973E5">
            <w:pPr>
              <w:tabs>
                <w:tab w:val="left" w:pos="360"/>
              </w:tabs>
              <w:jc w:val="center"/>
              <w:rPr>
                <w:b/>
                <w:sz w:val="16"/>
              </w:rPr>
            </w:pPr>
            <w:r w:rsidRPr="00DA43CF">
              <w:rPr>
                <w:b/>
                <w:sz w:val="16"/>
              </w:rPr>
              <w:t>Total Responses</w:t>
            </w:r>
          </w:p>
        </w:tc>
        <w:tc>
          <w:tcPr>
            <w:tcW w:w="2138" w:type="dxa"/>
            <w:shd w:val="clear" w:color="auto" w:fill="BFBFBF" w:themeFill="background1" w:themeFillShade="BF"/>
            <w:vAlign w:val="bottom"/>
          </w:tcPr>
          <w:p w:rsidRPr="00DA43CF" w:rsidR="00FE4144" w:rsidP="00FE4144" w:rsidRDefault="00FE4144" w14:paraId="1198151F" w14:textId="7DB1B200">
            <w:pPr>
              <w:tabs>
                <w:tab w:val="left" w:pos="360"/>
              </w:tabs>
              <w:jc w:val="center"/>
              <w:rPr>
                <w:b/>
                <w:sz w:val="16"/>
              </w:rPr>
            </w:pPr>
            <w:r w:rsidRPr="00DA43CF">
              <w:rPr>
                <w:b/>
                <w:sz w:val="16"/>
              </w:rPr>
              <w:t>Gov’t Hours/Response</w:t>
            </w:r>
          </w:p>
        </w:tc>
        <w:tc>
          <w:tcPr>
            <w:tcW w:w="1707" w:type="dxa"/>
            <w:shd w:val="clear" w:color="auto" w:fill="BFBFBF" w:themeFill="background1" w:themeFillShade="BF"/>
            <w:vAlign w:val="bottom"/>
          </w:tcPr>
          <w:p w:rsidRPr="00DA43CF" w:rsidR="00FE4144" w:rsidP="00FE4144" w:rsidRDefault="00FE4144" w14:paraId="126EF1E0" w14:textId="4341B3EA">
            <w:pPr>
              <w:tabs>
                <w:tab w:val="left" w:pos="360"/>
              </w:tabs>
              <w:jc w:val="center"/>
              <w:rPr>
                <w:b/>
                <w:sz w:val="16"/>
              </w:rPr>
            </w:pPr>
            <w:r w:rsidRPr="00DA43CF">
              <w:rPr>
                <w:b/>
                <w:sz w:val="16"/>
              </w:rPr>
              <w:t>Total Gov’t Hours</w:t>
            </w:r>
          </w:p>
        </w:tc>
        <w:tc>
          <w:tcPr>
            <w:tcW w:w="1795" w:type="dxa"/>
            <w:shd w:val="clear" w:color="auto" w:fill="BFBFBF" w:themeFill="background1" w:themeFillShade="BF"/>
            <w:vAlign w:val="bottom"/>
          </w:tcPr>
          <w:p w:rsidRPr="00DA43CF" w:rsidR="00FE4144" w:rsidP="00FE4144" w:rsidRDefault="00FE4144" w14:paraId="28497F13" w14:textId="72E5CB00">
            <w:pPr>
              <w:tabs>
                <w:tab w:val="left" w:pos="360"/>
              </w:tabs>
              <w:jc w:val="center"/>
              <w:rPr>
                <w:b/>
                <w:sz w:val="16"/>
              </w:rPr>
            </w:pPr>
            <w:r w:rsidRPr="00DA43CF">
              <w:rPr>
                <w:b/>
                <w:sz w:val="16"/>
              </w:rPr>
              <w:t>Total Gov’t Cost</w:t>
            </w:r>
            <w:r w:rsidRPr="00DA43CF" w:rsidR="00B06FAD">
              <w:rPr>
                <w:b/>
                <w:sz w:val="16"/>
              </w:rPr>
              <w:t>*</w:t>
            </w:r>
          </w:p>
          <w:p w:rsidRPr="00DA43CF" w:rsidR="00B06FAD" w:rsidP="00FE4144" w:rsidRDefault="00B06FAD" w14:paraId="2D75B9C3" w14:textId="2C9B1EEB">
            <w:pPr>
              <w:tabs>
                <w:tab w:val="left" w:pos="360"/>
              </w:tabs>
              <w:jc w:val="center"/>
              <w:rPr>
                <w:b/>
                <w:sz w:val="16"/>
              </w:rPr>
            </w:pPr>
            <w:r w:rsidRPr="00DA43CF">
              <w:rPr>
                <w:b/>
                <w:sz w:val="16"/>
              </w:rPr>
              <w:lastRenderedPageBreak/>
              <w:t>($61.74/hour)</w:t>
            </w:r>
          </w:p>
        </w:tc>
      </w:tr>
      <w:tr w:rsidRPr="00F165E9" w:rsidR="00FE4144" w:rsidTr="00B06FAD" w14:paraId="7C642A99"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FE4144" w:rsidP="00FF41B2" w:rsidRDefault="00FE4144" w14:paraId="2A2584CB" w14:textId="77777777">
            <w:pPr>
              <w:tabs>
                <w:tab w:val="left" w:pos="360"/>
                <w:tab w:val="left" w:pos="720"/>
              </w:tabs>
              <w:rPr>
                <w:b/>
                <w:i/>
                <w:sz w:val="18"/>
                <w:szCs w:val="18"/>
              </w:rPr>
            </w:pPr>
            <w:r w:rsidRPr="00DA43CF">
              <w:rPr>
                <w:b/>
                <w:i/>
                <w:sz w:val="18"/>
                <w:szCs w:val="18"/>
              </w:rPr>
              <w:lastRenderedPageBreak/>
              <w:t>Application - Special Double-Crested Cormorant Permit (Form 3-200-90)  50 CFR 21</w:t>
            </w:r>
          </w:p>
        </w:tc>
      </w:tr>
      <w:tr w:rsidR="00FE4144" w:rsidTr="00B06FAD" w14:paraId="1862F79D" w14:textId="77777777">
        <w:tc>
          <w:tcPr>
            <w:tcW w:w="1728" w:type="dxa"/>
          </w:tcPr>
          <w:p w:rsidRPr="00DA43CF" w:rsidR="00FE4144" w:rsidP="00FF41B2" w:rsidRDefault="00FE4144" w14:paraId="29C31B08" w14:textId="77777777">
            <w:pPr>
              <w:tabs>
                <w:tab w:val="left" w:pos="360"/>
              </w:tabs>
              <w:rPr>
                <w:sz w:val="18"/>
                <w:szCs w:val="18"/>
              </w:rPr>
            </w:pPr>
          </w:p>
        </w:tc>
        <w:tc>
          <w:tcPr>
            <w:tcW w:w="1982" w:type="dxa"/>
            <w:vAlign w:val="center"/>
          </w:tcPr>
          <w:p w:rsidRPr="00DA43CF" w:rsidR="00FE4144" w:rsidP="00FE4144" w:rsidRDefault="002C4DC9" w14:paraId="3CF0C7AA" w14:textId="2BB6F59D">
            <w:pPr>
              <w:tabs>
                <w:tab w:val="left" w:pos="360"/>
              </w:tabs>
              <w:jc w:val="center"/>
              <w:rPr>
                <w:sz w:val="18"/>
                <w:szCs w:val="18"/>
              </w:rPr>
            </w:pPr>
            <w:r w:rsidRPr="00DA43CF">
              <w:rPr>
                <w:sz w:val="18"/>
                <w:szCs w:val="18"/>
              </w:rPr>
              <w:t>50</w:t>
            </w:r>
          </w:p>
        </w:tc>
        <w:tc>
          <w:tcPr>
            <w:tcW w:w="2138" w:type="dxa"/>
            <w:vAlign w:val="center"/>
          </w:tcPr>
          <w:p w:rsidRPr="00DA43CF" w:rsidR="00FE4144" w:rsidP="00FE4144" w:rsidRDefault="002C4DC9" w14:paraId="7C28A2B7" w14:textId="79A430CF">
            <w:pPr>
              <w:tabs>
                <w:tab w:val="left" w:pos="360"/>
              </w:tabs>
              <w:jc w:val="center"/>
              <w:rPr>
                <w:sz w:val="18"/>
                <w:szCs w:val="18"/>
              </w:rPr>
            </w:pPr>
            <w:r w:rsidRPr="00DA43CF">
              <w:rPr>
                <w:sz w:val="18"/>
                <w:szCs w:val="18"/>
              </w:rPr>
              <w:t>8</w:t>
            </w:r>
          </w:p>
        </w:tc>
        <w:tc>
          <w:tcPr>
            <w:tcW w:w="1707" w:type="dxa"/>
            <w:vAlign w:val="center"/>
          </w:tcPr>
          <w:p w:rsidRPr="00DA43CF" w:rsidR="00FE4144" w:rsidP="00FE4144" w:rsidRDefault="00B06FAD" w14:paraId="3DF73E24" w14:textId="113C492F">
            <w:pPr>
              <w:tabs>
                <w:tab w:val="left" w:pos="360"/>
              </w:tabs>
              <w:jc w:val="center"/>
              <w:rPr>
                <w:sz w:val="18"/>
                <w:szCs w:val="18"/>
              </w:rPr>
            </w:pPr>
            <w:r w:rsidRPr="00DA43CF">
              <w:rPr>
                <w:sz w:val="18"/>
                <w:szCs w:val="18"/>
              </w:rPr>
              <w:t>400</w:t>
            </w:r>
          </w:p>
        </w:tc>
        <w:tc>
          <w:tcPr>
            <w:tcW w:w="1795" w:type="dxa"/>
            <w:vAlign w:val="center"/>
          </w:tcPr>
          <w:p w:rsidRPr="00DA43CF" w:rsidR="00FE4144" w:rsidP="00B06FAD" w:rsidRDefault="00B06FAD" w14:paraId="5117C810" w14:textId="101D63C6">
            <w:pPr>
              <w:tabs>
                <w:tab w:val="left" w:pos="360"/>
              </w:tabs>
              <w:jc w:val="right"/>
              <w:rPr>
                <w:sz w:val="18"/>
                <w:szCs w:val="18"/>
              </w:rPr>
            </w:pPr>
            <w:r w:rsidRPr="00DA43CF">
              <w:rPr>
                <w:sz w:val="18"/>
                <w:szCs w:val="18"/>
              </w:rPr>
              <w:t>$ 24,696</w:t>
            </w:r>
          </w:p>
        </w:tc>
      </w:tr>
      <w:tr w:rsidRPr="00F165E9" w:rsidR="002C4DC9" w:rsidTr="00B06FAD" w14:paraId="34A435A7"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FF41B2" w:rsidRDefault="002C4DC9" w14:paraId="00E38CFB" w14:textId="77777777">
            <w:pPr>
              <w:tabs>
                <w:tab w:val="left" w:pos="360"/>
                <w:tab w:val="left" w:pos="720"/>
              </w:tabs>
              <w:rPr>
                <w:b/>
                <w:i/>
                <w:sz w:val="18"/>
                <w:szCs w:val="18"/>
              </w:rPr>
            </w:pPr>
            <w:r w:rsidRPr="00DA43CF">
              <w:rPr>
                <w:b/>
                <w:i/>
                <w:sz w:val="18"/>
                <w:szCs w:val="18"/>
              </w:rPr>
              <w:t>ePermits Application - Special Double-Crested Cormorant Permit (Form 3-200-90)  50 CFR 21</w:t>
            </w:r>
          </w:p>
        </w:tc>
      </w:tr>
      <w:tr w:rsidR="002C4DC9" w:rsidTr="00B06FAD" w14:paraId="3F1E5A5C" w14:textId="77777777">
        <w:tc>
          <w:tcPr>
            <w:tcW w:w="1728" w:type="dxa"/>
          </w:tcPr>
          <w:p w:rsidRPr="00DA43CF" w:rsidR="002C4DC9" w:rsidP="00FF41B2" w:rsidRDefault="002C4DC9" w14:paraId="1AAB118D" w14:textId="77777777">
            <w:pPr>
              <w:tabs>
                <w:tab w:val="left" w:pos="360"/>
              </w:tabs>
              <w:rPr>
                <w:sz w:val="18"/>
                <w:szCs w:val="18"/>
              </w:rPr>
            </w:pPr>
          </w:p>
        </w:tc>
        <w:tc>
          <w:tcPr>
            <w:tcW w:w="1982" w:type="dxa"/>
            <w:vAlign w:val="center"/>
          </w:tcPr>
          <w:p w:rsidRPr="00DA43CF" w:rsidR="002C4DC9" w:rsidP="00FF41B2" w:rsidRDefault="002C4DC9" w14:paraId="2FCD10F3" w14:textId="503377B8">
            <w:pPr>
              <w:tabs>
                <w:tab w:val="left" w:pos="360"/>
              </w:tabs>
              <w:jc w:val="center"/>
              <w:rPr>
                <w:sz w:val="18"/>
                <w:szCs w:val="18"/>
              </w:rPr>
            </w:pPr>
            <w:r w:rsidRPr="00DA43CF">
              <w:rPr>
                <w:sz w:val="18"/>
                <w:szCs w:val="18"/>
              </w:rPr>
              <w:t>50</w:t>
            </w:r>
          </w:p>
        </w:tc>
        <w:tc>
          <w:tcPr>
            <w:tcW w:w="2138" w:type="dxa"/>
            <w:vAlign w:val="center"/>
          </w:tcPr>
          <w:p w:rsidRPr="00DA43CF" w:rsidR="002C4DC9" w:rsidP="00FF41B2" w:rsidRDefault="002C4DC9" w14:paraId="690FF761" w14:textId="08CEE4E9">
            <w:pPr>
              <w:tabs>
                <w:tab w:val="left" w:pos="360"/>
              </w:tabs>
              <w:jc w:val="center"/>
              <w:rPr>
                <w:sz w:val="18"/>
                <w:szCs w:val="18"/>
              </w:rPr>
            </w:pPr>
            <w:r w:rsidRPr="00DA43CF">
              <w:rPr>
                <w:sz w:val="18"/>
                <w:szCs w:val="18"/>
              </w:rPr>
              <w:t>7.5</w:t>
            </w:r>
          </w:p>
        </w:tc>
        <w:tc>
          <w:tcPr>
            <w:tcW w:w="1707" w:type="dxa"/>
            <w:vAlign w:val="center"/>
          </w:tcPr>
          <w:p w:rsidRPr="00DA43CF" w:rsidR="002C4DC9" w:rsidP="00FF41B2" w:rsidRDefault="00B06FAD" w14:paraId="2492362B" w14:textId="4FF4A2BF">
            <w:pPr>
              <w:tabs>
                <w:tab w:val="left" w:pos="360"/>
              </w:tabs>
              <w:jc w:val="center"/>
              <w:rPr>
                <w:sz w:val="18"/>
                <w:szCs w:val="18"/>
              </w:rPr>
            </w:pPr>
            <w:r w:rsidRPr="00DA43CF">
              <w:rPr>
                <w:sz w:val="18"/>
                <w:szCs w:val="18"/>
              </w:rPr>
              <w:t>375</w:t>
            </w:r>
          </w:p>
        </w:tc>
        <w:tc>
          <w:tcPr>
            <w:tcW w:w="1795" w:type="dxa"/>
            <w:vAlign w:val="center"/>
          </w:tcPr>
          <w:p w:rsidRPr="00DA43CF" w:rsidR="002C4DC9" w:rsidP="00B06FAD" w:rsidRDefault="00B06FAD" w14:paraId="1834DD66" w14:textId="135B4224">
            <w:pPr>
              <w:tabs>
                <w:tab w:val="left" w:pos="360"/>
              </w:tabs>
              <w:jc w:val="right"/>
              <w:rPr>
                <w:sz w:val="18"/>
                <w:szCs w:val="18"/>
              </w:rPr>
            </w:pPr>
            <w:r w:rsidRPr="00DA43CF">
              <w:rPr>
                <w:sz w:val="18"/>
                <w:szCs w:val="18"/>
              </w:rPr>
              <w:t>23,153</w:t>
            </w:r>
          </w:p>
        </w:tc>
      </w:tr>
      <w:tr w:rsidRPr="00F165E9" w:rsidR="002C4DC9" w:rsidTr="00B06FAD" w14:paraId="632621F1"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FF41B2" w:rsidRDefault="002C4DC9" w14:paraId="18C89C70" w14:textId="79FC4E7A">
            <w:pPr>
              <w:tabs>
                <w:tab w:val="left" w:pos="360"/>
                <w:tab w:val="left" w:pos="720"/>
              </w:tabs>
              <w:rPr>
                <w:b/>
                <w:i/>
                <w:sz w:val="18"/>
                <w:szCs w:val="18"/>
              </w:rPr>
            </w:pPr>
            <w:r w:rsidRPr="00DA43CF">
              <w:rPr>
                <w:b/>
                <w:i/>
                <w:sz w:val="18"/>
                <w:szCs w:val="18"/>
              </w:rPr>
              <w:t>Annual Report - Special Double-Crested Cormorant Permit (Form 3-202-56)  50 CFR 21</w:t>
            </w:r>
          </w:p>
        </w:tc>
      </w:tr>
      <w:tr w:rsidR="002C4DC9" w:rsidTr="00B06FAD" w14:paraId="4946C787" w14:textId="77777777">
        <w:tc>
          <w:tcPr>
            <w:tcW w:w="1728" w:type="dxa"/>
          </w:tcPr>
          <w:p w:rsidRPr="00DA43CF" w:rsidR="002C4DC9" w:rsidP="00FF41B2" w:rsidRDefault="002C4DC9" w14:paraId="48F10FAA" w14:textId="77777777">
            <w:pPr>
              <w:tabs>
                <w:tab w:val="left" w:pos="360"/>
              </w:tabs>
              <w:rPr>
                <w:sz w:val="18"/>
                <w:szCs w:val="18"/>
              </w:rPr>
            </w:pPr>
          </w:p>
        </w:tc>
        <w:tc>
          <w:tcPr>
            <w:tcW w:w="1982" w:type="dxa"/>
            <w:vAlign w:val="center"/>
          </w:tcPr>
          <w:p w:rsidRPr="00DA43CF" w:rsidR="002C4DC9" w:rsidP="00FF41B2" w:rsidRDefault="002C4DC9" w14:paraId="62F2C2EC" w14:textId="71FFF6C2">
            <w:pPr>
              <w:tabs>
                <w:tab w:val="left" w:pos="360"/>
              </w:tabs>
              <w:jc w:val="center"/>
              <w:rPr>
                <w:sz w:val="18"/>
                <w:szCs w:val="18"/>
              </w:rPr>
            </w:pPr>
            <w:r w:rsidRPr="00DA43CF">
              <w:rPr>
                <w:sz w:val="18"/>
                <w:szCs w:val="18"/>
              </w:rPr>
              <w:t>50</w:t>
            </w:r>
          </w:p>
        </w:tc>
        <w:tc>
          <w:tcPr>
            <w:tcW w:w="2138" w:type="dxa"/>
            <w:vAlign w:val="center"/>
          </w:tcPr>
          <w:p w:rsidRPr="00DA43CF" w:rsidR="002C4DC9" w:rsidP="00FF41B2" w:rsidRDefault="002C4DC9" w14:paraId="162CD398" w14:textId="5C856142">
            <w:pPr>
              <w:tabs>
                <w:tab w:val="left" w:pos="360"/>
              </w:tabs>
              <w:jc w:val="center"/>
              <w:rPr>
                <w:sz w:val="18"/>
                <w:szCs w:val="18"/>
              </w:rPr>
            </w:pPr>
            <w:r w:rsidRPr="00DA43CF">
              <w:rPr>
                <w:sz w:val="18"/>
                <w:szCs w:val="18"/>
              </w:rPr>
              <w:t>1</w:t>
            </w:r>
          </w:p>
        </w:tc>
        <w:tc>
          <w:tcPr>
            <w:tcW w:w="1707" w:type="dxa"/>
            <w:vAlign w:val="center"/>
          </w:tcPr>
          <w:p w:rsidRPr="00DA43CF" w:rsidR="002C4DC9" w:rsidP="00FF41B2" w:rsidRDefault="00B06FAD" w14:paraId="50BE2B5C" w14:textId="4397F07E">
            <w:pPr>
              <w:tabs>
                <w:tab w:val="left" w:pos="360"/>
              </w:tabs>
              <w:jc w:val="center"/>
              <w:rPr>
                <w:sz w:val="18"/>
                <w:szCs w:val="18"/>
              </w:rPr>
            </w:pPr>
            <w:r w:rsidRPr="00DA43CF">
              <w:rPr>
                <w:sz w:val="18"/>
                <w:szCs w:val="18"/>
              </w:rPr>
              <w:t>50</w:t>
            </w:r>
          </w:p>
        </w:tc>
        <w:tc>
          <w:tcPr>
            <w:tcW w:w="1795" w:type="dxa"/>
            <w:vAlign w:val="center"/>
          </w:tcPr>
          <w:p w:rsidRPr="00DA43CF" w:rsidR="002C4DC9" w:rsidP="00FF41B2" w:rsidRDefault="00B06FAD" w14:paraId="2A924AA8" w14:textId="5CF06A03">
            <w:pPr>
              <w:tabs>
                <w:tab w:val="left" w:pos="360"/>
              </w:tabs>
              <w:jc w:val="right"/>
              <w:rPr>
                <w:sz w:val="18"/>
                <w:szCs w:val="18"/>
              </w:rPr>
            </w:pPr>
            <w:r w:rsidRPr="00DA43CF">
              <w:rPr>
                <w:sz w:val="18"/>
                <w:szCs w:val="18"/>
              </w:rPr>
              <w:t>3,087</w:t>
            </w:r>
          </w:p>
        </w:tc>
      </w:tr>
      <w:tr w:rsidRPr="00F165E9" w:rsidR="002C4DC9" w:rsidTr="00B06FAD" w14:paraId="7A9DF44C"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FF41B2" w:rsidRDefault="002C4DC9" w14:paraId="45D43FBC" w14:textId="34D2CC63">
            <w:pPr>
              <w:tabs>
                <w:tab w:val="left" w:pos="360"/>
                <w:tab w:val="left" w:pos="720"/>
              </w:tabs>
              <w:rPr>
                <w:b/>
                <w:i/>
                <w:sz w:val="18"/>
                <w:szCs w:val="18"/>
              </w:rPr>
            </w:pPr>
            <w:r w:rsidRPr="00DA43CF">
              <w:rPr>
                <w:b/>
                <w:i/>
                <w:sz w:val="18"/>
                <w:szCs w:val="18"/>
              </w:rPr>
              <w:t>ePermits Annual Report - Special Double-Crested Cormorant Permit (Form 3-202-56)  50 CFR 21</w:t>
            </w:r>
          </w:p>
        </w:tc>
      </w:tr>
      <w:tr w:rsidR="002C4DC9" w:rsidTr="00B06FAD" w14:paraId="219A1383" w14:textId="77777777">
        <w:tc>
          <w:tcPr>
            <w:tcW w:w="1728" w:type="dxa"/>
          </w:tcPr>
          <w:p w:rsidRPr="00DA43CF" w:rsidR="002C4DC9" w:rsidP="00FF41B2" w:rsidRDefault="002C4DC9" w14:paraId="18B2021F" w14:textId="77777777">
            <w:pPr>
              <w:tabs>
                <w:tab w:val="left" w:pos="360"/>
              </w:tabs>
              <w:rPr>
                <w:sz w:val="18"/>
                <w:szCs w:val="18"/>
              </w:rPr>
            </w:pPr>
          </w:p>
        </w:tc>
        <w:tc>
          <w:tcPr>
            <w:tcW w:w="1982" w:type="dxa"/>
            <w:vAlign w:val="center"/>
          </w:tcPr>
          <w:p w:rsidRPr="00DA43CF" w:rsidR="002C4DC9" w:rsidP="00FF41B2" w:rsidRDefault="002C4DC9" w14:paraId="00081224" w14:textId="4B533B46">
            <w:pPr>
              <w:tabs>
                <w:tab w:val="left" w:pos="360"/>
              </w:tabs>
              <w:jc w:val="center"/>
              <w:rPr>
                <w:sz w:val="18"/>
                <w:szCs w:val="18"/>
              </w:rPr>
            </w:pPr>
            <w:r w:rsidRPr="00DA43CF">
              <w:rPr>
                <w:sz w:val="18"/>
                <w:szCs w:val="18"/>
              </w:rPr>
              <w:t>50</w:t>
            </w:r>
          </w:p>
        </w:tc>
        <w:tc>
          <w:tcPr>
            <w:tcW w:w="2138" w:type="dxa"/>
            <w:vAlign w:val="center"/>
          </w:tcPr>
          <w:p w:rsidRPr="00DA43CF" w:rsidR="002C4DC9" w:rsidP="00FF41B2" w:rsidRDefault="002C4DC9" w14:paraId="50ACAF5E" w14:textId="2BF1EF5F">
            <w:pPr>
              <w:tabs>
                <w:tab w:val="left" w:pos="360"/>
              </w:tabs>
              <w:jc w:val="center"/>
              <w:rPr>
                <w:sz w:val="18"/>
                <w:szCs w:val="18"/>
              </w:rPr>
            </w:pPr>
            <w:r w:rsidRPr="00DA43CF">
              <w:rPr>
                <w:sz w:val="18"/>
                <w:szCs w:val="18"/>
              </w:rPr>
              <w:t>.75</w:t>
            </w:r>
          </w:p>
        </w:tc>
        <w:tc>
          <w:tcPr>
            <w:tcW w:w="1707" w:type="dxa"/>
            <w:vAlign w:val="center"/>
          </w:tcPr>
          <w:p w:rsidRPr="00DA43CF" w:rsidR="002C4DC9" w:rsidP="00FF41B2" w:rsidRDefault="00AE356B" w14:paraId="0BD07D26" w14:textId="2A345DE4">
            <w:pPr>
              <w:tabs>
                <w:tab w:val="left" w:pos="360"/>
              </w:tabs>
              <w:jc w:val="center"/>
              <w:rPr>
                <w:sz w:val="18"/>
                <w:szCs w:val="18"/>
              </w:rPr>
            </w:pPr>
            <w:r w:rsidRPr="00DA43CF">
              <w:rPr>
                <w:sz w:val="18"/>
                <w:szCs w:val="18"/>
              </w:rPr>
              <w:t>37.5</w:t>
            </w:r>
          </w:p>
        </w:tc>
        <w:tc>
          <w:tcPr>
            <w:tcW w:w="1795" w:type="dxa"/>
            <w:vAlign w:val="center"/>
          </w:tcPr>
          <w:p w:rsidRPr="00DA43CF" w:rsidR="002C4DC9" w:rsidP="00FF41B2" w:rsidRDefault="00AE356B" w14:paraId="585DCD4E" w14:textId="13B573FB">
            <w:pPr>
              <w:tabs>
                <w:tab w:val="left" w:pos="360"/>
              </w:tabs>
              <w:jc w:val="right"/>
              <w:rPr>
                <w:sz w:val="18"/>
                <w:szCs w:val="18"/>
              </w:rPr>
            </w:pPr>
            <w:r w:rsidRPr="00DA43CF">
              <w:rPr>
                <w:sz w:val="18"/>
                <w:szCs w:val="18"/>
              </w:rPr>
              <w:t>2,315</w:t>
            </w:r>
          </w:p>
        </w:tc>
      </w:tr>
      <w:tr w:rsidRPr="00F165E9" w:rsidR="002C4DC9" w:rsidTr="00B06FAD" w14:paraId="6C6BE6ED"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FF41B2" w:rsidRDefault="002C4DC9" w14:paraId="57EAF954" w14:textId="57AA0D98">
            <w:pPr>
              <w:tabs>
                <w:tab w:val="left" w:pos="360"/>
                <w:tab w:val="left" w:pos="720"/>
              </w:tabs>
              <w:rPr>
                <w:b/>
                <w:i/>
                <w:sz w:val="18"/>
                <w:szCs w:val="18"/>
              </w:rPr>
            </w:pPr>
            <w:r w:rsidRPr="00DA43CF">
              <w:rPr>
                <w:b/>
                <w:i/>
                <w:sz w:val="18"/>
                <w:szCs w:val="18"/>
              </w:rPr>
              <w:t>Designation of Subpermittees - Special Double-Crested Cormorant Permit  50 CFR 21</w:t>
            </w:r>
          </w:p>
        </w:tc>
      </w:tr>
      <w:tr w:rsidR="002C4DC9" w:rsidTr="00B06FAD" w14:paraId="76C2F52D" w14:textId="77777777">
        <w:tc>
          <w:tcPr>
            <w:tcW w:w="1728" w:type="dxa"/>
          </w:tcPr>
          <w:p w:rsidRPr="00DA43CF" w:rsidR="002C4DC9" w:rsidP="00FF41B2" w:rsidRDefault="002C4DC9" w14:paraId="02870305" w14:textId="77777777">
            <w:pPr>
              <w:tabs>
                <w:tab w:val="left" w:pos="360"/>
              </w:tabs>
              <w:rPr>
                <w:sz w:val="18"/>
                <w:szCs w:val="18"/>
              </w:rPr>
            </w:pPr>
          </w:p>
        </w:tc>
        <w:tc>
          <w:tcPr>
            <w:tcW w:w="1982" w:type="dxa"/>
            <w:vAlign w:val="center"/>
          </w:tcPr>
          <w:p w:rsidRPr="00DA43CF" w:rsidR="002C4DC9" w:rsidP="00FF41B2" w:rsidRDefault="002C4DC9" w14:paraId="108B801B" w14:textId="3F0E08A0">
            <w:pPr>
              <w:tabs>
                <w:tab w:val="left" w:pos="360"/>
              </w:tabs>
              <w:jc w:val="center"/>
              <w:rPr>
                <w:sz w:val="18"/>
                <w:szCs w:val="18"/>
              </w:rPr>
            </w:pPr>
            <w:r w:rsidRPr="00DA43CF">
              <w:rPr>
                <w:sz w:val="18"/>
                <w:szCs w:val="18"/>
              </w:rPr>
              <w:t>500</w:t>
            </w:r>
          </w:p>
        </w:tc>
        <w:tc>
          <w:tcPr>
            <w:tcW w:w="2138" w:type="dxa"/>
            <w:vAlign w:val="center"/>
          </w:tcPr>
          <w:p w:rsidRPr="00DA43CF" w:rsidR="002C4DC9" w:rsidP="00FF41B2" w:rsidRDefault="002C4DC9" w14:paraId="52BE4282" w14:textId="28CA9F10">
            <w:pPr>
              <w:tabs>
                <w:tab w:val="left" w:pos="360"/>
              </w:tabs>
              <w:jc w:val="center"/>
              <w:rPr>
                <w:sz w:val="18"/>
                <w:szCs w:val="18"/>
              </w:rPr>
            </w:pPr>
            <w:r w:rsidRPr="00DA43CF">
              <w:rPr>
                <w:sz w:val="18"/>
                <w:szCs w:val="18"/>
              </w:rPr>
              <w:t>.5</w:t>
            </w:r>
          </w:p>
        </w:tc>
        <w:tc>
          <w:tcPr>
            <w:tcW w:w="1707" w:type="dxa"/>
            <w:vAlign w:val="center"/>
          </w:tcPr>
          <w:p w:rsidRPr="00DA43CF" w:rsidR="002C4DC9" w:rsidP="00FF41B2" w:rsidRDefault="00AE356B" w14:paraId="680A56A2" w14:textId="66BECDC5">
            <w:pPr>
              <w:tabs>
                <w:tab w:val="left" w:pos="360"/>
              </w:tabs>
              <w:jc w:val="center"/>
              <w:rPr>
                <w:sz w:val="18"/>
                <w:szCs w:val="18"/>
              </w:rPr>
            </w:pPr>
            <w:r w:rsidRPr="00DA43CF">
              <w:rPr>
                <w:sz w:val="18"/>
                <w:szCs w:val="18"/>
              </w:rPr>
              <w:t>250</w:t>
            </w:r>
          </w:p>
        </w:tc>
        <w:tc>
          <w:tcPr>
            <w:tcW w:w="1795" w:type="dxa"/>
            <w:vAlign w:val="center"/>
          </w:tcPr>
          <w:p w:rsidRPr="00DA43CF" w:rsidR="002C4DC9" w:rsidP="00FF41B2" w:rsidRDefault="00AE356B" w14:paraId="6FAA63C8" w14:textId="46C55EA6">
            <w:pPr>
              <w:tabs>
                <w:tab w:val="left" w:pos="360"/>
              </w:tabs>
              <w:jc w:val="right"/>
              <w:rPr>
                <w:sz w:val="18"/>
                <w:szCs w:val="18"/>
              </w:rPr>
            </w:pPr>
            <w:r w:rsidRPr="00DA43CF">
              <w:rPr>
                <w:sz w:val="18"/>
                <w:szCs w:val="18"/>
              </w:rPr>
              <w:t>15,435</w:t>
            </w:r>
          </w:p>
        </w:tc>
      </w:tr>
      <w:tr w:rsidRPr="00DA43CF" w:rsidR="00FE4144" w:rsidTr="00DA43CF" w14:paraId="77D6ECF7" w14:textId="77777777">
        <w:tc>
          <w:tcPr>
            <w:tcW w:w="1728" w:type="dxa"/>
            <w:shd w:val="clear" w:color="auto" w:fill="B8CCE4" w:themeFill="accent1" w:themeFillTint="66"/>
            <w:vAlign w:val="center"/>
          </w:tcPr>
          <w:p w:rsidRPr="00DA43CF" w:rsidR="00FE4144" w:rsidP="00DA43CF" w:rsidRDefault="00DA43CF" w14:paraId="64AFA57E" w14:textId="128FEC3A">
            <w:pPr>
              <w:tabs>
                <w:tab w:val="left" w:pos="360"/>
              </w:tabs>
              <w:jc w:val="right"/>
              <w:rPr>
                <w:b/>
                <w:sz w:val="18"/>
                <w:szCs w:val="18"/>
              </w:rPr>
            </w:pPr>
            <w:r w:rsidRPr="00DA43CF">
              <w:rPr>
                <w:b/>
                <w:sz w:val="18"/>
                <w:szCs w:val="18"/>
              </w:rPr>
              <w:t>Totals:</w:t>
            </w:r>
          </w:p>
        </w:tc>
        <w:tc>
          <w:tcPr>
            <w:tcW w:w="1982" w:type="dxa"/>
            <w:shd w:val="clear" w:color="auto" w:fill="B8CCE4" w:themeFill="accent1" w:themeFillTint="66"/>
            <w:vAlign w:val="center"/>
          </w:tcPr>
          <w:p w:rsidRPr="00DA43CF" w:rsidR="00FE4144" w:rsidP="00FE4144" w:rsidRDefault="00DA43CF" w14:paraId="416CBFB8" w14:textId="1EF99E3E">
            <w:pPr>
              <w:tabs>
                <w:tab w:val="left" w:pos="360"/>
              </w:tabs>
              <w:jc w:val="center"/>
              <w:rPr>
                <w:b/>
                <w:sz w:val="18"/>
                <w:szCs w:val="18"/>
              </w:rPr>
            </w:pPr>
            <w:r w:rsidRPr="00DA43CF">
              <w:rPr>
                <w:b/>
                <w:sz w:val="18"/>
                <w:szCs w:val="18"/>
              </w:rPr>
              <w:t>700</w:t>
            </w:r>
          </w:p>
        </w:tc>
        <w:tc>
          <w:tcPr>
            <w:tcW w:w="2138" w:type="dxa"/>
            <w:shd w:val="clear" w:color="auto" w:fill="B8CCE4" w:themeFill="accent1" w:themeFillTint="66"/>
            <w:vAlign w:val="center"/>
          </w:tcPr>
          <w:p w:rsidRPr="00DA43CF" w:rsidR="00FE4144" w:rsidP="00FE4144" w:rsidRDefault="00FE4144" w14:paraId="0403D3BC" w14:textId="77777777">
            <w:pPr>
              <w:tabs>
                <w:tab w:val="left" w:pos="360"/>
              </w:tabs>
              <w:jc w:val="center"/>
              <w:rPr>
                <w:b/>
                <w:sz w:val="18"/>
                <w:szCs w:val="18"/>
              </w:rPr>
            </w:pPr>
          </w:p>
        </w:tc>
        <w:tc>
          <w:tcPr>
            <w:tcW w:w="1707" w:type="dxa"/>
            <w:shd w:val="clear" w:color="auto" w:fill="B8CCE4" w:themeFill="accent1" w:themeFillTint="66"/>
            <w:vAlign w:val="center"/>
          </w:tcPr>
          <w:p w:rsidRPr="00DA43CF" w:rsidR="00FE4144" w:rsidP="00FE4144" w:rsidRDefault="00DA43CF" w14:paraId="21DE7744" w14:textId="6B5AF694">
            <w:pPr>
              <w:tabs>
                <w:tab w:val="left" w:pos="360"/>
              </w:tabs>
              <w:jc w:val="center"/>
              <w:rPr>
                <w:b/>
                <w:sz w:val="18"/>
                <w:szCs w:val="18"/>
              </w:rPr>
            </w:pPr>
            <w:r w:rsidRPr="00DA43CF">
              <w:rPr>
                <w:b/>
                <w:sz w:val="18"/>
                <w:szCs w:val="18"/>
              </w:rPr>
              <w:t>1,112.50</w:t>
            </w:r>
          </w:p>
        </w:tc>
        <w:tc>
          <w:tcPr>
            <w:tcW w:w="1795" w:type="dxa"/>
            <w:shd w:val="clear" w:color="auto" w:fill="B8CCE4" w:themeFill="accent1" w:themeFillTint="66"/>
            <w:vAlign w:val="center"/>
          </w:tcPr>
          <w:p w:rsidRPr="00DA43CF" w:rsidR="00FE4144" w:rsidP="00FE4144" w:rsidRDefault="00DA43CF" w14:paraId="6E92265F" w14:textId="61539002">
            <w:pPr>
              <w:tabs>
                <w:tab w:val="left" w:pos="360"/>
              </w:tabs>
              <w:jc w:val="right"/>
              <w:rPr>
                <w:b/>
                <w:sz w:val="18"/>
                <w:szCs w:val="18"/>
              </w:rPr>
            </w:pPr>
            <w:r w:rsidRPr="00DA43CF">
              <w:rPr>
                <w:b/>
                <w:sz w:val="18"/>
                <w:szCs w:val="18"/>
              </w:rPr>
              <w:t>$ 68,686</w:t>
            </w:r>
          </w:p>
        </w:tc>
      </w:tr>
    </w:tbl>
    <w:p w:rsidR="00241663" w:rsidP="00A90F6F" w:rsidRDefault="00B06FAD" w14:paraId="3CFBD761" w14:textId="51E57455">
      <w:pPr>
        <w:tabs>
          <w:tab w:val="left" w:pos="360"/>
        </w:tabs>
        <w:rPr>
          <w:sz w:val="20"/>
        </w:rPr>
      </w:pPr>
      <w:r>
        <w:rPr>
          <w:sz w:val="20"/>
        </w:rPr>
        <w:t>*Rounded</w:t>
      </w:r>
    </w:p>
    <w:p w:rsidRPr="00CF5C67" w:rsidR="00241663" w:rsidP="00A90F6F" w:rsidRDefault="00241663" w14:paraId="46D41259" w14:textId="77777777">
      <w:pPr>
        <w:tabs>
          <w:tab w:val="left" w:pos="360"/>
        </w:tabs>
        <w:rPr>
          <w:sz w:val="20"/>
        </w:rPr>
      </w:pPr>
    </w:p>
    <w:p w:rsidRPr="00CF5C67" w:rsidR="00BA1448" w:rsidP="00A90F6F" w:rsidRDefault="00BA1448" w14:paraId="7A8382F3" w14:textId="47797D0B">
      <w:pPr>
        <w:tabs>
          <w:tab w:val="left" w:pos="450"/>
          <w:tab w:val="left" w:pos="720"/>
        </w:tabs>
      </w:pPr>
      <w:r w:rsidRPr="00CF5C67">
        <w:rPr>
          <w:b/>
        </w:rPr>
        <w:t>15.</w:t>
      </w:r>
      <w:r w:rsidRPr="00CF5C67">
        <w:rPr>
          <w:b/>
        </w:rPr>
        <w:tab/>
        <w:t>Explain the reasons for any program changes or adjustments in hour or cost burden.</w:t>
      </w:r>
    </w:p>
    <w:p w:rsidRPr="00CF5C67" w:rsidR="00413955" w:rsidP="00A90F6F" w:rsidRDefault="00413955" w14:paraId="1ABEEB03" w14:textId="139F11A0">
      <w:pPr>
        <w:tabs>
          <w:tab w:val="left" w:pos="450"/>
          <w:tab w:val="left" w:pos="720"/>
        </w:tabs>
      </w:pPr>
    </w:p>
    <w:p w:rsidRPr="00CF5C67" w:rsidR="00413955" w:rsidP="00A90F6F" w:rsidRDefault="00080C1C" w14:paraId="5873DBCC" w14:textId="105B4188">
      <w:pPr>
        <w:tabs>
          <w:tab w:val="left" w:pos="450"/>
          <w:tab w:val="left" w:pos="720"/>
        </w:tabs>
      </w:pPr>
      <w:r>
        <w:t>This is a request for a new OMB control number in conjunction with a rulemaking.</w:t>
      </w:r>
    </w:p>
    <w:p w:rsidRPr="00CF5C67" w:rsidR="00BA1448" w:rsidP="00A90F6F" w:rsidRDefault="00BA1448" w14:paraId="2243AFF2" w14:textId="77777777">
      <w:pPr>
        <w:tabs>
          <w:tab w:val="left" w:pos="450"/>
          <w:tab w:val="left" w:pos="720"/>
        </w:tabs>
      </w:pPr>
    </w:p>
    <w:p w:rsidRPr="00CF5C67" w:rsidR="00BA1448" w:rsidP="00A90F6F" w:rsidRDefault="00BA1448" w14:paraId="1BBBCB93" w14:textId="77777777">
      <w:pPr>
        <w:tabs>
          <w:tab w:val="left" w:pos="450"/>
          <w:tab w:val="left" w:pos="720"/>
        </w:tabs>
        <w:rPr>
          <w:b/>
        </w:rPr>
      </w:pPr>
      <w:r w:rsidRPr="00CF5C67">
        <w:rPr>
          <w:b/>
        </w:rPr>
        <w:t>16.</w:t>
      </w:r>
      <w:r w:rsidRPr="00CF5C67">
        <w:rPr>
          <w:b/>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CF5C67" w:rsidR="00BA1448" w:rsidP="00A90F6F" w:rsidRDefault="00BA1448" w14:paraId="0E7D8B91" w14:textId="77777777">
      <w:pPr>
        <w:tabs>
          <w:tab w:val="left" w:pos="450"/>
          <w:tab w:val="left" w:pos="720"/>
        </w:tabs>
      </w:pPr>
    </w:p>
    <w:p w:rsidRPr="00CF5C67" w:rsidR="00864F63" w:rsidP="00A90F6F" w:rsidRDefault="00762D32" w14:paraId="58EC8FF1" w14:textId="3CFB8A91">
      <w:pPr>
        <w:pStyle w:val="BodyText"/>
        <w:tabs>
          <w:tab w:val="left" w:pos="360"/>
        </w:tabs>
      </w:pPr>
      <w:r>
        <w:t>We will not publish the information collected.</w:t>
      </w:r>
    </w:p>
    <w:p w:rsidRPr="00CF5C67" w:rsidR="00864F63" w:rsidP="00A90F6F" w:rsidRDefault="00864F63" w14:paraId="065AEF0A" w14:textId="77777777">
      <w:pPr>
        <w:pStyle w:val="BodyText"/>
        <w:tabs>
          <w:tab w:val="left" w:pos="360"/>
        </w:tabs>
      </w:pPr>
    </w:p>
    <w:p w:rsidRPr="00CF5C67" w:rsidR="007D5D3B" w:rsidP="00A90F6F" w:rsidRDefault="007D5D3B" w14:paraId="699107FB" w14:textId="77777777">
      <w:pPr>
        <w:tabs>
          <w:tab w:val="left" w:pos="450"/>
        </w:tabs>
        <w:rPr>
          <w:b/>
        </w:rPr>
      </w:pPr>
      <w:r w:rsidRPr="00CF5C67">
        <w:rPr>
          <w:b/>
        </w:rPr>
        <w:t>17.</w:t>
      </w:r>
      <w:r w:rsidRPr="00CF5C67">
        <w:rPr>
          <w:b/>
        </w:rPr>
        <w:tab/>
        <w:t>If seeking approval to not display the expiration date for OMB approval of the information collection, explain the reasons that display would be inappropriate.</w:t>
      </w:r>
    </w:p>
    <w:p w:rsidRPr="00CF5C67" w:rsidR="00864F63" w:rsidP="00A90F6F" w:rsidRDefault="00864F63" w14:paraId="7BEC0E9B" w14:textId="77777777">
      <w:pPr>
        <w:pStyle w:val="BodyText"/>
        <w:tabs>
          <w:tab w:val="left" w:pos="360"/>
        </w:tabs>
        <w:rPr>
          <w:b/>
        </w:rPr>
      </w:pPr>
    </w:p>
    <w:p w:rsidRPr="00CF5C67" w:rsidR="00864F63" w:rsidP="00A90F6F" w:rsidRDefault="00DF1289" w14:paraId="29F95C20" w14:textId="77777777">
      <w:pPr>
        <w:pStyle w:val="BodyText"/>
        <w:tabs>
          <w:tab w:val="left" w:pos="360"/>
        </w:tabs>
      </w:pPr>
      <w:r w:rsidRPr="00CF5C67">
        <w:t>We will display the OMB control number and expiration date.</w:t>
      </w:r>
    </w:p>
    <w:p w:rsidRPr="00CF5C67" w:rsidR="00864F63" w:rsidP="00A90F6F" w:rsidRDefault="00864F63" w14:paraId="5E500F37" w14:textId="77777777">
      <w:pPr>
        <w:pStyle w:val="BodyText"/>
        <w:tabs>
          <w:tab w:val="left" w:pos="360"/>
        </w:tabs>
      </w:pPr>
    </w:p>
    <w:p w:rsidRPr="00CF5C67" w:rsidR="007D5D3B" w:rsidP="00A90F6F" w:rsidRDefault="007D5D3B" w14:paraId="406497C8" w14:textId="77777777">
      <w:pPr>
        <w:tabs>
          <w:tab w:val="left" w:pos="450"/>
        </w:tabs>
        <w:rPr>
          <w:b/>
        </w:rPr>
      </w:pPr>
      <w:r w:rsidRPr="00CF5C67">
        <w:rPr>
          <w:b/>
        </w:rPr>
        <w:t>18.</w:t>
      </w:r>
      <w:r w:rsidRPr="00CF5C67">
        <w:rPr>
          <w:b/>
        </w:rPr>
        <w:tab/>
        <w:t>Explain each exception to the topics of the certification statement identified in "Certification for Paperwork Reduction Act Submissions."</w:t>
      </w:r>
    </w:p>
    <w:p w:rsidRPr="00CF5C67" w:rsidR="00864F63" w:rsidP="00A90F6F" w:rsidRDefault="00864F63" w14:paraId="6E1FB596" w14:textId="77777777">
      <w:pPr>
        <w:pStyle w:val="BodyText"/>
        <w:tabs>
          <w:tab w:val="left" w:pos="360"/>
        </w:tabs>
        <w:rPr>
          <w:b/>
        </w:rPr>
      </w:pPr>
    </w:p>
    <w:p w:rsidRPr="00CF5C67" w:rsidR="00DF1289" w:rsidP="00A90F6F" w:rsidRDefault="00DF1289" w14:paraId="0470F6A4" w14:textId="7AFD4531">
      <w:pPr>
        <w:pStyle w:val="BodyText"/>
        <w:tabs>
          <w:tab w:val="left" w:pos="360"/>
        </w:tabs>
        <w:rPr>
          <w:sz w:val="18"/>
        </w:rPr>
      </w:pPr>
      <w:r w:rsidRPr="00CF5C67">
        <w:t>There are no exceptions to the certification statement.</w:t>
      </w:r>
      <w:r w:rsidRPr="00CF5C67" w:rsidR="001D71D5">
        <w:rPr>
          <w:sz w:val="18"/>
        </w:rPr>
        <w:t xml:space="preserve"> </w:t>
      </w:r>
    </w:p>
    <w:sectPr w:rsidRPr="00CF5C67" w:rsidR="00DF1289" w:rsidSect="004E3592">
      <w:footerReference w:type="default" r:id="rId12"/>
      <w:pgSz w:w="12240" w:h="15840" w:code="1"/>
      <w:pgMar w:top="1440" w:right="1440" w:bottom="1440" w:left="1440" w:header="0" w:footer="74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E996E" w14:textId="77777777" w:rsidR="00563FC9" w:rsidRDefault="00563FC9">
      <w:r>
        <w:separator/>
      </w:r>
    </w:p>
  </w:endnote>
  <w:endnote w:type="continuationSeparator" w:id="0">
    <w:p w14:paraId="26D2FE2E" w14:textId="77777777" w:rsidR="00563FC9" w:rsidRDefault="00563FC9">
      <w:r>
        <w:continuationSeparator/>
      </w:r>
    </w:p>
  </w:endnote>
  <w:endnote w:type="continuationNotice" w:id="1">
    <w:p w14:paraId="1F2ACF81" w14:textId="77777777" w:rsidR="00563FC9" w:rsidRDefault="00563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1521021"/>
      <w:docPartObj>
        <w:docPartGallery w:val="Page Numbers (Bottom of Page)"/>
        <w:docPartUnique/>
      </w:docPartObj>
    </w:sdtPr>
    <w:sdtEndPr>
      <w:rPr>
        <w:noProof/>
      </w:rPr>
    </w:sdtEndPr>
    <w:sdtContent>
      <w:p w14:paraId="07FDAC34" w14:textId="43C365B9" w:rsidR="008B276F" w:rsidRDefault="008B276F" w:rsidP="0033295A">
        <w:pPr>
          <w:pStyle w:val="Footer"/>
          <w:jc w:val="center"/>
        </w:pPr>
        <w:r>
          <w:t xml:space="preserve">- </w:t>
        </w:r>
        <w:r>
          <w:fldChar w:fldCharType="begin"/>
        </w:r>
        <w:r>
          <w:instrText xml:space="preserve"> PAGE   \* MERGEFORMAT </w:instrText>
        </w:r>
        <w:r>
          <w:fldChar w:fldCharType="separate"/>
        </w:r>
        <w:r w:rsidR="00891EA4">
          <w:rPr>
            <w:noProof/>
          </w:rPr>
          <w:t>5</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857FC" w14:textId="77777777" w:rsidR="00563FC9" w:rsidRDefault="00563FC9">
      <w:r>
        <w:separator/>
      </w:r>
    </w:p>
  </w:footnote>
  <w:footnote w:type="continuationSeparator" w:id="0">
    <w:p w14:paraId="3B9294E7" w14:textId="77777777" w:rsidR="00563FC9" w:rsidRDefault="00563FC9">
      <w:r>
        <w:continuationSeparator/>
      </w:r>
    </w:p>
  </w:footnote>
  <w:footnote w:type="continuationNotice" w:id="1">
    <w:p w14:paraId="70D6AE5C" w14:textId="77777777" w:rsidR="00563FC9" w:rsidRDefault="00563FC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7637"/>
    <w:multiLevelType w:val="hybridMultilevel"/>
    <w:tmpl w:val="E1C84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65FC5"/>
    <w:multiLevelType w:val="hybridMultilevel"/>
    <w:tmpl w:val="FCD07662"/>
    <w:lvl w:ilvl="0" w:tplc="14C04BD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F62D7"/>
    <w:multiLevelType w:val="hybridMultilevel"/>
    <w:tmpl w:val="4E6AB37E"/>
    <w:lvl w:ilvl="0" w:tplc="9F202E5E">
      <w:start w:val="1"/>
      <w:numFmt w:val="lowerLetter"/>
      <w:lvlText w:val="(%1)"/>
      <w:lvlJc w:val="left"/>
      <w:pPr>
        <w:ind w:left="100" w:hanging="397"/>
      </w:pPr>
      <w:rPr>
        <w:rFonts w:ascii="Arial" w:eastAsia="Arial" w:hAnsi="Arial" w:cs="Arial" w:hint="default"/>
        <w:spacing w:val="-1"/>
        <w:w w:val="100"/>
        <w:sz w:val="22"/>
        <w:szCs w:val="22"/>
      </w:rPr>
    </w:lvl>
    <w:lvl w:ilvl="1" w:tplc="35D23F7C">
      <w:numFmt w:val="bullet"/>
      <w:lvlText w:val="•"/>
      <w:lvlJc w:val="left"/>
      <w:pPr>
        <w:ind w:left="1046" w:hanging="397"/>
      </w:pPr>
      <w:rPr>
        <w:rFonts w:hint="default"/>
      </w:rPr>
    </w:lvl>
    <w:lvl w:ilvl="2" w:tplc="DF50C44C">
      <w:numFmt w:val="bullet"/>
      <w:lvlText w:val="•"/>
      <w:lvlJc w:val="left"/>
      <w:pPr>
        <w:ind w:left="1992" w:hanging="397"/>
      </w:pPr>
      <w:rPr>
        <w:rFonts w:hint="default"/>
      </w:rPr>
    </w:lvl>
    <w:lvl w:ilvl="3" w:tplc="489AB0A2">
      <w:numFmt w:val="bullet"/>
      <w:lvlText w:val="•"/>
      <w:lvlJc w:val="left"/>
      <w:pPr>
        <w:ind w:left="2938" w:hanging="397"/>
      </w:pPr>
      <w:rPr>
        <w:rFonts w:hint="default"/>
      </w:rPr>
    </w:lvl>
    <w:lvl w:ilvl="4" w:tplc="AA367BFC">
      <w:numFmt w:val="bullet"/>
      <w:lvlText w:val="•"/>
      <w:lvlJc w:val="left"/>
      <w:pPr>
        <w:ind w:left="3884" w:hanging="397"/>
      </w:pPr>
      <w:rPr>
        <w:rFonts w:hint="default"/>
      </w:rPr>
    </w:lvl>
    <w:lvl w:ilvl="5" w:tplc="ED8A513C">
      <w:numFmt w:val="bullet"/>
      <w:lvlText w:val="•"/>
      <w:lvlJc w:val="left"/>
      <w:pPr>
        <w:ind w:left="4830" w:hanging="397"/>
      </w:pPr>
      <w:rPr>
        <w:rFonts w:hint="default"/>
      </w:rPr>
    </w:lvl>
    <w:lvl w:ilvl="6" w:tplc="E5AA6A2A">
      <w:numFmt w:val="bullet"/>
      <w:lvlText w:val="•"/>
      <w:lvlJc w:val="left"/>
      <w:pPr>
        <w:ind w:left="5776" w:hanging="397"/>
      </w:pPr>
      <w:rPr>
        <w:rFonts w:hint="default"/>
      </w:rPr>
    </w:lvl>
    <w:lvl w:ilvl="7" w:tplc="41C0E30C">
      <w:numFmt w:val="bullet"/>
      <w:lvlText w:val="•"/>
      <w:lvlJc w:val="left"/>
      <w:pPr>
        <w:ind w:left="6722" w:hanging="397"/>
      </w:pPr>
      <w:rPr>
        <w:rFonts w:hint="default"/>
      </w:rPr>
    </w:lvl>
    <w:lvl w:ilvl="8" w:tplc="D14E454C">
      <w:numFmt w:val="bullet"/>
      <w:lvlText w:val="•"/>
      <w:lvlJc w:val="left"/>
      <w:pPr>
        <w:ind w:left="7668" w:hanging="397"/>
      </w:pPr>
      <w:rPr>
        <w:rFonts w:hint="default"/>
      </w:rPr>
    </w:lvl>
  </w:abstractNum>
  <w:abstractNum w:abstractNumId="3" w15:restartNumberingAfterBreak="0">
    <w:nsid w:val="09E54644"/>
    <w:multiLevelType w:val="hybridMultilevel"/>
    <w:tmpl w:val="A176A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85F3A"/>
    <w:multiLevelType w:val="hybridMultilevel"/>
    <w:tmpl w:val="F04A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21F8C"/>
    <w:multiLevelType w:val="hybridMultilevel"/>
    <w:tmpl w:val="D2EE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CE2265"/>
    <w:multiLevelType w:val="hybridMultilevel"/>
    <w:tmpl w:val="B9404EB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874A05"/>
    <w:multiLevelType w:val="hybridMultilevel"/>
    <w:tmpl w:val="B1B058D8"/>
    <w:lvl w:ilvl="0" w:tplc="86141E22">
      <w:numFmt w:val="bullet"/>
      <w:lvlText w:val=""/>
      <w:lvlJc w:val="left"/>
      <w:pPr>
        <w:ind w:left="1080" w:hanging="360"/>
      </w:pPr>
      <w:rPr>
        <w:rFonts w:ascii="Symbol" w:eastAsia="Symbol" w:hAnsi="Symbol" w:cs="Symbol" w:hint="default"/>
        <w:w w:val="10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B54772"/>
    <w:multiLevelType w:val="hybridMultilevel"/>
    <w:tmpl w:val="6D6088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17AF5AF0"/>
    <w:multiLevelType w:val="hybridMultilevel"/>
    <w:tmpl w:val="DDF0DE2C"/>
    <w:lvl w:ilvl="0" w:tplc="F96C3E5E">
      <w:numFmt w:val="bullet"/>
      <w:lvlText w:val="*"/>
      <w:lvlJc w:val="left"/>
      <w:pPr>
        <w:ind w:left="839" w:hanging="360"/>
      </w:pPr>
      <w:rPr>
        <w:rFonts w:ascii="Arial" w:eastAsia="Arial" w:hAnsi="Arial" w:cs="Arial" w:hint="default"/>
        <w:b/>
        <w:bCs/>
        <w:w w:val="100"/>
        <w:sz w:val="22"/>
        <w:szCs w:val="22"/>
      </w:rPr>
    </w:lvl>
    <w:lvl w:ilvl="1" w:tplc="FC8051EC">
      <w:numFmt w:val="bullet"/>
      <w:lvlText w:val="•"/>
      <w:lvlJc w:val="left"/>
      <w:pPr>
        <w:ind w:left="1714" w:hanging="360"/>
      </w:pPr>
      <w:rPr>
        <w:rFonts w:hint="default"/>
      </w:rPr>
    </w:lvl>
    <w:lvl w:ilvl="2" w:tplc="4CDAA7CE">
      <w:numFmt w:val="bullet"/>
      <w:lvlText w:val="•"/>
      <w:lvlJc w:val="left"/>
      <w:pPr>
        <w:ind w:left="2588" w:hanging="360"/>
      </w:pPr>
      <w:rPr>
        <w:rFonts w:hint="default"/>
      </w:rPr>
    </w:lvl>
    <w:lvl w:ilvl="3" w:tplc="1DB29136">
      <w:numFmt w:val="bullet"/>
      <w:lvlText w:val="•"/>
      <w:lvlJc w:val="left"/>
      <w:pPr>
        <w:ind w:left="3462" w:hanging="360"/>
      </w:pPr>
      <w:rPr>
        <w:rFonts w:hint="default"/>
      </w:rPr>
    </w:lvl>
    <w:lvl w:ilvl="4" w:tplc="6256D6BC">
      <w:numFmt w:val="bullet"/>
      <w:lvlText w:val="•"/>
      <w:lvlJc w:val="left"/>
      <w:pPr>
        <w:ind w:left="4336" w:hanging="360"/>
      </w:pPr>
      <w:rPr>
        <w:rFonts w:hint="default"/>
      </w:rPr>
    </w:lvl>
    <w:lvl w:ilvl="5" w:tplc="689220C6">
      <w:numFmt w:val="bullet"/>
      <w:lvlText w:val="•"/>
      <w:lvlJc w:val="left"/>
      <w:pPr>
        <w:ind w:left="5210" w:hanging="360"/>
      </w:pPr>
      <w:rPr>
        <w:rFonts w:hint="default"/>
      </w:rPr>
    </w:lvl>
    <w:lvl w:ilvl="6" w:tplc="8CEA9894">
      <w:numFmt w:val="bullet"/>
      <w:lvlText w:val="•"/>
      <w:lvlJc w:val="left"/>
      <w:pPr>
        <w:ind w:left="6084" w:hanging="360"/>
      </w:pPr>
      <w:rPr>
        <w:rFonts w:hint="default"/>
      </w:rPr>
    </w:lvl>
    <w:lvl w:ilvl="7" w:tplc="11880994">
      <w:numFmt w:val="bullet"/>
      <w:lvlText w:val="•"/>
      <w:lvlJc w:val="left"/>
      <w:pPr>
        <w:ind w:left="6958" w:hanging="360"/>
      </w:pPr>
      <w:rPr>
        <w:rFonts w:hint="default"/>
      </w:rPr>
    </w:lvl>
    <w:lvl w:ilvl="8" w:tplc="CCD0CCA6">
      <w:numFmt w:val="bullet"/>
      <w:lvlText w:val="•"/>
      <w:lvlJc w:val="left"/>
      <w:pPr>
        <w:ind w:left="7832" w:hanging="360"/>
      </w:pPr>
      <w:rPr>
        <w:rFonts w:hint="default"/>
      </w:rPr>
    </w:lvl>
  </w:abstractNum>
  <w:abstractNum w:abstractNumId="10" w15:restartNumberingAfterBreak="0">
    <w:nsid w:val="18E65C15"/>
    <w:multiLevelType w:val="hybridMultilevel"/>
    <w:tmpl w:val="C92E7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00FD0"/>
    <w:multiLevelType w:val="hybridMultilevel"/>
    <w:tmpl w:val="7D6E8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F4CBF"/>
    <w:multiLevelType w:val="hybridMultilevel"/>
    <w:tmpl w:val="67664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F54A56"/>
    <w:multiLevelType w:val="hybridMultilevel"/>
    <w:tmpl w:val="19C05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4A612E"/>
    <w:multiLevelType w:val="hybridMultilevel"/>
    <w:tmpl w:val="59DE0AB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7E53A38"/>
    <w:multiLevelType w:val="hybridMultilevel"/>
    <w:tmpl w:val="6B588B8A"/>
    <w:lvl w:ilvl="0" w:tplc="545A9380">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225A6"/>
    <w:multiLevelType w:val="hybridMultilevel"/>
    <w:tmpl w:val="1042196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29BB1B4B"/>
    <w:multiLevelType w:val="hybridMultilevel"/>
    <w:tmpl w:val="A03C9E7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8" w15:restartNumberingAfterBreak="0">
    <w:nsid w:val="2D294267"/>
    <w:multiLevelType w:val="hybridMultilevel"/>
    <w:tmpl w:val="501A66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9163A"/>
    <w:multiLevelType w:val="hybridMultilevel"/>
    <w:tmpl w:val="66FA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35838"/>
    <w:multiLevelType w:val="hybridMultilevel"/>
    <w:tmpl w:val="16785CB0"/>
    <w:lvl w:ilvl="0" w:tplc="4B22EA6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19675A1"/>
    <w:multiLevelType w:val="hybridMultilevel"/>
    <w:tmpl w:val="C4660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EC3554"/>
    <w:multiLevelType w:val="hybridMultilevel"/>
    <w:tmpl w:val="CF86CA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FA1D17"/>
    <w:multiLevelType w:val="hybridMultilevel"/>
    <w:tmpl w:val="5F48DA80"/>
    <w:lvl w:ilvl="0" w:tplc="1100967A">
      <w:start w:val="4"/>
      <w:numFmt w:val="lowerLetter"/>
      <w:lvlText w:val="(%1)"/>
      <w:lvlJc w:val="left"/>
      <w:pPr>
        <w:ind w:left="101" w:hanging="334"/>
      </w:pPr>
      <w:rPr>
        <w:rFonts w:ascii="Arial" w:eastAsia="Arial" w:hAnsi="Arial" w:cs="Arial" w:hint="default"/>
        <w:spacing w:val="-1"/>
        <w:w w:val="100"/>
        <w:sz w:val="22"/>
        <w:szCs w:val="22"/>
      </w:rPr>
    </w:lvl>
    <w:lvl w:ilvl="1" w:tplc="428C48E4">
      <w:numFmt w:val="bullet"/>
      <w:lvlText w:val="•"/>
      <w:lvlJc w:val="left"/>
      <w:pPr>
        <w:ind w:left="1046" w:hanging="334"/>
      </w:pPr>
      <w:rPr>
        <w:rFonts w:hint="default"/>
      </w:rPr>
    </w:lvl>
    <w:lvl w:ilvl="2" w:tplc="B1A0FC82">
      <w:numFmt w:val="bullet"/>
      <w:lvlText w:val="•"/>
      <w:lvlJc w:val="left"/>
      <w:pPr>
        <w:ind w:left="1992" w:hanging="334"/>
      </w:pPr>
      <w:rPr>
        <w:rFonts w:hint="default"/>
      </w:rPr>
    </w:lvl>
    <w:lvl w:ilvl="3" w:tplc="D03AE200">
      <w:numFmt w:val="bullet"/>
      <w:lvlText w:val="•"/>
      <w:lvlJc w:val="left"/>
      <w:pPr>
        <w:ind w:left="2938" w:hanging="334"/>
      </w:pPr>
      <w:rPr>
        <w:rFonts w:hint="default"/>
      </w:rPr>
    </w:lvl>
    <w:lvl w:ilvl="4" w:tplc="989E7936">
      <w:numFmt w:val="bullet"/>
      <w:lvlText w:val="•"/>
      <w:lvlJc w:val="left"/>
      <w:pPr>
        <w:ind w:left="3884" w:hanging="334"/>
      </w:pPr>
      <w:rPr>
        <w:rFonts w:hint="default"/>
      </w:rPr>
    </w:lvl>
    <w:lvl w:ilvl="5" w:tplc="8AF8B5E0">
      <w:numFmt w:val="bullet"/>
      <w:lvlText w:val="•"/>
      <w:lvlJc w:val="left"/>
      <w:pPr>
        <w:ind w:left="4830" w:hanging="334"/>
      </w:pPr>
      <w:rPr>
        <w:rFonts w:hint="default"/>
      </w:rPr>
    </w:lvl>
    <w:lvl w:ilvl="6" w:tplc="DA9ACD14">
      <w:numFmt w:val="bullet"/>
      <w:lvlText w:val="•"/>
      <w:lvlJc w:val="left"/>
      <w:pPr>
        <w:ind w:left="5776" w:hanging="334"/>
      </w:pPr>
      <w:rPr>
        <w:rFonts w:hint="default"/>
      </w:rPr>
    </w:lvl>
    <w:lvl w:ilvl="7" w:tplc="219CB9EA">
      <w:numFmt w:val="bullet"/>
      <w:lvlText w:val="•"/>
      <w:lvlJc w:val="left"/>
      <w:pPr>
        <w:ind w:left="6722" w:hanging="334"/>
      </w:pPr>
      <w:rPr>
        <w:rFonts w:hint="default"/>
      </w:rPr>
    </w:lvl>
    <w:lvl w:ilvl="8" w:tplc="F6B04DE4">
      <w:numFmt w:val="bullet"/>
      <w:lvlText w:val="•"/>
      <w:lvlJc w:val="left"/>
      <w:pPr>
        <w:ind w:left="7668" w:hanging="334"/>
      </w:pPr>
      <w:rPr>
        <w:rFonts w:hint="default"/>
      </w:rPr>
    </w:lvl>
  </w:abstractNum>
  <w:abstractNum w:abstractNumId="24" w15:restartNumberingAfterBreak="0">
    <w:nsid w:val="3E5E5B46"/>
    <w:multiLevelType w:val="hybridMultilevel"/>
    <w:tmpl w:val="BD34055E"/>
    <w:lvl w:ilvl="0" w:tplc="0FE419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304281"/>
    <w:multiLevelType w:val="hybridMultilevel"/>
    <w:tmpl w:val="46105862"/>
    <w:lvl w:ilvl="0" w:tplc="0B482AA6">
      <w:start w:val="1"/>
      <w:numFmt w:val="lowerLetter"/>
      <w:lvlText w:val="(%1)"/>
      <w:lvlJc w:val="left"/>
      <w:pPr>
        <w:ind w:left="100" w:hanging="334"/>
      </w:pPr>
      <w:rPr>
        <w:rFonts w:ascii="Arial" w:eastAsia="Arial" w:hAnsi="Arial" w:cs="Arial" w:hint="default"/>
        <w:spacing w:val="-1"/>
        <w:w w:val="100"/>
        <w:sz w:val="22"/>
        <w:szCs w:val="22"/>
      </w:rPr>
    </w:lvl>
    <w:lvl w:ilvl="1" w:tplc="6638E1E8">
      <w:numFmt w:val="bullet"/>
      <w:lvlText w:val="•"/>
      <w:lvlJc w:val="left"/>
      <w:pPr>
        <w:ind w:left="1046" w:hanging="334"/>
      </w:pPr>
      <w:rPr>
        <w:rFonts w:hint="default"/>
      </w:rPr>
    </w:lvl>
    <w:lvl w:ilvl="2" w:tplc="2B42EDAC">
      <w:numFmt w:val="bullet"/>
      <w:lvlText w:val="•"/>
      <w:lvlJc w:val="left"/>
      <w:pPr>
        <w:ind w:left="1992" w:hanging="334"/>
      </w:pPr>
      <w:rPr>
        <w:rFonts w:hint="default"/>
      </w:rPr>
    </w:lvl>
    <w:lvl w:ilvl="3" w:tplc="5FCEC192">
      <w:numFmt w:val="bullet"/>
      <w:lvlText w:val="•"/>
      <w:lvlJc w:val="left"/>
      <w:pPr>
        <w:ind w:left="2938" w:hanging="334"/>
      </w:pPr>
      <w:rPr>
        <w:rFonts w:hint="default"/>
      </w:rPr>
    </w:lvl>
    <w:lvl w:ilvl="4" w:tplc="9B6CFE02">
      <w:numFmt w:val="bullet"/>
      <w:lvlText w:val="•"/>
      <w:lvlJc w:val="left"/>
      <w:pPr>
        <w:ind w:left="3884" w:hanging="334"/>
      </w:pPr>
      <w:rPr>
        <w:rFonts w:hint="default"/>
      </w:rPr>
    </w:lvl>
    <w:lvl w:ilvl="5" w:tplc="35F41CA0">
      <w:numFmt w:val="bullet"/>
      <w:lvlText w:val="•"/>
      <w:lvlJc w:val="left"/>
      <w:pPr>
        <w:ind w:left="4830" w:hanging="334"/>
      </w:pPr>
      <w:rPr>
        <w:rFonts w:hint="default"/>
      </w:rPr>
    </w:lvl>
    <w:lvl w:ilvl="6" w:tplc="746EFB1A">
      <w:numFmt w:val="bullet"/>
      <w:lvlText w:val="•"/>
      <w:lvlJc w:val="left"/>
      <w:pPr>
        <w:ind w:left="5776" w:hanging="334"/>
      </w:pPr>
      <w:rPr>
        <w:rFonts w:hint="default"/>
      </w:rPr>
    </w:lvl>
    <w:lvl w:ilvl="7" w:tplc="AC0E2934">
      <w:numFmt w:val="bullet"/>
      <w:lvlText w:val="•"/>
      <w:lvlJc w:val="left"/>
      <w:pPr>
        <w:ind w:left="6722" w:hanging="334"/>
      </w:pPr>
      <w:rPr>
        <w:rFonts w:hint="default"/>
      </w:rPr>
    </w:lvl>
    <w:lvl w:ilvl="8" w:tplc="1DA46494">
      <w:numFmt w:val="bullet"/>
      <w:lvlText w:val="•"/>
      <w:lvlJc w:val="left"/>
      <w:pPr>
        <w:ind w:left="7668" w:hanging="334"/>
      </w:pPr>
      <w:rPr>
        <w:rFonts w:hint="default"/>
      </w:rPr>
    </w:lvl>
  </w:abstractNum>
  <w:abstractNum w:abstractNumId="26" w15:restartNumberingAfterBreak="0">
    <w:nsid w:val="4227253E"/>
    <w:multiLevelType w:val="hybridMultilevel"/>
    <w:tmpl w:val="8AA2F9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A96319"/>
    <w:multiLevelType w:val="hybridMultilevel"/>
    <w:tmpl w:val="A15E3FF2"/>
    <w:lvl w:ilvl="0" w:tplc="7B68BE9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5B57BE"/>
    <w:multiLevelType w:val="hybridMultilevel"/>
    <w:tmpl w:val="D516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A73FAA"/>
    <w:multiLevelType w:val="hybridMultilevel"/>
    <w:tmpl w:val="476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380FB0"/>
    <w:multiLevelType w:val="hybridMultilevel"/>
    <w:tmpl w:val="859C4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C540C1"/>
    <w:multiLevelType w:val="hybridMultilevel"/>
    <w:tmpl w:val="F9C4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37EA0"/>
    <w:multiLevelType w:val="hybridMultilevel"/>
    <w:tmpl w:val="3BE41A5E"/>
    <w:lvl w:ilvl="0" w:tplc="0FE419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63EB0"/>
    <w:multiLevelType w:val="hybridMultilevel"/>
    <w:tmpl w:val="70DC3D0E"/>
    <w:lvl w:ilvl="0" w:tplc="6DF84AD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E5520A"/>
    <w:multiLevelType w:val="hybridMultilevel"/>
    <w:tmpl w:val="0610ED32"/>
    <w:lvl w:ilvl="0" w:tplc="3B78CA08">
      <w:numFmt w:val="bullet"/>
      <w:lvlText w:val=""/>
      <w:lvlJc w:val="left"/>
      <w:pPr>
        <w:ind w:left="910" w:hanging="291"/>
      </w:pPr>
      <w:rPr>
        <w:rFonts w:ascii="Wingdings" w:eastAsia="Wingdings" w:hAnsi="Wingdings" w:cs="Wingdings" w:hint="default"/>
        <w:w w:val="100"/>
        <w:sz w:val="22"/>
        <w:szCs w:val="22"/>
      </w:rPr>
    </w:lvl>
    <w:lvl w:ilvl="1" w:tplc="3EB403AA">
      <w:numFmt w:val="bullet"/>
      <w:lvlText w:val="•"/>
      <w:lvlJc w:val="left"/>
      <w:pPr>
        <w:ind w:left="1788" w:hanging="291"/>
      </w:pPr>
      <w:rPr>
        <w:rFonts w:hint="default"/>
      </w:rPr>
    </w:lvl>
    <w:lvl w:ilvl="2" w:tplc="EA80D9D0">
      <w:numFmt w:val="bullet"/>
      <w:lvlText w:val="•"/>
      <w:lvlJc w:val="left"/>
      <w:pPr>
        <w:ind w:left="2656" w:hanging="291"/>
      </w:pPr>
      <w:rPr>
        <w:rFonts w:hint="default"/>
      </w:rPr>
    </w:lvl>
    <w:lvl w:ilvl="3" w:tplc="B5A88B28">
      <w:numFmt w:val="bullet"/>
      <w:lvlText w:val="•"/>
      <w:lvlJc w:val="left"/>
      <w:pPr>
        <w:ind w:left="3524" w:hanging="291"/>
      </w:pPr>
      <w:rPr>
        <w:rFonts w:hint="default"/>
      </w:rPr>
    </w:lvl>
    <w:lvl w:ilvl="4" w:tplc="12E4FF9E">
      <w:numFmt w:val="bullet"/>
      <w:lvlText w:val="•"/>
      <w:lvlJc w:val="left"/>
      <w:pPr>
        <w:ind w:left="4392" w:hanging="291"/>
      </w:pPr>
      <w:rPr>
        <w:rFonts w:hint="default"/>
      </w:rPr>
    </w:lvl>
    <w:lvl w:ilvl="5" w:tplc="E370DC50">
      <w:numFmt w:val="bullet"/>
      <w:lvlText w:val="•"/>
      <w:lvlJc w:val="left"/>
      <w:pPr>
        <w:ind w:left="5260" w:hanging="291"/>
      </w:pPr>
      <w:rPr>
        <w:rFonts w:hint="default"/>
      </w:rPr>
    </w:lvl>
    <w:lvl w:ilvl="6" w:tplc="A4BC5FA4">
      <w:numFmt w:val="bullet"/>
      <w:lvlText w:val="•"/>
      <w:lvlJc w:val="left"/>
      <w:pPr>
        <w:ind w:left="6128" w:hanging="291"/>
      </w:pPr>
      <w:rPr>
        <w:rFonts w:hint="default"/>
      </w:rPr>
    </w:lvl>
    <w:lvl w:ilvl="7" w:tplc="6BA644AC">
      <w:numFmt w:val="bullet"/>
      <w:lvlText w:val="•"/>
      <w:lvlJc w:val="left"/>
      <w:pPr>
        <w:ind w:left="6996" w:hanging="291"/>
      </w:pPr>
      <w:rPr>
        <w:rFonts w:hint="default"/>
      </w:rPr>
    </w:lvl>
    <w:lvl w:ilvl="8" w:tplc="DF52EB72">
      <w:numFmt w:val="bullet"/>
      <w:lvlText w:val="•"/>
      <w:lvlJc w:val="left"/>
      <w:pPr>
        <w:ind w:left="7864" w:hanging="291"/>
      </w:pPr>
      <w:rPr>
        <w:rFonts w:hint="default"/>
      </w:rPr>
    </w:lvl>
  </w:abstractNum>
  <w:abstractNum w:abstractNumId="35" w15:restartNumberingAfterBreak="0">
    <w:nsid w:val="62F8206D"/>
    <w:multiLevelType w:val="hybridMultilevel"/>
    <w:tmpl w:val="470E6182"/>
    <w:lvl w:ilvl="0" w:tplc="333A7DA4">
      <w:start w:val="1"/>
      <w:numFmt w:val="decimal"/>
      <w:lvlText w:val="%1."/>
      <w:lvlJc w:val="left"/>
      <w:pPr>
        <w:ind w:left="462" w:hanging="360"/>
        <w:jc w:val="right"/>
      </w:pPr>
      <w:rPr>
        <w:rFonts w:ascii="Arial" w:eastAsia="Arial" w:hAnsi="Arial" w:cs="Arial" w:hint="default"/>
        <w:b/>
        <w:bCs/>
        <w:spacing w:val="-1"/>
        <w:w w:val="100"/>
        <w:sz w:val="22"/>
        <w:szCs w:val="22"/>
      </w:rPr>
    </w:lvl>
    <w:lvl w:ilvl="1" w:tplc="86141E22">
      <w:numFmt w:val="bullet"/>
      <w:lvlText w:val=""/>
      <w:lvlJc w:val="left"/>
      <w:pPr>
        <w:ind w:left="840" w:hanging="361"/>
      </w:pPr>
      <w:rPr>
        <w:rFonts w:ascii="Symbol" w:eastAsia="Symbol" w:hAnsi="Symbol" w:cs="Symbol" w:hint="default"/>
        <w:w w:val="100"/>
        <w:sz w:val="22"/>
        <w:szCs w:val="22"/>
      </w:rPr>
    </w:lvl>
    <w:lvl w:ilvl="2" w:tplc="545A9380">
      <w:numFmt w:val="bullet"/>
      <w:lvlText w:val="•"/>
      <w:lvlJc w:val="left"/>
      <w:pPr>
        <w:ind w:left="840" w:hanging="361"/>
      </w:pPr>
      <w:rPr>
        <w:rFonts w:hint="default"/>
      </w:rPr>
    </w:lvl>
    <w:lvl w:ilvl="3" w:tplc="24DC8A7A">
      <w:numFmt w:val="bullet"/>
      <w:lvlText w:val="•"/>
      <w:lvlJc w:val="left"/>
      <w:pPr>
        <w:ind w:left="940" w:hanging="361"/>
      </w:pPr>
      <w:rPr>
        <w:rFonts w:hint="default"/>
      </w:rPr>
    </w:lvl>
    <w:lvl w:ilvl="4" w:tplc="F5AEC250">
      <w:numFmt w:val="bullet"/>
      <w:lvlText w:val="•"/>
      <w:lvlJc w:val="left"/>
      <w:pPr>
        <w:ind w:left="2171" w:hanging="361"/>
      </w:pPr>
      <w:rPr>
        <w:rFonts w:hint="default"/>
      </w:rPr>
    </w:lvl>
    <w:lvl w:ilvl="5" w:tplc="205A64BC">
      <w:numFmt w:val="bullet"/>
      <w:lvlText w:val="•"/>
      <w:lvlJc w:val="left"/>
      <w:pPr>
        <w:ind w:left="3402" w:hanging="361"/>
      </w:pPr>
      <w:rPr>
        <w:rFonts w:hint="default"/>
      </w:rPr>
    </w:lvl>
    <w:lvl w:ilvl="6" w:tplc="0D6C3CA2">
      <w:numFmt w:val="bullet"/>
      <w:lvlText w:val="•"/>
      <w:lvlJc w:val="left"/>
      <w:pPr>
        <w:ind w:left="4634" w:hanging="361"/>
      </w:pPr>
      <w:rPr>
        <w:rFonts w:hint="default"/>
      </w:rPr>
    </w:lvl>
    <w:lvl w:ilvl="7" w:tplc="87D0C5F2">
      <w:numFmt w:val="bullet"/>
      <w:lvlText w:val="•"/>
      <w:lvlJc w:val="left"/>
      <w:pPr>
        <w:ind w:left="5865" w:hanging="361"/>
      </w:pPr>
      <w:rPr>
        <w:rFonts w:hint="default"/>
      </w:rPr>
    </w:lvl>
    <w:lvl w:ilvl="8" w:tplc="90F6B408">
      <w:numFmt w:val="bullet"/>
      <w:lvlText w:val="•"/>
      <w:lvlJc w:val="left"/>
      <w:pPr>
        <w:ind w:left="7097" w:hanging="361"/>
      </w:pPr>
      <w:rPr>
        <w:rFonts w:hint="default"/>
      </w:rPr>
    </w:lvl>
  </w:abstractNum>
  <w:abstractNum w:abstractNumId="36" w15:restartNumberingAfterBreak="0">
    <w:nsid w:val="63B55C46"/>
    <w:multiLevelType w:val="hybridMultilevel"/>
    <w:tmpl w:val="25184C66"/>
    <w:lvl w:ilvl="0" w:tplc="6BAE844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5C32BD"/>
    <w:multiLevelType w:val="hybridMultilevel"/>
    <w:tmpl w:val="7D38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6C6656"/>
    <w:multiLevelType w:val="hybridMultilevel"/>
    <w:tmpl w:val="0CF095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7447D"/>
    <w:multiLevelType w:val="hybridMultilevel"/>
    <w:tmpl w:val="2368D6B0"/>
    <w:lvl w:ilvl="0" w:tplc="5A46CAA2">
      <w:start w:val="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9B2AFD"/>
    <w:multiLevelType w:val="hybridMultilevel"/>
    <w:tmpl w:val="EDEE41B6"/>
    <w:lvl w:ilvl="0" w:tplc="517A30EE">
      <w:start w:val="1"/>
      <w:numFmt w:val="lowerLetter"/>
      <w:lvlText w:val="(%1)"/>
      <w:lvlJc w:val="left"/>
      <w:pPr>
        <w:ind w:left="100" w:hanging="334"/>
      </w:pPr>
      <w:rPr>
        <w:rFonts w:ascii="Arial" w:eastAsia="Arial" w:hAnsi="Arial" w:cs="Arial" w:hint="default"/>
        <w:spacing w:val="-1"/>
        <w:w w:val="100"/>
        <w:sz w:val="22"/>
        <w:szCs w:val="22"/>
      </w:rPr>
    </w:lvl>
    <w:lvl w:ilvl="1" w:tplc="A950E98E">
      <w:numFmt w:val="bullet"/>
      <w:lvlText w:val="•"/>
      <w:lvlJc w:val="left"/>
      <w:pPr>
        <w:ind w:left="1046" w:hanging="334"/>
      </w:pPr>
      <w:rPr>
        <w:rFonts w:hint="default"/>
      </w:rPr>
    </w:lvl>
    <w:lvl w:ilvl="2" w:tplc="80AA9F70">
      <w:numFmt w:val="bullet"/>
      <w:lvlText w:val="•"/>
      <w:lvlJc w:val="left"/>
      <w:pPr>
        <w:ind w:left="1992" w:hanging="334"/>
      </w:pPr>
      <w:rPr>
        <w:rFonts w:hint="default"/>
      </w:rPr>
    </w:lvl>
    <w:lvl w:ilvl="3" w:tplc="3CF2A052">
      <w:numFmt w:val="bullet"/>
      <w:lvlText w:val="•"/>
      <w:lvlJc w:val="left"/>
      <w:pPr>
        <w:ind w:left="2938" w:hanging="334"/>
      </w:pPr>
      <w:rPr>
        <w:rFonts w:hint="default"/>
      </w:rPr>
    </w:lvl>
    <w:lvl w:ilvl="4" w:tplc="1BE0D360">
      <w:numFmt w:val="bullet"/>
      <w:lvlText w:val="•"/>
      <w:lvlJc w:val="left"/>
      <w:pPr>
        <w:ind w:left="3884" w:hanging="334"/>
      </w:pPr>
      <w:rPr>
        <w:rFonts w:hint="default"/>
      </w:rPr>
    </w:lvl>
    <w:lvl w:ilvl="5" w:tplc="923A47CA">
      <w:numFmt w:val="bullet"/>
      <w:lvlText w:val="•"/>
      <w:lvlJc w:val="left"/>
      <w:pPr>
        <w:ind w:left="4830" w:hanging="334"/>
      </w:pPr>
      <w:rPr>
        <w:rFonts w:hint="default"/>
      </w:rPr>
    </w:lvl>
    <w:lvl w:ilvl="6" w:tplc="6DA83EFE">
      <w:numFmt w:val="bullet"/>
      <w:lvlText w:val="•"/>
      <w:lvlJc w:val="left"/>
      <w:pPr>
        <w:ind w:left="5776" w:hanging="334"/>
      </w:pPr>
      <w:rPr>
        <w:rFonts w:hint="default"/>
      </w:rPr>
    </w:lvl>
    <w:lvl w:ilvl="7" w:tplc="0D12A882">
      <w:numFmt w:val="bullet"/>
      <w:lvlText w:val="•"/>
      <w:lvlJc w:val="left"/>
      <w:pPr>
        <w:ind w:left="6722" w:hanging="334"/>
      </w:pPr>
      <w:rPr>
        <w:rFonts w:hint="default"/>
      </w:rPr>
    </w:lvl>
    <w:lvl w:ilvl="8" w:tplc="0EF4F2BC">
      <w:numFmt w:val="bullet"/>
      <w:lvlText w:val="•"/>
      <w:lvlJc w:val="left"/>
      <w:pPr>
        <w:ind w:left="7668" w:hanging="334"/>
      </w:pPr>
      <w:rPr>
        <w:rFonts w:hint="default"/>
      </w:rPr>
    </w:lvl>
  </w:abstractNum>
  <w:abstractNum w:abstractNumId="41" w15:restartNumberingAfterBreak="0">
    <w:nsid w:val="716B71CD"/>
    <w:multiLevelType w:val="hybridMultilevel"/>
    <w:tmpl w:val="4B0C9D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7892127"/>
    <w:multiLevelType w:val="hybridMultilevel"/>
    <w:tmpl w:val="6CC88D16"/>
    <w:lvl w:ilvl="0" w:tplc="249A6C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ED22E9"/>
    <w:multiLevelType w:val="hybridMultilevel"/>
    <w:tmpl w:val="DA3A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80FAE"/>
    <w:multiLevelType w:val="hybridMultilevel"/>
    <w:tmpl w:val="8EE0901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5" w15:restartNumberingAfterBreak="0">
    <w:nsid w:val="7FDA1849"/>
    <w:multiLevelType w:val="hybridMultilevel"/>
    <w:tmpl w:val="E6D878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4"/>
  </w:num>
  <w:num w:numId="2">
    <w:abstractNumId w:val="9"/>
  </w:num>
  <w:num w:numId="3">
    <w:abstractNumId w:val="23"/>
  </w:num>
  <w:num w:numId="4">
    <w:abstractNumId w:val="25"/>
  </w:num>
  <w:num w:numId="5">
    <w:abstractNumId w:val="2"/>
  </w:num>
  <w:num w:numId="6">
    <w:abstractNumId w:val="40"/>
  </w:num>
  <w:num w:numId="7">
    <w:abstractNumId w:val="35"/>
  </w:num>
  <w:num w:numId="8">
    <w:abstractNumId w:val="39"/>
  </w:num>
  <w:num w:numId="9">
    <w:abstractNumId w:val="21"/>
  </w:num>
  <w:num w:numId="10">
    <w:abstractNumId w:val="31"/>
  </w:num>
  <w:num w:numId="11">
    <w:abstractNumId w:val="0"/>
  </w:num>
  <w:num w:numId="12">
    <w:abstractNumId w:val="10"/>
  </w:num>
  <w:num w:numId="13">
    <w:abstractNumId w:val="12"/>
  </w:num>
  <w:num w:numId="14">
    <w:abstractNumId w:val="38"/>
  </w:num>
  <w:num w:numId="15">
    <w:abstractNumId w:val="30"/>
  </w:num>
  <w:num w:numId="16">
    <w:abstractNumId w:val="15"/>
  </w:num>
  <w:num w:numId="17">
    <w:abstractNumId w:val="37"/>
  </w:num>
  <w:num w:numId="18">
    <w:abstractNumId w:val="19"/>
  </w:num>
  <w:num w:numId="19">
    <w:abstractNumId w:val="43"/>
  </w:num>
  <w:num w:numId="20">
    <w:abstractNumId w:val="29"/>
  </w:num>
  <w:num w:numId="21">
    <w:abstractNumId w:val="13"/>
  </w:num>
  <w:num w:numId="22">
    <w:abstractNumId w:val="44"/>
  </w:num>
  <w:num w:numId="23">
    <w:abstractNumId w:val="45"/>
  </w:num>
  <w:num w:numId="24">
    <w:abstractNumId w:val="22"/>
  </w:num>
  <w:num w:numId="25">
    <w:abstractNumId w:val="36"/>
  </w:num>
  <w:num w:numId="26">
    <w:abstractNumId w:val="27"/>
  </w:num>
  <w:num w:numId="27">
    <w:abstractNumId w:val="20"/>
  </w:num>
  <w:num w:numId="28">
    <w:abstractNumId w:val="33"/>
  </w:num>
  <w:num w:numId="29">
    <w:abstractNumId w:val="42"/>
  </w:num>
  <w:num w:numId="30">
    <w:abstractNumId w:val="4"/>
  </w:num>
  <w:num w:numId="31">
    <w:abstractNumId w:val="14"/>
  </w:num>
  <w:num w:numId="32">
    <w:abstractNumId w:val="3"/>
  </w:num>
  <w:num w:numId="33">
    <w:abstractNumId w:val="6"/>
  </w:num>
  <w:num w:numId="34">
    <w:abstractNumId w:val="26"/>
  </w:num>
  <w:num w:numId="35">
    <w:abstractNumId w:val="18"/>
  </w:num>
  <w:num w:numId="36">
    <w:abstractNumId w:val="41"/>
  </w:num>
  <w:num w:numId="37">
    <w:abstractNumId w:val="8"/>
  </w:num>
  <w:num w:numId="38">
    <w:abstractNumId w:val="5"/>
  </w:num>
  <w:num w:numId="39">
    <w:abstractNumId w:val="16"/>
  </w:num>
  <w:num w:numId="40">
    <w:abstractNumId w:val="7"/>
  </w:num>
  <w:num w:numId="41">
    <w:abstractNumId w:val="1"/>
  </w:num>
  <w:num w:numId="42">
    <w:abstractNumId w:val="17"/>
  </w:num>
  <w:num w:numId="43">
    <w:abstractNumId w:val="28"/>
  </w:num>
  <w:num w:numId="44">
    <w:abstractNumId w:val="11"/>
  </w:num>
  <w:num w:numId="45">
    <w:abstractNumId w:val="24"/>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tLAwNDa2tDAwNzFW0lEKTi0uzszPAykwrAUAvxKZVCwAAAA="/>
  </w:docVars>
  <w:rsids>
    <w:rsidRoot w:val="00864F63"/>
    <w:rsid w:val="00000639"/>
    <w:rsid w:val="00001579"/>
    <w:rsid w:val="0000178C"/>
    <w:rsid w:val="00002D2F"/>
    <w:rsid w:val="00005517"/>
    <w:rsid w:val="00006F48"/>
    <w:rsid w:val="00007C87"/>
    <w:rsid w:val="000102AD"/>
    <w:rsid w:val="00010B51"/>
    <w:rsid w:val="00013709"/>
    <w:rsid w:val="00014F0D"/>
    <w:rsid w:val="0001691D"/>
    <w:rsid w:val="000173EC"/>
    <w:rsid w:val="00023B49"/>
    <w:rsid w:val="00024EB1"/>
    <w:rsid w:val="00025378"/>
    <w:rsid w:val="000261DE"/>
    <w:rsid w:val="00030458"/>
    <w:rsid w:val="00030D27"/>
    <w:rsid w:val="00032E63"/>
    <w:rsid w:val="000346AE"/>
    <w:rsid w:val="0003525D"/>
    <w:rsid w:val="00036CA3"/>
    <w:rsid w:val="00041E63"/>
    <w:rsid w:val="00042A74"/>
    <w:rsid w:val="00043F4A"/>
    <w:rsid w:val="00044029"/>
    <w:rsid w:val="00046283"/>
    <w:rsid w:val="0004706C"/>
    <w:rsid w:val="000470B5"/>
    <w:rsid w:val="00053AEF"/>
    <w:rsid w:val="00053E11"/>
    <w:rsid w:val="00055A6A"/>
    <w:rsid w:val="00057B32"/>
    <w:rsid w:val="000632F6"/>
    <w:rsid w:val="00063750"/>
    <w:rsid w:val="000656F4"/>
    <w:rsid w:val="00066956"/>
    <w:rsid w:val="000705F9"/>
    <w:rsid w:val="00070B5E"/>
    <w:rsid w:val="0007101E"/>
    <w:rsid w:val="000713EE"/>
    <w:rsid w:val="00071451"/>
    <w:rsid w:val="00071BA0"/>
    <w:rsid w:val="000738EC"/>
    <w:rsid w:val="000762C7"/>
    <w:rsid w:val="0008006E"/>
    <w:rsid w:val="00080665"/>
    <w:rsid w:val="00080C1C"/>
    <w:rsid w:val="0008120F"/>
    <w:rsid w:val="00082254"/>
    <w:rsid w:val="000824AA"/>
    <w:rsid w:val="00082B2C"/>
    <w:rsid w:val="000833A7"/>
    <w:rsid w:val="00083A72"/>
    <w:rsid w:val="00084115"/>
    <w:rsid w:val="000860F0"/>
    <w:rsid w:val="00092162"/>
    <w:rsid w:val="00092405"/>
    <w:rsid w:val="00093A54"/>
    <w:rsid w:val="00094306"/>
    <w:rsid w:val="000949D0"/>
    <w:rsid w:val="000A1475"/>
    <w:rsid w:val="000A1C93"/>
    <w:rsid w:val="000A4AC0"/>
    <w:rsid w:val="000A67B3"/>
    <w:rsid w:val="000A684B"/>
    <w:rsid w:val="000B1EF0"/>
    <w:rsid w:val="000B4FF3"/>
    <w:rsid w:val="000B6EA2"/>
    <w:rsid w:val="000C42E7"/>
    <w:rsid w:val="000D0180"/>
    <w:rsid w:val="000D633F"/>
    <w:rsid w:val="000D778D"/>
    <w:rsid w:val="000D7C04"/>
    <w:rsid w:val="000E0A7D"/>
    <w:rsid w:val="000E2DE1"/>
    <w:rsid w:val="000E305B"/>
    <w:rsid w:val="000E50FE"/>
    <w:rsid w:val="000E7D77"/>
    <w:rsid w:val="000F1025"/>
    <w:rsid w:val="000F2223"/>
    <w:rsid w:val="000F62E6"/>
    <w:rsid w:val="000F66DA"/>
    <w:rsid w:val="000F78EF"/>
    <w:rsid w:val="000F7CD7"/>
    <w:rsid w:val="00100206"/>
    <w:rsid w:val="001015EC"/>
    <w:rsid w:val="001019CD"/>
    <w:rsid w:val="00102558"/>
    <w:rsid w:val="00102FE8"/>
    <w:rsid w:val="00105D20"/>
    <w:rsid w:val="00106EA1"/>
    <w:rsid w:val="001147CA"/>
    <w:rsid w:val="00114B96"/>
    <w:rsid w:val="0011721B"/>
    <w:rsid w:val="00120383"/>
    <w:rsid w:val="001203B9"/>
    <w:rsid w:val="00121919"/>
    <w:rsid w:val="00122119"/>
    <w:rsid w:val="00122B2A"/>
    <w:rsid w:val="00123C7A"/>
    <w:rsid w:val="0012718C"/>
    <w:rsid w:val="00130A7B"/>
    <w:rsid w:val="001315E4"/>
    <w:rsid w:val="0013416B"/>
    <w:rsid w:val="00136603"/>
    <w:rsid w:val="00136986"/>
    <w:rsid w:val="00137FE7"/>
    <w:rsid w:val="00140091"/>
    <w:rsid w:val="0014238A"/>
    <w:rsid w:val="00142820"/>
    <w:rsid w:val="0014640C"/>
    <w:rsid w:val="00147496"/>
    <w:rsid w:val="00152085"/>
    <w:rsid w:val="0015245D"/>
    <w:rsid w:val="00154989"/>
    <w:rsid w:val="00155C30"/>
    <w:rsid w:val="00156D41"/>
    <w:rsid w:val="00157980"/>
    <w:rsid w:val="001628DB"/>
    <w:rsid w:val="00162BFD"/>
    <w:rsid w:val="00163BEC"/>
    <w:rsid w:val="00165146"/>
    <w:rsid w:val="00165A9F"/>
    <w:rsid w:val="0016618E"/>
    <w:rsid w:val="001713CA"/>
    <w:rsid w:val="00174E29"/>
    <w:rsid w:val="00174E79"/>
    <w:rsid w:val="00177FBF"/>
    <w:rsid w:val="00180BF0"/>
    <w:rsid w:val="0018486E"/>
    <w:rsid w:val="00192881"/>
    <w:rsid w:val="00194F48"/>
    <w:rsid w:val="00195305"/>
    <w:rsid w:val="001A1A8F"/>
    <w:rsid w:val="001A1B5C"/>
    <w:rsid w:val="001A26B4"/>
    <w:rsid w:val="001A51A5"/>
    <w:rsid w:val="001A5B2D"/>
    <w:rsid w:val="001A5FFE"/>
    <w:rsid w:val="001A60FE"/>
    <w:rsid w:val="001A7079"/>
    <w:rsid w:val="001A7BF8"/>
    <w:rsid w:val="001B10AF"/>
    <w:rsid w:val="001B180C"/>
    <w:rsid w:val="001B2996"/>
    <w:rsid w:val="001B3CF4"/>
    <w:rsid w:val="001B5EE1"/>
    <w:rsid w:val="001B7A81"/>
    <w:rsid w:val="001B7B7E"/>
    <w:rsid w:val="001C185D"/>
    <w:rsid w:val="001C4EED"/>
    <w:rsid w:val="001C6F02"/>
    <w:rsid w:val="001D0D34"/>
    <w:rsid w:val="001D0E99"/>
    <w:rsid w:val="001D224E"/>
    <w:rsid w:val="001D28A0"/>
    <w:rsid w:val="001D331F"/>
    <w:rsid w:val="001D3872"/>
    <w:rsid w:val="001D6659"/>
    <w:rsid w:val="001D71D5"/>
    <w:rsid w:val="001D7EDA"/>
    <w:rsid w:val="001E0805"/>
    <w:rsid w:val="001E4181"/>
    <w:rsid w:val="001F00F5"/>
    <w:rsid w:val="001F14EC"/>
    <w:rsid w:val="001F1514"/>
    <w:rsid w:val="00200C36"/>
    <w:rsid w:val="00201017"/>
    <w:rsid w:val="002019D6"/>
    <w:rsid w:val="00202983"/>
    <w:rsid w:val="002060CD"/>
    <w:rsid w:val="0020651C"/>
    <w:rsid w:val="0020734E"/>
    <w:rsid w:val="002103C6"/>
    <w:rsid w:val="0021055B"/>
    <w:rsid w:val="0021170F"/>
    <w:rsid w:val="0021662B"/>
    <w:rsid w:val="00217AA6"/>
    <w:rsid w:val="00221A87"/>
    <w:rsid w:val="002220E5"/>
    <w:rsid w:val="00222AD1"/>
    <w:rsid w:val="00225328"/>
    <w:rsid w:val="00225967"/>
    <w:rsid w:val="002314FD"/>
    <w:rsid w:val="00231CBF"/>
    <w:rsid w:val="00233821"/>
    <w:rsid w:val="0023403E"/>
    <w:rsid w:val="0023479E"/>
    <w:rsid w:val="00234B3B"/>
    <w:rsid w:val="00234F36"/>
    <w:rsid w:val="00236786"/>
    <w:rsid w:val="00236ECF"/>
    <w:rsid w:val="00237B12"/>
    <w:rsid w:val="0024081F"/>
    <w:rsid w:val="002414AF"/>
    <w:rsid w:val="00241663"/>
    <w:rsid w:val="00243DE8"/>
    <w:rsid w:val="00243E32"/>
    <w:rsid w:val="00245FE6"/>
    <w:rsid w:val="002463FD"/>
    <w:rsid w:val="00247884"/>
    <w:rsid w:val="00252972"/>
    <w:rsid w:val="0025558C"/>
    <w:rsid w:val="0025774C"/>
    <w:rsid w:val="00257C95"/>
    <w:rsid w:val="00261307"/>
    <w:rsid w:val="00263A73"/>
    <w:rsid w:val="002662B0"/>
    <w:rsid w:val="002665B8"/>
    <w:rsid w:val="00266B04"/>
    <w:rsid w:val="00266D20"/>
    <w:rsid w:val="002717A1"/>
    <w:rsid w:val="00272037"/>
    <w:rsid w:val="0027377A"/>
    <w:rsid w:val="002740B8"/>
    <w:rsid w:val="00280434"/>
    <w:rsid w:val="00281392"/>
    <w:rsid w:val="00283570"/>
    <w:rsid w:val="002847C0"/>
    <w:rsid w:val="00285EF6"/>
    <w:rsid w:val="00286AC0"/>
    <w:rsid w:val="002917FB"/>
    <w:rsid w:val="00291B7D"/>
    <w:rsid w:val="00291C2E"/>
    <w:rsid w:val="00291F3A"/>
    <w:rsid w:val="00293C92"/>
    <w:rsid w:val="00294C1D"/>
    <w:rsid w:val="002964C1"/>
    <w:rsid w:val="00296D01"/>
    <w:rsid w:val="00297ACF"/>
    <w:rsid w:val="002A0F4B"/>
    <w:rsid w:val="002A2CBF"/>
    <w:rsid w:val="002A35AA"/>
    <w:rsid w:val="002A3F93"/>
    <w:rsid w:val="002A4EFC"/>
    <w:rsid w:val="002A6A87"/>
    <w:rsid w:val="002B21EF"/>
    <w:rsid w:val="002B2B92"/>
    <w:rsid w:val="002B6B6D"/>
    <w:rsid w:val="002C0354"/>
    <w:rsid w:val="002C11F4"/>
    <w:rsid w:val="002C19CE"/>
    <w:rsid w:val="002C1F10"/>
    <w:rsid w:val="002C2DB3"/>
    <w:rsid w:val="002C385E"/>
    <w:rsid w:val="002C3E3C"/>
    <w:rsid w:val="002C4526"/>
    <w:rsid w:val="002C4DC9"/>
    <w:rsid w:val="002C55A3"/>
    <w:rsid w:val="002D02BB"/>
    <w:rsid w:val="002D12BD"/>
    <w:rsid w:val="002D136A"/>
    <w:rsid w:val="002D21A3"/>
    <w:rsid w:val="002D710F"/>
    <w:rsid w:val="002E0845"/>
    <w:rsid w:val="002E0FF9"/>
    <w:rsid w:val="002E1FD6"/>
    <w:rsid w:val="002E38F7"/>
    <w:rsid w:val="002E3B26"/>
    <w:rsid w:val="002E3FD0"/>
    <w:rsid w:val="002E55F3"/>
    <w:rsid w:val="002E5AEC"/>
    <w:rsid w:val="002F1490"/>
    <w:rsid w:val="002F1FD2"/>
    <w:rsid w:val="002F3A24"/>
    <w:rsid w:val="003014B6"/>
    <w:rsid w:val="00302DDC"/>
    <w:rsid w:val="00303684"/>
    <w:rsid w:val="0030479E"/>
    <w:rsid w:val="00305393"/>
    <w:rsid w:val="00305626"/>
    <w:rsid w:val="00306502"/>
    <w:rsid w:val="003071E2"/>
    <w:rsid w:val="00310EE6"/>
    <w:rsid w:val="0031268A"/>
    <w:rsid w:val="0031285F"/>
    <w:rsid w:val="003172C1"/>
    <w:rsid w:val="00321B04"/>
    <w:rsid w:val="0032257E"/>
    <w:rsid w:val="0032314B"/>
    <w:rsid w:val="00331042"/>
    <w:rsid w:val="0033295A"/>
    <w:rsid w:val="003334F3"/>
    <w:rsid w:val="00333A5C"/>
    <w:rsid w:val="00333C7D"/>
    <w:rsid w:val="00333E6E"/>
    <w:rsid w:val="003361FF"/>
    <w:rsid w:val="003366EB"/>
    <w:rsid w:val="00336CDB"/>
    <w:rsid w:val="00337C2B"/>
    <w:rsid w:val="00341D20"/>
    <w:rsid w:val="00342609"/>
    <w:rsid w:val="00345292"/>
    <w:rsid w:val="00345A4C"/>
    <w:rsid w:val="00347107"/>
    <w:rsid w:val="003530ED"/>
    <w:rsid w:val="003533CC"/>
    <w:rsid w:val="003538E0"/>
    <w:rsid w:val="0035495C"/>
    <w:rsid w:val="00357C4C"/>
    <w:rsid w:val="0036056D"/>
    <w:rsid w:val="003621FD"/>
    <w:rsid w:val="0036376F"/>
    <w:rsid w:val="00370B1A"/>
    <w:rsid w:val="00371F95"/>
    <w:rsid w:val="00372AF8"/>
    <w:rsid w:val="00372BC4"/>
    <w:rsid w:val="00377EFD"/>
    <w:rsid w:val="00380169"/>
    <w:rsid w:val="00382A16"/>
    <w:rsid w:val="003831E7"/>
    <w:rsid w:val="003851E9"/>
    <w:rsid w:val="00386504"/>
    <w:rsid w:val="00392303"/>
    <w:rsid w:val="00392306"/>
    <w:rsid w:val="00392B51"/>
    <w:rsid w:val="00392D3E"/>
    <w:rsid w:val="00392D6E"/>
    <w:rsid w:val="00392DA3"/>
    <w:rsid w:val="00393B80"/>
    <w:rsid w:val="00393F97"/>
    <w:rsid w:val="00397A0C"/>
    <w:rsid w:val="003A1286"/>
    <w:rsid w:val="003A17F9"/>
    <w:rsid w:val="003A3ED6"/>
    <w:rsid w:val="003A5FF7"/>
    <w:rsid w:val="003A75CD"/>
    <w:rsid w:val="003B3510"/>
    <w:rsid w:val="003B520D"/>
    <w:rsid w:val="003B761C"/>
    <w:rsid w:val="003C255B"/>
    <w:rsid w:val="003C2BE1"/>
    <w:rsid w:val="003C3852"/>
    <w:rsid w:val="003C3923"/>
    <w:rsid w:val="003C4C51"/>
    <w:rsid w:val="003C60B3"/>
    <w:rsid w:val="003C7167"/>
    <w:rsid w:val="003C7D62"/>
    <w:rsid w:val="003D10C1"/>
    <w:rsid w:val="003D3F92"/>
    <w:rsid w:val="003D7B3A"/>
    <w:rsid w:val="003E1F11"/>
    <w:rsid w:val="003E2EB3"/>
    <w:rsid w:val="003E3E6B"/>
    <w:rsid w:val="003E47F8"/>
    <w:rsid w:val="003E4F67"/>
    <w:rsid w:val="003E6A4D"/>
    <w:rsid w:val="003E6AF2"/>
    <w:rsid w:val="003F02B5"/>
    <w:rsid w:val="003F10F8"/>
    <w:rsid w:val="003F1754"/>
    <w:rsid w:val="003F26D4"/>
    <w:rsid w:val="003F35BB"/>
    <w:rsid w:val="003F3C3E"/>
    <w:rsid w:val="003F4D38"/>
    <w:rsid w:val="003F6845"/>
    <w:rsid w:val="00404657"/>
    <w:rsid w:val="004050BC"/>
    <w:rsid w:val="00405624"/>
    <w:rsid w:val="004107B5"/>
    <w:rsid w:val="00410E3B"/>
    <w:rsid w:val="00413494"/>
    <w:rsid w:val="00413955"/>
    <w:rsid w:val="0041464C"/>
    <w:rsid w:val="00421F44"/>
    <w:rsid w:val="004234BB"/>
    <w:rsid w:val="0042405C"/>
    <w:rsid w:val="0042768B"/>
    <w:rsid w:val="004309E5"/>
    <w:rsid w:val="004328EA"/>
    <w:rsid w:val="00435855"/>
    <w:rsid w:val="00441BF5"/>
    <w:rsid w:val="00442D3F"/>
    <w:rsid w:val="004436F7"/>
    <w:rsid w:val="00444360"/>
    <w:rsid w:val="004547BC"/>
    <w:rsid w:val="00455BF5"/>
    <w:rsid w:val="00457C14"/>
    <w:rsid w:val="00462708"/>
    <w:rsid w:val="00462EBF"/>
    <w:rsid w:val="004630FC"/>
    <w:rsid w:val="00463208"/>
    <w:rsid w:val="00463895"/>
    <w:rsid w:val="00464A9F"/>
    <w:rsid w:val="00465B00"/>
    <w:rsid w:val="0046649A"/>
    <w:rsid w:val="0046777F"/>
    <w:rsid w:val="00467913"/>
    <w:rsid w:val="00467F06"/>
    <w:rsid w:val="004712E5"/>
    <w:rsid w:val="00472284"/>
    <w:rsid w:val="00477505"/>
    <w:rsid w:val="00480AC7"/>
    <w:rsid w:val="00481DFA"/>
    <w:rsid w:val="0048466F"/>
    <w:rsid w:val="00484E3D"/>
    <w:rsid w:val="00486A37"/>
    <w:rsid w:val="00491A1F"/>
    <w:rsid w:val="00492BE5"/>
    <w:rsid w:val="00493352"/>
    <w:rsid w:val="00493BDF"/>
    <w:rsid w:val="00495E2C"/>
    <w:rsid w:val="004968ED"/>
    <w:rsid w:val="00497F5B"/>
    <w:rsid w:val="004A0544"/>
    <w:rsid w:val="004A0C42"/>
    <w:rsid w:val="004A131E"/>
    <w:rsid w:val="004A2633"/>
    <w:rsid w:val="004A2C1E"/>
    <w:rsid w:val="004A2E94"/>
    <w:rsid w:val="004A3A58"/>
    <w:rsid w:val="004A791A"/>
    <w:rsid w:val="004B039D"/>
    <w:rsid w:val="004B122C"/>
    <w:rsid w:val="004B12D7"/>
    <w:rsid w:val="004B3904"/>
    <w:rsid w:val="004B4608"/>
    <w:rsid w:val="004B5F43"/>
    <w:rsid w:val="004B6586"/>
    <w:rsid w:val="004B69D3"/>
    <w:rsid w:val="004B6C7C"/>
    <w:rsid w:val="004B78CF"/>
    <w:rsid w:val="004C6BA8"/>
    <w:rsid w:val="004C72DD"/>
    <w:rsid w:val="004D4410"/>
    <w:rsid w:val="004D6BF5"/>
    <w:rsid w:val="004D6E0B"/>
    <w:rsid w:val="004E02CD"/>
    <w:rsid w:val="004E117E"/>
    <w:rsid w:val="004E24B0"/>
    <w:rsid w:val="004E288E"/>
    <w:rsid w:val="004E3592"/>
    <w:rsid w:val="004E51C7"/>
    <w:rsid w:val="004E57AC"/>
    <w:rsid w:val="004E66A2"/>
    <w:rsid w:val="004F2C8D"/>
    <w:rsid w:val="004F62DD"/>
    <w:rsid w:val="00500242"/>
    <w:rsid w:val="00506511"/>
    <w:rsid w:val="00512AF6"/>
    <w:rsid w:val="005161C6"/>
    <w:rsid w:val="00516467"/>
    <w:rsid w:val="00522A71"/>
    <w:rsid w:val="00522C7B"/>
    <w:rsid w:val="0052355E"/>
    <w:rsid w:val="005253E5"/>
    <w:rsid w:val="00527A2B"/>
    <w:rsid w:val="0053133F"/>
    <w:rsid w:val="0053171E"/>
    <w:rsid w:val="005331B9"/>
    <w:rsid w:val="00533B39"/>
    <w:rsid w:val="00534EAF"/>
    <w:rsid w:val="00535047"/>
    <w:rsid w:val="00535ECD"/>
    <w:rsid w:val="00537349"/>
    <w:rsid w:val="00541BFF"/>
    <w:rsid w:val="00544062"/>
    <w:rsid w:val="00544E9E"/>
    <w:rsid w:val="00546653"/>
    <w:rsid w:val="005526AB"/>
    <w:rsid w:val="00552CA5"/>
    <w:rsid w:val="00553FB8"/>
    <w:rsid w:val="00554EC5"/>
    <w:rsid w:val="005609BC"/>
    <w:rsid w:val="00563972"/>
    <w:rsid w:val="00563FC9"/>
    <w:rsid w:val="00571EDE"/>
    <w:rsid w:val="00572615"/>
    <w:rsid w:val="0057519D"/>
    <w:rsid w:val="005768E5"/>
    <w:rsid w:val="0057766B"/>
    <w:rsid w:val="00580607"/>
    <w:rsid w:val="0058351A"/>
    <w:rsid w:val="0058386C"/>
    <w:rsid w:val="00585D72"/>
    <w:rsid w:val="005930EA"/>
    <w:rsid w:val="00594271"/>
    <w:rsid w:val="005A010A"/>
    <w:rsid w:val="005A1F56"/>
    <w:rsid w:val="005A2348"/>
    <w:rsid w:val="005A38B1"/>
    <w:rsid w:val="005A78FE"/>
    <w:rsid w:val="005B281B"/>
    <w:rsid w:val="005B35C0"/>
    <w:rsid w:val="005B409A"/>
    <w:rsid w:val="005B4853"/>
    <w:rsid w:val="005B54DB"/>
    <w:rsid w:val="005B6B1A"/>
    <w:rsid w:val="005B6D0A"/>
    <w:rsid w:val="005C2B6C"/>
    <w:rsid w:val="005C36BD"/>
    <w:rsid w:val="005C4D88"/>
    <w:rsid w:val="005C5C32"/>
    <w:rsid w:val="005C64F1"/>
    <w:rsid w:val="005D265A"/>
    <w:rsid w:val="005D27AB"/>
    <w:rsid w:val="005D662B"/>
    <w:rsid w:val="005E0957"/>
    <w:rsid w:val="005E1412"/>
    <w:rsid w:val="005E3AB2"/>
    <w:rsid w:val="005E40D7"/>
    <w:rsid w:val="005F1261"/>
    <w:rsid w:val="005F1F5F"/>
    <w:rsid w:val="005F26B9"/>
    <w:rsid w:val="005F2943"/>
    <w:rsid w:val="005F2DBC"/>
    <w:rsid w:val="005F4739"/>
    <w:rsid w:val="005F4BC9"/>
    <w:rsid w:val="005F6997"/>
    <w:rsid w:val="005F787C"/>
    <w:rsid w:val="006039EA"/>
    <w:rsid w:val="006071AE"/>
    <w:rsid w:val="0060768C"/>
    <w:rsid w:val="0061164F"/>
    <w:rsid w:val="006131A9"/>
    <w:rsid w:val="00613ACE"/>
    <w:rsid w:val="006169E8"/>
    <w:rsid w:val="006179D2"/>
    <w:rsid w:val="006210FE"/>
    <w:rsid w:val="00622190"/>
    <w:rsid w:val="0062445C"/>
    <w:rsid w:val="006268E3"/>
    <w:rsid w:val="0063072F"/>
    <w:rsid w:val="00631087"/>
    <w:rsid w:val="006327A9"/>
    <w:rsid w:val="0063350C"/>
    <w:rsid w:val="006343B8"/>
    <w:rsid w:val="006354D8"/>
    <w:rsid w:val="0064096B"/>
    <w:rsid w:val="00640DC1"/>
    <w:rsid w:val="00640EAE"/>
    <w:rsid w:val="006418BA"/>
    <w:rsid w:val="006429C1"/>
    <w:rsid w:val="00650F9A"/>
    <w:rsid w:val="006522F3"/>
    <w:rsid w:val="0065665F"/>
    <w:rsid w:val="00656C4C"/>
    <w:rsid w:val="00660265"/>
    <w:rsid w:val="00663D5E"/>
    <w:rsid w:val="00672F56"/>
    <w:rsid w:val="006738BA"/>
    <w:rsid w:val="00676AD4"/>
    <w:rsid w:val="0067779F"/>
    <w:rsid w:val="00682BC2"/>
    <w:rsid w:val="0068415F"/>
    <w:rsid w:val="006841F0"/>
    <w:rsid w:val="006845CD"/>
    <w:rsid w:val="00684D29"/>
    <w:rsid w:val="00685964"/>
    <w:rsid w:val="00685D68"/>
    <w:rsid w:val="0068763C"/>
    <w:rsid w:val="00691D0C"/>
    <w:rsid w:val="0069226A"/>
    <w:rsid w:val="006923B8"/>
    <w:rsid w:val="00693B9E"/>
    <w:rsid w:val="006951DA"/>
    <w:rsid w:val="00697DE1"/>
    <w:rsid w:val="006A02B1"/>
    <w:rsid w:val="006A0EDD"/>
    <w:rsid w:val="006A3857"/>
    <w:rsid w:val="006A45F7"/>
    <w:rsid w:val="006A6929"/>
    <w:rsid w:val="006B119B"/>
    <w:rsid w:val="006B2484"/>
    <w:rsid w:val="006B2ADB"/>
    <w:rsid w:val="006B3A06"/>
    <w:rsid w:val="006B57DF"/>
    <w:rsid w:val="006C1A7C"/>
    <w:rsid w:val="006C6288"/>
    <w:rsid w:val="006D1386"/>
    <w:rsid w:val="006D1B10"/>
    <w:rsid w:val="006D7A91"/>
    <w:rsid w:val="006D7D78"/>
    <w:rsid w:val="006D7E86"/>
    <w:rsid w:val="006E196A"/>
    <w:rsid w:val="006E5129"/>
    <w:rsid w:val="006E5447"/>
    <w:rsid w:val="006E58FF"/>
    <w:rsid w:val="006E6B45"/>
    <w:rsid w:val="006F0017"/>
    <w:rsid w:val="006F013B"/>
    <w:rsid w:val="006F0954"/>
    <w:rsid w:val="006F12BD"/>
    <w:rsid w:val="006F130C"/>
    <w:rsid w:val="006F1DBC"/>
    <w:rsid w:val="006F6B11"/>
    <w:rsid w:val="0070128C"/>
    <w:rsid w:val="007030A6"/>
    <w:rsid w:val="00705E62"/>
    <w:rsid w:val="0070764D"/>
    <w:rsid w:val="00710FF3"/>
    <w:rsid w:val="00716C2F"/>
    <w:rsid w:val="00720508"/>
    <w:rsid w:val="0072245A"/>
    <w:rsid w:val="007234CA"/>
    <w:rsid w:val="00726502"/>
    <w:rsid w:val="007268F9"/>
    <w:rsid w:val="007276B2"/>
    <w:rsid w:val="00730839"/>
    <w:rsid w:val="00734F7E"/>
    <w:rsid w:val="007375A2"/>
    <w:rsid w:val="00741B6B"/>
    <w:rsid w:val="00741E68"/>
    <w:rsid w:val="007420D0"/>
    <w:rsid w:val="00743702"/>
    <w:rsid w:val="007510EB"/>
    <w:rsid w:val="0075208E"/>
    <w:rsid w:val="00753E7D"/>
    <w:rsid w:val="007543F8"/>
    <w:rsid w:val="00756A91"/>
    <w:rsid w:val="00756FF1"/>
    <w:rsid w:val="00757707"/>
    <w:rsid w:val="007604C9"/>
    <w:rsid w:val="0076179F"/>
    <w:rsid w:val="00762396"/>
    <w:rsid w:val="00762D32"/>
    <w:rsid w:val="00764435"/>
    <w:rsid w:val="00764F01"/>
    <w:rsid w:val="00766435"/>
    <w:rsid w:val="0076670F"/>
    <w:rsid w:val="00766D07"/>
    <w:rsid w:val="007710B0"/>
    <w:rsid w:val="00771A36"/>
    <w:rsid w:val="00772F99"/>
    <w:rsid w:val="007752F4"/>
    <w:rsid w:val="00777F86"/>
    <w:rsid w:val="00780BE7"/>
    <w:rsid w:val="00781E64"/>
    <w:rsid w:val="00781E97"/>
    <w:rsid w:val="007821DA"/>
    <w:rsid w:val="00782E13"/>
    <w:rsid w:val="00785645"/>
    <w:rsid w:val="00787638"/>
    <w:rsid w:val="0079063D"/>
    <w:rsid w:val="007935AC"/>
    <w:rsid w:val="0079448B"/>
    <w:rsid w:val="00795882"/>
    <w:rsid w:val="00796237"/>
    <w:rsid w:val="0079694D"/>
    <w:rsid w:val="007A1C65"/>
    <w:rsid w:val="007A1F12"/>
    <w:rsid w:val="007A3855"/>
    <w:rsid w:val="007A52BF"/>
    <w:rsid w:val="007A5941"/>
    <w:rsid w:val="007A7DBF"/>
    <w:rsid w:val="007B11D0"/>
    <w:rsid w:val="007B12F8"/>
    <w:rsid w:val="007B140B"/>
    <w:rsid w:val="007B6122"/>
    <w:rsid w:val="007B61C4"/>
    <w:rsid w:val="007B641B"/>
    <w:rsid w:val="007C4FF9"/>
    <w:rsid w:val="007C6B00"/>
    <w:rsid w:val="007C6F17"/>
    <w:rsid w:val="007C7E84"/>
    <w:rsid w:val="007D53D9"/>
    <w:rsid w:val="007D5D3B"/>
    <w:rsid w:val="007E09A5"/>
    <w:rsid w:val="007E0D63"/>
    <w:rsid w:val="007E298A"/>
    <w:rsid w:val="007E327F"/>
    <w:rsid w:val="007E3751"/>
    <w:rsid w:val="007E5CFA"/>
    <w:rsid w:val="007E78DD"/>
    <w:rsid w:val="007F0215"/>
    <w:rsid w:val="007F02D5"/>
    <w:rsid w:val="007F38C9"/>
    <w:rsid w:val="007F6B1C"/>
    <w:rsid w:val="007F6C40"/>
    <w:rsid w:val="007F7B2D"/>
    <w:rsid w:val="007F7C90"/>
    <w:rsid w:val="008026E5"/>
    <w:rsid w:val="00803E01"/>
    <w:rsid w:val="00804D6E"/>
    <w:rsid w:val="008055CE"/>
    <w:rsid w:val="00805C1C"/>
    <w:rsid w:val="00810261"/>
    <w:rsid w:val="00813D22"/>
    <w:rsid w:val="00816E52"/>
    <w:rsid w:val="00817612"/>
    <w:rsid w:val="008203ED"/>
    <w:rsid w:val="00820AB6"/>
    <w:rsid w:val="00822474"/>
    <w:rsid w:val="008229F3"/>
    <w:rsid w:val="00823D0B"/>
    <w:rsid w:val="00823E18"/>
    <w:rsid w:val="008272FC"/>
    <w:rsid w:val="00834B37"/>
    <w:rsid w:val="00834EE1"/>
    <w:rsid w:val="00841AFF"/>
    <w:rsid w:val="008437E7"/>
    <w:rsid w:val="008439DD"/>
    <w:rsid w:val="00844133"/>
    <w:rsid w:val="00846425"/>
    <w:rsid w:val="00846A5E"/>
    <w:rsid w:val="00846FC2"/>
    <w:rsid w:val="00850FFC"/>
    <w:rsid w:val="008513A5"/>
    <w:rsid w:val="00852C45"/>
    <w:rsid w:val="00852F6D"/>
    <w:rsid w:val="00856692"/>
    <w:rsid w:val="00857D5C"/>
    <w:rsid w:val="00861CFF"/>
    <w:rsid w:val="00864F63"/>
    <w:rsid w:val="00865259"/>
    <w:rsid w:val="0087135F"/>
    <w:rsid w:val="008728D6"/>
    <w:rsid w:val="00872D3D"/>
    <w:rsid w:val="00872EDB"/>
    <w:rsid w:val="00873741"/>
    <w:rsid w:val="008741BB"/>
    <w:rsid w:val="008744D4"/>
    <w:rsid w:val="0087689A"/>
    <w:rsid w:val="00876E00"/>
    <w:rsid w:val="008803E1"/>
    <w:rsid w:val="0088061C"/>
    <w:rsid w:val="00881E66"/>
    <w:rsid w:val="00882CEF"/>
    <w:rsid w:val="00883736"/>
    <w:rsid w:val="00884057"/>
    <w:rsid w:val="00884166"/>
    <w:rsid w:val="00885257"/>
    <w:rsid w:val="00886FCE"/>
    <w:rsid w:val="00887748"/>
    <w:rsid w:val="00890DC4"/>
    <w:rsid w:val="00891EA4"/>
    <w:rsid w:val="00892293"/>
    <w:rsid w:val="0089245A"/>
    <w:rsid w:val="00893C72"/>
    <w:rsid w:val="00896498"/>
    <w:rsid w:val="008A1DE5"/>
    <w:rsid w:val="008A2C9E"/>
    <w:rsid w:val="008A4151"/>
    <w:rsid w:val="008B276F"/>
    <w:rsid w:val="008B53CA"/>
    <w:rsid w:val="008B6255"/>
    <w:rsid w:val="008C135F"/>
    <w:rsid w:val="008C1497"/>
    <w:rsid w:val="008C4FB3"/>
    <w:rsid w:val="008C50F3"/>
    <w:rsid w:val="008C6628"/>
    <w:rsid w:val="008D0876"/>
    <w:rsid w:val="008D1667"/>
    <w:rsid w:val="008D1DC4"/>
    <w:rsid w:val="008D2932"/>
    <w:rsid w:val="008D2E4D"/>
    <w:rsid w:val="008D37D1"/>
    <w:rsid w:val="008D5F09"/>
    <w:rsid w:val="008D6549"/>
    <w:rsid w:val="008E1C72"/>
    <w:rsid w:val="008E40F1"/>
    <w:rsid w:val="008E524C"/>
    <w:rsid w:val="008F4374"/>
    <w:rsid w:val="008F5355"/>
    <w:rsid w:val="008F5625"/>
    <w:rsid w:val="009013FE"/>
    <w:rsid w:val="009016A9"/>
    <w:rsid w:val="009019A0"/>
    <w:rsid w:val="00901B7F"/>
    <w:rsid w:val="00905C3A"/>
    <w:rsid w:val="0090675C"/>
    <w:rsid w:val="00906A87"/>
    <w:rsid w:val="00906CD0"/>
    <w:rsid w:val="00907F59"/>
    <w:rsid w:val="0091015C"/>
    <w:rsid w:val="00910F91"/>
    <w:rsid w:val="00911499"/>
    <w:rsid w:val="00921A76"/>
    <w:rsid w:val="00922C60"/>
    <w:rsid w:val="00922DBA"/>
    <w:rsid w:val="00925B9A"/>
    <w:rsid w:val="0092613B"/>
    <w:rsid w:val="009329A2"/>
    <w:rsid w:val="0093410F"/>
    <w:rsid w:val="00935AF3"/>
    <w:rsid w:val="009360EB"/>
    <w:rsid w:val="00936255"/>
    <w:rsid w:val="009451B6"/>
    <w:rsid w:val="00945666"/>
    <w:rsid w:val="00945B02"/>
    <w:rsid w:val="009510A7"/>
    <w:rsid w:val="00951F4C"/>
    <w:rsid w:val="00953DED"/>
    <w:rsid w:val="00956732"/>
    <w:rsid w:val="009569A2"/>
    <w:rsid w:val="009569AB"/>
    <w:rsid w:val="00957BFF"/>
    <w:rsid w:val="00957FFE"/>
    <w:rsid w:val="009620C1"/>
    <w:rsid w:val="0096393A"/>
    <w:rsid w:val="00967B52"/>
    <w:rsid w:val="009710C6"/>
    <w:rsid w:val="00971BD9"/>
    <w:rsid w:val="0097406B"/>
    <w:rsid w:val="0097424A"/>
    <w:rsid w:val="00974874"/>
    <w:rsid w:val="00975394"/>
    <w:rsid w:val="00975974"/>
    <w:rsid w:val="00981EB4"/>
    <w:rsid w:val="0098508A"/>
    <w:rsid w:val="009906B1"/>
    <w:rsid w:val="00992355"/>
    <w:rsid w:val="009939E8"/>
    <w:rsid w:val="0099537B"/>
    <w:rsid w:val="0099560B"/>
    <w:rsid w:val="009957B2"/>
    <w:rsid w:val="00995C58"/>
    <w:rsid w:val="009965B1"/>
    <w:rsid w:val="009970CF"/>
    <w:rsid w:val="009A2787"/>
    <w:rsid w:val="009A281C"/>
    <w:rsid w:val="009A37CE"/>
    <w:rsid w:val="009A39AF"/>
    <w:rsid w:val="009A3BAA"/>
    <w:rsid w:val="009A5634"/>
    <w:rsid w:val="009A65F2"/>
    <w:rsid w:val="009B202A"/>
    <w:rsid w:val="009B2484"/>
    <w:rsid w:val="009B2F1B"/>
    <w:rsid w:val="009B50ED"/>
    <w:rsid w:val="009B51B4"/>
    <w:rsid w:val="009B5467"/>
    <w:rsid w:val="009B759E"/>
    <w:rsid w:val="009C09FB"/>
    <w:rsid w:val="009C27A7"/>
    <w:rsid w:val="009C316A"/>
    <w:rsid w:val="009C3B9E"/>
    <w:rsid w:val="009C46D9"/>
    <w:rsid w:val="009C49BF"/>
    <w:rsid w:val="009D1682"/>
    <w:rsid w:val="009D4DAA"/>
    <w:rsid w:val="009D5E5B"/>
    <w:rsid w:val="009D61C8"/>
    <w:rsid w:val="009D7B10"/>
    <w:rsid w:val="009E3A07"/>
    <w:rsid w:val="009E7568"/>
    <w:rsid w:val="009E7E1F"/>
    <w:rsid w:val="009F1E5E"/>
    <w:rsid w:val="009F314C"/>
    <w:rsid w:val="009F5B7E"/>
    <w:rsid w:val="009F73A5"/>
    <w:rsid w:val="00A024B7"/>
    <w:rsid w:val="00A06E25"/>
    <w:rsid w:val="00A13982"/>
    <w:rsid w:val="00A14F92"/>
    <w:rsid w:val="00A16BC5"/>
    <w:rsid w:val="00A2018D"/>
    <w:rsid w:val="00A26078"/>
    <w:rsid w:val="00A263B1"/>
    <w:rsid w:val="00A270CC"/>
    <w:rsid w:val="00A27317"/>
    <w:rsid w:val="00A305F3"/>
    <w:rsid w:val="00A32223"/>
    <w:rsid w:val="00A3357C"/>
    <w:rsid w:val="00A342C2"/>
    <w:rsid w:val="00A34AC5"/>
    <w:rsid w:val="00A374DE"/>
    <w:rsid w:val="00A401B6"/>
    <w:rsid w:val="00A40D58"/>
    <w:rsid w:val="00A42EA8"/>
    <w:rsid w:val="00A43A61"/>
    <w:rsid w:val="00A44531"/>
    <w:rsid w:val="00A451B4"/>
    <w:rsid w:val="00A46DB4"/>
    <w:rsid w:val="00A532DA"/>
    <w:rsid w:val="00A561BF"/>
    <w:rsid w:val="00A56C53"/>
    <w:rsid w:val="00A56D0A"/>
    <w:rsid w:val="00A5746B"/>
    <w:rsid w:val="00A608E2"/>
    <w:rsid w:val="00A62B94"/>
    <w:rsid w:val="00A66FE5"/>
    <w:rsid w:val="00A73043"/>
    <w:rsid w:val="00A751CC"/>
    <w:rsid w:val="00A761BF"/>
    <w:rsid w:val="00A767D2"/>
    <w:rsid w:val="00A76C5B"/>
    <w:rsid w:val="00A779A1"/>
    <w:rsid w:val="00A808C3"/>
    <w:rsid w:val="00A811CB"/>
    <w:rsid w:val="00A8179D"/>
    <w:rsid w:val="00A81D40"/>
    <w:rsid w:val="00A82859"/>
    <w:rsid w:val="00A839A7"/>
    <w:rsid w:val="00A871F6"/>
    <w:rsid w:val="00A90E51"/>
    <w:rsid w:val="00A90F6F"/>
    <w:rsid w:val="00A92B9A"/>
    <w:rsid w:val="00A94B02"/>
    <w:rsid w:val="00A96FBE"/>
    <w:rsid w:val="00A976BD"/>
    <w:rsid w:val="00AA2A3E"/>
    <w:rsid w:val="00AA382B"/>
    <w:rsid w:val="00AA3F2C"/>
    <w:rsid w:val="00AA4D52"/>
    <w:rsid w:val="00AA5AFD"/>
    <w:rsid w:val="00AA5DDB"/>
    <w:rsid w:val="00AB0EBF"/>
    <w:rsid w:val="00AB14AF"/>
    <w:rsid w:val="00AB29AD"/>
    <w:rsid w:val="00AB3F3B"/>
    <w:rsid w:val="00AB5DB3"/>
    <w:rsid w:val="00AC214D"/>
    <w:rsid w:val="00AC236A"/>
    <w:rsid w:val="00AC3E41"/>
    <w:rsid w:val="00AC5654"/>
    <w:rsid w:val="00AC5827"/>
    <w:rsid w:val="00AC60DA"/>
    <w:rsid w:val="00AD258F"/>
    <w:rsid w:val="00AD4977"/>
    <w:rsid w:val="00AD49DE"/>
    <w:rsid w:val="00AD5541"/>
    <w:rsid w:val="00AD5ED8"/>
    <w:rsid w:val="00AE1133"/>
    <w:rsid w:val="00AE3467"/>
    <w:rsid w:val="00AE356B"/>
    <w:rsid w:val="00AE3EF9"/>
    <w:rsid w:val="00AE41A2"/>
    <w:rsid w:val="00AE7216"/>
    <w:rsid w:val="00AF0D0D"/>
    <w:rsid w:val="00AF22F8"/>
    <w:rsid w:val="00AF4C62"/>
    <w:rsid w:val="00AF4DE2"/>
    <w:rsid w:val="00AF572A"/>
    <w:rsid w:val="00AF6214"/>
    <w:rsid w:val="00AF7089"/>
    <w:rsid w:val="00B019B4"/>
    <w:rsid w:val="00B024BA"/>
    <w:rsid w:val="00B02CBD"/>
    <w:rsid w:val="00B044A2"/>
    <w:rsid w:val="00B0677B"/>
    <w:rsid w:val="00B06FAD"/>
    <w:rsid w:val="00B078D7"/>
    <w:rsid w:val="00B10E90"/>
    <w:rsid w:val="00B11A3D"/>
    <w:rsid w:val="00B11F95"/>
    <w:rsid w:val="00B1541B"/>
    <w:rsid w:val="00B162FF"/>
    <w:rsid w:val="00B16C12"/>
    <w:rsid w:val="00B17B8F"/>
    <w:rsid w:val="00B208B7"/>
    <w:rsid w:val="00B21949"/>
    <w:rsid w:val="00B22434"/>
    <w:rsid w:val="00B24B3F"/>
    <w:rsid w:val="00B25B6A"/>
    <w:rsid w:val="00B277BD"/>
    <w:rsid w:val="00B328CF"/>
    <w:rsid w:val="00B32B60"/>
    <w:rsid w:val="00B3568F"/>
    <w:rsid w:val="00B45EEB"/>
    <w:rsid w:val="00B4692F"/>
    <w:rsid w:val="00B46E3A"/>
    <w:rsid w:val="00B47DE5"/>
    <w:rsid w:val="00B50E3E"/>
    <w:rsid w:val="00B53D25"/>
    <w:rsid w:val="00B544F6"/>
    <w:rsid w:val="00B565F4"/>
    <w:rsid w:val="00B57818"/>
    <w:rsid w:val="00B61F15"/>
    <w:rsid w:val="00B623B4"/>
    <w:rsid w:val="00B6379B"/>
    <w:rsid w:val="00B64648"/>
    <w:rsid w:val="00B661E3"/>
    <w:rsid w:val="00B67C91"/>
    <w:rsid w:val="00B72D71"/>
    <w:rsid w:val="00B733AC"/>
    <w:rsid w:val="00B737F8"/>
    <w:rsid w:val="00B74067"/>
    <w:rsid w:val="00B74764"/>
    <w:rsid w:val="00B75315"/>
    <w:rsid w:val="00B80CD1"/>
    <w:rsid w:val="00B84C31"/>
    <w:rsid w:val="00B869F4"/>
    <w:rsid w:val="00B86B7C"/>
    <w:rsid w:val="00B87D6A"/>
    <w:rsid w:val="00BA0862"/>
    <w:rsid w:val="00BA1448"/>
    <w:rsid w:val="00BA4739"/>
    <w:rsid w:val="00BA489E"/>
    <w:rsid w:val="00BB4CA4"/>
    <w:rsid w:val="00BB6BF8"/>
    <w:rsid w:val="00BB74C9"/>
    <w:rsid w:val="00BC0A70"/>
    <w:rsid w:val="00BC2169"/>
    <w:rsid w:val="00BC40DA"/>
    <w:rsid w:val="00BC46DE"/>
    <w:rsid w:val="00BC4ADE"/>
    <w:rsid w:val="00BC77F8"/>
    <w:rsid w:val="00BD0284"/>
    <w:rsid w:val="00BD0583"/>
    <w:rsid w:val="00BD0A9E"/>
    <w:rsid w:val="00BD1482"/>
    <w:rsid w:val="00BD2EBF"/>
    <w:rsid w:val="00BD41DD"/>
    <w:rsid w:val="00BD5B4C"/>
    <w:rsid w:val="00BD7933"/>
    <w:rsid w:val="00BE18CF"/>
    <w:rsid w:val="00BE3C2C"/>
    <w:rsid w:val="00BE4297"/>
    <w:rsid w:val="00BE42E4"/>
    <w:rsid w:val="00BE47B7"/>
    <w:rsid w:val="00BE56C2"/>
    <w:rsid w:val="00BE7DB4"/>
    <w:rsid w:val="00BE7E1F"/>
    <w:rsid w:val="00BF0EA9"/>
    <w:rsid w:val="00BF4891"/>
    <w:rsid w:val="00C01419"/>
    <w:rsid w:val="00C014EB"/>
    <w:rsid w:val="00C038DB"/>
    <w:rsid w:val="00C061AF"/>
    <w:rsid w:val="00C10AB0"/>
    <w:rsid w:val="00C10DE0"/>
    <w:rsid w:val="00C17A8A"/>
    <w:rsid w:val="00C2022C"/>
    <w:rsid w:val="00C2216F"/>
    <w:rsid w:val="00C23C48"/>
    <w:rsid w:val="00C2594C"/>
    <w:rsid w:val="00C26A22"/>
    <w:rsid w:val="00C27082"/>
    <w:rsid w:val="00C27930"/>
    <w:rsid w:val="00C3235F"/>
    <w:rsid w:val="00C33199"/>
    <w:rsid w:val="00C351C4"/>
    <w:rsid w:val="00C3588E"/>
    <w:rsid w:val="00C40396"/>
    <w:rsid w:val="00C44430"/>
    <w:rsid w:val="00C45399"/>
    <w:rsid w:val="00C4543F"/>
    <w:rsid w:val="00C46914"/>
    <w:rsid w:val="00C5557C"/>
    <w:rsid w:val="00C56A2B"/>
    <w:rsid w:val="00C61B9B"/>
    <w:rsid w:val="00C63E80"/>
    <w:rsid w:val="00C6569C"/>
    <w:rsid w:val="00C7134D"/>
    <w:rsid w:val="00C71A3E"/>
    <w:rsid w:val="00C726B5"/>
    <w:rsid w:val="00C73ACF"/>
    <w:rsid w:val="00C74F9A"/>
    <w:rsid w:val="00C76D10"/>
    <w:rsid w:val="00C77B1E"/>
    <w:rsid w:val="00C816B7"/>
    <w:rsid w:val="00C82AC9"/>
    <w:rsid w:val="00C86A99"/>
    <w:rsid w:val="00C87252"/>
    <w:rsid w:val="00C91E94"/>
    <w:rsid w:val="00C92DE2"/>
    <w:rsid w:val="00C930B4"/>
    <w:rsid w:val="00C9330C"/>
    <w:rsid w:val="00C94B75"/>
    <w:rsid w:val="00C94ED6"/>
    <w:rsid w:val="00C96441"/>
    <w:rsid w:val="00C9692E"/>
    <w:rsid w:val="00CA2948"/>
    <w:rsid w:val="00CA315A"/>
    <w:rsid w:val="00CA33B7"/>
    <w:rsid w:val="00CA37C2"/>
    <w:rsid w:val="00CA7754"/>
    <w:rsid w:val="00CB5B34"/>
    <w:rsid w:val="00CB5BFC"/>
    <w:rsid w:val="00CC3442"/>
    <w:rsid w:val="00CC7E90"/>
    <w:rsid w:val="00CD0F7A"/>
    <w:rsid w:val="00CD111D"/>
    <w:rsid w:val="00CD3092"/>
    <w:rsid w:val="00CD4833"/>
    <w:rsid w:val="00CD7440"/>
    <w:rsid w:val="00CD7B9B"/>
    <w:rsid w:val="00CD7E54"/>
    <w:rsid w:val="00CE16C5"/>
    <w:rsid w:val="00CE1A85"/>
    <w:rsid w:val="00CE1C10"/>
    <w:rsid w:val="00CF5455"/>
    <w:rsid w:val="00CF5C67"/>
    <w:rsid w:val="00CF5E98"/>
    <w:rsid w:val="00CF619A"/>
    <w:rsid w:val="00D0008A"/>
    <w:rsid w:val="00D004C7"/>
    <w:rsid w:val="00D013E8"/>
    <w:rsid w:val="00D016D0"/>
    <w:rsid w:val="00D02AB2"/>
    <w:rsid w:val="00D0522D"/>
    <w:rsid w:val="00D053AC"/>
    <w:rsid w:val="00D06AA1"/>
    <w:rsid w:val="00D0784F"/>
    <w:rsid w:val="00D104AF"/>
    <w:rsid w:val="00D14CFB"/>
    <w:rsid w:val="00D14FB3"/>
    <w:rsid w:val="00D2140A"/>
    <w:rsid w:val="00D2388A"/>
    <w:rsid w:val="00D25167"/>
    <w:rsid w:val="00D25546"/>
    <w:rsid w:val="00D3010B"/>
    <w:rsid w:val="00D32FF2"/>
    <w:rsid w:val="00D33166"/>
    <w:rsid w:val="00D36C7B"/>
    <w:rsid w:val="00D36F53"/>
    <w:rsid w:val="00D40E6B"/>
    <w:rsid w:val="00D4199C"/>
    <w:rsid w:val="00D41D8C"/>
    <w:rsid w:val="00D42DB9"/>
    <w:rsid w:val="00D447E9"/>
    <w:rsid w:val="00D44A04"/>
    <w:rsid w:val="00D45547"/>
    <w:rsid w:val="00D464BC"/>
    <w:rsid w:val="00D47E9F"/>
    <w:rsid w:val="00D504CA"/>
    <w:rsid w:val="00D5356E"/>
    <w:rsid w:val="00D53FC8"/>
    <w:rsid w:val="00D54127"/>
    <w:rsid w:val="00D54267"/>
    <w:rsid w:val="00D554FF"/>
    <w:rsid w:val="00D5709D"/>
    <w:rsid w:val="00D57AE7"/>
    <w:rsid w:val="00D57BF4"/>
    <w:rsid w:val="00D60E08"/>
    <w:rsid w:val="00D62511"/>
    <w:rsid w:val="00D62C4A"/>
    <w:rsid w:val="00D635D0"/>
    <w:rsid w:val="00D674D0"/>
    <w:rsid w:val="00D74799"/>
    <w:rsid w:val="00D81CD4"/>
    <w:rsid w:val="00D84897"/>
    <w:rsid w:val="00D84C3B"/>
    <w:rsid w:val="00D8501F"/>
    <w:rsid w:val="00D85054"/>
    <w:rsid w:val="00D864B5"/>
    <w:rsid w:val="00D87ED0"/>
    <w:rsid w:val="00D917E7"/>
    <w:rsid w:val="00D91DF5"/>
    <w:rsid w:val="00D9510C"/>
    <w:rsid w:val="00D95C14"/>
    <w:rsid w:val="00D971B2"/>
    <w:rsid w:val="00DA3A21"/>
    <w:rsid w:val="00DA43CF"/>
    <w:rsid w:val="00DA46F8"/>
    <w:rsid w:val="00DA7F7C"/>
    <w:rsid w:val="00DB1110"/>
    <w:rsid w:val="00DB3323"/>
    <w:rsid w:val="00DB587F"/>
    <w:rsid w:val="00DC27CE"/>
    <w:rsid w:val="00DC5FE9"/>
    <w:rsid w:val="00DC76C7"/>
    <w:rsid w:val="00DD0AE1"/>
    <w:rsid w:val="00DD0B70"/>
    <w:rsid w:val="00DD34AA"/>
    <w:rsid w:val="00DD5E73"/>
    <w:rsid w:val="00DE0161"/>
    <w:rsid w:val="00DE1693"/>
    <w:rsid w:val="00DE2658"/>
    <w:rsid w:val="00DE2BD4"/>
    <w:rsid w:val="00DF1001"/>
    <w:rsid w:val="00DF1289"/>
    <w:rsid w:val="00DF2403"/>
    <w:rsid w:val="00DF250D"/>
    <w:rsid w:val="00DF256C"/>
    <w:rsid w:val="00DF3F04"/>
    <w:rsid w:val="00DF6D74"/>
    <w:rsid w:val="00DF7948"/>
    <w:rsid w:val="00E001A1"/>
    <w:rsid w:val="00E01231"/>
    <w:rsid w:val="00E030AB"/>
    <w:rsid w:val="00E03354"/>
    <w:rsid w:val="00E060D7"/>
    <w:rsid w:val="00E10DF1"/>
    <w:rsid w:val="00E12CC4"/>
    <w:rsid w:val="00E153D6"/>
    <w:rsid w:val="00E17D0F"/>
    <w:rsid w:val="00E17DF6"/>
    <w:rsid w:val="00E20331"/>
    <w:rsid w:val="00E21E0B"/>
    <w:rsid w:val="00E27FD6"/>
    <w:rsid w:val="00E30F56"/>
    <w:rsid w:val="00E3283F"/>
    <w:rsid w:val="00E329C3"/>
    <w:rsid w:val="00E32DCA"/>
    <w:rsid w:val="00E33277"/>
    <w:rsid w:val="00E34EF1"/>
    <w:rsid w:val="00E35E99"/>
    <w:rsid w:val="00E373BA"/>
    <w:rsid w:val="00E3780F"/>
    <w:rsid w:val="00E42EF4"/>
    <w:rsid w:val="00E445B2"/>
    <w:rsid w:val="00E44A9B"/>
    <w:rsid w:val="00E47DE5"/>
    <w:rsid w:val="00E5018B"/>
    <w:rsid w:val="00E506C0"/>
    <w:rsid w:val="00E54C6A"/>
    <w:rsid w:val="00E54DE9"/>
    <w:rsid w:val="00E57A6C"/>
    <w:rsid w:val="00E61A97"/>
    <w:rsid w:val="00E62FC2"/>
    <w:rsid w:val="00E64024"/>
    <w:rsid w:val="00E6434D"/>
    <w:rsid w:val="00E6462B"/>
    <w:rsid w:val="00E650F6"/>
    <w:rsid w:val="00E80175"/>
    <w:rsid w:val="00E82ED6"/>
    <w:rsid w:val="00E84F39"/>
    <w:rsid w:val="00E91830"/>
    <w:rsid w:val="00E925C3"/>
    <w:rsid w:val="00E96562"/>
    <w:rsid w:val="00E96BFC"/>
    <w:rsid w:val="00E97DB3"/>
    <w:rsid w:val="00EA02A5"/>
    <w:rsid w:val="00EA0569"/>
    <w:rsid w:val="00EA087F"/>
    <w:rsid w:val="00EA157C"/>
    <w:rsid w:val="00EA1B4D"/>
    <w:rsid w:val="00EA3C4F"/>
    <w:rsid w:val="00EA792E"/>
    <w:rsid w:val="00EB2A02"/>
    <w:rsid w:val="00EB3284"/>
    <w:rsid w:val="00EB43FC"/>
    <w:rsid w:val="00EB4524"/>
    <w:rsid w:val="00EB7288"/>
    <w:rsid w:val="00EC6FB6"/>
    <w:rsid w:val="00ED11A3"/>
    <w:rsid w:val="00ED11D1"/>
    <w:rsid w:val="00ED1639"/>
    <w:rsid w:val="00ED7E09"/>
    <w:rsid w:val="00EE6417"/>
    <w:rsid w:val="00EE6545"/>
    <w:rsid w:val="00EE721C"/>
    <w:rsid w:val="00EE7632"/>
    <w:rsid w:val="00EF0536"/>
    <w:rsid w:val="00EF22C7"/>
    <w:rsid w:val="00EF2874"/>
    <w:rsid w:val="00EF4D40"/>
    <w:rsid w:val="00EF4E49"/>
    <w:rsid w:val="00EF508A"/>
    <w:rsid w:val="00EF7064"/>
    <w:rsid w:val="00F0071B"/>
    <w:rsid w:val="00F04124"/>
    <w:rsid w:val="00F045E1"/>
    <w:rsid w:val="00F05BAD"/>
    <w:rsid w:val="00F05E1C"/>
    <w:rsid w:val="00F068D5"/>
    <w:rsid w:val="00F0750C"/>
    <w:rsid w:val="00F07D5C"/>
    <w:rsid w:val="00F10255"/>
    <w:rsid w:val="00F1062D"/>
    <w:rsid w:val="00F11D60"/>
    <w:rsid w:val="00F121CB"/>
    <w:rsid w:val="00F13190"/>
    <w:rsid w:val="00F13D28"/>
    <w:rsid w:val="00F14175"/>
    <w:rsid w:val="00F156CA"/>
    <w:rsid w:val="00F15FFF"/>
    <w:rsid w:val="00F163C7"/>
    <w:rsid w:val="00F16947"/>
    <w:rsid w:val="00F2034E"/>
    <w:rsid w:val="00F30084"/>
    <w:rsid w:val="00F30414"/>
    <w:rsid w:val="00F30C98"/>
    <w:rsid w:val="00F31539"/>
    <w:rsid w:val="00F32530"/>
    <w:rsid w:val="00F3375B"/>
    <w:rsid w:val="00F35CDE"/>
    <w:rsid w:val="00F374F2"/>
    <w:rsid w:val="00F37C5E"/>
    <w:rsid w:val="00F414BE"/>
    <w:rsid w:val="00F41D82"/>
    <w:rsid w:val="00F44482"/>
    <w:rsid w:val="00F574A7"/>
    <w:rsid w:val="00F579AB"/>
    <w:rsid w:val="00F60A33"/>
    <w:rsid w:val="00F6103C"/>
    <w:rsid w:val="00F63851"/>
    <w:rsid w:val="00F654E7"/>
    <w:rsid w:val="00F655E2"/>
    <w:rsid w:val="00F662AD"/>
    <w:rsid w:val="00F71FC6"/>
    <w:rsid w:val="00F72EDD"/>
    <w:rsid w:val="00F76C60"/>
    <w:rsid w:val="00F77A03"/>
    <w:rsid w:val="00F81D0F"/>
    <w:rsid w:val="00F84125"/>
    <w:rsid w:val="00F860AD"/>
    <w:rsid w:val="00F90727"/>
    <w:rsid w:val="00F91CBE"/>
    <w:rsid w:val="00F92C5C"/>
    <w:rsid w:val="00F95195"/>
    <w:rsid w:val="00F95BDB"/>
    <w:rsid w:val="00F96A05"/>
    <w:rsid w:val="00F97E66"/>
    <w:rsid w:val="00FA1BAD"/>
    <w:rsid w:val="00FA4907"/>
    <w:rsid w:val="00FA5A4E"/>
    <w:rsid w:val="00FA5D46"/>
    <w:rsid w:val="00FB0E7D"/>
    <w:rsid w:val="00FB281B"/>
    <w:rsid w:val="00FB327E"/>
    <w:rsid w:val="00FB5584"/>
    <w:rsid w:val="00FB5B0D"/>
    <w:rsid w:val="00FC462A"/>
    <w:rsid w:val="00FE1896"/>
    <w:rsid w:val="00FE18B2"/>
    <w:rsid w:val="00FE2846"/>
    <w:rsid w:val="00FE3F5B"/>
    <w:rsid w:val="00FE4144"/>
    <w:rsid w:val="00FE4B94"/>
    <w:rsid w:val="00FE4F7D"/>
    <w:rsid w:val="00FF1F78"/>
    <w:rsid w:val="00FF4F2A"/>
    <w:rsid w:val="00FF6241"/>
    <w:rsid w:val="00FF628B"/>
    <w:rsid w:val="00FF6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D192AFC"/>
  <w15:docId w15:val="{4FC95479-C331-42F4-AD71-E51591565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479" w:hanging="360"/>
      <w:outlineLvl w:val="0"/>
    </w:pPr>
    <w:rPr>
      <w:b/>
      <w:bCs/>
    </w:rPr>
  </w:style>
  <w:style w:type="paragraph" w:styleId="Heading5">
    <w:name w:val="heading 5"/>
    <w:basedOn w:val="Normal"/>
    <w:next w:val="Normal"/>
    <w:link w:val="Heading5Char"/>
    <w:uiPriority w:val="9"/>
    <w:semiHidden/>
    <w:unhideWhenUsed/>
    <w:qFormat/>
    <w:rsid w:val="0013660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spacing w:before="5"/>
    </w:pPr>
  </w:style>
  <w:style w:type="paragraph" w:styleId="Header">
    <w:name w:val="header"/>
    <w:basedOn w:val="Normal"/>
    <w:link w:val="HeaderChar"/>
    <w:uiPriority w:val="99"/>
    <w:unhideWhenUsed/>
    <w:rsid w:val="00C351C4"/>
    <w:pPr>
      <w:tabs>
        <w:tab w:val="center" w:pos="4680"/>
        <w:tab w:val="right" w:pos="9360"/>
      </w:tabs>
    </w:pPr>
  </w:style>
  <w:style w:type="character" w:customStyle="1" w:styleId="HeaderChar">
    <w:name w:val="Header Char"/>
    <w:basedOn w:val="DefaultParagraphFont"/>
    <w:link w:val="Header"/>
    <w:uiPriority w:val="99"/>
    <w:rsid w:val="00C351C4"/>
    <w:rPr>
      <w:rFonts w:ascii="Arial" w:eastAsia="Arial" w:hAnsi="Arial" w:cs="Arial"/>
    </w:rPr>
  </w:style>
  <w:style w:type="paragraph" w:styleId="Footer">
    <w:name w:val="footer"/>
    <w:basedOn w:val="Normal"/>
    <w:link w:val="FooterChar"/>
    <w:uiPriority w:val="99"/>
    <w:unhideWhenUsed/>
    <w:rsid w:val="00C351C4"/>
    <w:pPr>
      <w:tabs>
        <w:tab w:val="center" w:pos="4680"/>
        <w:tab w:val="right" w:pos="9360"/>
      </w:tabs>
    </w:pPr>
  </w:style>
  <w:style w:type="character" w:customStyle="1" w:styleId="FooterChar">
    <w:name w:val="Footer Char"/>
    <w:basedOn w:val="DefaultParagraphFont"/>
    <w:link w:val="Footer"/>
    <w:uiPriority w:val="99"/>
    <w:rsid w:val="00C351C4"/>
    <w:rPr>
      <w:rFonts w:ascii="Arial" w:eastAsia="Arial" w:hAnsi="Arial" w:cs="Arial"/>
    </w:rPr>
  </w:style>
  <w:style w:type="character" w:styleId="CommentReference">
    <w:name w:val="annotation reference"/>
    <w:basedOn w:val="DefaultParagraphFont"/>
    <w:uiPriority w:val="99"/>
    <w:unhideWhenUsed/>
    <w:rsid w:val="001B10AF"/>
    <w:rPr>
      <w:sz w:val="16"/>
      <w:szCs w:val="16"/>
    </w:rPr>
  </w:style>
  <w:style w:type="paragraph" w:styleId="CommentText">
    <w:name w:val="annotation text"/>
    <w:basedOn w:val="Normal"/>
    <w:link w:val="CommentTextChar"/>
    <w:uiPriority w:val="99"/>
    <w:unhideWhenUsed/>
    <w:rsid w:val="001B10AF"/>
    <w:rPr>
      <w:sz w:val="20"/>
      <w:szCs w:val="20"/>
    </w:rPr>
  </w:style>
  <w:style w:type="character" w:customStyle="1" w:styleId="CommentTextChar">
    <w:name w:val="Comment Text Char"/>
    <w:basedOn w:val="DefaultParagraphFont"/>
    <w:link w:val="CommentText"/>
    <w:uiPriority w:val="99"/>
    <w:rsid w:val="001B10A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B10AF"/>
    <w:rPr>
      <w:b/>
      <w:bCs/>
    </w:rPr>
  </w:style>
  <w:style w:type="character" w:customStyle="1" w:styleId="CommentSubjectChar">
    <w:name w:val="Comment Subject Char"/>
    <w:basedOn w:val="CommentTextChar"/>
    <w:link w:val="CommentSubject"/>
    <w:uiPriority w:val="99"/>
    <w:semiHidden/>
    <w:rsid w:val="001B10AF"/>
    <w:rPr>
      <w:rFonts w:ascii="Arial" w:eastAsia="Arial" w:hAnsi="Arial" w:cs="Arial"/>
      <w:b/>
      <w:bCs/>
      <w:sz w:val="20"/>
      <w:szCs w:val="20"/>
    </w:rPr>
  </w:style>
  <w:style w:type="paragraph" w:styleId="BalloonText">
    <w:name w:val="Balloon Text"/>
    <w:basedOn w:val="Normal"/>
    <w:link w:val="BalloonTextChar"/>
    <w:uiPriority w:val="99"/>
    <w:semiHidden/>
    <w:unhideWhenUsed/>
    <w:rsid w:val="001B10AF"/>
    <w:rPr>
      <w:rFonts w:ascii="Tahoma" w:hAnsi="Tahoma" w:cs="Tahoma"/>
      <w:sz w:val="16"/>
      <w:szCs w:val="16"/>
    </w:rPr>
  </w:style>
  <w:style w:type="character" w:customStyle="1" w:styleId="BalloonTextChar">
    <w:name w:val="Balloon Text Char"/>
    <w:basedOn w:val="DefaultParagraphFont"/>
    <w:link w:val="BalloonText"/>
    <w:uiPriority w:val="99"/>
    <w:semiHidden/>
    <w:rsid w:val="001B10AF"/>
    <w:rPr>
      <w:rFonts w:ascii="Tahoma" w:eastAsia="Arial" w:hAnsi="Tahoma" w:cs="Tahoma"/>
      <w:sz w:val="16"/>
      <w:szCs w:val="16"/>
    </w:rPr>
  </w:style>
  <w:style w:type="character" w:styleId="Hyperlink">
    <w:name w:val="Hyperlink"/>
    <w:basedOn w:val="DefaultParagraphFont"/>
    <w:uiPriority w:val="99"/>
    <w:rsid w:val="001B10AF"/>
    <w:rPr>
      <w:rFonts w:cs="Times New Roman"/>
      <w:color w:val="0000FF"/>
      <w:u w:val="single"/>
    </w:rPr>
  </w:style>
  <w:style w:type="character" w:styleId="FollowedHyperlink">
    <w:name w:val="FollowedHyperlink"/>
    <w:basedOn w:val="DefaultParagraphFont"/>
    <w:uiPriority w:val="99"/>
    <w:semiHidden/>
    <w:unhideWhenUsed/>
    <w:rsid w:val="00C82AC9"/>
    <w:rPr>
      <w:color w:val="800080" w:themeColor="followedHyperlink"/>
      <w:u w:val="single"/>
    </w:rPr>
  </w:style>
  <w:style w:type="table" w:styleId="TableGrid">
    <w:name w:val="Table Grid"/>
    <w:basedOn w:val="TableNormal"/>
    <w:uiPriority w:val="99"/>
    <w:rsid w:val="00534E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AC3E41"/>
    <w:pPr>
      <w:widowControl/>
      <w:autoSpaceDE/>
      <w:autoSpaceDN/>
      <w:spacing w:before="100" w:beforeAutospacing="1" w:after="100" w:afterAutospacing="1"/>
    </w:pPr>
    <w:rPr>
      <w:rFonts w:eastAsia="Times New Roman"/>
      <w:b/>
      <w:bCs/>
      <w:color w:val="C00000"/>
      <w:sz w:val="16"/>
      <w:szCs w:val="16"/>
    </w:rPr>
  </w:style>
  <w:style w:type="paragraph" w:customStyle="1" w:styleId="xl65">
    <w:name w:val="xl65"/>
    <w:basedOn w:val="Normal"/>
    <w:rsid w:val="00AC3E41"/>
    <w:pPr>
      <w:widowControl/>
      <w:autoSpaceDE/>
      <w:autoSpaceDN/>
      <w:spacing w:before="100" w:beforeAutospacing="1" w:after="100" w:afterAutospacing="1"/>
    </w:pPr>
    <w:rPr>
      <w:rFonts w:eastAsia="Times New Roman"/>
      <w:sz w:val="20"/>
      <w:szCs w:val="20"/>
    </w:rPr>
  </w:style>
  <w:style w:type="paragraph" w:customStyle="1" w:styleId="xl66">
    <w:name w:val="xl66"/>
    <w:basedOn w:val="Normal"/>
    <w:rsid w:val="00AC3E41"/>
    <w:pPr>
      <w:widowControl/>
      <w:autoSpaceDE/>
      <w:autoSpaceDN/>
      <w:spacing w:before="100" w:beforeAutospacing="1" w:after="100" w:afterAutospacing="1"/>
    </w:pPr>
    <w:rPr>
      <w:rFonts w:eastAsia="Times New Roman"/>
      <w:sz w:val="16"/>
      <w:szCs w:val="16"/>
    </w:rPr>
  </w:style>
  <w:style w:type="paragraph" w:customStyle="1" w:styleId="xl67">
    <w:name w:val="xl67"/>
    <w:basedOn w:val="Normal"/>
    <w:rsid w:val="00AC3E41"/>
    <w:pPr>
      <w:widowControl/>
      <w:shd w:val="clear" w:color="000000" w:fill="8DB4E2"/>
      <w:autoSpaceDE/>
      <w:autoSpaceDN/>
      <w:spacing w:before="100" w:beforeAutospacing="1" w:after="100" w:afterAutospacing="1"/>
    </w:pPr>
    <w:rPr>
      <w:rFonts w:eastAsia="Times New Roman"/>
      <w:b/>
      <w:bCs/>
      <w:sz w:val="16"/>
      <w:szCs w:val="16"/>
    </w:rPr>
  </w:style>
  <w:style w:type="paragraph" w:customStyle="1" w:styleId="xl68">
    <w:name w:val="xl68"/>
    <w:basedOn w:val="Normal"/>
    <w:rsid w:val="00AC3E41"/>
    <w:pPr>
      <w:widowControl/>
      <w:autoSpaceDE/>
      <w:autoSpaceDN/>
      <w:spacing w:before="100" w:beforeAutospacing="1" w:after="100" w:afterAutospacing="1"/>
    </w:pPr>
    <w:rPr>
      <w:rFonts w:eastAsia="Times New Roman"/>
      <w:i/>
      <w:iCs/>
      <w:sz w:val="16"/>
      <w:szCs w:val="16"/>
    </w:rPr>
  </w:style>
  <w:style w:type="paragraph" w:customStyle="1" w:styleId="xl69">
    <w:name w:val="xl69"/>
    <w:basedOn w:val="Normal"/>
    <w:rsid w:val="00AC3E41"/>
    <w:pPr>
      <w:widowControl/>
      <w:shd w:val="clear" w:color="000000" w:fill="D9D9D9"/>
      <w:autoSpaceDE/>
      <w:autoSpaceDN/>
      <w:spacing w:before="100" w:beforeAutospacing="1" w:after="100" w:afterAutospacing="1"/>
    </w:pPr>
    <w:rPr>
      <w:rFonts w:eastAsia="Times New Roman"/>
      <w:b/>
      <w:bCs/>
      <w:sz w:val="16"/>
      <w:szCs w:val="16"/>
    </w:rPr>
  </w:style>
  <w:style w:type="paragraph" w:customStyle="1" w:styleId="xl70">
    <w:name w:val="xl70"/>
    <w:basedOn w:val="Normal"/>
    <w:rsid w:val="00AC3E41"/>
    <w:pPr>
      <w:widowControl/>
      <w:shd w:val="clear" w:color="000000" w:fill="D9D9D9"/>
      <w:autoSpaceDE/>
      <w:autoSpaceDN/>
      <w:spacing w:before="100" w:beforeAutospacing="1" w:after="100" w:afterAutospacing="1"/>
    </w:pPr>
    <w:rPr>
      <w:rFonts w:ascii="Times New Roman" w:eastAsia="Times New Roman" w:hAnsi="Times New Roman" w:cs="Times New Roman"/>
      <w:sz w:val="16"/>
      <w:szCs w:val="16"/>
    </w:rPr>
  </w:style>
  <w:style w:type="paragraph" w:customStyle="1" w:styleId="xl71">
    <w:name w:val="xl71"/>
    <w:basedOn w:val="Normal"/>
    <w:rsid w:val="00AC3E41"/>
    <w:pPr>
      <w:widowControl/>
      <w:autoSpaceDE/>
      <w:autoSpaceDN/>
      <w:spacing w:before="100" w:beforeAutospacing="1" w:after="100" w:afterAutospacing="1"/>
    </w:pPr>
    <w:rPr>
      <w:rFonts w:eastAsia="Times New Roman"/>
      <w:sz w:val="16"/>
      <w:szCs w:val="16"/>
    </w:rPr>
  </w:style>
  <w:style w:type="paragraph" w:customStyle="1" w:styleId="xl72">
    <w:name w:val="xl72"/>
    <w:basedOn w:val="Normal"/>
    <w:rsid w:val="00AC3E41"/>
    <w:pPr>
      <w:widowControl/>
      <w:autoSpaceDE/>
      <w:autoSpaceDN/>
      <w:spacing w:before="100" w:beforeAutospacing="1" w:after="100" w:afterAutospacing="1"/>
    </w:pPr>
    <w:rPr>
      <w:rFonts w:eastAsia="Times New Roman"/>
      <w:sz w:val="20"/>
      <w:szCs w:val="20"/>
    </w:rPr>
  </w:style>
  <w:style w:type="paragraph" w:customStyle="1" w:styleId="xl73">
    <w:name w:val="xl73"/>
    <w:basedOn w:val="Normal"/>
    <w:rsid w:val="00AC3E41"/>
    <w:pPr>
      <w:widowControl/>
      <w:autoSpaceDE/>
      <w:autoSpaceDN/>
      <w:spacing w:before="100" w:beforeAutospacing="1" w:after="100" w:afterAutospacing="1"/>
    </w:pPr>
    <w:rPr>
      <w:rFonts w:eastAsia="Times New Roman"/>
      <w:b/>
      <w:bCs/>
      <w:sz w:val="16"/>
      <w:szCs w:val="16"/>
    </w:rPr>
  </w:style>
  <w:style w:type="paragraph" w:customStyle="1" w:styleId="xl74">
    <w:name w:val="xl74"/>
    <w:basedOn w:val="Normal"/>
    <w:rsid w:val="00AC3E41"/>
    <w:pPr>
      <w:widowControl/>
      <w:autoSpaceDE/>
      <w:autoSpaceDN/>
      <w:spacing w:before="100" w:beforeAutospacing="1" w:after="100" w:afterAutospacing="1"/>
    </w:pPr>
    <w:rPr>
      <w:rFonts w:ascii="Times New Roman" w:eastAsia="Times New Roman" w:hAnsi="Times New Roman" w:cs="Times New Roman"/>
      <w:sz w:val="16"/>
      <w:szCs w:val="16"/>
    </w:rPr>
  </w:style>
  <w:style w:type="paragraph" w:customStyle="1" w:styleId="xl75">
    <w:name w:val="xl75"/>
    <w:basedOn w:val="Normal"/>
    <w:rsid w:val="00AC3E41"/>
    <w:pPr>
      <w:widowControl/>
      <w:shd w:val="clear" w:color="000000" w:fill="D9D9D9"/>
      <w:autoSpaceDE/>
      <w:autoSpaceDN/>
      <w:spacing w:before="100" w:beforeAutospacing="1" w:after="100" w:afterAutospacing="1"/>
    </w:pPr>
    <w:rPr>
      <w:rFonts w:eastAsia="Times New Roman"/>
      <w:b/>
      <w:bCs/>
      <w:sz w:val="16"/>
      <w:szCs w:val="16"/>
    </w:rPr>
  </w:style>
  <w:style w:type="paragraph" w:customStyle="1" w:styleId="xl76">
    <w:name w:val="xl76"/>
    <w:basedOn w:val="Normal"/>
    <w:rsid w:val="00AC3E41"/>
    <w:pPr>
      <w:widowControl/>
      <w:shd w:val="clear" w:color="000000" w:fill="FFFFFF"/>
      <w:autoSpaceDE/>
      <w:autoSpaceDN/>
      <w:spacing w:before="100" w:beforeAutospacing="1" w:after="100" w:afterAutospacing="1"/>
    </w:pPr>
    <w:rPr>
      <w:rFonts w:eastAsia="Times New Roman"/>
      <w:sz w:val="16"/>
      <w:szCs w:val="16"/>
    </w:rPr>
  </w:style>
  <w:style w:type="paragraph" w:customStyle="1" w:styleId="xl77">
    <w:name w:val="xl77"/>
    <w:basedOn w:val="Normal"/>
    <w:rsid w:val="00AC3E41"/>
    <w:pPr>
      <w:widowControl/>
      <w:shd w:val="clear" w:color="000000" w:fill="8DB4E2"/>
      <w:autoSpaceDE/>
      <w:autoSpaceDN/>
      <w:spacing w:before="100" w:beforeAutospacing="1" w:after="100" w:afterAutospacing="1"/>
    </w:pPr>
    <w:rPr>
      <w:rFonts w:eastAsia="Times New Roman"/>
      <w:sz w:val="16"/>
      <w:szCs w:val="16"/>
    </w:rPr>
  </w:style>
  <w:style w:type="paragraph" w:customStyle="1" w:styleId="xl78">
    <w:name w:val="xl78"/>
    <w:basedOn w:val="Normal"/>
    <w:rsid w:val="00AC3E41"/>
    <w:pPr>
      <w:widowControl/>
      <w:pBdr>
        <w:bottom w:val="single" w:sz="8" w:space="0" w:color="auto"/>
      </w:pBdr>
      <w:shd w:val="clear" w:color="000000" w:fill="FABF8F"/>
      <w:autoSpaceDE/>
      <w:autoSpaceDN/>
      <w:spacing w:before="100" w:beforeAutospacing="1" w:after="100" w:afterAutospacing="1"/>
      <w:jc w:val="center"/>
    </w:pPr>
    <w:rPr>
      <w:rFonts w:eastAsia="Times New Roman"/>
      <w:b/>
      <w:bCs/>
      <w:sz w:val="16"/>
      <w:szCs w:val="16"/>
    </w:rPr>
  </w:style>
  <w:style w:type="paragraph" w:customStyle="1" w:styleId="xl79">
    <w:name w:val="xl79"/>
    <w:basedOn w:val="Normal"/>
    <w:rsid w:val="00AC3E41"/>
    <w:pPr>
      <w:widowControl/>
      <w:pBdr>
        <w:bottom w:val="single" w:sz="8" w:space="0" w:color="auto"/>
      </w:pBdr>
      <w:shd w:val="clear" w:color="000000" w:fill="C4D79B"/>
      <w:autoSpaceDE/>
      <w:autoSpaceDN/>
      <w:spacing w:before="100" w:beforeAutospacing="1" w:after="100" w:afterAutospacing="1"/>
      <w:jc w:val="center"/>
    </w:pPr>
    <w:rPr>
      <w:rFonts w:eastAsia="Times New Roman"/>
      <w:b/>
      <w:bCs/>
      <w:sz w:val="16"/>
      <w:szCs w:val="16"/>
    </w:rPr>
  </w:style>
  <w:style w:type="paragraph" w:customStyle="1" w:styleId="xl80">
    <w:name w:val="xl80"/>
    <w:basedOn w:val="Normal"/>
    <w:rsid w:val="00AC3E41"/>
    <w:pPr>
      <w:widowControl/>
      <w:pBdr>
        <w:bottom w:val="single" w:sz="8" w:space="0" w:color="auto"/>
      </w:pBdr>
      <w:shd w:val="clear" w:color="000000" w:fill="FFFF66"/>
      <w:autoSpaceDE/>
      <w:autoSpaceDN/>
      <w:spacing w:before="100" w:beforeAutospacing="1" w:after="100" w:afterAutospacing="1"/>
      <w:jc w:val="center"/>
    </w:pPr>
    <w:rPr>
      <w:rFonts w:eastAsia="Times New Roman"/>
      <w:b/>
      <w:bCs/>
      <w:sz w:val="16"/>
      <w:szCs w:val="16"/>
    </w:rPr>
  </w:style>
  <w:style w:type="paragraph" w:customStyle="1" w:styleId="xl81">
    <w:name w:val="xl81"/>
    <w:basedOn w:val="Normal"/>
    <w:rsid w:val="00AC3E41"/>
    <w:pPr>
      <w:widowControl/>
      <w:pBdr>
        <w:bottom w:val="single" w:sz="8" w:space="0" w:color="auto"/>
      </w:pBdr>
      <w:shd w:val="clear" w:color="000000" w:fill="B8CCE4"/>
      <w:autoSpaceDE/>
      <w:autoSpaceDN/>
      <w:spacing w:before="100" w:beforeAutospacing="1" w:after="100" w:afterAutospacing="1"/>
      <w:jc w:val="center"/>
    </w:pPr>
    <w:rPr>
      <w:rFonts w:eastAsia="Times New Roman"/>
      <w:b/>
      <w:bCs/>
      <w:sz w:val="16"/>
      <w:szCs w:val="16"/>
    </w:rPr>
  </w:style>
  <w:style w:type="paragraph" w:customStyle="1" w:styleId="xl82">
    <w:name w:val="xl82"/>
    <w:basedOn w:val="Normal"/>
    <w:rsid w:val="00AC3E41"/>
    <w:pPr>
      <w:widowControl/>
      <w:shd w:val="clear" w:color="000000" w:fill="FABF8F"/>
      <w:autoSpaceDE/>
      <w:autoSpaceDN/>
      <w:spacing w:before="100" w:beforeAutospacing="1" w:after="100" w:afterAutospacing="1"/>
      <w:jc w:val="center"/>
    </w:pPr>
    <w:rPr>
      <w:rFonts w:eastAsia="Times New Roman"/>
      <w:sz w:val="16"/>
      <w:szCs w:val="16"/>
    </w:rPr>
  </w:style>
  <w:style w:type="paragraph" w:customStyle="1" w:styleId="xl83">
    <w:name w:val="xl83"/>
    <w:basedOn w:val="Normal"/>
    <w:rsid w:val="00AC3E41"/>
    <w:pPr>
      <w:widowControl/>
      <w:shd w:val="clear" w:color="000000" w:fill="C4D79B"/>
      <w:autoSpaceDE/>
      <w:autoSpaceDN/>
      <w:spacing w:before="100" w:beforeAutospacing="1" w:after="100" w:afterAutospacing="1"/>
      <w:jc w:val="center"/>
    </w:pPr>
    <w:rPr>
      <w:rFonts w:eastAsia="Times New Roman"/>
      <w:sz w:val="16"/>
      <w:szCs w:val="16"/>
    </w:rPr>
  </w:style>
  <w:style w:type="paragraph" w:customStyle="1" w:styleId="xl84">
    <w:name w:val="xl84"/>
    <w:basedOn w:val="Normal"/>
    <w:rsid w:val="00AC3E41"/>
    <w:pPr>
      <w:widowControl/>
      <w:shd w:val="clear" w:color="000000" w:fill="FFFF66"/>
      <w:autoSpaceDE/>
      <w:autoSpaceDN/>
      <w:spacing w:before="100" w:beforeAutospacing="1" w:after="100" w:afterAutospacing="1"/>
      <w:jc w:val="center"/>
    </w:pPr>
    <w:rPr>
      <w:rFonts w:eastAsia="Times New Roman"/>
      <w:sz w:val="16"/>
      <w:szCs w:val="16"/>
    </w:rPr>
  </w:style>
  <w:style w:type="paragraph" w:customStyle="1" w:styleId="xl85">
    <w:name w:val="xl85"/>
    <w:basedOn w:val="Normal"/>
    <w:rsid w:val="00AC3E41"/>
    <w:pPr>
      <w:widowControl/>
      <w:shd w:val="clear" w:color="000000" w:fill="B8CCE4"/>
      <w:autoSpaceDE/>
      <w:autoSpaceDN/>
      <w:spacing w:before="100" w:beforeAutospacing="1" w:after="100" w:afterAutospacing="1"/>
      <w:jc w:val="center"/>
    </w:pPr>
    <w:rPr>
      <w:rFonts w:eastAsia="Times New Roman"/>
      <w:sz w:val="16"/>
      <w:szCs w:val="16"/>
    </w:rPr>
  </w:style>
  <w:style w:type="paragraph" w:customStyle="1" w:styleId="xl86">
    <w:name w:val="xl86"/>
    <w:basedOn w:val="Normal"/>
    <w:rsid w:val="00AC3E41"/>
    <w:pPr>
      <w:widowControl/>
      <w:shd w:val="clear" w:color="000000" w:fill="8DB4E2"/>
      <w:autoSpaceDE/>
      <w:autoSpaceDN/>
      <w:spacing w:before="100" w:beforeAutospacing="1" w:after="100" w:afterAutospacing="1"/>
      <w:jc w:val="center"/>
    </w:pPr>
    <w:rPr>
      <w:rFonts w:eastAsia="Times New Roman"/>
      <w:b/>
      <w:bCs/>
      <w:sz w:val="16"/>
      <w:szCs w:val="16"/>
    </w:rPr>
  </w:style>
  <w:style w:type="paragraph" w:customStyle="1" w:styleId="xl87">
    <w:name w:val="xl87"/>
    <w:basedOn w:val="Normal"/>
    <w:rsid w:val="00AC3E41"/>
    <w:pPr>
      <w:widowControl/>
      <w:autoSpaceDE/>
      <w:autoSpaceDN/>
      <w:spacing w:before="100" w:beforeAutospacing="1" w:after="100" w:afterAutospacing="1"/>
      <w:jc w:val="center"/>
    </w:pPr>
    <w:rPr>
      <w:rFonts w:eastAsia="Times New Roman"/>
      <w:sz w:val="16"/>
      <w:szCs w:val="16"/>
    </w:rPr>
  </w:style>
  <w:style w:type="paragraph" w:customStyle="1" w:styleId="xl88">
    <w:name w:val="xl88"/>
    <w:basedOn w:val="Normal"/>
    <w:rsid w:val="00AC3E41"/>
    <w:pPr>
      <w:widowControl/>
      <w:autoSpaceDE/>
      <w:autoSpaceDN/>
      <w:spacing w:before="100" w:beforeAutospacing="1" w:after="100" w:afterAutospacing="1"/>
      <w:jc w:val="center"/>
    </w:pPr>
    <w:rPr>
      <w:rFonts w:eastAsia="Times New Roman"/>
      <w:sz w:val="20"/>
      <w:szCs w:val="20"/>
    </w:rPr>
  </w:style>
  <w:style w:type="paragraph" w:customStyle="1" w:styleId="xl89">
    <w:name w:val="xl89"/>
    <w:basedOn w:val="Normal"/>
    <w:rsid w:val="00AC3E41"/>
    <w:pPr>
      <w:widowControl/>
      <w:pBdr>
        <w:bottom w:val="single" w:sz="8" w:space="0" w:color="auto"/>
      </w:pBdr>
      <w:autoSpaceDE/>
      <w:autoSpaceDN/>
      <w:spacing w:before="100" w:beforeAutospacing="1" w:after="100" w:afterAutospacing="1"/>
      <w:jc w:val="center"/>
    </w:pPr>
    <w:rPr>
      <w:rFonts w:eastAsia="Times New Roman"/>
      <w:b/>
      <w:bCs/>
      <w:sz w:val="16"/>
      <w:szCs w:val="16"/>
    </w:rPr>
  </w:style>
  <w:style w:type="paragraph" w:customStyle="1" w:styleId="xl90">
    <w:name w:val="xl90"/>
    <w:basedOn w:val="Normal"/>
    <w:rsid w:val="00AC3E41"/>
    <w:pPr>
      <w:widowControl/>
      <w:pBdr>
        <w:top w:val="single" w:sz="8" w:space="0" w:color="auto"/>
      </w:pBdr>
      <w:shd w:val="clear" w:color="000000" w:fill="D9D9D9"/>
      <w:autoSpaceDE/>
      <w:autoSpaceDN/>
      <w:spacing w:before="100" w:beforeAutospacing="1" w:after="100" w:afterAutospacing="1"/>
    </w:pPr>
    <w:rPr>
      <w:rFonts w:eastAsia="Times New Roman"/>
      <w:b/>
      <w:bCs/>
      <w:sz w:val="16"/>
      <w:szCs w:val="16"/>
    </w:rPr>
  </w:style>
  <w:style w:type="paragraph" w:customStyle="1" w:styleId="xl91">
    <w:name w:val="xl91"/>
    <w:basedOn w:val="Normal"/>
    <w:rsid w:val="00AC3E41"/>
    <w:pPr>
      <w:widowControl/>
      <w:pBdr>
        <w:bottom w:val="single" w:sz="4" w:space="0" w:color="auto"/>
      </w:pBdr>
      <w:shd w:val="clear" w:color="000000" w:fill="FFFF66"/>
      <w:autoSpaceDE/>
      <w:autoSpaceDN/>
      <w:spacing w:before="100" w:beforeAutospacing="1" w:after="100" w:afterAutospacing="1"/>
      <w:jc w:val="center"/>
    </w:pPr>
    <w:rPr>
      <w:rFonts w:eastAsia="Times New Roman"/>
      <w:b/>
      <w:bCs/>
      <w:i/>
      <w:iCs/>
      <w:sz w:val="16"/>
      <w:szCs w:val="16"/>
    </w:rPr>
  </w:style>
  <w:style w:type="paragraph" w:customStyle="1" w:styleId="xl92">
    <w:name w:val="xl92"/>
    <w:basedOn w:val="Normal"/>
    <w:rsid w:val="00AC3E41"/>
    <w:pPr>
      <w:widowControl/>
      <w:pBdr>
        <w:bottom w:val="single" w:sz="4" w:space="0" w:color="auto"/>
      </w:pBdr>
      <w:autoSpaceDE/>
      <w:autoSpaceDN/>
      <w:spacing w:before="100" w:beforeAutospacing="1" w:after="100" w:afterAutospacing="1"/>
      <w:jc w:val="center"/>
    </w:pPr>
    <w:rPr>
      <w:rFonts w:ascii="Times New Roman" w:eastAsia="Times New Roman" w:hAnsi="Times New Roman" w:cs="Times New Roman"/>
      <w:b/>
      <w:bCs/>
      <w:i/>
      <w:iCs/>
      <w:sz w:val="16"/>
      <w:szCs w:val="16"/>
    </w:rPr>
  </w:style>
  <w:style w:type="paragraph" w:customStyle="1" w:styleId="xl93">
    <w:name w:val="xl93"/>
    <w:basedOn w:val="Normal"/>
    <w:rsid w:val="00AC3E41"/>
    <w:pPr>
      <w:widowControl/>
      <w:pBdr>
        <w:bottom w:val="single" w:sz="4" w:space="0" w:color="auto"/>
      </w:pBdr>
      <w:shd w:val="clear" w:color="000000" w:fill="FABF8F"/>
      <w:autoSpaceDE/>
      <w:autoSpaceDN/>
      <w:spacing w:before="100" w:beforeAutospacing="1" w:after="100" w:afterAutospacing="1"/>
      <w:jc w:val="center"/>
    </w:pPr>
    <w:rPr>
      <w:rFonts w:eastAsia="Times New Roman"/>
      <w:b/>
      <w:bCs/>
      <w:i/>
      <w:iCs/>
      <w:sz w:val="16"/>
      <w:szCs w:val="16"/>
    </w:rPr>
  </w:style>
  <w:style w:type="paragraph" w:customStyle="1" w:styleId="xl94">
    <w:name w:val="xl94"/>
    <w:basedOn w:val="Normal"/>
    <w:rsid w:val="00AC3E41"/>
    <w:pPr>
      <w:widowControl/>
      <w:pBdr>
        <w:bottom w:val="single" w:sz="4" w:space="0" w:color="auto"/>
      </w:pBdr>
      <w:shd w:val="clear" w:color="000000" w:fill="FABF8F"/>
      <w:autoSpaceDE/>
      <w:autoSpaceDN/>
      <w:spacing w:before="100" w:beforeAutospacing="1" w:after="100" w:afterAutospacing="1"/>
      <w:jc w:val="center"/>
    </w:pPr>
    <w:rPr>
      <w:rFonts w:ascii="Times New Roman" w:eastAsia="Times New Roman" w:hAnsi="Times New Roman" w:cs="Times New Roman"/>
      <w:b/>
      <w:bCs/>
      <w:i/>
      <w:iCs/>
      <w:sz w:val="16"/>
      <w:szCs w:val="16"/>
    </w:rPr>
  </w:style>
  <w:style w:type="paragraph" w:customStyle="1" w:styleId="xl95">
    <w:name w:val="xl95"/>
    <w:basedOn w:val="Normal"/>
    <w:rsid w:val="00AC3E41"/>
    <w:pPr>
      <w:widowControl/>
      <w:pBdr>
        <w:bottom w:val="single" w:sz="4" w:space="0" w:color="auto"/>
      </w:pBdr>
      <w:shd w:val="clear" w:color="000000" w:fill="B8CCE4"/>
      <w:autoSpaceDE/>
      <w:autoSpaceDN/>
      <w:spacing w:before="100" w:beforeAutospacing="1" w:after="100" w:afterAutospacing="1"/>
      <w:jc w:val="center"/>
    </w:pPr>
    <w:rPr>
      <w:rFonts w:eastAsia="Times New Roman"/>
      <w:b/>
      <w:bCs/>
      <w:sz w:val="16"/>
      <w:szCs w:val="16"/>
    </w:rPr>
  </w:style>
  <w:style w:type="paragraph" w:customStyle="1" w:styleId="xl96">
    <w:name w:val="xl96"/>
    <w:basedOn w:val="Normal"/>
    <w:rsid w:val="00AC3E41"/>
    <w:pPr>
      <w:widowControl/>
      <w:pBdr>
        <w:bottom w:val="single" w:sz="4" w:space="0" w:color="auto"/>
      </w:pBdr>
      <w:autoSpaceDE/>
      <w:autoSpaceDN/>
      <w:spacing w:before="100" w:beforeAutospacing="1" w:after="100" w:afterAutospacing="1"/>
      <w:jc w:val="center"/>
    </w:pPr>
    <w:rPr>
      <w:rFonts w:ascii="Times New Roman" w:eastAsia="Times New Roman" w:hAnsi="Times New Roman" w:cs="Times New Roman"/>
      <w:b/>
      <w:bCs/>
      <w:sz w:val="16"/>
      <w:szCs w:val="16"/>
    </w:rPr>
  </w:style>
  <w:style w:type="paragraph" w:customStyle="1" w:styleId="xl97">
    <w:name w:val="xl97"/>
    <w:basedOn w:val="Normal"/>
    <w:rsid w:val="00AC3E41"/>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l98">
    <w:name w:val="xl98"/>
    <w:basedOn w:val="Normal"/>
    <w:rsid w:val="00AC3E41"/>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l99">
    <w:name w:val="xl99"/>
    <w:basedOn w:val="Normal"/>
    <w:rsid w:val="00AC3E41"/>
    <w:pPr>
      <w:widowControl/>
      <w:pBdr>
        <w:bottom w:val="single" w:sz="4" w:space="0" w:color="auto"/>
      </w:pBdr>
      <w:shd w:val="clear" w:color="000000" w:fill="C4D79B"/>
      <w:autoSpaceDE/>
      <w:autoSpaceDN/>
      <w:spacing w:before="100" w:beforeAutospacing="1" w:after="100" w:afterAutospacing="1"/>
      <w:jc w:val="center"/>
    </w:pPr>
    <w:rPr>
      <w:rFonts w:eastAsia="Times New Roman"/>
      <w:b/>
      <w:bCs/>
      <w:i/>
      <w:iCs/>
      <w:sz w:val="16"/>
      <w:szCs w:val="16"/>
    </w:rPr>
  </w:style>
  <w:style w:type="paragraph" w:customStyle="1" w:styleId="Default">
    <w:name w:val="Default"/>
    <w:rsid w:val="00823D0B"/>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B078D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136603"/>
    <w:rPr>
      <w:rFonts w:asciiTheme="majorHAnsi" w:eastAsiaTheme="majorEastAsia" w:hAnsiTheme="majorHAnsi" w:cstheme="majorBidi"/>
      <w:color w:val="365F91" w:themeColor="accent1" w:themeShade="BF"/>
    </w:rPr>
  </w:style>
  <w:style w:type="character" w:customStyle="1" w:styleId="normaltextrun">
    <w:name w:val="normaltextrun"/>
    <w:basedOn w:val="DefaultParagraphFont"/>
    <w:rsid w:val="00E34EF1"/>
  </w:style>
  <w:style w:type="character" w:customStyle="1" w:styleId="eop">
    <w:name w:val="eop"/>
    <w:basedOn w:val="DefaultParagraphFont"/>
    <w:rsid w:val="00E34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28936">
      <w:bodyDiv w:val="1"/>
      <w:marLeft w:val="0"/>
      <w:marRight w:val="0"/>
      <w:marTop w:val="0"/>
      <w:marBottom w:val="0"/>
      <w:divBdr>
        <w:top w:val="none" w:sz="0" w:space="0" w:color="auto"/>
        <w:left w:val="none" w:sz="0" w:space="0" w:color="auto"/>
        <w:bottom w:val="none" w:sz="0" w:space="0" w:color="auto"/>
        <w:right w:val="none" w:sz="0" w:space="0" w:color="auto"/>
      </w:divBdr>
    </w:div>
    <w:div w:id="237398769">
      <w:bodyDiv w:val="1"/>
      <w:marLeft w:val="0"/>
      <w:marRight w:val="0"/>
      <w:marTop w:val="0"/>
      <w:marBottom w:val="0"/>
      <w:divBdr>
        <w:top w:val="none" w:sz="0" w:space="0" w:color="auto"/>
        <w:left w:val="none" w:sz="0" w:space="0" w:color="auto"/>
        <w:bottom w:val="none" w:sz="0" w:space="0" w:color="auto"/>
        <w:right w:val="none" w:sz="0" w:space="0" w:color="auto"/>
      </w:divBdr>
    </w:div>
    <w:div w:id="366805365">
      <w:bodyDiv w:val="1"/>
      <w:marLeft w:val="0"/>
      <w:marRight w:val="0"/>
      <w:marTop w:val="0"/>
      <w:marBottom w:val="0"/>
      <w:divBdr>
        <w:top w:val="none" w:sz="0" w:space="0" w:color="auto"/>
        <w:left w:val="none" w:sz="0" w:space="0" w:color="auto"/>
        <w:bottom w:val="none" w:sz="0" w:space="0" w:color="auto"/>
        <w:right w:val="none" w:sz="0" w:space="0" w:color="auto"/>
      </w:divBdr>
    </w:div>
    <w:div w:id="410812322">
      <w:bodyDiv w:val="1"/>
      <w:marLeft w:val="0"/>
      <w:marRight w:val="0"/>
      <w:marTop w:val="0"/>
      <w:marBottom w:val="0"/>
      <w:divBdr>
        <w:top w:val="none" w:sz="0" w:space="0" w:color="auto"/>
        <w:left w:val="none" w:sz="0" w:space="0" w:color="auto"/>
        <w:bottom w:val="none" w:sz="0" w:space="0" w:color="auto"/>
        <w:right w:val="none" w:sz="0" w:space="0" w:color="auto"/>
      </w:divBdr>
    </w:div>
    <w:div w:id="502550583">
      <w:bodyDiv w:val="1"/>
      <w:marLeft w:val="0"/>
      <w:marRight w:val="0"/>
      <w:marTop w:val="0"/>
      <w:marBottom w:val="0"/>
      <w:divBdr>
        <w:top w:val="none" w:sz="0" w:space="0" w:color="auto"/>
        <w:left w:val="none" w:sz="0" w:space="0" w:color="auto"/>
        <w:bottom w:val="none" w:sz="0" w:space="0" w:color="auto"/>
        <w:right w:val="none" w:sz="0" w:space="0" w:color="auto"/>
      </w:divBdr>
    </w:div>
    <w:div w:id="629166429">
      <w:bodyDiv w:val="1"/>
      <w:marLeft w:val="0"/>
      <w:marRight w:val="0"/>
      <w:marTop w:val="0"/>
      <w:marBottom w:val="0"/>
      <w:divBdr>
        <w:top w:val="none" w:sz="0" w:space="0" w:color="auto"/>
        <w:left w:val="none" w:sz="0" w:space="0" w:color="auto"/>
        <w:bottom w:val="none" w:sz="0" w:space="0" w:color="auto"/>
        <w:right w:val="none" w:sz="0" w:space="0" w:color="auto"/>
      </w:divBdr>
    </w:div>
    <w:div w:id="700013754">
      <w:bodyDiv w:val="1"/>
      <w:marLeft w:val="0"/>
      <w:marRight w:val="0"/>
      <w:marTop w:val="0"/>
      <w:marBottom w:val="0"/>
      <w:divBdr>
        <w:top w:val="none" w:sz="0" w:space="0" w:color="auto"/>
        <w:left w:val="none" w:sz="0" w:space="0" w:color="auto"/>
        <w:bottom w:val="none" w:sz="0" w:space="0" w:color="auto"/>
        <w:right w:val="none" w:sz="0" w:space="0" w:color="auto"/>
      </w:divBdr>
      <w:divsChild>
        <w:div w:id="1091586101">
          <w:marLeft w:val="0"/>
          <w:marRight w:val="0"/>
          <w:marTop w:val="0"/>
          <w:marBottom w:val="0"/>
          <w:divBdr>
            <w:top w:val="none" w:sz="0" w:space="0" w:color="auto"/>
            <w:left w:val="none" w:sz="0" w:space="0" w:color="auto"/>
            <w:bottom w:val="none" w:sz="0" w:space="0" w:color="auto"/>
            <w:right w:val="none" w:sz="0" w:space="0" w:color="auto"/>
          </w:divBdr>
        </w:div>
      </w:divsChild>
    </w:div>
    <w:div w:id="700283240">
      <w:bodyDiv w:val="1"/>
      <w:marLeft w:val="0"/>
      <w:marRight w:val="0"/>
      <w:marTop w:val="0"/>
      <w:marBottom w:val="0"/>
      <w:divBdr>
        <w:top w:val="none" w:sz="0" w:space="0" w:color="auto"/>
        <w:left w:val="none" w:sz="0" w:space="0" w:color="auto"/>
        <w:bottom w:val="none" w:sz="0" w:space="0" w:color="auto"/>
        <w:right w:val="none" w:sz="0" w:space="0" w:color="auto"/>
      </w:divBdr>
    </w:div>
    <w:div w:id="708919503">
      <w:bodyDiv w:val="1"/>
      <w:marLeft w:val="0"/>
      <w:marRight w:val="0"/>
      <w:marTop w:val="0"/>
      <w:marBottom w:val="0"/>
      <w:divBdr>
        <w:top w:val="none" w:sz="0" w:space="0" w:color="auto"/>
        <w:left w:val="none" w:sz="0" w:space="0" w:color="auto"/>
        <w:bottom w:val="none" w:sz="0" w:space="0" w:color="auto"/>
        <w:right w:val="none" w:sz="0" w:space="0" w:color="auto"/>
      </w:divBdr>
    </w:div>
    <w:div w:id="754596719">
      <w:bodyDiv w:val="1"/>
      <w:marLeft w:val="0"/>
      <w:marRight w:val="0"/>
      <w:marTop w:val="0"/>
      <w:marBottom w:val="0"/>
      <w:divBdr>
        <w:top w:val="none" w:sz="0" w:space="0" w:color="auto"/>
        <w:left w:val="none" w:sz="0" w:space="0" w:color="auto"/>
        <w:bottom w:val="none" w:sz="0" w:space="0" w:color="auto"/>
        <w:right w:val="none" w:sz="0" w:space="0" w:color="auto"/>
      </w:divBdr>
      <w:divsChild>
        <w:div w:id="1840776650">
          <w:marLeft w:val="0"/>
          <w:marRight w:val="0"/>
          <w:marTop w:val="0"/>
          <w:marBottom w:val="0"/>
          <w:divBdr>
            <w:top w:val="none" w:sz="0" w:space="0" w:color="auto"/>
            <w:left w:val="none" w:sz="0" w:space="0" w:color="auto"/>
            <w:bottom w:val="none" w:sz="0" w:space="0" w:color="auto"/>
            <w:right w:val="none" w:sz="0" w:space="0" w:color="auto"/>
          </w:divBdr>
          <w:divsChild>
            <w:div w:id="1940987495">
              <w:marLeft w:val="0"/>
              <w:marRight w:val="0"/>
              <w:marTop w:val="0"/>
              <w:marBottom w:val="0"/>
              <w:divBdr>
                <w:top w:val="none" w:sz="0" w:space="0" w:color="auto"/>
                <w:left w:val="none" w:sz="0" w:space="0" w:color="auto"/>
                <w:bottom w:val="none" w:sz="0" w:space="0" w:color="auto"/>
                <w:right w:val="none" w:sz="0" w:space="0" w:color="auto"/>
              </w:divBdr>
              <w:divsChild>
                <w:div w:id="1672369007">
                  <w:marLeft w:val="0"/>
                  <w:marRight w:val="0"/>
                  <w:marTop w:val="0"/>
                  <w:marBottom w:val="0"/>
                  <w:divBdr>
                    <w:top w:val="none" w:sz="0" w:space="0" w:color="auto"/>
                    <w:left w:val="none" w:sz="0" w:space="0" w:color="auto"/>
                    <w:bottom w:val="none" w:sz="0" w:space="0" w:color="auto"/>
                    <w:right w:val="none" w:sz="0" w:space="0" w:color="auto"/>
                  </w:divBdr>
                  <w:divsChild>
                    <w:div w:id="1076131627">
                      <w:marLeft w:val="0"/>
                      <w:marRight w:val="0"/>
                      <w:marTop w:val="45"/>
                      <w:marBottom w:val="0"/>
                      <w:divBdr>
                        <w:top w:val="none" w:sz="0" w:space="0" w:color="auto"/>
                        <w:left w:val="none" w:sz="0" w:space="0" w:color="auto"/>
                        <w:bottom w:val="none" w:sz="0" w:space="0" w:color="auto"/>
                        <w:right w:val="none" w:sz="0" w:space="0" w:color="auto"/>
                      </w:divBdr>
                      <w:divsChild>
                        <w:div w:id="213081890">
                          <w:marLeft w:val="0"/>
                          <w:marRight w:val="0"/>
                          <w:marTop w:val="0"/>
                          <w:marBottom w:val="0"/>
                          <w:divBdr>
                            <w:top w:val="none" w:sz="0" w:space="0" w:color="auto"/>
                            <w:left w:val="none" w:sz="0" w:space="0" w:color="auto"/>
                            <w:bottom w:val="none" w:sz="0" w:space="0" w:color="auto"/>
                            <w:right w:val="none" w:sz="0" w:space="0" w:color="auto"/>
                          </w:divBdr>
                          <w:divsChild>
                            <w:div w:id="1990090962">
                              <w:marLeft w:val="2070"/>
                              <w:marRight w:val="3960"/>
                              <w:marTop w:val="0"/>
                              <w:marBottom w:val="0"/>
                              <w:divBdr>
                                <w:top w:val="none" w:sz="0" w:space="0" w:color="auto"/>
                                <w:left w:val="none" w:sz="0" w:space="0" w:color="auto"/>
                                <w:bottom w:val="none" w:sz="0" w:space="0" w:color="auto"/>
                                <w:right w:val="none" w:sz="0" w:space="0" w:color="auto"/>
                              </w:divBdr>
                              <w:divsChild>
                                <w:div w:id="1976904810">
                                  <w:marLeft w:val="0"/>
                                  <w:marRight w:val="0"/>
                                  <w:marTop w:val="0"/>
                                  <w:marBottom w:val="0"/>
                                  <w:divBdr>
                                    <w:top w:val="none" w:sz="0" w:space="0" w:color="auto"/>
                                    <w:left w:val="none" w:sz="0" w:space="0" w:color="auto"/>
                                    <w:bottom w:val="none" w:sz="0" w:space="0" w:color="auto"/>
                                    <w:right w:val="none" w:sz="0" w:space="0" w:color="auto"/>
                                  </w:divBdr>
                                  <w:divsChild>
                                    <w:div w:id="997264134">
                                      <w:marLeft w:val="0"/>
                                      <w:marRight w:val="0"/>
                                      <w:marTop w:val="0"/>
                                      <w:marBottom w:val="0"/>
                                      <w:divBdr>
                                        <w:top w:val="none" w:sz="0" w:space="0" w:color="auto"/>
                                        <w:left w:val="none" w:sz="0" w:space="0" w:color="auto"/>
                                        <w:bottom w:val="none" w:sz="0" w:space="0" w:color="auto"/>
                                        <w:right w:val="none" w:sz="0" w:space="0" w:color="auto"/>
                                      </w:divBdr>
                                      <w:divsChild>
                                        <w:div w:id="1427262437">
                                          <w:marLeft w:val="0"/>
                                          <w:marRight w:val="0"/>
                                          <w:marTop w:val="0"/>
                                          <w:marBottom w:val="0"/>
                                          <w:divBdr>
                                            <w:top w:val="none" w:sz="0" w:space="0" w:color="auto"/>
                                            <w:left w:val="none" w:sz="0" w:space="0" w:color="auto"/>
                                            <w:bottom w:val="none" w:sz="0" w:space="0" w:color="auto"/>
                                            <w:right w:val="none" w:sz="0" w:space="0" w:color="auto"/>
                                          </w:divBdr>
                                          <w:divsChild>
                                            <w:div w:id="724528915">
                                              <w:marLeft w:val="0"/>
                                              <w:marRight w:val="0"/>
                                              <w:marTop w:val="90"/>
                                              <w:marBottom w:val="0"/>
                                              <w:divBdr>
                                                <w:top w:val="none" w:sz="0" w:space="0" w:color="auto"/>
                                                <w:left w:val="none" w:sz="0" w:space="0" w:color="auto"/>
                                                <w:bottom w:val="none" w:sz="0" w:space="0" w:color="auto"/>
                                                <w:right w:val="none" w:sz="0" w:space="0" w:color="auto"/>
                                              </w:divBdr>
                                              <w:divsChild>
                                                <w:div w:id="1692995056">
                                                  <w:marLeft w:val="0"/>
                                                  <w:marRight w:val="0"/>
                                                  <w:marTop w:val="0"/>
                                                  <w:marBottom w:val="0"/>
                                                  <w:divBdr>
                                                    <w:top w:val="none" w:sz="0" w:space="0" w:color="auto"/>
                                                    <w:left w:val="none" w:sz="0" w:space="0" w:color="auto"/>
                                                    <w:bottom w:val="none" w:sz="0" w:space="0" w:color="auto"/>
                                                    <w:right w:val="none" w:sz="0" w:space="0" w:color="auto"/>
                                                  </w:divBdr>
                                                  <w:divsChild>
                                                    <w:div w:id="413478381">
                                                      <w:marLeft w:val="0"/>
                                                      <w:marRight w:val="0"/>
                                                      <w:marTop w:val="0"/>
                                                      <w:marBottom w:val="0"/>
                                                      <w:divBdr>
                                                        <w:top w:val="none" w:sz="0" w:space="0" w:color="auto"/>
                                                        <w:left w:val="none" w:sz="0" w:space="0" w:color="auto"/>
                                                        <w:bottom w:val="none" w:sz="0" w:space="0" w:color="auto"/>
                                                        <w:right w:val="none" w:sz="0" w:space="0" w:color="auto"/>
                                                      </w:divBdr>
                                                      <w:divsChild>
                                                        <w:div w:id="1829402580">
                                                          <w:marLeft w:val="0"/>
                                                          <w:marRight w:val="0"/>
                                                          <w:marTop w:val="0"/>
                                                          <w:marBottom w:val="390"/>
                                                          <w:divBdr>
                                                            <w:top w:val="none" w:sz="0" w:space="0" w:color="auto"/>
                                                            <w:left w:val="none" w:sz="0" w:space="0" w:color="auto"/>
                                                            <w:bottom w:val="none" w:sz="0" w:space="0" w:color="auto"/>
                                                            <w:right w:val="none" w:sz="0" w:space="0" w:color="auto"/>
                                                          </w:divBdr>
                                                          <w:divsChild>
                                                            <w:div w:id="484779077">
                                                              <w:marLeft w:val="0"/>
                                                              <w:marRight w:val="0"/>
                                                              <w:marTop w:val="0"/>
                                                              <w:marBottom w:val="0"/>
                                                              <w:divBdr>
                                                                <w:top w:val="none" w:sz="0" w:space="0" w:color="auto"/>
                                                                <w:left w:val="none" w:sz="0" w:space="0" w:color="auto"/>
                                                                <w:bottom w:val="none" w:sz="0" w:space="0" w:color="auto"/>
                                                                <w:right w:val="none" w:sz="0" w:space="0" w:color="auto"/>
                                                              </w:divBdr>
                                                              <w:divsChild>
                                                                <w:div w:id="1836265272">
                                                                  <w:marLeft w:val="0"/>
                                                                  <w:marRight w:val="0"/>
                                                                  <w:marTop w:val="0"/>
                                                                  <w:marBottom w:val="0"/>
                                                                  <w:divBdr>
                                                                    <w:top w:val="none" w:sz="0" w:space="0" w:color="auto"/>
                                                                    <w:left w:val="none" w:sz="0" w:space="0" w:color="auto"/>
                                                                    <w:bottom w:val="none" w:sz="0" w:space="0" w:color="auto"/>
                                                                    <w:right w:val="none" w:sz="0" w:space="0" w:color="auto"/>
                                                                  </w:divBdr>
                                                                  <w:divsChild>
                                                                    <w:div w:id="30352019">
                                                                      <w:marLeft w:val="0"/>
                                                                      <w:marRight w:val="0"/>
                                                                      <w:marTop w:val="0"/>
                                                                      <w:marBottom w:val="0"/>
                                                                      <w:divBdr>
                                                                        <w:top w:val="none" w:sz="0" w:space="0" w:color="auto"/>
                                                                        <w:left w:val="none" w:sz="0" w:space="0" w:color="auto"/>
                                                                        <w:bottom w:val="none" w:sz="0" w:space="0" w:color="auto"/>
                                                                        <w:right w:val="none" w:sz="0" w:space="0" w:color="auto"/>
                                                                      </w:divBdr>
                                                                      <w:divsChild>
                                                                        <w:div w:id="845437845">
                                                                          <w:marLeft w:val="0"/>
                                                                          <w:marRight w:val="0"/>
                                                                          <w:marTop w:val="0"/>
                                                                          <w:marBottom w:val="0"/>
                                                                          <w:divBdr>
                                                                            <w:top w:val="none" w:sz="0" w:space="0" w:color="auto"/>
                                                                            <w:left w:val="none" w:sz="0" w:space="0" w:color="auto"/>
                                                                            <w:bottom w:val="none" w:sz="0" w:space="0" w:color="auto"/>
                                                                            <w:right w:val="none" w:sz="0" w:space="0" w:color="auto"/>
                                                                          </w:divBdr>
                                                                          <w:divsChild>
                                                                            <w:div w:id="819999552">
                                                                              <w:marLeft w:val="0"/>
                                                                              <w:marRight w:val="0"/>
                                                                              <w:marTop w:val="0"/>
                                                                              <w:marBottom w:val="0"/>
                                                                              <w:divBdr>
                                                                                <w:top w:val="none" w:sz="0" w:space="0" w:color="auto"/>
                                                                                <w:left w:val="none" w:sz="0" w:space="0" w:color="auto"/>
                                                                                <w:bottom w:val="none" w:sz="0" w:space="0" w:color="auto"/>
                                                                                <w:right w:val="none" w:sz="0" w:space="0" w:color="auto"/>
                                                                              </w:divBdr>
                                                                              <w:divsChild>
                                                                                <w:div w:id="14120923">
                                                                                  <w:marLeft w:val="0"/>
                                                                                  <w:marRight w:val="0"/>
                                                                                  <w:marTop w:val="0"/>
                                                                                  <w:marBottom w:val="0"/>
                                                                                  <w:divBdr>
                                                                                    <w:top w:val="none" w:sz="0" w:space="0" w:color="auto"/>
                                                                                    <w:left w:val="none" w:sz="0" w:space="0" w:color="auto"/>
                                                                                    <w:bottom w:val="none" w:sz="0" w:space="0" w:color="auto"/>
                                                                                    <w:right w:val="none" w:sz="0" w:space="0" w:color="auto"/>
                                                                                  </w:divBdr>
                                                                                  <w:divsChild>
                                                                                    <w:div w:id="1950626613">
                                                                                      <w:marLeft w:val="0"/>
                                                                                      <w:marRight w:val="0"/>
                                                                                      <w:marTop w:val="0"/>
                                                                                      <w:marBottom w:val="0"/>
                                                                                      <w:divBdr>
                                                                                        <w:top w:val="none" w:sz="0" w:space="0" w:color="auto"/>
                                                                                        <w:left w:val="none" w:sz="0" w:space="0" w:color="auto"/>
                                                                                        <w:bottom w:val="none" w:sz="0" w:space="0" w:color="auto"/>
                                                                                        <w:right w:val="none" w:sz="0" w:space="0" w:color="auto"/>
                                                                                      </w:divBdr>
                                                                                      <w:divsChild>
                                                                                        <w:div w:id="180047323">
                                                                                          <w:marLeft w:val="0"/>
                                                                                          <w:marRight w:val="0"/>
                                                                                          <w:marTop w:val="0"/>
                                                                                          <w:marBottom w:val="0"/>
                                                                                          <w:divBdr>
                                                                                            <w:top w:val="none" w:sz="0" w:space="0" w:color="auto"/>
                                                                                            <w:left w:val="none" w:sz="0" w:space="0" w:color="auto"/>
                                                                                            <w:bottom w:val="none" w:sz="0" w:space="0" w:color="auto"/>
                                                                                            <w:right w:val="none" w:sz="0" w:space="0" w:color="auto"/>
                                                                                          </w:divBdr>
                                                                                          <w:divsChild>
                                                                                            <w:div w:id="1523276703">
                                                                                              <w:marLeft w:val="0"/>
                                                                                              <w:marRight w:val="0"/>
                                                                                              <w:marTop w:val="0"/>
                                                                                              <w:marBottom w:val="0"/>
                                                                                              <w:divBdr>
                                                                                                <w:top w:val="none" w:sz="0" w:space="0" w:color="auto"/>
                                                                                                <w:left w:val="none" w:sz="0" w:space="0" w:color="auto"/>
                                                                                                <w:bottom w:val="none" w:sz="0" w:space="0" w:color="auto"/>
                                                                                                <w:right w:val="none" w:sz="0" w:space="0" w:color="auto"/>
                                                                                              </w:divBdr>
                                                                                              <w:divsChild>
                                                                                                <w:div w:id="1339500989">
                                                                                                  <w:marLeft w:val="0"/>
                                                                                                  <w:marRight w:val="0"/>
                                                                                                  <w:marTop w:val="0"/>
                                                                                                  <w:marBottom w:val="0"/>
                                                                                                  <w:divBdr>
                                                                                                    <w:top w:val="none" w:sz="0" w:space="0" w:color="auto"/>
                                                                                                    <w:left w:val="none" w:sz="0" w:space="0" w:color="auto"/>
                                                                                                    <w:bottom w:val="none" w:sz="0" w:space="0" w:color="auto"/>
                                                                                                    <w:right w:val="none" w:sz="0" w:space="0" w:color="auto"/>
                                                                                                  </w:divBdr>
                                                                                                  <w:divsChild>
                                                                                                    <w:div w:id="1291285027">
                                                                                                      <w:marLeft w:val="0"/>
                                                                                                      <w:marRight w:val="0"/>
                                                                                                      <w:marTop w:val="0"/>
                                                                                                      <w:marBottom w:val="0"/>
                                                                                                      <w:divBdr>
                                                                                                        <w:top w:val="none" w:sz="0" w:space="0" w:color="auto"/>
                                                                                                        <w:left w:val="none" w:sz="0" w:space="0" w:color="auto"/>
                                                                                                        <w:bottom w:val="none" w:sz="0" w:space="0" w:color="auto"/>
                                                                                                        <w:right w:val="none" w:sz="0" w:space="0" w:color="auto"/>
                                                                                                      </w:divBdr>
                                                                                                      <w:divsChild>
                                                                                                        <w:div w:id="9572919">
                                                                                                          <w:marLeft w:val="0"/>
                                                                                                          <w:marRight w:val="0"/>
                                                                                                          <w:marTop w:val="0"/>
                                                                                                          <w:marBottom w:val="0"/>
                                                                                                          <w:divBdr>
                                                                                                            <w:top w:val="none" w:sz="0" w:space="0" w:color="auto"/>
                                                                                                            <w:left w:val="none" w:sz="0" w:space="0" w:color="auto"/>
                                                                                                            <w:bottom w:val="none" w:sz="0" w:space="0" w:color="auto"/>
                                                                                                            <w:right w:val="none" w:sz="0" w:space="0" w:color="auto"/>
                                                                                                          </w:divBdr>
                                                                                                          <w:divsChild>
                                                                                                            <w:div w:id="1886019541">
                                                                                                              <w:marLeft w:val="300"/>
                                                                                                              <w:marRight w:val="0"/>
                                                                                                              <w:marTop w:val="0"/>
                                                                                                              <w:marBottom w:val="0"/>
                                                                                                              <w:divBdr>
                                                                                                                <w:top w:val="none" w:sz="0" w:space="0" w:color="auto"/>
                                                                                                                <w:left w:val="none" w:sz="0" w:space="0" w:color="auto"/>
                                                                                                                <w:bottom w:val="none" w:sz="0" w:space="0" w:color="auto"/>
                                                                                                                <w:right w:val="none" w:sz="0" w:space="0" w:color="auto"/>
                                                                                                              </w:divBdr>
                                                                                                              <w:divsChild>
                                                                                                                <w:div w:id="506406534">
                                                                                                                  <w:marLeft w:val="0"/>
                                                                                                                  <w:marRight w:val="0"/>
                                                                                                                  <w:marTop w:val="0"/>
                                                                                                                  <w:marBottom w:val="0"/>
                                                                                                                  <w:divBdr>
                                                                                                                    <w:top w:val="none" w:sz="0" w:space="0" w:color="auto"/>
                                                                                                                    <w:left w:val="none" w:sz="0" w:space="0" w:color="auto"/>
                                                                                                                    <w:bottom w:val="none" w:sz="0" w:space="0" w:color="auto"/>
                                                                                                                    <w:right w:val="none" w:sz="0" w:space="0" w:color="auto"/>
                                                                                                                  </w:divBdr>
                                                                                                                  <w:divsChild>
                                                                                                                    <w:div w:id="142464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7014403">
      <w:bodyDiv w:val="1"/>
      <w:marLeft w:val="0"/>
      <w:marRight w:val="0"/>
      <w:marTop w:val="0"/>
      <w:marBottom w:val="0"/>
      <w:divBdr>
        <w:top w:val="none" w:sz="0" w:space="0" w:color="auto"/>
        <w:left w:val="none" w:sz="0" w:space="0" w:color="auto"/>
        <w:bottom w:val="none" w:sz="0" w:space="0" w:color="auto"/>
        <w:right w:val="none" w:sz="0" w:space="0" w:color="auto"/>
      </w:divBdr>
    </w:div>
    <w:div w:id="846553327">
      <w:bodyDiv w:val="1"/>
      <w:marLeft w:val="0"/>
      <w:marRight w:val="0"/>
      <w:marTop w:val="0"/>
      <w:marBottom w:val="0"/>
      <w:divBdr>
        <w:top w:val="none" w:sz="0" w:space="0" w:color="auto"/>
        <w:left w:val="none" w:sz="0" w:space="0" w:color="auto"/>
        <w:bottom w:val="none" w:sz="0" w:space="0" w:color="auto"/>
        <w:right w:val="none" w:sz="0" w:space="0" w:color="auto"/>
      </w:divBdr>
    </w:div>
    <w:div w:id="1141734431">
      <w:bodyDiv w:val="1"/>
      <w:marLeft w:val="0"/>
      <w:marRight w:val="0"/>
      <w:marTop w:val="0"/>
      <w:marBottom w:val="0"/>
      <w:divBdr>
        <w:top w:val="none" w:sz="0" w:space="0" w:color="auto"/>
        <w:left w:val="none" w:sz="0" w:space="0" w:color="auto"/>
        <w:bottom w:val="none" w:sz="0" w:space="0" w:color="auto"/>
        <w:right w:val="none" w:sz="0" w:space="0" w:color="auto"/>
      </w:divBdr>
    </w:div>
    <w:div w:id="1203592285">
      <w:bodyDiv w:val="1"/>
      <w:marLeft w:val="0"/>
      <w:marRight w:val="0"/>
      <w:marTop w:val="0"/>
      <w:marBottom w:val="0"/>
      <w:divBdr>
        <w:top w:val="none" w:sz="0" w:space="0" w:color="auto"/>
        <w:left w:val="none" w:sz="0" w:space="0" w:color="auto"/>
        <w:bottom w:val="none" w:sz="0" w:space="0" w:color="auto"/>
        <w:right w:val="none" w:sz="0" w:space="0" w:color="auto"/>
      </w:divBdr>
    </w:div>
    <w:div w:id="1260988011">
      <w:bodyDiv w:val="1"/>
      <w:marLeft w:val="0"/>
      <w:marRight w:val="0"/>
      <w:marTop w:val="0"/>
      <w:marBottom w:val="0"/>
      <w:divBdr>
        <w:top w:val="none" w:sz="0" w:space="0" w:color="auto"/>
        <w:left w:val="none" w:sz="0" w:space="0" w:color="auto"/>
        <w:bottom w:val="none" w:sz="0" w:space="0" w:color="auto"/>
        <w:right w:val="none" w:sz="0" w:space="0" w:color="auto"/>
      </w:divBdr>
    </w:div>
    <w:div w:id="1301961115">
      <w:bodyDiv w:val="1"/>
      <w:marLeft w:val="0"/>
      <w:marRight w:val="0"/>
      <w:marTop w:val="0"/>
      <w:marBottom w:val="0"/>
      <w:divBdr>
        <w:top w:val="none" w:sz="0" w:space="0" w:color="auto"/>
        <w:left w:val="none" w:sz="0" w:space="0" w:color="auto"/>
        <w:bottom w:val="none" w:sz="0" w:space="0" w:color="auto"/>
        <w:right w:val="none" w:sz="0" w:space="0" w:color="auto"/>
      </w:divBdr>
      <w:divsChild>
        <w:div w:id="1066757575">
          <w:marLeft w:val="0"/>
          <w:marRight w:val="0"/>
          <w:marTop w:val="0"/>
          <w:marBottom w:val="0"/>
          <w:divBdr>
            <w:top w:val="none" w:sz="0" w:space="0" w:color="auto"/>
            <w:left w:val="none" w:sz="0" w:space="0" w:color="auto"/>
            <w:bottom w:val="none" w:sz="0" w:space="0" w:color="auto"/>
            <w:right w:val="none" w:sz="0" w:space="0" w:color="auto"/>
          </w:divBdr>
        </w:div>
        <w:div w:id="1473401490">
          <w:marLeft w:val="0"/>
          <w:marRight w:val="0"/>
          <w:marTop w:val="0"/>
          <w:marBottom w:val="0"/>
          <w:divBdr>
            <w:top w:val="none" w:sz="0" w:space="0" w:color="auto"/>
            <w:left w:val="none" w:sz="0" w:space="0" w:color="auto"/>
            <w:bottom w:val="none" w:sz="0" w:space="0" w:color="auto"/>
            <w:right w:val="none" w:sz="0" w:space="0" w:color="auto"/>
          </w:divBdr>
          <w:divsChild>
            <w:div w:id="39592873">
              <w:marLeft w:val="0"/>
              <w:marRight w:val="0"/>
              <w:marTop w:val="0"/>
              <w:marBottom w:val="0"/>
              <w:divBdr>
                <w:top w:val="none" w:sz="0" w:space="0" w:color="auto"/>
                <w:left w:val="none" w:sz="0" w:space="0" w:color="auto"/>
                <w:bottom w:val="none" w:sz="0" w:space="0" w:color="auto"/>
                <w:right w:val="none" w:sz="0" w:space="0" w:color="auto"/>
              </w:divBdr>
            </w:div>
            <w:div w:id="641271106">
              <w:marLeft w:val="0"/>
              <w:marRight w:val="0"/>
              <w:marTop w:val="0"/>
              <w:marBottom w:val="0"/>
              <w:divBdr>
                <w:top w:val="none" w:sz="0" w:space="0" w:color="auto"/>
                <w:left w:val="none" w:sz="0" w:space="0" w:color="auto"/>
                <w:bottom w:val="none" w:sz="0" w:space="0" w:color="auto"/>
                <w:right w:val="none" w:sz="0" w:space="0" w:color="auto"/>
              </w:divBdr>
            </w:div>
            <w:div w:id="742414840">
              <w:marLeft w:val="0"/>
              <w:marRight w:val="0"/>
              <w:marTop w:val="0"/>
              <w:marBottom w:val="0"/>
              <w:divBdr>
                <w:top w:val="none" w:sz="0" w:space="0" w:color="auto"/>
                <w:left w:val="none" w:sz="0" w:space="0" w:color="auto"/>
                <w:bottom w:val="none" w:sz="0" w:space="0" w:color="auto"/>
                <w:right w:val="none" w:sz="0" w:space="0" w:color="auto"/>
              </w:divBdr>
            </w:div>
            <w:div w:id="7856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949152">
      <w:bodyDiv w:val="1"/>
      <w:marLeft w:val="0"/>
      <w:marRight w:val="0"/>
      <w:marTop w:val="0"/>
      <w:marBottom w:val="0"/>
      <w:divBdr>
        <w:top w:val="none" w:sz="0" w:space="0" w:color="auto"/>
        <w:left w:val="none" w:sz="0" w:space="0" w:color="auto"/>
        <w:bottom w:val="none" w:sz="0" w:space="0" w:color="auto"/>
        <w:right w:val="none" w:sz="0" w:space="0" w:color="auto"/>
      </w:divBdr>
    </w:div>
    <w:div w:id="1721057306">
      <w:bodyDiv w:val="1"/>
      <w:marLeft w:val="0"/>
      <w:marRight w:val="0"/>
      <w:marTop w:val="0"/>
      <w:marBottom w:val="0"/>
      <w:divBdr>
        <w:top w:val="none" w:sz="0" w:space="0" w:color="auto"/>
        <w:left w:val="none" w:sz="0" w:space="0" w:color="auto"/>
        <w:bottom w:val="none" w:sz="0" w:space="0" w:color="auto"/>
        <w:right w:val="none" w:sz="0" w:space="0" w:color="auto"/>
      </w:divBdr>
    </w:div>
    <w:div w:id="1990358829">
      <w:bodyDiv w:val="1"/>
      <w:marLeft w:val="0"/>
      <w:marRight w:val="0"/>
      <w:marTop w:val="0"/>
      <w:marBottom w:val="0"/>
      <w:divBdr>
        <w:top w:val="none" w:sz="0" w:space="0" w:color="auto"/>
        <w:left w:val="none" w:sz="0" w:space="0" w:color="auto"/>
        <w:bottom w:val="none" w:sz="0" w:space="0" w:color="auto"/>
        <w:right w:val="none" w:sz="0" w:space="0" w:color="auto"/>
      </w:divBdr>
      <w:divsChild>
        <w:div w:id="207688675">
          <w:marLeft w:val="0"/>
          <w:marRight w:val="0"/>
          <w:marTop w:val="0"/>
          <w:marBottom w:val="0"/>
          <w:divBdr>
            <w:top w:val="none" w:sz="0" w:space="0" w:color="auto"/>
            <w:left w:val="none" w:sz="0" w:space="0" w:color="auto"/>
            <w:bottom w:val="none" w:sz="0" w:space="0" w:color="auto"/>
            <w:right w:val="none" w:sz="0" w:space="0" w:color="auto"/>
          </w:divBdr>
        </w:div>
        <w:div w:id="212934720">
          <w:marLeft w:val="0"/>
          <w:marRight w:val="0"/>
          <w:marTop w:val="0"/>
          <w:marBottom w:val="0"/>
          <w:divBdr>
            <w:top w:val="none" w:sz="0" w:space="0" w:color="auto"/>
            <w:left w:val="none" w:sz="0" w:space="0" w:color="auto"/>
            <w:bottom w:val="none" w:sz="0" w:space="0" w:color="auto"/>
            <w:right w:val="none" w:sz="0" w:space="0" w:color="auto"/>
          </w:divBdr>
        </w:div>
        <w:div w:id="1511602270">
          <w:marLeft w:val="0"/>
          <w:marRight w:val="0"/>
          <w:marTop w:val="0"/>
          <w:marBottom w:val="0"/>
          <w:divBdr>
            <w:top w:val="none" w:sz="0" w:space="0" w:color="auto"/>
            <w:left w:val="none" w:sz="0" w:space="0" w:color="auto"/>
            <w:bottom w:val="none" w:sz="0" w:space="0" w:color="auto"/>
            <w:right w:val="none" w:sz="0" w:space="0" w:color="auto"/>
          </w:divBdr>
        </w:div>
        <w:div w:id="1521971081">
          <w:marLeft w:val="0"/>
          <w:marRight w:val="0"/>
          <w:marTop w:val="0"/>
          <w:marBottom w:val="0"/>
          <w:divBdr>
            <w:top w:val="none" w:sz="0" w:space="0" w:color="auto"/>
            <w:left w:val="none" w:sz="0" w:space="0" w:color="auto"/>
            <w:bottom w:val="none" w:sz="0" w:space="0" w:color="auto"/>
            <w:right w:val="none" w:sz="0" w:space="0" w:color="auto"/>
          </w:divBdr>
          <w:divsChild>
            <w:div w:id="1221750777">
              <w:marLeft w:val="0"/>
              <w:marRight w:val="0"/>
              <w:marTop w:val="0"/>
              <w:marBottom w:val="0"/>
              <w:divBdr>
                <w:top w:val="none" w:sz="0" w:space="0" w:color="auto"/>
                <w:left w:val="none" w:sz="0" w:space="0" w:color="auto"/>
                <w:bottom w:val="none" w:sz="0" w:space="0" w:color="auto"/>
                <w:right w:val="none" w:sz="0" w:space="0" w:color="auto"/>
              </w:divBdr>
            </w:div>
          </w:divsChild>
        </w:div>
        <w:div w:id="1995597803">
          <w:marLeft w:val="0"/>
          <w:marRight w:val="0"/>
          <w:marTop w:val="0"/>
          <w:marBottom w:val="0"/>
          <w:divBdr>
            <w:top w:val="none" w:sz="0" w:space="0" w:color="auto"/>
            <w:left w:val="none" w:sz="0" w:space="0" w:color="auto"/>
            <w:bottom w:val="none" w:sz="0" w:space="0" w:color="auto"/>
            <w:right w:val="none" w:sz="0" w:space="0" w:color="auto"/>
          </w:divBdr>
        </w:div>
      </w:divsChild>
    </w:div>
    <w:div w:id="1994524142">
      <w:bodyDiv w:val="1"/>
      <w:marLeft w:val="0"/>
      <w:marRight w:val="0"/>
      <w:marTop w:val="0"/>
      <w:marBottom w:val="0"/>
      <w:divBdr>
        <w:top w:val="none" w:sz="0" w:space="0" w:color="auto"/>
        <w:left w:val="none" w:sz="0" w:space="0" w:color="auto"/>
        <w:bottom w:val="none" w:sz="0" w:space="0" w:color="auto"/>
        <w:right w:val="none" w:sz="0" w:space="0" w:color="auto"/>
      </w:divBdr>
    </w:div>
    <w:div w:id="2029212279">
      <w:bodyDiv w:val="1"/>
      <w:marLeft w:val="0"/>
      <w:marRight w:val="0"/>
      <w:marTop w:val="0"/>
      <w:marBottom w:val="0"/>
      <w:divBdr>
        <w:top w:val="none" w:sz="0" w:space="0" w:color="auto"/>
        <w:left w:val="none" w:sz="0" w:space="0" w:color="auto"/>
        <w:bottom w:val="none" w:sz="0" w:space="0" w:color="auto"/>
        <w:right w:val="none" w:sz="0" w:space="0" w:color="auto"/>
      </w:divBdr>
    </w:div>
    <w:div w:id="203549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FR-2008-06-04/pdf/E8-12402.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news.release/pdf/ecec.pdf" TargetMode="External"/><Relationship Id="rId5" Type="http://schemas.openxmlformats.org/officeDocument/2006/relationships/webSettings" Target="webSettings.xml"/><Relationship Id="rId10" Type="http://schemas.openxmlformats.org/officeDocument/2006/relationships/hyperlink" Target="https://www.opm.gov/policy-data-oversight/pay-leave/salaries-wages/salary-tables/pdf/2020/DCB_h.pdf" TargetMode="External"/><Relationship Id="rId4" Type="http://schemas.openxmlformats.org/officeDocument/2006/relationships/settings" Target="settings.xml"/><Relationship Id="rId9" Type="http://schemas.openxmlformats.org/officeDocument/2006/relationships/hyperlink" Target="https://www.bls.gov/news.release/pdf/ece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63EC3-B568-4445-9897-05A0E72A5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4768</Words>
  <Characters>2718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vt:lpstr>
    </vt:vector>
  </TitlesOfParts>
  <Company>U.S. Fish &amp; Wildlife Service</Company>
  <LinksUpToDate>false</LinksUpToDate>
  <CharactersWithSpaces>3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dc:title>
  <dc:subject/>
  <dc:creator>Anissa Craghead</dc:creator>
  <cp:keywords/>
  <dc:description/>
  <cp:lastModifiedBy>mbaucum</cp:lastModifiedBy>
  <cp:revision>13</cp:revision>
  <cp:lastPrinted>2020-03-10T11:19:00Z</cp:lastPrinted>
  <dcterms:created xsi:type="dcterms:W3CDTF">2020-04-17T15:14:00Z</dcterms:created>
  <dcterms:modified xsi:type="dcterms:W3CDTF">2020-04-2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1T00:00:00Z</vt:filetime>
  </property>
  <property fmtid="{D5CDD505-2E9C-101B-9397-08002B2CF9AE}" pid="3" name="Creator">
    <vt:lpwstr>Acrobat PDFMaker 11 for Word</vt:lpwstr>
  </property>
  <property fmtid="{D5CDD505-2E9C-101B-9397-08002B2CF9AE}" pid="4" name="LastSaved">
    <vt:filetime>2017-01-18T00:00:00Z</vt:filetime>
  </property>
</Properties>
</file>